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2CC207BC">
                <wp:extent cx="5930900" cy="3906021"/>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2EAF6C9" id="Canvas 2" o:spid="_x0000_s1026" editas="canvas" style="width:467pt;height:307.55pt;mso-position-horizontal-relative:char;mso-position-vertical-relative:line" coordsize="59309,39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9058;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1BF6B481" w14:textId="77777777" w:rsidR="00F4793F" w:rsidRDefault="00F4793F">
      <w:pPr>
        <w:rPr>
          <w:rFonts w:ascii="Times New Roman" w:hAnsi="Times New Roman" w:cs="Times New Roman"/>
          <w:b/>
          <w:sz w:val="24"/>
          <w:szCs w:val="24"/>
        </w:rPr>
      </w:pPr>
    </w:p>
    <w:p w14:paraId="1C7B20A6" w14:textId="77777777" w:rsidR="00F4793F" w:rsidRDefault="00F4793F">
      <w:pPr>
        <w:rPr>
          <w:rFonts w:ascii="Times New Roman" w:hAnsi="Times New Roman" w:cs="Times New Roman"/>
          <w:b/>
          <w:sz w:val="24"/>
          <w:szCs w:val="24"/>
        </w:rPr>
      </w:pPr>
    </w:p>
    <w:p w14:paraId="300624C9" w14:textId="77777777" w:rsidR="00F4793F" w:rsidRDefault="00F4793F">
      <w:pPr>
        <w:rPr>
          <w:rFonts w:ascii="Times New Roman" w:hAnsi="Times New Roman" w:cs="Times New Roman"/>
          <w:b/>
          <w:sz w:val="24"/>
          <w:szCs w:val="24"/>
        </w:rPr>
      </w:pPr>
    </w:p>
    <w:p w14:paraId="3E6F4304" w14:textId="76BDFC4C"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3264FF08" w14:textId="77777777" w:rsidR="00F4793F" w:rsidRDefault="00F4793F">
      <w:pPr>
        <w:rPr>
          <w:rFonts w:ascii="Times New Roman" w:eastAsia="Times New Roman" w:hAnsi="Times New Roman" w:cs="Times New Roman"/>
          <w:b/>
          <w:bCs/>
          <w:color w:val="000000" w:themeColor="text1"/>
          <w:sz w:val="24"/>
          <w:szCs w:val="24"/>
        </w:rPr>
      </w:pPr>
    </w:p>
    <w:p w14:paraId="4D6AB35D" w14:textId="1FEBCA55"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33BDED8E" w14:textId="184F2FCA" w:rsidR="00A44032" w:rsidRPr="00576F07" w:rsidRDefault="00A44032" w:rsidP="00A44032">
      <w:pPr>
        <w:pStyle w:val="ListParagraph"/>
        <w:ind w:left="360"/>
        <w:jc w:val="both"/>
        <w:rPr>
          <w:rFonts w:ascii="Times New Roman" w:hAnsi="Times New Roman" w:cs="Times New Roman"/>
          <w:sz w:val="24"/>
          <w:szCs w:val="24"/>
        </w:rPr>
      </w:pPr>
    </w:p>
    <w:p w14:paraId="54AB21BB" w14:textId="2628E5DB" w:rsidR="00576F07" w:rsidRDefault="00576F07" w:rsidP="00A44032">
      <w:pPr>
        <w:pStyle w:val="ListParagraph"/>
        <w:ind w:left="360"/>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ABSTRACT CLASS:</w:t>
      </w:r>
    </w:p>
    <w:p w14:paraId="0A06B789" w14:textId="77777777" w:rsidR="00576F07" w:rsidRPr="00576F07" w:rsidRDefault="00576F07" w:rsidP="00A44032">
      <w:pPr>
        <w:pStyle w:val="ListParagraph"/>
        <w:ind w:left="360"/>
        <w:jc w:val="both"/>
        <w:rPr>
          <w:rFonts w:ascii="Times New Roman" w:hAnsi="Times New Roman" w:cs="Times New Roman"/>
          <w:b/>
          <w:bCs/>
          <w:color w:val="000000"/>
          <w:sz w:val="24"/>
          <w:szCs w:val="24"/>
          <w:shd w:val="clear" w:color="auto" w:fill="FFFFFF"/>
        </w:rPr>
      </w:pPr>
    </w:p>
    <w:p w14:paraId="30E90BA3" w14:textId="1B0E24DB" w:rsidR="00A44032" w:rsidRDefault="00576F07" w:rsidP="00A44032">
      <w:pPr>
        <w:pStyle w:val="ListParagraph"/>
        <w:ind w:left="360"/>
        <w:jc w:val="both"/>
        <w:rPr>
          <w:rFonts w:ascii="Times New Roman" w:hAnsi="Times New Roman" w:cs="Times New Roman"/>
          <w:color w:val="000000"/>
          <w:sz w:val="24"/>
          <w:szCs w:val="24"/>
          <w:shd w:val="clear" w:color="auto" w:fill="FFFFFF"/>
        </w:rPr>
      </w:pPr>
      <w:r w:rsidRPr="00576F07">
        <w:rPr>
          <w:rFonts w:ascii="Times New Roman" w:hAnsi="Times New Roman" w:cs="Times New Roman"/>
          <w:color w:val="000000"/>
          <w:sz w:val="24"/>
          <w:szCs w:val="24"/>
          <w:shd w:val="clear" w:color="auto" w:fill="FFFFFF"/>
        </w:rPr>
        <w:t>A Java abstract class is a class which cannot be instantiated, meaning you cannot create new instances of an abstract class. The purpose of an abstract class is to function as a base for subclasses.</w:t>
      </w:r>
      <w:r w:rsidR="005B32E8">
        <w:rPr>
          <w:rFonts w:ascii="Times New Roman" w:hAnsi="Times New Roman" w:cs="Times New Roman"/>
          <w:color w:val="000000"/>
          <w:sz w:val="24"/>
          <w:szCs w:val="24"/>
          <w:shd w:val="clear" w:color="auto" w:fill="FFFFFF"/>
        </w:rPr>
        <w:t xml:space="preserve"> T</w:t>
      </w:r>
      <w:r w:rsidR="005B32E8">
        <w:rPr>
          <w:rFonts w:ascii="Times New Roman" w:hAnsi="Times New Roman" w:cs="Times New Roman"/>
          <w:sz w:val="24"/>
          <w:szCs w:val="24"/>
        </w:rPr>
        <w:t>he abstract class can have the abstract methods.</w:t>
      </w:r>
    </w:p>
    <w:p w14:paraId="2AD63761" w14:textId="7E6703FE" w:rsidR="00576F07" w:rsidRDefault="00576F07" w:rsidP="00A44032">
      <w:pPr>
        <w:pStyle w:val="ListParagraph"/>
        <w:ind w:left="360"/>
        <w:jc w:val="both"/>
        <w:rPr>
          <w:rFonts w:ascii="Times New Roman" w:hAnsi="Times New Roman" w:cs="Times New Roman"/>
          <w:color w:val="000000"/>
          <w:sz w:val="24"/>
          <w:szCs w:val="24"/>
          <w:shd w:val="clear" w:color="auto" w:fill="FFFFFF"/>
        </w:rPr>
      </w:pPr>
    </w:p>
    <w:p w14:paraId="51111172" w14:textId="7F6D5BE9" w:rsidR="00576F07" w:rsidRDefault="000C3356" w:rsidP="00A44032">
      <w:pPr>
        <w:pStyle w:val="ListParagraph"/>
        <w:ind w:left="360"/>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INTERFACE:</w:t>
      </w:r>
    </w:p>
    <w:p w14:paraId="216BE372" w14:textId="77777777" w:rsidR="000C3356" w:rsidRPr="000C3356" w:rsidRDefault="000C3356" w:rsidP="00A44032">
      <w:pPr>
        <w:pStyle w:val="ListParagraph"/>
        <w:ind w:left="360"/>
        <w:jc w:val="both"/>
        <w:rPr>
          <w:rFonts w:ascii="Times New Roman" w:hAnsi="Times New Roman" w:cs="Times New Roman"/>
          <w:b/>
          <w:bCs/>
          <w:color w:val="000000"/>
          <w:sz w:val="24"/>
          <w:szCs w:val="24"/>
          <w:shd w:val="clear" w:color="auto" w:fill="FFFFFF"/>
        </w:rPr>
      </w:pPr>
    </w:p>
    <w:p w14:paraId="53D4D5B7" w14:textId="2F00EE40" w:rsidR="00576F07" w:rsidRDefault="00576F07" w:rsidP="00A44032">
      <w:pPr>
        <w:pStyle w:val="ListParagraph"/>
        <w:ind w:left="360"/>
        <w:jc w:val="both"/>
        <w:rPr>
          <w:rFonts w:ascii="Times New Roman" w:hAnsi="Times New Roman" w:cs="Times New Roman"/>
          <w:sz w:val="24"/>
          <w:szCs w:val="24"/>
          <w:shd w:val="clear" w:color="auto" w:fill="FFFFFF"/>
        </w:rPr>
      </w:pPr>
      <w:r w:rsidRPr="000C3356">
        <w:rPr>
          <w:rFonts w:ascii="Times New Roman" w:hAnsi="Times New Roman" w:cs="Times New Roman"/>
          <w:sz w:val="24"/>
          <w:szCs w:val="24"/>
          <w:shd w:val="clear" w:color="auto" w:fill="FFFFFF"/>
        </w:rPr>
        <w:t>A </w:t>
      </w:r>
      <w:r w:rsidRPr="000C3356">
        <w:rPr>
          <w:rStyle w:val="Emphasis"/>
          <w:rFonts w:ascii="Times New Roman" w:hAnsi="Times New Roman" w:cs="Times New Roman"/>
          <w:i w:val="0"/>
          <w:iCs w:val="0"/>
          <w:sz w:val="24"/>
          <w:szCs w:val="24"/>
          <w:shd w:val="clear" w:color="auto" w:fill="FFFFFF"/>
        </w:rPr>
        <w:t>Java</w:t>
      </w:r>
      <w:r w:rsidRPr="000C3356">
        <w:rPr>
          <w:rFonts w:ascii="Times New Roman" w:hAnsi="Times New Roman" w:cs="Times New Roman"/>
          <w:i/>
          <w:iCs/>
          <w:sz w:val="24"/>
          <w:szCs w:val="24"/>
          <w:shd w:val="clear" w:color="auto" w:fill="FFFFFF"/>
        </w:rPr>
        <w:t> </w:t>
      </w:r>
      <w:r w:rsidRPr="000C3356">
        <w:rPr>
          <w:rStyle w:val="Emphasis"/>
          <w:rFonts w:ascii="Times New Roman" w:hAnsi="Times New Roman" w:cs="Times New Roman"/>
          <w:i w:val="0"/>
          <w:iCs w:val="0"/>
          <w:sz w:val="24"/>
          <w:szCs w:val="24"/>
          <w:shd w:val="clear" w:color="auto" w:fill="FFFFFF"/>
        </w:rPr>
        <w:t>interface</w:t>
      </w:r>
      <w:r w:rsidRPr="000C3356">
        <w:rPr>
          <w:rFonts w:ascii="Times New Roman" w:hAnsi="Times New Roman" w:cs="Times New Roman"/>
          <w:sz w:val="24"/>
          <w:szCs w:val="24"/>
          <w:shd w:val="clear" w:color="auto" w:fill="FFFFFF"/>
        </w:rPr>
        <w:t> is a bit like a </w:t>
      </w:r>
      <w:hyperlink r:id="rId6" w:history="1">
        <w:r w:rsidRPr="000C3356">
          <w:rPr>
            <w:rStyle w:val="Hyperlink"/>
            <w:rFonts w:ascii="Times New Roman" w:hAnsi="Times New Roman" w:cs="Times New Roman"/>
            <w:color w:val="auto"/>
            <w:sz w:val="24"/>
            <w:szCs w:val="24"/>
            <w:u w:val="none"/>
            <w:shd w:val="clear" w:color="auto" w:fill="FFFFFF"/>
          </w:rPr>
          <w:t>Java class</w:t>
        </w:r>
      </w:hyperlink>
      <w:r w:rsidRPr="000C3356">
        <w:rPr>
          <w:rFonts w:ascii="Times New Roman" w:hAnsi="Times New Roman" w:cs="Times New Roman"/>
          <w:sz w:val="24"/>
          <w:szCs w:val="24"/>
          <w:shd w:val="clear" w:color="auto" w:fill="FFFFFF"/>
        </w:rPr>
        <w:t xml:space="preserve">, except a Java interface can only contain method signatures and fields. A Java interface is not intended to contain implementations of the methods, only the signature (name, </w:t>
      </w:r>
      <w:r w:rsidR="005B32E8" w:rsidRPr="000C3356">
        <w:rPr>
          <w:rFonts w:ascii="Times New Roman" w:hAnsi="Times New Roman" w:cs="Times New Roman"/>
          <w:sz w:val="24"/>
          <w:szCs w:val="24"/>
          <w:shd w:val="clear" w:color="auto" w:fill="FFFFFF"/>
        </w:rPr>
        <w:t>parameters</w:t>
      </w:r>
      <w:r w:rsidRPr="000C3356">
        <w:rPr>
          <w:rFonts w:ascii="Times New Roman" w:hAnsi="Times New Roman" w:cs="Times New Roman"/>
          <w:sz w:val="24"/>
          <w:szCs w:val="24"/>
          <w:shd w:val="clear" w:color="auto" w:fill="FFFFFF"/>
        </w:rPr>
        <w:t xml:space="preserve"> and exceptions) of the method.</w:t>
      </w:r>
    </w:p>
    <w:p w14:paraId="51C0D88D" w14:textId="6E40881D" w:rsidR="005B32E8" w:rsidRDefault="005B32E8" w:rsidP="00A44032">
      <w:pPr>
        <w:pStyle w:val="ListParagraph"/>
        <w:ind w:left="360"/>
        <w:jc w:val="both"/>
        <w:rPr>
          <w:rFonts w:ascii="Times New Roman" w:hAnsi="Times New Roman" w:cs="Times New Roman"/>
          <w:sz w:val="24"/>
          <w:szCs w:val="24"/>
          <w:shd w:val="clear" w:color="auto" w:fill="FFFFFF"/>
        </w:rPr>
      </w:pPr>
    </w:p>
    <w:p w14:paraId="3CB2BA25" w14:textId="424E7F9E" w:rsidR="005B32E8" w:rsidRDefault="005B32E8" w:rsidP="00A44032">
      <w:pPr>
        <w:pStyle w:val="ListParagraph"/>
        <w:ind w:left="360"/>
        <w:jc w:val="both"/>
        <w:rPr>
          <w:rFonts w:ascii="Times New Roman" w:hAnsi="Times New Roman" w:cs="Times New Roman"/>
          <w:b/>
          <w:bCs/>
          <w:sz w:val="24"/>
          <w:szCs w:val="24"/>
          <w:shd w:val="clear" w:color="auto" w:fill="FFFFFF"/>
        </w:rPr>
      </w:pPr>
      <w:r w:rsidRPr="005B32E8">
        <w:rPr>
          <w:rFonts w:ascii="Times New Roman" w:hAnsi="Times New Roman" w:cs="Times New Roman"/>
          <w:b/>
          <w:bCs/>
          <w:sz w:val="24"/>
          <w:szCs w:val="24"/>
          <w:shd w:val="clear" w:color="auto" w:fill="FFFFFF"/>
        </w:rPr>
        <w:t>SIMILARITIES:</w:t>
      </w:r>
    </w:p>
    <w:p w14:paraId="5882B387" w14:textId="292E27CC" w:rsidR="005B32E8" w:rsidRDefault="005B32E8" w:rsidP="00A44032">
      <w:pPr>
        <w:pStyle w:val="ListParagraph"/>
        <w:ind w:left="360"/>
        <w:jc w:val="both"/>
        <w:rPr>
          <w:rFonts w:ascii="Times New Roman" w:hAnsi="Times New Roman" w:cs="Times New Roman"/>
          <w:b/>
          <w:bCs/>
          <w:sz w:val="24"/>
          <w:szCs w:val="24"/>
          <w:shd w:val="clear" w:color="auto" w:fill="FFFFFF"/>
        </w:rPr>
      </w:pPr>
    </w:p>
    <w:p w14:paraId="6AB98A35" w14:textId="19B8290E" w:rsidR="005B32E8" w:rsidRDefault="005B32E8" w:rsidP="005B32E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Object cannot be created in Abstract class and Interfaces.</w:t>
      </w:r>
    </w:p>
    <w:p w14:paraId="490BAAAB" w14:textId="09FF8348" w:rsidR="005B32E8" w:rsidRDefault="005B32E8" w:rsidP="005B32E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Abstract class and Interfaces can contain abstract method.</w:t>
      </w:r>
    </w:p>
    <w:p w14:paraId="22D0F5C4" w14:textId="710FEC79" w:rsidR="005B32E8" w:rsidRDefault="005B32E8" w:rsidP="005B32E8">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Abstract methods written in the abstract classes as well as interfaces must be implemented by extending class.</w:t>
      </w:r>
    </w:p>
    <w:p w14:paraId="2A5C233F" w14:textId="758FCD10" w:rsidR="005B32E8" w:rsidRPr="005B32E8" w:rsidRDefault="005B32E8" w:rsidP="005B32E8">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onstants can be declared in both the abstract classes and interfaces.</w:t>
      </w:r>
    </w:p>
    <w:p w14:paraId="24E10AF0" w14:textId="1DAE1CC3" w:rsidR="00A44032" w:rsidRDefault="005B32E8" w:rsidP="00A44032">
      <w:pPr>
        <w:pStyle w:val="ListParagraph"/>
        <w:ind w:left="9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448CEBA5" w14:textId="1D8186E1" w:rsidR="005B32E8" w:rsidRDefault="005B32E8" w:rsidP="005B32E8">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DIFFERENCES:</w:t>
      </w:r>
    </w:p>
    <w:p w14:paraId="0D202090" w14:textId="248DEEFC" w:rsidR="005B32E8" w:rsidRDefault="005B32E8" w:rsidP="005B32E8">
      <w:pPr>
        <w:pStyle w:val="ListParagraph"/>
        <w:ind w:left="360"/>
        <w:jc w:val="both"/>
        <w:rPr>
          <w:rFonts w:ascii="Times New Roman" w:eastAsia="Times New Roman" w:hAnsi="Times New Roman" w:cs="Times New Roman"/>
          <w:bCs/>
          <w:color w:val="000000" w:themeColor="text1"/>
          <w:sz w:val="24"/>
          <w:szCs w:val="24"/>
        </w:rPr>
      </w:pPr>
    </w:p>
    <w:p w14:paraId="7415F5A3" w14:textId="21B46BDC" w:rsidR="005B32E8" w:rsidRPr="005B32E8" w:rsidRDefault="005B32E8" w:rsidP="005B32E8">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Abstract class can be extended using abstract keyword. Whereas Interface can be implemented using implements keyword.</w:t>
      </w:r>
    </w:p>
    <w:p w14:paraId="219A8A1A" w14:textId="079AC704" w:rsidR="005B32E8" w:rsidRPr="00815978" w:rsidRDefault="005B32E8" w:rsidP="005B32E8">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Abstract class can have both abstract and non-abstract methods. But Interface can have only abstract methods.</w:t>
      </w:r>
    </w:p>
    <w:p w14:paraId="57D1929C" w14:textId="0787941D" w:rsidR="00815978" w:rsidRPr="00815978" w:rsidRDefault="00815978" w:rsidP="005B32E8">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Abstract class can have constructors and Interface does not constructors.</w:t>
      </w:r>
    </w:p>
    <w:p w14:paraId="7749C884" w14:textId="01A0CB69" w:rsidR="00815978" w:rsidRPr="00DC272D" w:rsidRDefault="00815978" w:rsidP="005B32E8">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Abstract can have static, non-static, final and non-final variables. Interface can have only static final variables.</w:t>
      </w:r>
    </w:p>
    <w:p w14:paraId="10A83D62" w14:textId="4682E741" w:rsidR="00DC272D" w:rsidRDefault="00DC272D" w:rsidP="00DC272D">
      <w:pPr>
        <w:pStyle w:val="ListParagraph"/>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 for Abstract Class</w:t>
      </w:r>
    </w:p>
    <w:p w14:paraId="7A2682F0" w14:textId="77777777" w:rsidR="00130EEA" w:rsidRDefault="00130EEA" w:rsidP="00DC272D">
      <w:pPr>
        <w:pStyle w:val="ListParagraph"/>
        <w:jc w:val="both"/>
        <w:rPr>
          <w:rFonts w:ascii="Times New Roman" w:eastAsia="Times New Roman" w:hAnsi="Times New Roman" w:cs="Times New Roman"/>
          <w:b/>
          <w:color w:val="000000" w:themeColor="text1"/>
          <w:sz w:val="24"/>
          <w:szCs w:val="24"/>
        </w:rPr>
      </w:pPr>
    </w:p>
    <w:p w14:paraId="4D97AFE7" w14:textId="21B3226F" w:rsidR="00047A11" w:rsidRPr="00036805" w:rsidRDefault="00F4793F" w:rsidP="00036805">
      <w:pPr>
        <w:pStyle w:val="ListParagraph"/>
        <w:jc w:val="both"/>
        <w:rPr>
          <w:rFonts w:ascii="Times New Roman" w:eastAsia="Times New Roman" w:hAnsi="Times New Roman" w:cs="Times New Roman"/>
          <w:bCs/>
          <w:color w:val="000000" w:themeColor="text1"/>
          <w:sz w:val="24"/>
          <w:szCs w:val="24"/>
        </w:rPr>
      </w:pPr>
      <w:r w:rsidRPr="00C175DD">
        <w:rPr>
          <w:rFonts w:ascii="Times New Roman" w:eastAsia="Times New Roman" w:hAnsi="Times New Roman" w:cs="Times New Roman"/>
          <w:bCs/>
          <w:color w:val="000000" w:themeColor="text1"/>
          <w:sz w:val="24"/>
          <w:szCs w:val="24"/>
        </w:rPr>
        <w:t>EXPLANATION:  The abstract class automotive is created in which abstract method automobile is written and a void method vehicle is written to print the statement</w:t>
      </w:r>
      <w:r w:rsidR="004C00AC">
        <w:rPr>
          <w:rFonts w:ascii="Times New Roman" w:eastAsia="Times New Roman" w:hAnsi="Times New Roman" w:cs="Times New Roman"/>
          <w:bCs/>
          <w:color w:val="000000" w:themeColor="text1"/>
          <w:sz w:val="24"/>
          <w:szCs w:val="24"/>
        </w:rPr>
        <w:t xml:space="preserve">. Then a boat class is created which is the sub class of automotive and implements the abstract methods and over ride it and prints a statement.Then car class is created which is the sub class of the automotive and implements the abstract methods and over rides those methods and in the driver class an object is created since car is a sub class of automotive the </w:t>
      </w:r>
      <w:r w:rsidR="004C00AC">
        <w:rPr>
          <w:rFonts w:ascii="Times New Roman" w:eastAsia="Times New Roman" w:hAnsi="Times New Roman" w:cs="Times New Roman"/>
          <w:bCs/>
          <w:color w:val="000000" w:themeColor="text1"/>
          <w:sz w:val="24"/>
          <w:szCs w:val="24"/>
        </w:rPr>
        <w:lastRenderedPageBreak/>
        <w:t>statement is legal and the methods were called and again other object for boat is created and the methods were called and printed.</w:t>
      </w:r>
    </w:p>
    <w:p w14:paraId="5A69AFB4" w14:textId="77777777" w:rsidR="00796DA0" w:rsidRDefault="00796DA0" w:rsidP="00DC272D">
      <w:pPr>
        <w:pStyle w:val="ListParagraph"/>
        <w:jc w:val="both"/>
        <w:rPr>
          <w:rFonts w:ascii="Times New Roman" w:eastAsia="Times New Roman" w:hAnsi="Times New Roman" w:cs="Times New Roman"/>
          <w:b/>
          <w:color w:val="000000" w:themeColor="text1"/>
          <w:sz w:val="24"/>
          <w:szCs w:val="24"/>
        </w:rPr>
      </w:pPr>
    </w:p>
    <w:p w14:paraId="59C0A0D2" w14:textId="230037CE" w:rsidR="00DC272D" w:rsidRPr="00DC272D" w:rsidRDefault="00DC272D" w:rsidP="00DC272D">
      <w:pPr>
        <w:pStyle w:val="ListParagraph"/>
        <w:jc w:val="both"/>
        <w:rPr>
          <w:rFonts w:ascii="Times New Roman" w:eastAsia="Times New Roman" w:hAnsi="Times New Roman" w:cs="Times New Roman"/>
          <w:b/>
          <w:color w:val="000000" w:themeColor="text1"/>
          <w:sz w:val="24"/>
          <w:szCs w:val="24"/>
        </w:rPr>
      </w:pPr>
      <w:r w:rsidRPr="00DC272D">
        <w:rPr>
          <w:rFonts w:ascii="Times New Roman" w:eastAsia="Times New Roman" w:hAnsi="Times New Roman" w:cs="Times New Roman"/>
          <w:b/>
          <w:color w:val="000000" w:themeColor="text1"/>
          <w:sz w:val="24"/>
          <w:szCs w:val="24"/>
        </w:rPr>
        <w:t>Automotive.java</w:t>
      </w:r>
    </w:p>
    <w:tbl>
      <w:tblPr>
        <w:tblStyle w:val="TableGrid"/>
        <w:tblW w:w="9090" w:type="dxa"/>
        <w:tblInd w:w="355" w:type="dxa"/>
        <w:tblLook w:val="04A0" w:firstRow="1" w:lastRow="0" w:firstColumn="1" w:lastColumn="0" w:noHBand="0" w:noVBand="1"/>
      </w:tblPr>
      <w:tblGrid>
        <w:gridCol w:w="9090"/>
      </w:tblGrid>
      <w:tr w:rsidR="00DC272D" w14:paraId="4BB8ED31" w14:textId="77777777" w:rsidTr="00DC272D">
        <w:tc>
          <w:tcPr>
            <w:tcW w:w="9090" w:type="dxa"/>
          </w:tcPr>
          <w:p w14:paraId="3244D7DE"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w:t>
            </w:r>
          </w:p>
          <w:p w14:paraId="161A2EB3"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 To change this license header, choose License Headers in Project Properties.</w:t>
            </w:r>
          </w:p>
          <w:p w14:paraId="057E54B5"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 To change this template file, choose Tools | Templates</w:t>
            </w:r>
          </w:p>
          <w:p w14:paraId="5A8468C3"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 and open the template in the editor.</w:t>
            </w:r>
          </w:p>
          <w:p w14:paraId="24B3E5D8"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w:t>
            </w:r>
          </w:p>
          <w:p w14:paraId="2485639D"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package question1a;</w:t>
            </w:r>
          </w:p>
          <w:p w14:paraId="2C4B5734" w14:textId="77777777" w:rsidR="00DC272D" w:rsidRPr="00DC272D" w:rsidRDefault="00DC272D" w:rsidP="00DC272D">
            <w:pPr>
              <w:ind w:left="244" w:right="246"/>
              <w:jc w:val="both"/>
              <w:rPr>
                <w:rFonts w:ascii="Courier New" w:eastAsia="Times New Roman" w:hAnsi="Courier New" w:cs="Courier New"/>
                <w:bCs/>
                <w:color w:val="000000" w:themeColor="text1"/>
                <w:sz w:val="20"/>
                <w:szCs w:val="20"/>
              </w:rPr>
            </w:pPr>
          </w:p>
          <w:p w14:paraId="615D1F36"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w:t>
            </w:r>
          </w:p>
          <w:p w14:paraId="4C8332BB"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w:t>
            </w:r>
          </w:p>
          <w:p w14:paraId="603E2126" w14:textId="7FDCB8D4"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 @author </w:t>
            </w:r>
            <w:r w:rsidR="00F4793F">
              <w:rPr>
                <w:rFonts w:ascii="Courier New" w:eastAsia="Times New Roman" w:hAnsi="Courier New" w:cs="Courier New"/>
                <w:bCs/>
                <w:color w:val="000000" w:themeColor="text1"/>
                <w:sz w:val="20"/>
                <w:szCs w:val="20"/>
              </w:rPr>
              <w:t>MANOJ NUVVALA</w:t>
            </w:r>
          </w:p>
          <w:p w14:paraId="4A8A9A40"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w:t>
            </w:r>
          </w:p>
          <w:p w14:paraId="424C7539" w14:textId="1B40B2F6" w:rsidR="00DC272D" w:rsidRPr="00DC272D" w:rsidRDefault="00F4793F" w:rsidP="00DC272D">
            <w:pPr>
              <w:ind w:left="244"/>
              <w:jc w:val="both"/>
              <w:rPr>
                <w:rFonts w:ascii="Courier New" w:eastAsia="Times New Roman" w:hAnsi="Courier New" w:cs="Courier New"/>
                <w:bCs/>
                <w:color w:val="000000" w:themeColor="text1"/>
                <w:sz w:val="20"/>
                <w:szCs w:val="20"/>
              </w:rPr>
            </w:pPr>
            <w:r>
              <w:rPr>
                <w:rFonts w:ascii="Courier New" w:eastAsia="Times New Roman" w:hAnsi="Courier New" w:cs="Courier New"/>
                <w:bCs/>
                <w:color w:val="000000" w:themeColor="text1"/>
                <w:sz w:val="20"/>
                <w:szCs w:val="20"/>
              </w:rPr>
              <w:t xml:space="preserve">Public </w:t>
            </w:r>
            <w:r w:rsidR="00DC272D" w:rsidRPr="00DC272D">
              <w:rPr>
                <w:rFonts w:ascii="Courier New" w:eastAsia="Times New Roman" w:hAnsi="Courier New" w:cs="Courier New"/>
                <w:bCs/>
                <w:color w:val="000000" w:themeColor="text1"/>
                <w:sz w:val="20"/>
                <w:szCs w:val="20"/>
              </w:rPr>
              <w:t>abstract class automotive {</w:t>
            </w:r>
          </w:p>
          <w:p w14:paraId="0A39DBBC"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p>
          <w:p w14:paraId="68AF6E79"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public abstract void automobile();</w:t>
            </w:r>
          </w:p>
          <w:p w14:paraId="2D2DF41F"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p>
          <w:p w14:paraId="56FB0CC5"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public void vehicle() {</w:t>
            </w:r>
          </w:p>
          <w:p w14:paraId="7825D4A7"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System.out.println("Types of vehicles ");</w:t>
            </w:r>
          </w:p>
          <w:p w14:paraId="5E5C0ADE" w14:textId="77777777"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w:t>
            </w:r>
          </w:p>
          <w:p w14:paraId="25A5263E" w14:textId="0C19DEC3" w:rsidR="00DC272D" w:rsidRPr="00DC272D" w:rsidRDefault="00DC272D" w:rsidP="00DC272D">
            <w:pPr>
              <w:ind w:left="244"/>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w:t>
            </w:r>
          </w:p>
        </w:tc>
      </w:tr>
    </w:tbl>
    <w:p w14:paraId="0258CD11" w14:textId="55D9B000" w:rsidR="009B4A4F" w:rsidRDefault="009B4A4F" w:rsidP="00DC272D">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B</w:t>
      </w:r>
      <w:r w:rsidR="002C489D">
        <w:rPr>
          <w:rFonts w:ascii="Times New Roman" w:eastAsia="Times New Roman" w:hAnsi="Times New Roman" w:cs="Times New Roman"/>
          <w:b/>
          <w:color w:val="000000" w:themeColor="text1"/>
          <w:sz w:val="24"/>
          <w:szCs w:val="24"/>
        </w:rPr>
        <w:t>oat</w:t>
      </w:r>
      <w:r>
        <w:rPr>
          <w:rFonts w:ascii="Times New Roman" w:eastAsia="Times New Roman" w:hAnsi="Times New Roman" w:cs="Times New Roman"/>
          <w:b/>
          <w:color w:val="000000" w:themeColor="text1"/>
          <w:sz w:val="24"/>
          <w:szCs w:val="24"/>
        </w:rPr>
        <w:t>.java</w:t>
      </w:r>
    </w:p>
    <w:tbl>
      <w:tblPr>
        <w:tblStyle w:val="TableGrid"/>
        <w:tblW w:w="0" w:type="auto"/>
        <w:tblInd w:w="360" w:type="dxa"/>
        <w:tblLook w:val="04A0" w:firstRow="1" w:lastRow="0" w:firstColumn="1" w:lastColumn="0" w:noHBand="0" w:noVBand="1"/>
      </w:tblPr>
      <w:tblGrid>
        <w:gridCol w:w="8990"/>
      </w:tblGrid>
      <w:tr w:rsidR="00047A11" w14:paraId="6EC2741F" w14:textId="77777777" w:rsidTr="00047A11">
        <w:tc>
          <w:tcPr>
            <w:tcW w:w="9350" w:type="dxa"/>
          </w:tcPr>
          <w:p w14:paraId="1E940042"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w:t>
            </w:r>
          </w:p>
          <w:p w14:paraId="2EDAB1E7"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 To change this license header, choose License Headers in Project Properties.</w:t>
            </w:r>
          </w:p>
          <w:p w14:paraId="16E7C12A"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 To change this template file, choose Tools | Templates</w:t>
            </w:r>
          </w:p>
          <w:p w14:paraId="53EA1E5B"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 and open the template in the editor.</w:t>
            </w:r>
          </w:p>
          <w:p w14:paraId="579B6871"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w:t>
            </w:r>
          </w:p>
          <w:p w14:paraId="000299A9"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package question1_abstract;</w:t>
            </w:r>
          </w:p>
          <w:p w14:paraId="7ECD9D5E" w14:textId="77777777" w:rsidR="00C175DD" w:rsidRPr="00C175DD" w:rsidRDefault="00C175DD" w:rsidP="00C175DD">
            <w:pPr>
              <w:jc w:val="both"/>
              <w:rPr>
                <w:rFonts w:ascii="Courier New" w:eastAsia="Times New Roman" w:hAnsi="Courier New" w:cs="Courier New"/>
                <w:bCs/>
                <w:color w:val="000000" w:themeColor="text1"/>
                <w:sz w:val="20"/>
                <w:szCs w:val="20"/>
              </w:rPr>
            </w:pPr>
          </w:p>
          <w:p w14:paraId="311B091A"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w:t>
            </w:r>
          </w:p>
          <w:p w14:paraId="7538E5B6"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w:t>
            </w:r>
          </w:p>
          <w:p w14:paraId="22D16AF5"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 @author Manoj Nuvvala</w:t>
            </w:r>
          </w:p>
          <w:p w14:paraId="57010BF3"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w:t>
            </w:r>
          </w:p>
          <w:p w14:paraId="5E344609"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public class boat extends automotive {</w:t>
            </w:r>
          </w:p>
          <w:p w14:paraId="166FC288" w14:textId="77777777" w:rsidR="00C175DD" w:rsidRPr="00C175DD" w:rsidRDefault="00C175DD" w:rsidP="00C175DD">
            <w:pPr>
              <w:jc w:val="both"/>
              <w:rPr>
                <w:rFonts w:ascii="Courier New" w:eastAsia="Times New Roman" w:hAnsi="Courier New" w:cs="Courier New"/>
                <w:bCs/>
                <w:color w:val="000000" w:themeColor="text1"/>
                <w:sz w:val="20"/>
                <w:szCs w:val="20"/>
              </w:rPr>
            </w:pPr>
          </w:p>
          <w:p w14:paraId="5886872A"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Override</w:t>
            </w:r>
          </w:p>
          <w:p w14:paraId="3BFC3318"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public void automobile() {</w:t>
            </w:r>
          </w:p>
          <w:p w14:paraId="5540FB94"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System.out.println("THIS runs on water ");</w:t>
            </w:r>
          </w:p>
          <w:p w14:paraId="39005121" w14:textId="77777777" w:rsidR="00C175DD" w:rsidRPr="00C175DD"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 xml:space="preserve">    }</w:t>
            </w:r>
          </w:p>
          <w:p w14:paraId="5C353C33" w14:textId="77777777" w:rsidR="00C175DD" w:rsidRPr="00C175DD" w:rsidRDefault="00C175DD" w:rsidP="00C175DD">
            <w:pPr>
              <w:jc w:val="both"/>
              <w:rPr>
                <w:rFonts w:ascii="Courier New" w:eastAsia="Times New Roman" w:hAnsi="Courier New" w:cs="Courier New"/>
                <w:bCs/>
                <w:color w:val="000000" w:themeColor="text1"/>
                <w:sz w:val="20"/>
                <w:szCs w:val="20"/>
              </w:rPr>
            </w:pPr>
          </w:p>
          <w:p w14:paraId="71769F19" w14:textId="015348DF" w:rsidR="00047A11" w:rsidRPr="00F4793F" w:rsidRDefault="00C175DD" w:rsidP="00C175DD">
            <w:pPr>
              <w:jc w:val="both"/>
              <w:rPr>
                <w:rFonts w:ascii="Courier New" w:eastAsia="Times New Roman" w:hAnsi="Courier New" w:cs="Courier New"/>
                <w:bCs/>
                <w:color w:val="000000" w:themeColor="text1"/>
                <w:sz w:val="20"/>
                <w:szCs w:val="20"/>
              </w:rPr>
            </w:pPr>
            <w:r w:rsidRPr="00C175DD">
              <w:rPr>
                <w:rFonts w:ascii="Courier New" w:eastAsia="Times New Roman" w:hAnsi="Courier New" w:cs="Courier New"/>
                <w:bCs/>
                <w:color w:val="000000" w:themeColor="text1"/>
                <w:sz w:val="20"/>
                <w:szCs w:val="20"/>
              </w:rPr>
              <w:t>}</w:t>
            </w:r>
          </w:p>
        </w:tc>
      </w:tr>
    </w:tbl>
    <w:p w14:paraId="0A21F29E" w14:textId="77777777" w:rsidR="009B4A4F" w:rsidRDefault="009B4A4F" w:rsidP="00DC272D">
      <w:pPr>
        <w:ind w:left="360"/>
        <w:jc w:val="both"/>
        <w:rPr>
          <w:rFonts w:ascii="Times New Roman" w:eastAsia="Times New Roman" w:hAnsi="Times New Roman" w:cs="Times New Roman"/>
          <w:b/>
          <w:color w:val="000000" w:themeColor="text1"/>
          <w:sz w:val="24"/>
          <w:szCs w:val="24"/>
        </w:rPr>
      </w:pPr>
    </w:p>
    <w:p w14:paraId="10F7C940" w14:textId="23BFA4CC" w:rsidR="00DC272D" w:rsidRPr="00DC272D" w:rsidRDefault="00DC272D" w:rsidP="00DC272D">
      <w:pPr>
        <w:ind w:left="360"/>
        <w:jc w:val="both"/>
        <w:rPr>
          <w:rFonts w:ascii="Times New Roman" w:eastAsia="Times New Roman" w:hAnsi="Times New Roman" w:cs="Times New Roman"/>
          <w:b/>
          <w:color w:val="000000" w:themeColor="text1"/>
          <w:sz w:val="24"/>
          <w:szCs w:val="24"/>
        </w:rPr>
      </w:pPr>
      <w:r w:rsidRPr="00DC272D">
        <w:rPr>
          <w:rFonts w:ascii="Times New Roman" w:eastAsia="Times New Roman" w:hAnsi="Times New Roman" w:cs="Times New Roman"/>
          <w:b/>
          <w:color w:val="000000" w:themeColor="text1"/>
          <w:sz w:val="24"/>
          <w:szCs w:val="24"/>
        </w:rPr>
        <w:t>Car.java</w:t>
      </w:r>
    </w:p>
    <w:tbl>
      <w:tblPr>
        <w:tblStyle w:val="TableGrid"/>
        <w:tblW w:w="9090" w:type="dxa"/>
        <w:tblInd w:w="355" w:type="dxa"/>
        <w:tblLook w:val="04A0" w:firstRow="1" w:lastRow="0" w:firstColumn="1" w:lastColumn="0" w:noHBand="0" w:noVBand="1"/>
      </w:tblPr>
      <w:tblGrid>
        <w:gridCol w:w="9090"/>
      </w:tblGrid>
      <w:tr w:rsidR="00DC272D" w14:paraId="6B402718" w14:textId="77777777" w:rsidTr="00DC272D">
        <w:tc>
          <w:tcPr>
            <w:tcW w:w="9090" w:type="dxa"/>
          </w:tcPr>
          <w:p w14:paraId="50CC566C"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w:t>
            </w:r>
          </w:p>
          <w:p w14:paraId="4A1C5216"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 To change this license header, choose License Headers in Project Properties.</w:t>
            </w:r>
          </w:p>
          <w:p w14:paraId="3B860290"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 To change this template file, choose Tools | Templates</w:t>
            </w:r>
          </w:p>
          <w:p w14:paraId="1F1D2FB9"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 and open the template in the editor.</w:t>
            </w:r>
          </w:p>
          <w:p w14:paraId="3DBC84C7"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w:t>
            </w:r>
          </w:p>
          <w:p w14:paraId="043EA575"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package question1a;</w:t>
            </w:r>
          </w:p>
          <w:p w14:paraId="725E20D7" w14:textId="77777777" w:rsidR="00DC272D" w:rsidRPr="00DC272D" w:rsidRDefault="00DC272D" w:rsidP="00DC272D">
            <w:pPr>
              <w:jc w:val="both"/>
              <w:rPr>
                <w:rFonts w:ascii="Courier New" w:eastAsia="Times New Roman" w:hAnsi="Courier New" w:cs="Courier New"/>
                <w:bCs/>
                <w:color w:val="000000" w:themeColor="text1"/>
                <w:sz w:val="20"/>
                <w:szCs w:val="20"/>
              </w:rPr>
            </w:pPr>
          </w:p>
          <w:p w14:paraId="201EBFCF"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w:t>
            </w:r>
          </w:p>
          <w:p w14:paraId="56B12AA9"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lastRenderedPageBreak/>
              <w:t xml:space="preserve"> *</w:t>
            </w:r>
          </w:p>
          <w:p w14:paraId="65BE73A7"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 @author Manoj Nuvvala</w:t>
            </w:r>
          </w:p>
          <w:p w14:paraId="5667BAD6"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w:t>
            </w:r>
          </w:p>
          <w:p w14:paraId="64779688"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public class car extends automotive {</w:t>
            </w:r>
          </w:p>
          <w:p w14:paraId="5AD6C3BC" w14:textId="77777777" w:rsidR="00DC272D" w:rsidRPr="00DC272D" w:rsidRDefault="00DC272D" w:rsidP="00DC272D">
            <w:pPr>
              <w:jc w:val="both"/>
              <w:rPr>
                <w:rFonts w:ascii="Courier New" w:eastAsia="Times New Roman" w:hAnsi="Courier New" w:cs="Courier New"/>
                <w:bCs/>
                <w:color w:val="000000" w:themeColor="text1"/>
                <w:sz w:val="20"/>
                <w:szCs w:val="20"/>
              </w:rPr>
            </w:pPr>
          </w:p>
          <w:p w14:paraId="7C1FE573"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public void vehicle() {</w:t>
            </w:r>
          </w:p>
          <w:p w14:paraId="6EB26B07"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System.out.println("IT IS A FOUR WHEEL VEHICLE");</w:t>
            </w:r>
          </w:p>
          <w:p w14:paraId="4DC0EE4B"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w:t>
            </w:r>
          </w:p>
          <w:p w14:paraId="7D828BBC" w14:textId="77777777" w:rsidR="00DC272D" w:rsidRPr="00DC272D" w:rsidRDefault="00DC272D" w:rsidP="00DC272D">
            <w:pPr>
              <w:jc w:val="both"/>
              <w:rPr>
                <w:rFonts w:ascii="Courier New" w:eastAsia="Times New Roman" w:hAnsi="Courier New" w:cs="Courier New"/>
                <w:bCs/>
                <w:color w:val="000000" w:themeColor="text1"/>
                <w:sz w:val="20"/>
                <w:szCs w:val="20"/>
              </w:rPr>
            </w:pPr>
          </w:p>
          <w:p w14:paraId="143798FF"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Override</w:t>
            </w:r>
          </w:p>
          <w:p w14:paraId="33F51F1E"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public void automobile() {</w:t>
            </w:r>
          </w:p>
          <w:p w14:paraId="5DB78961"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System.out.println("This is automotive abstract method");</w:t>
            </w:r>
          </w:p>
          <w:p w14:paraId="651E3304" w14:textId="77777777"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 xml:space="preserve">    }</w:t>
            </w:r>
          </w:p>
          <w:p w14:paraId="5298060E" w14:textId="77777777" w:rsidR="00DC272D" w:rsidRPr="00DC272D" w:rsidRDefault="00DC272D" w:rsidP="00DC272D">
            <w:pPr>
              <w:jc w:val="both"/>
              <w:rPr>
                <w:rFonts w:ascii="Courier New" w:eastAsia="Times New Roman" w:hAnsi="Courier New" w:cs="Courier New"/>
                <w:bCs/>
                <w:color w:val="000000" w:themeColor="text1"/>
                <w:sz w:val="20"/>
                <w:szCs w:val="20"/>
              </w:rPr>
            </w:pPr>
          </w:p>
          <w:p w14:paraId="16FC61C9" w14:textId="2D2D2C9E" w:rsidR="00DC272D" w:rsidRPr="00DC272D" w:rsidRDefault="00DC272D" w:rsidP="00DC272D">
            <w:pPr>
              <w:jc w:val="both"/>
              <w:rPr>
                <w:rFonts w:ascii="Courier New" w:eastAsia="Times New Roman" w:hAnsi="Courier New" w:cs="Courier New"/>
                <w:bCs/>
                <w:color w:val="000000" w:themeColor="text1"/>
                <w:sz w:val="20"/>
                <w:szCs w:val="20"/>
              </w:rPr>
            </w:pPr>
            <w:r w:rsidRPr="00DC272D">
              <w:rPr>
                <w:rFonts w:ascii="Courier New" w:eastAsia="Times New Roman" w:hAnsi="Courier New" w:cs="Courier New"/>
                <w:bCs/>
                <w:color w:val="000000" w:themeColor="text1"/>
                <w:sz w:val="20"/>
                <w:szCs w:val="20"/>
              </w:rPr>
              <w:t>}</w:t>
            </w:r>
          </w:p>
        </w:tc>
      </w:tr>
    </w:tbl>
    <w:p w14:paraId="2496EFBA" w14:textId="3A105206" w:rsidR="00DC272D" w:rsidRPr="00DC272D" w:rsidRDefault="00DC272D" w:rsidP="00DC272D">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 xml:space="preserve">     </w:t>
      </w:r>
      <w:r w:rsidRPr="00DC272D">
        <w:rPr>
          <w:rFonts w:ascii="Times New Roman" w:eastAsia="Times New Roman" w:hAnsi="Times New Roman" w:cs="Times New Roman"/>
          <w:b/>
          <w:color w:val="000000" w:themeColor="text1"/>
          <w:sz w:val="24"/>
          <w:szCs w:val="24"/>
        </w:rPr>
        <w:t>Driver class</w:t>
      </w:r>
    </w:p>
    <w:tbl>
      <w:tblPr>
        <w:tblStyle w:val="TableGrid"/>
        <w:tblW w:w="9090" w:type="dxa"/>
        <w:tblInd w:w="355" w:type="dxa"/>
        <w:tblLook w:val="04A0" w:firstRow="1" w:lastRow="0" w:firstColumn="1" w:lastColumn="0" w:noHBand="0" w:noVBand="1"/>
      </w:tblPr>
      <w:tblGrid>
        <w:gridCol w:w="9090"/>
      </w:tblGrid>
      <w:tr w:rsidR="00DC272D" w14:paraId="24DA6F5A" w14:textId="77777777" w:rsidTr="00DC272D">
        <w:tc>
          <w:tcPr>
            <w:tcW w:w="9090" w:type="dxa"/>
          </w:tcPr>
          <w:p w14:paraId="2CA5DF07" w14:textId="28BBBA7E"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w:t>
            </w:r>
          </w:p>
          <w:p w14:paraId="7269E88E"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 To change this license header, choose License Headers in Project Properties.</w:t>
            </w:r>
          </w:p>
          <w:p w14:paraId="640B87B2"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 To change this template file, choose Tools | Templates</w:t>
            </w:r>
          </w:p>
          <w:p w14:paraId="29619819"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 and open the template in the editor.</w:t>
            </w:r>
          </w:p>
          <w:p w14:paraId="2014C828"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w:t>
            </w:r>
          </w:p>
          <w:p w14:paraId="584F6E89"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package question1_abstract;</w:t>
            </w:r>
          </w:p>
          <w:p w14:paraId="7A506CF6" w14:textId="77777777" w:rsidR="00B57C9B" w:rsidRPr="00B57C9B" w:rsidRDefault="00B57C9B" w:rsidP="00B57C9B">
            <w:pPr>
              <w:jc w:val="both"/>
              <w:rPr>
                <w:rFonts w:ascii="Courier New" w:eastAsia="Times New Roman" w:hAnsi="Courier New" w:cs="Courier New"/>
                <w:bCs/>
                <w:color w:val="000000" w:themeColor="text1"/>
                <w:sz w:val="20"/>
                <w:szCs w:val="20"/>
              </w:rPr>
            </w:pPr>
          </w:p>
          <w:p w14:paraId="7A71087C"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w:t>
            </w:r>
          </w:p>
          <w:p w14:paraId="5D5F6545"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w:t>
            </w:r>
          </w:p>
          <w:p w14:paraId="2FBCFB62"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 @author Manoj Nuvvala</w:t>
            </w:r>
          </w:p>
          <w:p w14:paraId="0004A6FD"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w:t>
            </w:r>
          </w:p>
          <w:p w14:paraId="4D86D6DB"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public class driver {</w:t>
            </w:r>
          </w:p>
          <w:p w14:paraId="48ED6A13" w14:textId="77777777" w:rsidR="00B57C9B" w:rsidRPr="00B57C9B" w:rsidRDefault="00B57C9B" w:rsidP="00B57C9B">
            <w:pPr>
              <w:jc w:val="both"/>
              <w:rPr>
                <w:rFonts w:ascii="Courier New" w:eastAsia="Times New Roman" w:hAnsi="Courier New" w:cs="Courier New"/>
                <w:bCs/>
                <w:color w:val="000000" w:themeColor="text1"/>
                <w:sz w:val="20"/>
                <w:szCs w:val="20"/>
              </w:rPr>
            </w:pPr>
          </w:p>
          <w:p w14:paraId="570B2C6C"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w:t>
            </w:r>
          </w:p>
          <w:p w14:paraId="62B41D0C"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 @param args the command line arguments</w:t>
            </w:r>
          </w:p>
          <w:p w14:paraId="32CB5231"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w:t>
            </w:r>
          </w:p>
          <w:p w14:paraId="3D1CECCE"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public static void main(String[] args) {</w:t>
            </w:r>
          </w:p>
          <w:p w14:paraId="19B56DDC"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 TODO code application logic here</w:t>
            </w:r>
          </w:p>
          <w:p w14:paraId="60444E49"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System.out.println("Answer by MNAOJ NUVVALA question 1");</w:t>
            </w:r>
          </w:p>
          <w:p w14:paraId="377C3DA8"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automotive car1 = new car();</w:t>
            </w:r>
          </w:p>
          <w:p w14:paraId="34562887"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car1.automobile();</w:t>
            </w:r>
          </w:p>
          <w:p w14:paraId="685D9C5B"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car1.vehicle();</w:t>
            </w:r>
          </w:p>
          <w:p w14:paraId="6A443CAD" w14:textId="77777777" w:rsidR="00B57C9B" w:rsidRPr="00B57C9B" w:rsidRDefault="00B57C9B" w:rsidP="00B57C9B">
            <w:pPr>
              <w:jc w:val="both"/>
              <w:rPr>
                <w:rFonts w:ascii="Courier New" w:eastAsia="Times New Roman" w:hAnsi="Courier New" w:cs="Courier New"/>
                <w:bCs/>
                <w:color w:val="000000" w:themeColor="text1"/>
                <w:sz w:val="20"/>
                <w:szCs w:val="20"/>
              </w:rPr>
            </w:pPr>
          </w:p>
          <w:p w14:paraId="56D8AF15"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automotive boat1 = new boat();</w:t>
            </w:r>
          </w:p>
          <w:p w14:paraId="51C1AA98" w14:textId="77777777" w:rsidR="00B57C9B" w:rsidRPr="00B57C9B" w:rsidRDefault="00B57C9B" w:rsidP="00B57C9B">
            <w:pPr>
              <w:jc w:val="both"/>
              <w:rPr>
                <w:rFonts w:ascii="Courier New" w:eastAsia="Times New Roman" w:hAnsi="Courier New" w:cs="Courier New"/>
                <w:bCs/>
                <w:color w:val="000000" w:themeColor="text1"/>
                <w:sz w:val="20"/>
                <w:szCs w:val="20"/>
              </w:rPr>
            </w:pPr>
          </w:p>
          <w:p w14:paraId="0DBA6DA0"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boat1.automobile();</w:t>
            </w:r>
          </w:p>
          <w:p w14:paraId="440C55E3" w14:textId="77777777" w:rsidR="00B57C9B" w:rsidRPr="00B57C9B"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 xml:space="preserve">    }</w:t>
            </w:r>
          </w:p>
          <w:p w14:paraId="2847B93D" w14:textId="77777777" w:rsidR="00B57C9B" w:rsidRPr="00B57C9B" w:rsidRDefault="00B57C9B" w:rsidP="00B57C9B">
            <w:pPr>
              <w:jc w:val="both"/>
              <w:rPr>
                <w:rFonts w:ascii="Courier New" w:eastAsia="Times New Roman" w:hAnsi="Courier New" w:cs="Courier New"/>
                <w:bCs/>
                <w:color w:val="000000" w:themeColor="text1"/>
                <w:sz w:val="20"/>
                <w:szCs w:val="20"/>
              </w:rPr>
            </w:pPr>
          </w:p>
          <w:p w14:paraId="37C1E77D" w14:textId="629A0F7B" w:rsidR="00DC272D" w:rsidRPr="00DC272D" w:rsidRDefault="00B57C9B" w:rsidP="00B57C9B">
            <w:pPr>
              <w:jc w:val="both"/>
              <w:rPr>
                <w:rFonts w:ascii="Courier New" w:eastAsia="Times New Roman" w:hAnsi="Courier New" w:cs="Courier New"/>
                <w:bCs/>
                <w:color w:val="000000" w:themeColor="text1"/>
                <w:sz w:val="20"/>
                <w:szCs w:val="20"/>
              </w:rPr>
            </w:pPr>
            <w:r w:rsidRPr="00B57C9B">
              <w:rPr>
                <w:rFonts w:ascii="Courier New" w:eastAsia="Times New Roman" w:hAnsi="Courier New" w:cs="Courier New"/>
                <w:bCs/>
                <w:color w:val="000000" w:themeColor="text1"/>
                <w:sz w:val="20"/>
                <w:szCs w:val="20"/>
              </w:rPr>
              <w:t>}</w:t>
            </w:r>
          </w:p>
        </w:tc>
      </w:tr>
    </w:tbl>
    <w:p w14:paraId="6EB95BDE" w14:textId="37FE3BFD" w:rsidR="008B2B41" w:rsidRDefault="00DC272D" w:rsidP="00DC272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p>
    <w:p w14:paraId="693887C2" w14:textId="77777777" w:rsidR="002C489D" w:rsidRDefault="008B2B41" w:rsidP="00DC272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p>
    <w:p w14:paraId="48A45F57" w14:textId="77777777" w:rsidR="002C489D" w:rsidRDefault="002C489D" w:rsidP="00DC272D">
      <w:pPr>
        <w:jc w:val="both"/>
        <w:rPr>
          <w:rFonts w:ascii="Times New Roman" w:eastAsia="Times New Roman" w:hAnsi="Times New Roman" w:cs="Times New Roman"/>
          <w:bCs/>
          <w:color w:val="000000" w:themeColor="text1"/>
          <w:sz w:val="24"/>
          <w:szCs w:val="24"/>
        </w:rPr>
      </w:pPr>
    </w:p>
    <w:p w14:paraId="123A74A1" w14:textId="77777777" w:rsidR="002C489D" w:rsidRDefault="002C489D" w:rsidP="00DC272D">
      <w:pPr>
        <w:jc w:val="both"/>
        <w:rPr>
          <w:rFonts w:ascii="Times New Roman" w:eastAsia="Times New Roman" w:hAnsi="Times New Roman" w:cs="Times New Roman"/>
          <w:bCs/>
          <w:color w:val="000000" w:themeColor="text1"/>
          <w:sz w:val="24"/>
          <w:szCs w:val="24"/>
        </w:rPr>
      </w:pPr>
    </w:p>
    <w:p w14:paraId="7292EEB8" w14:textId="77777777" w:rsidR="002C489D" w:rsidRDefault="002C489D" w:rsidP="00DC272D">
      <w:pPr>
        <w:jc w:val="both"/>
        <w:rPr>
          <w:rFonts w:ascii="Times New Roman" w:eastAsia="Times New Roman" w:hAnsi="Times New Roman" w:cs="Times New Roman"/>
          <w:bCs/>
          <w:color w:val="000000" w:themeColor="text1"/>
          <w:sz w:val="24"/>
          <w:szCs w:val="24"/>
        </w:rPr>
      </w:pPr>
    </w:p>
    <w:p w14:paraId="7D581E35" w14:textId="77777777" w:rsidR="002C489D" w:rsidRDefault="002C489D" w:rsidP="00DC272D">
      <w:pPr>
        <w:jc w:val="both"/>
        <w:rPr>
          <w:rFonts w:ascii="Times New Roman" w:eastAsia="Times New Roman" w:hAnsi="Times New Roman" w:cs="Times New Roman"/>
          <w:bCs/>
          <w:color w:val="000000" w:themeColor="text1"/>
          <w:sz w:val="24"/>
          <w:szCs w:val="24"/>
        </w:rPr>
      </w:pPr>
    </w:p>
    <w:p w14:paraId="66B32263" w14:textId="77777777" w:rsidR="002C489D" w:rsidRDefault="002C489D" w:rsidP="00DC272D">
      <w:pPr>
        <w:jc w:val="both"/>
        <w:rPr>
          <w:rFonts w:ascii="Times New Roman" w:eastAsia="Times New Roman" w:hAnsi="Times New Roman" w:cs="Times New Roman"/>
          <w:bCs/>
          <w:color w:val="000000" w:themeColor="text1"/>
          <w:sz w:val="24"/>
          <w:szCs w:val="24"/>
        </w:rPr>
      </w:pPr>
    </w:p>
    <w:p w14:paraId="521C0830" w14:textId="77777777" w:rsidR="002C489D" w:rsidRDefault="002C489D" w:rsidP="00DC272D">
      <w:pPr>
        <w:jc w:val="both"/>
        <w:rPr>
          <w:rFonts w:ascii="Times New Roman" w:eastAsia="Times New Roman" w:hAnsi="Times New Roman" w:cs="Times New Roman"/>
          <w:bCs/>
          <w:color w:val="000000" w:themeColor="text1"/>
          <w:sz w:val="24"/>
          <w:szCs w:val="24"/>
        </w:rPr>
      </w:pPr>
    </w:p>
    <w:p w14:paraId="2F5028DC" w14:textId="013B1187" w:rsidR="008B2B41" w:rsidRDefault="008B2B41" w:rsidP="00DC272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212AE93" w14:textId="03BA9A02" w:rsidR="008B2B41" w:rsidRDefault="008B2B41" w:rsidP="008B2B41">
      <w:pPr>
        <w:ind w:left="18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r w:rsidR="002C489D">
        <w:rPr>
          <w:noProof/>
        </w:rPr>
        <w:drawing>
          <wp:inline distT="0" distB="0" distL="0" distR="0" wp14:anchorId="28B2E9BD" wp14:editId="2D5FE688">
            <wp:extent cx="5943600" cy="2006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006600"/>
                    </a:xfrm>
                    <a:prstGeom prst="rect">
                      <a:avLst/>
                    </a:prstGeom>
                  </pic:spPr>
                </pic:pic>
              </a:graphicData>
            </a:graphic>
          </wp:inline>
        </w:drawing>
      </w:r>
    </w:p>
    <w:p w14:paraId="101655FE" w14:textId="61A11B4A" w:rsidR="00DC272D" w:rsidRDefault="00DC272D" w:rsidP="00DC272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r>
    </w:p>
    <w:p w14:paraId="7CA0CA95" w14:textId="100832A4" w:rsidR="00DC272D" w:rsidRDefault="00DC272D" w:rsidP="00DC272D">
      <w:pPr>
        <w:jc w:val="both"/>
        <w:rPr>
          <w:rFonts w:ascii="Times New Roman" w:eastAsia="Times New Roman" w:hAnsi="Times New Roman" w:cs="Times New Roman"/>
          <w:bCs/>
          <w:color w:val="000000" w:themeColor="text1"/>
          <w:sz w:val="24"/>
          <w:szCs w:val="24"/>
        </w:rPr>
      </w:pPr>
    </w:p>
    <w:p w14:paraId="258B697D" w14:textId="1EFC878A" w:rsidR="00801319" w:rsidRDefault="00801319" w:rsidP="00801319">
      <w:pPr>
        <w:ind w:left="360"/>
        <w:jc w:val="both"/>
        <w:rPr>
          <w:rFonts w:ascii="Times New Roman" w:eastAsia="Times New Roman" w:hAnsi="Times New Roman" w:cs="Times New Roman"/>
          <w:bCs/>
          <w:color w:val="000000" w:themeColor="text1"/>
          <w:sz w:val="24"/>
          <w:szCs w:val="24"/>
        </w:rPr>
      </w:pPr>
    </w:p>
    <w:p w14:paraId="6E06C531" w14:textId="606F5E0A" w:rsidR="00801319" w:rsidRDefault="00801319" w:rsidP="00801319">
      <w:pPr>
        <w:ind w:left="360"/>
        <w:rPr>
          <w:rFonts w:ascii="Times New Roman" w:eastAsia="Times New Roman" w:hAnsi="Times New Roman" w:cs="Times New Roman"/>
          <w:bCs/>
          <w:color w:val="000000" w:themeColor="text1"/>
          <w:sz w:val="24"/>
          <w:szCs w:val="24"/>
        </w:rPr>
      </w:pPr>
    </w:p>
    <w:p w14:paraId="20F78DCD" w14:textId="58E87872" w:rsidR="008B2B41" w:rsidRPr="008B2B41" w:rsidRDefault="008B2B41" w:rsidP="00801319">
      <w:pPr>
        <w:ind w:left="360"/>
        <w:rPr>
          <w:rFonts w:ascii="Times New Roman" w:eastAsia="Times New Roman" w:hAnsi="Times New Roman" w:cs="Times New Roman"/>
          <w:b/>
          <w:color w:val="000000" w:themeColor="text1"/>
          <w:sz w:val="24"/>
          <w:szCs w:val="24"/>
        </w:rPr>
      </w:pPr>
    </w:p>
    <w:p w14:paraId="02828D74" w14:textId="1872F05C" w:rsidR="00047A11" w:rsidRDefault="00047A11" w:rsidP="00801319">
      <w:pPr>
        <w:ind w:left="360"/>
        <w:rPr>
          <w:rFonts w:ascii="Times New Roman" w:eastAsia="Times New Roman" w:hAnsi="Times New Roman" w:cs="Times New Roman"/>
          <w:bCs/>
          <w:color w:val="000000" w:themeColor="text1"/>
          <w:sz w:val="24"/>
          <w:szCs w:val="24"/>
        </w:rPr>
      </w:pPr>
    </w:p>
    <w:p w14:paraId="0C7BACFA" w14:textId="00899C73" w:rsidR="002C489D" w:rsidRDefault="002C489D" w:rsidP="00801319">
      <w:pPr>
        <w:ind w:left="360"/>
        <w:rPr>
          <w:rFonts w:ascii="Times New Roman" w:eastAsia="Times New Roman" w:hAnsi="Times New Roman" w:cs="Times New Roman"/>
          <w:bCs/>
          <w:color w:val="000000" w:themeColor="text1"/>
          <w:sz w:val="24"/>
          <w:szCs w:val="24"/>
        </w:rPr>
      </w:pPr>
    </w:p>
    <w:p w14:paraId="3A439795" w14:textId="4E1B049F" w:rsidR="002C489D" w:rsidRDefault="002C489D" w:rsidP="00801319">
      <w:pPr>
        <w:ind w:left="360"/>
        <w:rPr>
          <w:rFonts w:ascii="Times New Roman" w:eastAsia="Times New Roman" w:hAnsi="Times New Roman" w:cs="Times New Roman"/>
          <w:bCs/>
          <w:color w:val="000000" w:themeColor="text1"/>
          <w:sz w:val="24"/>
          <w:szCs w:val="24"/>
        </w:rPr>
      </w:pPr>
    </w:p>
    <w:p w14:paraId="7D8D36BA" w14:textId="2D797E26" w:rsidR="002C489D" w:rsidRDefault="002C489D" w:rsidP="00801319">
      <w:pPr>
        <w:ind w:left="360"/>
        <w:rPr>
          <w:rFonts w:ascii="Times New Roman" w:eastAsia="Times New Roman" w:hAnsi="Times New Roman" w:cs="Times New Roman"/>
          <w:bCs/>
          <w:color w:val="000000" w:themeColor="text1"/>
          <w:sz w:val="24"/>
          <w:szCs w:val="24"/>
        </w:rPr>
      </w:pPr>
    </w:p>
    <w:p w14:paraId="28E945F5" w14:textId="182D8CCA" w:rsidR="002C489D" w:rsidRDefault="002C489D" w:rsidP="00801319">
      <w:pPr>
        <w:ind w:left="360"/>
        <w:rPr>
          <w:rFonts w:ascii="Times New Roman" w:eastAsia="Times New Roman" w:hAnsi="Times New Roman" w:cs="Times New Roman"/>
          <w:bCs/>
          <w:color w:val="000000" w:themeColor="text1"/>
          <w:sz w:val="24"/>
          <w:szCs w:val="24"/>
        </w:rPr>
      </w:pPr>
    </w:p>
    <w:p w14:paraId="267EF17C" w14:textId="6F02DC30" w:rsidR="002C489D" w:rsidRDefault="002C489D" w:rsidP="00801319">
      <w:pPr>
        <w:ind w:left="360"/>
        <w:rPr>
          <w:rFonts w:ascii="Times New Roman" w:eastAsia="Times New Roman" w:hAnsi="Times New Roman" w:cs="Times New Roman"/>
          <w:bCs/>
          <w:color w:val="000000" w:themeColor="text1"/>
          <w:sz w:val="24"/>
          <w:szCs w:val="24"/>
        </w:rPr>
      </w:pPr>
    </w:p>
    <w:p w14:paraId="5BC61BD7" w14:textId="5A26F16D" w:rsidR="002C489D" w:rsidRDefault="002C489D" w:rsidP="00801319">
      <w:pPr>
        <w:ind w:left="360"/>
        <w:rPr>
          <w:rFonts w:ascii="Times New Roman" w:eastAsia="Times New Roman" w:hAnsi="Times New Roman" w:cs="Times New Roman"/>
          <w:bCs/>
          <w:color w:val="000000" w:themeColor="text1"/>
          <w:sz w:val="24"/>
          <w:szCs w:val="24"/>
        </w:rPr>
      </w:pPr>
    </w:p>
    <w:p w14:paraId="2308D923" w14:textId="257ED4D4" w:rsidR="002C489D" w:rsidRDefault="002C489D" w:rsidP="00801319">
      <w:pPr>
        <w:ind w:left="360"/>
        <w:rPr>
          <w:rFonts w:ascii="Times New Roman" w:eastAsia="Times New Roman" w:hAnsi="Times New Roman" w:cs="Times New Roman"/>
          <w:bCs/>
          <w:color w:val="000000" w:themeColor="text1"/>
          <w:sz w:val="24"/>
          <w:szCs w:val="24"/>
        </w:rPr>
      </w:pPr>
    </w:p>
    <w:p w14:paraId="0DB79CF0" w14:textId="580C6772" w:rsidR="002C489D" w:rsidRDefault="002C489D" w:rsidP="00801319">
      <w:pPr>
        <w:ind w:left="360"/>
        <w:rPr>
          <w:rFonts w:ascii="Times New Roman" w:eastAsia="Times New Roman" w:hAnsi="Times New Roman" w:cs="Times New Roman"/>
          <w:bCs/>
          <w:color w:val="000000" w:themeColor="text1"/>
          <w:sz w:val="24"/>
          <w:szCs w:val="24"/>
        </w:rPr>
      </w:pPr>
    </w:p>
    <w:p w14:paraId="6EE96C75" w14:textId="0BF2C1DD" w:rsidR="002C489D" w:rsidRDefault="002C489D" w:rsidP="00801319">
      <w:pPr>
        <w:ind w:left="360"/>
        <w:rPr>
          <w:rFonts w:ascii="Times New Roman" w:eastAsia="Times New Roman" w:hAnsi="Times New Roman" w:cs="Times New Roman"/>
          <w:bCs/>
          <w:color w:val="000000" w:themeColor="text1"/>
          <w:sz w:val="24"/>
          <w:szCs w:val="24"/>
        </w:rPr>
      </w:pPr>
    </w:p>
    <w:p w14:paraId="7B03EA69" w14:textId="6044C803" w:rsidR="002C489D" w:rsidRDefault="002C489D" w:rsidP="00801319">
      <w:pPr>
        <w:ind w:left="360"/>
        <w:rPr>
          <w:rFonts w:ascii="Times New Roman" w:eastAsia="Times New Roman" w:hAnsi="Times New Roman" w:cs="Times New Roman"/>
          <w:bCs/>
          <w:color w:val="000000" w:themeColor="text1"/>
          <w:sz w:val="24"/>
          <w:szCs w:val="24"/>
        </w:rPr>
      </w:pPr>
    </w:p>
    <w:p w14:paraId="49B9FD52" w14:textId="7F3811A5" w:rsidR="002C489D" w:rsidRDefault="002C489D" w:rsidP="00801319">
      <w:pPr>
        <w:ind w:left="360"/>
        <w:rPr>
          <w:rFonts w:ascii="Times New Roman" w:eastAsia="Times New Roman" w:hAnsi="Times New Roman" w:cs="Times New Roman"/>
          <w:bCs/>
          <w:color w:val="000000" w:themeColor="text1"/>
          <w:sz w:val="24"/>
          <w:szCs w:val="24"/>
        </w:rPr>
      </w:pPr>
    </w:p>
    <w:p w14:paraId="2509E57F" w14:textId="07B60B09" w:rsidR="002C489D" w:rsidRDefault="002C489D" w:rsidP="00801319">
      <w:pPr>
        <w:ind w:left="360"/>
        <w:rPr>
          <w:rFonts w:ascii="Times New Roman" w:eastAsia="Times New Roman" w:hAnsi="Times New Roman" w:cs="Times New Roman"/>
          <w:bCs/>
          <w:color w:val="000000" w:themeColor="text1"/>
          <w:sz w:val="24"/>
          <w:szCs w:val="24"/>
        </w:rPr>
      </w:pPr>
    </w:p>
    <w:p w14:paraId="6DD22033" w14:textId="77777777" w:rsidR="002C489D" w:rsidRDefault="002C489D" w:rsidP="00801319">
      <w:pPr>
        <w:ind w:left="360"/>
        <w:rPr>
          <w:rFonts w:ascii="Times New Roman" w:eastAsia="Times New Roman" w:hAnsi="Times New Roman" w:cs="Times New Roman"/>
          <w:bCs/>
          <w:color w:val="000000" w:themeColor="text1"/>
          <w:sz w:val="24"/>
          <w:szCs w:val="24"/>
        </w:rPr>
      </w:pPr>
    </w:p>
    <w:p w14:paraId="76BED81E" w14:textId="192F7C4E" w:rsidR="00047A11" w:rsidRDefault="00047A11" w:rsidP="00801319">
      <w:pPr>
        <w:ind w:left="360"/>
        <w:rPr>
          <w:rFonts w:ascii="Times New Roman" w:eastAsia="Times New Roman" w:hAnsi="Times New Roman" w:cs="Times New Roman"/>
          <w:bCs/>
          <w:color w:val="000000" w:themeColor="text1"/>
          <w:sz w:val="24"/>
          <w:szCs w:val="24"/>
        </w:rPr>
      </w:pPr>
    </w:p>
    <w:p w14:paraId="4DC0779B" w14:textId="6BB942C8" w:rsidR="002C489D" w:rsidRDefault="002C489D" w:rsidP="00801319">
      <w:pPr>
        <w:ind w:left="360"/>
        <w:rPr>
          <w:rFonts w:ascii="Times New Roman" w:eastAsia="Times New Roman" w:hAnsi="Times New Roman" w:cs="Times New Roman"/>
          <w:bCs/>
          <w:color w:val="000000" w:themeColor="text1"/>
          <w:sz w:val="24"/>
          <w:szCs w:val="24"/>
        </w:rPr>
      </w:pPr>
    </w:p>
    <w:p w14:paraId="3D43EBD1" w14:textId="77777777" w:rsidR="002C489D" w:rsidRDefault="002C489D" w:rsidP="00801319">
      <w:pPr>
        <w:ind w:left="360"/>
        <w:rPr>
          <w:rFonts w:ascii="Times New Roman" w:eastAsia="Times New Roman" w:hAnsi="Times New Roman" w:cs="Times New Roman"/>
          <w:bCs/>
          <w:color w:val="000000" w:themeColor="text1"/>
          <w:sz w:val="24"/>
          <w:szCs w:val="24"/>
        </w:rPr>
      </w:pPr>
    </w:p>
    <w:p w14:paraId="3BBCA382" w14:textId="1AC6A5C2" w:rsidR="00801319" w:rsidRDefault="00801319" w:rsidP="0080131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ample for interface </w:t>
      </w:r>
      <w:r w:rsidR="002C489D">
        <w:rPr>
          <w:rFonts w:ascii="Times New Roman" w:eastAsia="Times New Roman" w:hAnsi="Times New Roman" w:cs="Times New Roman"/>
          <w:bCs/>
          <w:color w:val="000000" w:themeColor="text1"/>
          <w:sz w:val="24"/>
          <w:szCs w:val="24"/>
        </w:rPr>
        <w:t>:</w:t>
      </w:r>
    </w:p>
    <w:p w14:paraId="51D1D0BA" w14:textId="6DCB1EB4" w:rsidR="002C489D" w:rsidRDefault="002C489D" w:rsidP="00801319">
      <w:pPr>
        <w:ind w:left="360"/>
        <w:rPr>
          <w:rFonts w:ascii="Times New Roman" w:eastAsia="Times New Roman" w:hAnsi="Times New Roman" w:cs="Times New Roman"/>
          <w:bCs/>
          <w:color w:val="000000" w:themeColor="text1"/>
          <w:sz w:val="24"/>
          <w:szCs w:val="24"/>
        </w:rPr>
      </w:pPr>
      <w:r w:rsidRPr="002C489D">
        <w:rPr>
          <w:rFonts w:ascii="Times New Roman" w:eastAsia="Times New Roman" w:hAnsi="Times New Roman" w:cs="Times New Roman"/>
          <w:bCs/>
          <w:color w:val="000000" w:themeColor="text1"/>
          <w:sz w:val="24"/>
          <w:szCs w:val="24"/>
        </w:rPr>
        <w:t>Here the two interfaces circle and parabola were created conic sections is the class that implements both methods of the interfaces and the methods were over ridden and in the driver class methods are invoked and printed by creating the object and the input is given by scanner class</w:t>
      </w:r>
    </w:p>
    <w:p w14:paraId="47675D94" w14:textId="637DC524" w:rsidR="002C489D" w:rsidRDefault="002C489D" w:rsidP="00801319">
      <w:pPr>
        <w:ind w:left="360"/>
        <w:rPr>
          <w:rFonts w:ascii="Times New Roman" w:eastAsia="Times New Roman" w:hAnsi="Times New Roman" w:cs="Times New Roman"/>
          <w:bCs/>
          <w:color w:val="000000" w:themeColor="text1"/>
          <w:sz w:val="24"/>
          <w:szCs w:val="24"/>
        </w:rPr>
      </w:pPr>
    </w:p>
    <w:p w14:paraId="6B00CFC4" w14:textId="77777777" w:rsidR="002C489D" w:rsidRDefault="002C489D" w:rsidP="00801319">
      <w:pPr>
        <w:ind w:left="360"/>
        <w:rPr>
          <w:rFonts w:ascii="Times New Roman" w:eastAsia="Times New Roman" w:hAnsi="Times New Roman" w:cs="Times New Roman"/>
          <w:bCs/>
          <w:color w:val="000000" w:themeColor="text1"/>
          <w:sz w:val="24"/>
          <w:szCs w:val="24"/>
        </w:rPr>
      </w:pPr>
    </w:p>
    <w:p w14:paraId="564CC282" w14:textId="0825149B" w:rsidR="00801319" w:rsidRDefault="002C489D" w:rsidP="0080131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ircle.java</w:t>
      </w:r>
    </w:p>
    <w:tbl>
      <w:tblPr>
        <w:tblStyle w:val="TableGrid"/>
        <w:tblW w:w="0" w:type="auto"/>
        <w:tblInd w:w="360" w:type="dxa"/>
        <w:tblLook w:val="04A0" w:firstRow="1" w:lastRow="0" w:firstColumn="1" w:lastColumn="0" w:noHBand="0" w:noVBand="1"/>
      </w:tblPr>
      <w:tblGrid>
        <w:gridCol w:w="8990"/>
      </w:tblGrid>
      <w:tr w:rsidR="00801319" w14:paraId="445C1F23" w14:textId="77777777" w:rsidTr="00801319">
        <w:tc>
          <w:tcPr>
            <w:tcW w:w="9350" w:type="dxa"/>
          </w:tcPr>
          <w:p w14:paraId="3166596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p w14:paraId="3E80DA2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 change this license header, choose License Headers in Project Properties.</w:t>
            </w:r>
          </w:p>
          <w:p w14:paraId="703CD45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 change this template file, choose Tools | Templates</w:t>
            </w:r>
          </w:p>
          <w:p w14:paraId="68AA075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and open the template in the editor.</w:t>
            </w:r>
          </w:p>
          <w:p w14:paraId="5DE834E6"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3042406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package question1_multipleinterface;</w:t>
            </w:r>
          </w:p>
          <w:p w14:paraId="78ADC259" w14:textId="77777777" w:rsidR="002C489D" w:rsidRPr="002C489D" w:rsidRDefault="002C489D" w:rsidP="002C489D">
            <w:pPr>
              <w:rPr>
                <w:rFonts w:ascii="Courier New" w:eastAsia="Times New Roman" w:hAnsi="Courier New" w:cs="Courier New"/>
                <w:bCs/>
                <w:color w:val="000000" w:themeColor="text1"/>
                <w:sz w:val="20"/>
                <w:szCs w:val="20"/>
              </w:rPr>
            </w:pPr>
          </w:p>
          <w:p w14:paraId="3D05D81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p w14:paraId="24403C62"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4F593466"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author MANOJ NUVVALA</w:t>
            </w:r>
          </w:p>
          <w:p w14:paraId="2C3BFAC2"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140FA5D1"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public interface Circle {</w:t>
            </w:r>
          </w:p>
          <w:p w14:paraId="37590563" w14:textId="77777777" w:rsidR="002C489D" w:rsidRPr="002C489D" w:rsidRDefault="002C489D" w:rsidP="002C489D">
            <w:pPr>
              <w:rPr>
                <w:rFonts w:ascii="Courier New" w:eastAsia="Times New Roman" w:hAnsi="Courier New" w:cs="Courier New"/>
                <w:bCs/>
                <w:color w:val="000000" w:themeColor="text1"/>
                <w:sz w:val="20"/>
                <w:szCs w:val="20"/>
              </w:rPr>
            </w:pPr>
          </w:p>
          <w:p w14:paraId="6D30853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double perimeterOfCircle();</w:t>
            </w:r>
          </w:p>
          <w:p w14:paraId="7973C8E0" w14:textId="77777777" w:rsidR="002C489D" w:rsidRPr="002C489D" w:rsidRDefault="002C489D" w:rsidP="002C489D">
            <w:pPr>
              <w:rPr>
                <w:rFonts w:ascii="Courier New" w:eastAsia="Times New Roman" w:hAnsi="Courier New" w:cs="Courier New"/>
                <w:bCs/>
                <w:color w:val="000000" w:themeColor="text1"/>
                <w:sz w:val="20"/>
                <w:szCs w:val="20"/>
              </w:rPr>
            </w:pPr>
          </w:p>
          <w:p w14:paraId="69EE2C3D"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default int getAngle(int angle) {</w:t>
            </w:r>
          </w:p>
          <w:p w14:paraId="71240B8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int angleInSemi = angle / 2;</w:t>
            </w:r>
          </w:p>
          <w:p w14:paraId="0EDB456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angleInSemi;</w:t>
            </w:r>
          </w:p>
          <w:p w14:paraId="0D02A14B" w14:textId="77777777" w:rsidR="002C489D" w:rsidRPr="002C489D" w:rsidRDefault="002C489D" w:rsidP="002C489D">
            <w:pPr>
              <w:rPr>
                <w:rFonts w:ascii="Courier New" w:eastAsia="Times New Roman" w:hAnsi="Courier New" w:cs="Courier New"/>
                <w:bCs/>
                <w:color w:val="000000" w:themeColor="text1"/>
                <w:sz w:val="20"/>
                <w:szCs w:val="20"/>
              </w:rPr>
            </w:pPr>
          </w:p>
          <w:p w14:paraId="38F26D0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474E450B" w14:textId="77777777" w:rsidR="002C489D" w:rsidRPr="002C489D" w:rsidRDefault="002C489D" w:rsidP="002C489D">
            <w:pPr>
              <w:rPr>
                <w:rFonts w:ascii="Courier New" w:eastAsia="Times New Roman" w:hAnsi="Courier New" w:cs="Courier New"/>
                <w:bCs/>
                <w:color w:val="000000" w:themeColor="text1"/>
                <w:sz w:val="20"/>
                <w:szCs w:val="20"/>
              </w:rPr>
            </w:pPr>
          </w:p>
          <w:p w14:paraId="27E9833A" w14:textId="20BB8F1D" w:rsidR="00801319" w:rsidRPr="00801319"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tc>
      </w:tr>
    </w:tbl>
    <w:p w14:paraId="154F5BAF" w14:textId="4EA89E1B" w:rsidR="00801319" w:rsidRDefault="002C489D" w:rsidP="0080131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arabola</w:t>
      </w:r>
      <w:r w:rsidR="00801319">
        <w:rPr>
          <w:rFonts w:ascii="Times New Roman" w:eastAsia="Times New Roman" w:hAnsi="Times New Roman" w:cs="Times New Roman"/>
          <w:bCs/>
          <w:color w:val="000000" w:themeColor="text1"/>
          <w:sz w:val="24"/>
          <w:szCs w:val="24"/>
        </w:rPr>
        <w:t>.java</w:t>
      </w:r>
    </w:p>
    <w:tbl>
      <w:tblPr>
        <w:tblStyle w:val="TableGrid"/>
        <w:tblW w:w="0" w:type="auto"/>
        <w:tblInd w:w="360" w:type="dxa"/>
        <w:tblLook w:val="04A0" w:firstRow="1" w:lastRow="0" w:firstColumn="1" w:lastColumn="0" w:noHBand="0" w:noVBand="1"/>
      </w:tblPr>
      <w:tblGrid>
        <w:gridCol w:w="8990"/>
      </w:tblGrid>
      <w:tr w:rsidR="00801319" w14:paraId="5271891A" w14:textId="77777777" w:rsidTr="00801319">
        <w:tc>
          <w:tcPr>
            <w:tcW w:w="9350" w:type="dxa"/>
          </w:tcPr>
          <w:p w14:paraId="6648E42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p w14:paraId="1565EA57"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 change this license header, choose License Headers in Project Properties.</w:t>
            </w:r>
          </w:p>
          <w:p w14:paraId="01DBBF3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 change this template file, choose Tools | Templates</w:t>
            </w:r>
          </w:p>
          <w:p w14:paraId="66441A0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and open the template in the editor.</w:t>
            </w:r>
          </w:p>
          <w:p w14:paraId="5DA7E92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0DA8166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package question1_multipleinterface;</w:t>
            </w:r>
          </w:p>
          <w:p w14:paraId="0470E8E2" w14:textId="77777777" w:rsidR="002C489D" w:rsidRPr="002C489D" w:rsidRDefault="002C489D" w:rsidP="002C489D">
            <w:pPr>
              <w:rPr>
                <w:rFonts w:ascii="Courier New" w:eastAsia="Times New Roman" w:hAnsi="Courier New" w:cs="Courier New"/>
                <w:bCs/>
                <w:color w:val="000000" w:themeColor="text1"/>
                <w:sz w:val="20"/>
                <w:szCs w:val="20"/>
              </w:rPr>
            </w:pPr>
          </w:p>
          <w:p w14:paraId="7AA2C9B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p w14:paraId="52206FDB"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416FF56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author MANOJ NUVVALA</w:t>
            </w:r>
          </w:p>
          <w:p w14:paraId="7F26703E"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00ACF616"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public interface Parabola {</w:t>
            </w:r>
          </w:p>
          <w:p w14:paraId="06694B57" w14:textId="77777777" w:rsidR="002C489D" w:rsidRPr="002C489D" w:rsidRDefault="002C489D" w:rsidP="002C489D">
            <w:pPr>
              <w:rPr>
                <w:rFonts w:ascii="Courier New" w:eastAsia="Times New Roman" w:hAnsi="Courier New" w:cs="Courier New"/>
                <w:bCs/>
                <w:color w:val="000000" w:themeColor="text1"/>
                <w:sz w:val="20"/>
                <w:szCs w:val="20"/>
              </w:rPr>
            </w:pPr>
          </w:p>
          <w:p w14:paraId="107BF591"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double area();</w:t>
            </w:r>
          </w:p>
          <w:p w14:paraId="7E887A0C" w14:textId="77777777" w:rsidR="002C489D" w:rsidRPr="002C489D" w:rsidRDefault="002C489D" w:rsidP="002C489D">
            <w:pPr>
              <w:rPr>
                <w:rFonts w:ascii="Courier New" w:eastAsia="Times New Roman" w:hAnsi="Courier New" w:cs="Courier New"/>
                <w:bCs/>
                <w:color w:val="000000" w:themeColor="text1"/>
                <w:sz w:val="20"/>
                <w:szCs w:val="20"/>
              </w:rPr>
            </w:pPr>
          </w:p>
          <w:p w14:paraId="54BF0C0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default double directrix(int a) {</w:t>
            </w:r>
          </w:p>
          <w:p w14:paraId="403D940E"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double directrixOfParabola = -a;</w:t>
            </w:r>
          </w:p>
          <w:p w14:paraId="1565AE5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directrixOfParabola;</w:t>
            </w:r>
          </w:p>
          <w:p w14:paraId="78DCE2A4"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4CEF9487" w14:textId="77777777" w:rsidR="002C489D" w:rsidRPr="002C489D" w:rsidRDefault="002C489D" w:rsidP="002C489D">
            <w:pPr>
              <w:rPr>
                <w:rFonts w:ascii="Courier New" w:eastAsia="Times New Roman" w:hAnsi="Courier New" w:cs="Courier New"/>
                <w:bCs/>
                <w:color w:val="000000" w:themeColor="text1"/>
                <w:sz w:val="20"/>
                <w:szCs w:val="20"/>
              </w:rPr>
            </w:pPr>
          </w:p>
          <w:p w14:paraId="3B65FB96" w14:textId="1E21EF10" w:rsidR="00801319" w:rsidRPr="00801319"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tc>
      </w:tr>
    </w:tbl>
    <w:p w14:paraId="26F104D9" w14:textId="3DE3FE7D" w:rsidR="00801319" w:rsidRDefault="00801319" w:rsidP="00801319">
      <w:pPr>
        <w:ind w:left="360"/>
        <w:rPr>
          <w:rFonts w:ascii="Times New Roman" w:eastAsia="Times New Roman" w:hAnsi="Times New Roman" w:cs="Times New Roman"/>
          <w:bCs/>
          <w:color w:val="000000" w:themeColor="text1"/>
          <w:sz w:val="24"/>
          <w:szCs w:val="24"/>
        </w:rPr>
      </w:pPr>
    </w:p>
    <w:p w14:paraId="6EA6DA7F" w14:textId="4A7FE0B0" w:rsidR="00801319" w:rsidRDefault="00801319" w:rsidP="0080131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2C489D">
        <w:rPr>
          <w:rFonts w:ascii="Times New Roman" w:eastAsia="Times New Roman" w:hAnsi="Times New Roman" w:cs="Times New Roman"/>
          <w:bCs/>
          <w:color w:val="000000" w:themeColor="text1"/>
          <w:sz w:val="24"/>
          <w:szCs w:val="24"/>
        </w:rPr>
        <w:t>conicsections</w:t>
      </w:r>
      <w:r>
        <w:rPr>
          <w:rFonts w:ascii="Times New Roman" w:eastAsia="Times New Roman" w:hAnsi="Times New Roman" w:cs="Times New Roman"/>
          <w:bCs/>
          <w:color w:val="000000" w:themeColor="text1"/>
          <w:sz w:val="24"/>
          <w:szCs w:val="24"/>
        </w:rPr>
        <w:t>.java</w:t>
      </w:r>
    </w:p>
    <w:tbl>
      <w:tblPr>
        <w:tblStyle w:val="TableGrid"/>
        <w:tblW w:w="0" w:type="auto"/>
        <w:tblInd w:w="360" w:type="dxa"/>
        <w:tblLook w:val="04A0" w:firstRow="1" w:lastRow="0" w:firstColumn="1" w:lastColumn="0" w:noHBand="0" w:noVBand="1"/>
      </w:tblPr>
      <w:tblGrid>
        <w:gridCol w:w="8990"/>
      </w:tblGrid>
      <w:tr w:rsidR="00801319" w14:paraId="31C3355B" w14:textId="77777777" w:rsidTr="00801319">
        <w:tc>
          <w:tcPr>
            <w:tcW w:w="9350" w:type="dxa"/>
          </w:tcPr>
          <w:p w14:paraId="64987767"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p w14:paraId="48298994"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 change this license header, choose License Headers in Project Properties.</w:t>
            </w:r>
          </w:p>
          <w:p w14:paraId="7C8FC077"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 change this template file, choose Tools | Templates</w:t>
            </w:r>
          </w:p>
          <w:p w14:paraId="31D77CEF"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and open the template in the editor.</w:t>
            </w:r>
          </w:p>
          <w:p w14:paraId="32E09F4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6E4B91C7"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package question1_multipleinterface;</w:t>
            </w:r>
          </w:p>
          <w:p w14:paraId="64246C76" w14:textId="77777777" w:rsidR="002C489D" w:rsidRPr="002C489D" w:rsidRDefault="002C489D" w:rsidP="002C489D">
            <w:pPr>
              <w:rPr>
                <w:rFonts w:ascii="Courier New" w:eastAsia="Times New Roman" w:hAnsi="Courier New" w:cs="Courier New"/>
                <w:bCs/>
                <w:color w:val="000000" w:themeColor="text1"/>
                <w:sz w:val="20"/>
                <w:szCs w:val="20"/>
              </w:rPr>
            </w:pPr>
          </w:p>
          <w:p w14:paraId="6461DDBB"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p w14:paraId="19843A3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00BAC77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author MANOJ NUVVALA</w:t>
            </w:r>
          </w:p>
          <w:p w14:paraId="18831EDD"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7943B6B6"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public class ConicSections implements Parabola, Circle {</w:t>
            </w:r>
          </w:p>
          <w:p w14:paraId="35C552D3" w14:textId="77777777" w:rsidR="002C489D" w:rsidRPr="002C489D" w:rsidRDefault="002C489D" w:rsidP="002C489D">
            <w:pPr>
              <w:rPr>
                <w:rFonts w:ascii="Courier New" w:eastAsia="Times New Roman" w:hAnsi="Courier New" w:cs="Courier New"/>
                <w:bCs/>
                <w:color w:val="000000" w:themeColor="text1"/>
                <w:sz w:val="20"/>
                <w:szCs w:val="20"/>
              </w:rPr>
            </w:pPr>
          </w:p>
          <w:p w14:paraId="6E073DB2"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rivate int focus;</w:t>
            </w:r>
          </w:p>
          <w:p w14:paraId="26D6B5B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rivate double radius;</w:t>
            </w:r>
          </w:p>
          <w:p w14:paraId="16064EF4"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rivate double side;</w:t>
            </w:r>
          </w:p>
          <w:p w14:paraId="0B0FAAD4" w14:textId="77777777" w:rsidR="002C489D" w:rsidRPr="002C489D" w:rsidRDefault="002C489D" w:rsidP="002C489D">
            <w:pPr>
              <w:rPr>
                <w:rFonts w:ascii="Courier New" w:eastAsia="Times New Roman" w:hAnsi="Courier New" w:cs="Courier New"/>
                <w:bCs/>
                <w:color w:val="000000" w:themeColor="text1"/>
                <w:sz w:val="20"/>
                <w:szCs w:val="20"/>
              </w:rPr>
            </w:pPr>
          </w:p>
          <w:p w14:paraId="731945B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ConicSections(int focus, double radius, double side) {</w:t>
            </w:r>
          </w:p>
          <w:p w14:paraId="2B94F20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this.focus = focus;</w:t>
            </w:r>
          </w:p>
          <w:p w14:paraId="0C168B6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this.radius = radius;</w:t>
            </w:r>
          </w:p>
          <w:p w14:paraId="57EECE7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this.side = side;</w:t>
            </w:r>
          </w:p>
          <w:p w14:paraId="7F73F2E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1E3AD79F" w14:textId="77777777" w:rsidR="002C489D" w:rsidRPr="002C489D" w:rsidRDefault="002C489D" w:rsidP="002C489D">
            <w:pPr>
              <w:rPr>
                <w:rFonts w:ascii="Courier New" w:eastAsia="Times New Roman" w:hAnsi="Courier New" w:cs="Courier New"/>
                <w:bCs/>
                <w:color w:val="000000" w:themeColor="text1"/>
                <w:sz w:val="20"/>
                <w:szCs w:val="20"/>
              </w:rPr>
            </w:pPr>
          </w:p>
          <w:p w14:paraId="526EB5B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int getFocus() {</w:t>
            </w:r>
          </w:p>
          <w:p w14:paraId="7C3E2E34"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focus;</w:t>
            </w:r>
          </w:p>
          <w:p w14:paraId="787F8356"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4EDE8396" w14:textId="77777777" w:rsidR="002C489D" w:rsidRPr="002C489D" w:rsidRDefault="002C489D" w:rsidP="002C489D">
            <w:pPr>
              <w:rPr>
                <w:rFonts w:ascii="Courier New" w:eastAsia="Times New Roman" w:hAnsi="Courier New" w:cs="Courier New"/>
                <w:bCs/>
                <w:color w:val="000000" w:themeColor="text1"/>
                <w:sz w:val="20"/>
                <w:szCs w:val="20"/>
              </w:rPr>
            </w:pPr>
          </w:p>
          <w:p w14:paraId="496AE962"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double getRadius() {</w:t>
            </w:r>
          </w:p>
          <w:p w14:paraId="258830E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radius;</w:t>
            </w:r>
          </w:p>
          <w:p w14:paraId="74C95274"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6A6D16FC" w14:textId="77777777" w:rsidR="002C489D" w:rsidRPr="002C489D" w:rsidRDefault="002C489D" w:rsidP="002C489D">
            <w:pPr>
              <w:rPr>
                <w:rFonts w:ascii="Courier New" w:eastAsia="Times New Roman" w:hAnsi="Courier New" w:cs="Courier New"/>
                <w:bCs/>
                <w:color w:val="000000" w:themeColor="text1"/>
                <w:sz w:val="20"/>
                <w:szCs w:val="20"/>
              </w:rPr>
            </w:pPr>
          </w:p>
          <w:p w14:paraId="7617C2A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double getSide() {</w:t>
            </w:r>
          </w:p>
          <w:p w14:paraId="089332E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side;</w:t>
            </w:r>
          </w:p>
          <w:p w14:paraId="12136377"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0CDB8687" w14:textId="77777777" w:rsidR="002C489D" w:rsidRPr="002C489D" w:rsidRDefault="002C489D" w:rsidP="002C489D">
            <w:pPr>
              <w:rPr>
                <w:rFonts w:ascii="Courier New" w:eastAsia="Times New Roman" w:hAnsi="Courier New" w:cs="Courier New"/>
                <w:bCs/>
                <w:color w:val="000000" w:themeColor="text1"/>
                <w:sz w:val="20"/>
                <w:szCs w:val="20"/>
              </w:rPr>
            </w:pPr>
          </w:p>
          <w:p w14:paraId="5CC4A8A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Override</w:t>
            </w:r>
          </w:p>
          <w:p w14:paraId="7F87170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double area() {</w:t>
            </w:r>
          </w:p>
          <w:p w14:paraId="7C8BA49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throw new UnsupportedOperationException("Not supported yet."); //To change body of generated methods, choose Tools | Templates.</w:t>
            </w:r>
          </w:p>
          <w:p w14:paraId="1435F32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Math.PI * radius * side;</w:t>
            </w:r>
          </w:p>
          <w:p w14:paraId="74BCC40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08B828BE" w14:textId="77777777" w:rsidR="002C489D" w:rsidRPr="002C489D" w:rsidRDefault="002C489D" w:rsidP="002C489D">
            <w:pPr>
              <w:rPr>
                <w:rFonts w:ascii="Courier New" w:eastAsia="Times New Roman" w:hAnsi="Courier New" w:cs="Courier New"/>
                <w:bCs/>
                <w:color w:val="000000" w:themeColor="text1"/>
                <w:sz w:val="20"/>
                <w:szCs w:val="20"/>
              </w:rPr>
            </w:pPr>
          </w:p>
          <w:p w14:paraId="1BFFB48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Override</w:t>
            </w:r>
          </w:p>
          <w:p w14:paraId="3BBC642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double directrix(int a) {</w:t>
            </w:r>
          </w:p>
          <w:p w14:paraId="455BC560"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Math.pow(a, 2) / focus; //To change body of generated methods, choose Tools | Templates.</w:t>
            </w:r>
          </w:p>
          <w:p w14:paraId="6CAFC219" w14:textId="77777777" w:rsidR="002C489D" w:rsidRPr="002C489D" w:rsidRDefault="002C489D" w:rsidP="002C489D">
            <w:pPr>
              <w:rPr>
                <w:rFonts w:ascii="Courier New" w:eastAsia="Times New Roman" w:hAnsi="Courier New" w:cs="Courier New"/>
                <w:bCs/>
                <w:color w:val="000000" w:themeColor="text1"/>
                <w:sz w:val="20"/>
                <w:szCs w:val="20"/>
              </w:rPr>
            </w:pPr>
          </w:p>
          <w:p w14:paraId="2DB62B33"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40A40F94" w14:textId="77777777" w:rsidR="002C489D" w:rsidRPr="002C489D" w:rsidRDefault="002C489D" w:rsidP="002C489D">
            <w:pPr>
              <w:rPr>
                <w:rFonts w:ascii="Courier New" w:eastAsia="Times New Roman" w:hAnsi="Courier New" w:cs="Courier New"/>
                <w:bCs/>
                <w:color w:val="000000" w:themeColor="text1"/>
                <w:sz w:val="20"/>
                <w:szCs w:val="20"/>
              </w:rPr>
            </w:pPr>
          </w:p>
          <w:p w14:paraId="70F6889D"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Override</w:t>
            </w:r>
          </w:p>
          <w:p w14:paraId="3CE3E5C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double perimeterOfCircle() {</w:t>
            </w:r>
          </w:p>
          <w:p w14:paraId="0DF3993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throw new UnsupportedOperationException("Not supported yet."); //To change body of generated methods, choose Tools | Templates.</w:t>
            </w:r>
          </w:p>
          <w:p w14:paraId="55492E6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2 * Math.PI * radius;</w:t>
            </w:r>
          </w:p>
          <w:p w14:paraId="73868021" w14:textId="77777777" w:rsidR="002C489D" w:rsidRPr="002C489D" w:rsidRDefault="002C489D" w:rsidP="002C489D">
            <w:pPr>
              <w:rPr>
                <w:rFonts w:ascii="Courier New" w:eastAsia="Times New Roman" w:hAnsi="Courier New" w:cs="Courier New"/>
                <w:bCs/>
                <w:color w:val="000000" w:themeColor="text1"/>
                <w:sz w:val="20"/>
                <w:szCs w:val="20"/>
              </w:rPr>
            </w:pPr>
          </w:p>
          <w:p w14:paraId="09EE7A36"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1CD325C9" w14:textId="77777777" w:rsidR="002C489D" w:rsidRPr="002C489D" w:rsidRDefault="002C489D" w:rsidP="002C489D">
            <w:pPr>
              <w:rPr>
                <w:rFonts w:ascii="Courier New" w:eastAsia="Times New Roman" w:hAnsi="Courier New" w:cs="Courier New"/>
                <w:bCs/>
                <w:color w:val="000000" w:themeColor="text1"/>
                <w:sz w:val="20"/>
                <w:szCs w:val="20"/>
              </w:rPr>
            </w:pPr>
          </w:p>
          <w:p w14:paraId="6B5D6463"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Override</w:t>
            </w:r>
          </w:p>
          <w:p w14:paraId="78E1180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int getAngle(int angle) {</w:t>
            </w:r>
          </w:p>
          <w:p w14:paraId="6E63E4A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return angle / 3; //To change body of generated methods, choose Tools | Templates.</w:t>
            </w:r>
          </w:p>
          <w:p w14:paraId="09482E0B"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311B1F35" w14:textId="77777777" w:rsidR="002C489D" w:rsidRPr="002C489D" w:rsidRDefault="002C489D" w:rsidP="002C489D">
            <w:pPr>
              <w:rPr>
                <w:rFonts w:ascii="Courier New" w:eastAsia="Times New Roman" w:hAnsi="Courier New" w:cs="Courier New"/>
                <w:bCs/>
                <w:color w:val="000000" w:themeColor="text1"/>
                <w:sz w:val="20"/>
                <w:szCs w:val="20"/>
              </w:rPr>
            </w:pPr>
          </w:p>
          <w:p w14:paraId="101C8912" w14:textId="78890B78" w:rsidR="00801319" w:rsidRPr="00801319"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tc>
      </w:tr>
    </w:tbl>
    <w:p w14:paraId="28E4E591" w14:textId="630EF609" w:rsidR="004A72AF" w:rsidRDefault="002C489D" w:rsidP="0080131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Conicdriver.java</w:t>
      </w:r>
    </w:p>
    <w:tbl>
      <w:tblPr>
        <w:tblStyle w:val="TableGrid"/>
        <w:tblW w:w="0" w:type="auto"/>
        <w:tblInd w:w="360" w:type="dxa"/>
        <w:tblLook w:val="04A0" w:firstRow="1" w:lastRow="0" w:firstColumn="1" w:lastColumn="0" w:noHBand="0" w:noVBand="1"/>
      </w:tblPr>
      <w:tblGrid>
        <w:gridCol w:w="8990"/>
      </w:tblGrid>
      <w:tr w:rsidR="002C489D" w14:paraId="4D3E70E2" w14:textId="77777777" w:rsidTr="002C489D">
        <w:tc>
          <w:tcPr>
            <w:tcW w:w="9350" w:type="dxa"/>
          </w:tcPr>
          <w:p w14:paraId="210DB6EB"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p w14:paraId="262F2B8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 change this license header, choose License Headers in Project Properties.</w:t>
            </w:r>
          </w:p>
          <w:p w14:paraId="7AA6229F"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 change this template file, choose Tools | Templates</w:t>
            </w:r>
          </w:p>
          <w:p w14:paraId="528B37A1"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and open the template in the editor.</w:t>
            </w:r>
          </w:p>
          <w:p w14:paraId="41E1FDB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15CF5AB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package question1_multipleinterface;</w:t>
            </w:r>
          </w:p>
          <w:p w14:paraId="4ED78395" w14:textId="77777777" w:rsidR="002C489D" w:rsidRPr="002C489D" w:rsidRDefault="002C489D" w:rsidP="002C489D">
            <w:pPr>
              <w:rPr>
                <w:rFonts w:ascii="Courier New" w:eastAsia="Times New Roman" w:hAnsi="Courier New" w:cs="Courier New"/>
                <w:bCs/>
                <w:color w:val="000000" w:themeColor="text1"/>
                <w:sz w:val="20"/>
                <w:szCs w:val="20"/>
              </w:rPr>
            </w:pPr>
          </w:p>
          <w:p w14:paraId="3CDFBCF3"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import java.util.Scanner;</w:t>
            </w:r>
          </w:p>
          <w:p w14:paraId="6E609D9A" w14:textId="77777777" w:rsidR="002C489D" w:rsidRPr="002C489D" w:rsidRDefault="002C489D" w:rsidP="002C489D">
            <w:pPr>
              <w:rPr>
                <w:rFonts w:ascii="Courier New" w:eastAsia="Times New Roman" w:hAnsi="Courier New" w:cs="Courier New"/>
                <w:bCs/>
                <w:color w:val="000000" w:themeColor="text1"/>
                <w:sz w:val="20"/>
                <w:szCs w:val="20"/>
              </w:rPr>
            </w:pPr>
          </w:p>
          <w:p w14:paraId="0B8B094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w:t>
            </w:r>
          </w:p>
          <w:p w14:paraId="6FF04EE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710FA06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author MANOJ NUVVALA</w:t>
            </w:r>
          </w:p>
          <w:p w14:paraId="7F8A4B8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7780D42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public class ConicDriver {</w:t>
            </w:r>
          </w:p>
          <w:p w14:paraId="2457F972" w14:textId="77777777" w:rsidR="002C489D" w:rsidRPr="002C489D" w:rsidRDefault="002C489D" w:rsidP="002C489D">
            <w:pPr>
              <w:rPr>
                <w:rFonts w:ascii="Courier New" w:eastAsia="Times New Roman" w:hAnsi="Courier New" w:cs="Courier New"/>
                <w:bCs/>
                <w:color w:val="000000" w:themeColor="text1"/>
                <w:sz w:val="20"/>
                <w:szCs w:val="20"/>
              </w:rPr>
            </w:pPr>
          </w:p>
          <w:p w14:paraId="5E094814"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251F13E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param args the command line arguments</w:t>
            </w:r>
          </w:p>
          <w:p w14:paraId="344BBA0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582C2CA1"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public static void main(String[] args) {</w:t>
            </w:r>
          </w:p>
          <w:p w14:paraId="31B8FC06"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 TODO code application logic here</w:t>
            </w:r>
          </w:p>
          <w:p w14:paraId="20A93C5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canner nacs = new Scanner(System.in);</w:t>
            </w:r>
          </w:p>
          <w:p w14:paraId="177D688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Enter the focus: ");</w:t>
            </w:r>
          </w:p>
          <w:p w14:paraId="411F7AA7"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int focus = nacs.nextInt();</w:t>
            </w:r>
          </w:p>
          <w:p w14:paraId="6FB12551"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Enter the radius: ");</w:t>
            </w:r>
          </w:p>
          <w:p w14:paraId="79F18DA8"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double radius = nacs.nextDouble();</w:t>
            </w:r>
          </w:p>
          <w:p w14:paraId="42D46256"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Enter the side: ");</w:t>
            </w:r>
          </w:p>
          <w:p w14:paraId="68CD6444"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double side = nacs.nextDouble();</w:t>
            </w:r>
          </w:p>
          <w:p w14:paraId="2A8C7B8B" w14:textId="77777777" w:rsidR="002C489D" w:rsidRPr="002C489D" w:rsidRDefault="002C489D" w:rsidP="002C489D">
            <w:pPr>
              <w:rPr>
                <w:rFonts w:ascii="Courier New" w:eastAsia="Times New Roman" w:hAnsi="Courier New" w:cs="Courier New"/>
                <w:bCs/>
                <w:color w:val="000000" w:themeColor="text1"/>
                <w:sz w:val="20"/>
                <w:szCs w:val="20"/>
              </w:rPr>
            </w:pPr>
          </w:p>
          <w:p w14:paraId="6A6C3A1E"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ConicSections conic = new ConicSections(focus, radius, side);</w:t>
            </w:r>
          </w:p>
          <w:p w14:paraId="54FE7AB2"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The directrix is: ");</w:t>
            </w:r>
          </w:p>
          <w:p w14:paraId="41B5EAC9"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ln(conic.directrix(10));</w:t>
            </w:r>
          </w:p>
          <w:p w14:paraId="7AFCFEFA"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The area is: ");</w:t>
            </w:r>
          </w:p>
          <w:p w14:paraId="56CEB47B"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ln(conic.area());</w:t>
            </w:r>
          </w:p>
          <w:p w14:paraId="52EEAFAB"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The perimeter of circle is: ");</w:t>
            </w:r>
          </w:p>
          <w:p w14:paraId="29D61CEC"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ln(conic.perimeterOfCircle());</w:t>
            </w:r>
          </w:p>
          <w:p w14:paraId="16204F7F"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The angle is: ");</w:t>
            </w:r>
          </w:p>
          <w:p w14:paraId="709672BB"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System.out.println(conic.getAngle(60));</w:t>
            </w:r>
          </w:p>
          <w:p w14:paraId="56BC6798" w14:textId="77777777" w:rsidR="002C489D" w:rsidRPr="002C489D" w:rsidRDefault="002C489D" w:rsidP="002C489D">
            <w:pPr>
              <w:rPr>
                <w:rFonts w:ascii="Courier New" w:eastAsia="Times New Roman" w:hAnsi="Courier New" w:cs="Courier New"/>
                <w:bCs/>
                <w:color w:val="000000" w:themeColor="text1"/>
                <w:sz w:val="20"/>
                <w:szCs w:val="20"/>
              </w:rPr>
            </w:pPr>
          </w:p>
          <w:p w14:paraId="14DF0F35" w14:textId="77777777" w:rsidR="002C489D" w:rsidRPr="002C489D" w:rsidRDefault="002C489D" w:rsidP="002C489D">
            <w:pPr>
              <w:rPr>
                <w:rFonts w:ascii="Courier New" w:eastAsia="Times New Roman" w:hAnsi="Courier New" w:cs="Courier New"/>
                <w:bCs/>
                <w:color w:val="000000" w:themeColor="text1"/>
                <w:sz w:val="20"/>
                <w:szCs w:val="20"/>
              </w:rPr>
            </w:pPr>
            <w:r w:rsidRPr="002C489D">
              <w:rPr>
                <w:rFonts w:ascii="Courier New" w:eastAsia="Times New Roman" w:hAnsi="Courier New" w:cs="Courier New"/>
                <w:bCs/>
                <w:color w:val="000000" w:themeColor="text1"/>
                <w:sz w:val="20"/>
                <w:szCs w:val="20"/>
              </w:rPr>
              <w:t xml:space="preserve">    }</w:t>
            </w:r>
          </w:p>
          <w:p w14:paraId="4C5727B0" w14:textId="77777777" w:rsidR="002C489D" w:rsidRPr="002C489D" w:rsidRDefault="002C489D" w:rsidP="002C489D">
            <w:pPr>
              <w:rPr>
                <w:rFonts w:ascii="Courier New" w:eastAsia="Times New Roman" w:hAnsi="Courier New" w:cs="Courier New"/>
                <w:bCs/>
                <w:color w:val="000000" w:themeColor="text1"/>
                <w:sz w:val="20"/>
                <w:szCs w:val="20"/>
              </w:rPr>
            </w:pPr>
          </w:p>
          <w:p w14:paraId="7092DD3D" w14:textId="469A770F" w:rsidR="002C489D" w:rsidRPr="002C489D" w:rsidRDefault="002C489D" w:rsidP="002C489D">
            <w:pPr>
              <w:rPr>
                <w:rFonts w:ascii="Courier New" w:eastAsia="Times New Roman" w:hAnsi="Courier New" w:cs="Courier New"/>
                <w:b/>
                <w:color w:val="000000" w:themeColor="text1"/>
                <w:sz w:val="20"/>
                <w:szCs w:val="20"/>
              </w:rPr>
            </w:pPr>
            <w:r w:rsidRPr="002C489D">
              <w:rPr>
                <w:rFonts w:ascii="Courier New" w:eastAsia="Times New Roman" w:hAnsi="Courier New" w:cs="Courier New"/>
                <w:bCs/>
                <w:color w:val="000000" w:themeColor="text1"/>
                <w:sz w:val="20"/>
                <w:szCs w:val="20"/>
              </w:rPr>
              <w:t>}</w:t>
            </w:r>
          </w:p>
        </w:tc>
      </w:tr>
    </w:tbl>
    <w:p w14:paraId="535F052D" w14:textId="77777777" w:rsidR="002C489D" w:rsidRDefault="002C489D" w:rsidP="00801319">
      <w:pPr>
        <w:ind w:left="360"/>
        <w:rPr>
          <w:rFonts w:ascii="Times New Roman" w:eastAsia="Times New Roman" w:hAnsi="Times New Roman" w:cs="Times New Roman"/>
          <w:b/>
          <w:color w:val="000000" w:themeColor="text1"/>
          <w:sz w:val="24"/>
          <w:szCs w:val="24"/>
        </w:rPr>
      </w:pPr>
    </w:p>
    <w:p w14:paraId="4F5E84A6" w14:textId="77777777" w:rsidR="002C489D" w:rsidRDefault="002C489D" w:rsidP="00801319">
      <w:pPr>
        <w:ind w:left="360"/>
        <w:rPr>
          <w:rFonts w:ascii="Times New Roman" w:eastAsia="Times New Roman" w:hAnsi="Times New Roman" w:cs="Times New Roman"/>
          <w:b/>
          <w:color w:val="000000" w:themeColor="text1"/>
          <w:sz w:val="24"/>
          <w:szCs w:val="24"/>
        </w:rPr>
      </w:pPr>
    </w:p>
    <w:p w14:paraId="27DE3E2A" w14:textId="77777777" w:rsidR="002C489D" w:rsidRDefault="002C489D" w:rsidP="00801319">
      <w:pPr>
        <w:ind w:left="360"/>
        <w:rPr>
          <w:rFonts w:ascii="Times New Roman" w:eastAsia="Times New Roman" w:hAnsi="Times New Roman" w:cs="Times New Roman"/>
          <w:b/>
          <w:color w:val="000000" w:themeColor="text1"/>
          <w:sz w:val="24"/>
          <w:szCs w:val="24"/>
        </w:rPr>
      </w:pPr>
    </w:p>
    <w:p w14:paraId="69664B2B" w14:textId="77777777" w:rsidR="002C489D" w:rsidRDefault="002C489D" w:rsidP="00801319">
      <w:pPr>
        <w:ind w:left="360"/>
        <w:rPr>
          <w:rFonts w:ascii="Times New Roman" w:eastAsia="Times New Roman" w:hAnsi="Times New Roman" w:cs="Times New Roman"/>
          <w:b/>
          <w:color w:val="000000" w:themeColor="text1"/>
          <w:sz w:val="24"/>
          <w:szCs w:val="24"/>
        </w:rPr>
      </w:pPr>
    </w:p>
    <w:p w14:paraId="0E53B01B" w14:textId="77777777" w:rsidR="002C489D" w:rsidRDefault="002C489D" w:rsidP="00801319">
      <w:pPr>
        <w:ind w:left="360"/>
        <w:rPr>
          <w:rFonts w:ascii="Times New Roman" w:eastAsia="Times New Roman" w:hAnsi="Times New Roman" w:cs="Times New Roman"/>
          <w:b/>
          <w:color w:val="000000" w:themeColor="text1"/>
          <w:sz w:val="24"/>
          <w:szCs w:val="24"/>
        </w:rPr>
      </w:pPr>
    </w:p>
    <w:p w14:paraId="76091FAB" w14:textId="3B97B2E2" w:rsidR="008B2B41" w:rsidRDefault="008B2B41" w:rsidP="00801319">
      <w:pPr>
        <w:ind w:left="36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 :</w:t>
      </w:r>
    </w:p>
    <w:p w14:paraId="45B64EFC" w14:textId="080C0181" w:rsidR="002C489D" w:rsidRDefault="002C489D" w:rsidP="00801319">
      <w:pPr>
        <w:ind w:left="360"/>
        <w:rPr>
          <w:rFonts w:ascii="Times New Roman" w:eastAsia="Times New Roman" w:hAnsi="Times New Roman" w:cs="Times New Roman"/>
          <w:b/>
          <w:color w:val="000000" w:themeColor="text1"/>
          <w:sz w:val="24"/>
          <w:szCs w:val="24"/>
        </w:rPr>
      </w:pPr>
      <w:r>
        <w:rPr>
          <w:noProof/>
        </w:rPr>
        <w:drawing>
          <wp:inline distT="0" distB="0" distL="0" distR="0" wp14:anchorId="4FA26976" wp14:editId="659D5105">
            <wp:extent cx="5943600" cy="239966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399665"/>
                    </a:xfrm>
                    <a:prstGeom prst="rect">
                      <a:avLst/>
                    </a:prstGeom>
                  </pic:spPr>
                </pic:pic>
              </a:graphicData>
            </a:graphic>
          </wp:inline>
        </w:drawing>
      </w:r>
    </w:p>
    <w:p w14:paraId="16DD243E" w14:textId="5001A424" w:rsidR="008B2B41" w:rsidRPr="008B2B41" w:rsidRDefault="008B2B41" w:rsidP="00801319">
      <w:pPr>
        <w:ind w:left="360"/>
        <w:rPr>
          <w:rFonts w:ascii="Times New Roman" w:eastAsia="Times New Roman" w:hAnsi="Times New Roman" w:cs="Times New Roman"/>
          <w:b/>
          <w:color w:val="000000" w:themeColor="text1"/>
          <w:sz w:val="24"/>
          <w:szCs w:val="24"/>
        </w:rPr>
      </w:pPr>
    </w:p>
    <w:p w14:paraId="662FE82F" w14:textId="0EC0166C" w:rsidR="004A72AF" w:rsidRDefault="004A72AF" w:rsidP="00801319">
      <w:pPr>
        <w:ind w:left="360"/>
        <w:rPr>
          <w:rFonts w:ascii="Times New Roman" w:eastAsia="Times New Roman" w:hAnsi="Times New Roman" w:cs="Times New Roman"/>
          <w:bCs/>
          <w:color w:val="000000" w:themeColor="text1"/>
          <w:sz w:val="24"/>
          <w:szCs w:val="24"/>
        </w:rPr>
      </w:pPr>
    </w:p>
    <w:p w14:paraId="4CF84FBE" w14:textId="1CAF21C1" w:rsidR="004A72AF" w:rsidRDefault="004A72AF" w:rsidP="00801319">
      <w:pPr>
        <w:ind w:left="360"/>
        <w:rPr>
          <w:rFonts w:ascii="Times New Roman" w:eastAsia="Times New Roman" w:hAnsi="Times New Roman" w:cs="Times New Roman"/>
          <w:bCs/>
          <w:color w:val="000000" w:themeColor="text1"/>
          <w:sz w:val="24"/>
          <w:szCs w:val="24"/>
        </w:rPr>
      </w:pPr>
    </w:p>
    <w:p w14:paraId="50DAC61C" w14:textId="77777777" w:rsidR="00047A11" w:rsidRDefault="00047A11" w:rsidP="00801319">
      <w:pPr>
        <w:ind w:left="360"/>
        <w:rPr>
          <w:rFonts w:ascii="Times New Roman" w:eastAsia="Times New Roman" w:hAnsi="Times New Roman" w:cs="Times New Roman"/>
          <w:b/>
          <w:color w:val="000000" w:themeColor="text1"/>
          <w:sz w:val="24"/>
          <w:szCs w:val="24"/>
        </w:rPr>
      </w:pPr>
    </w:p>
    <w:p w14:paraId="305389C6" w14:textId="77777777" w:rsidR="00047A11" w:rsidRDefault="00047A11" w:rsidP="00801319">
      <w:pPr>
        <w:ind w:left="360"/>
        <w:rPr>
          <w:rFonts w:ascii="Times New Roman" w:eastAsia="Times New Roman" w:hAnsi="Times New Roman" w:cs="Times New Roman"/>
          <w:b/>
          <w:color w:val="000000" w:themeColor="text1"/>
          <w:sz w:val="24"/>
          <w:szCs w:val="24"/>
        </w:rPr>
      </w:pPr>
    </w:p>
    <w:p w14:paraId="1CD447BA" w14:textId="77777777" w:rsidR="00047A11" w:rsidRDefault="00047A11" w:rsidP="00801319">
      <w:pPr>
        <w:ind w:left="360"/>
        <w:rPr>
          <w:rFonts w:ascii="Times New Roman" w:eastAsia="Times New Roman" w:hAnsi="Times New Roman" w:cs="Times New Roman"/>
          <w:b/>
          <w:color w:val="000000" w:themeColor="text1"/>
          <w:sz w:val="24"/>
          <w:szCs w:val="24"/>
        </w:rPr>
      </w:pPr>
    </w:p>
    <w:p w14:paraId="116FD87F" w14:textId="6A02CFFE" w:rsidR="00622347" w:rsidRPr="00C94D99" w:rsidRDefault="00641ACF" w:rsidP="0080131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r w:rsidR="00567A40" w:rsidRPr="00AC7EDA">
        <w:rPr>
          <w:rFonts w:ascii="Courier New" w:eastAsia="Times New Roman" w:hAnsi="Courier New" w:cs="Courier New"/>
          <w:bCs/>
          <w:color w:val="000000" w:themeColor="text1"/>
          <w:sz w:val="24"/>
          <w:szCs w:val="24"/>
        </w:rPr>
        <w:t>howToColor</w:t>
      </w:r>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r w:rsidR="00567A40" w:rsidRPr="00AC7EDA">
        <w:rPr>
          <w:rFonts w:ascii="Courier New" w:eastAsia="Times New Roman" w:hAnsi="Courier New" w:cs="Courier New"/>
          <w:bCs/>
          <w:color w:val="000000" w:themeColor="text1"/>
          <w:sz w:val="24"/>
          <w:szCs w:val="24"/>
        </w:rPr>
        <w:t>GeometricObject</w:t>
      </w:r>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r w:rsidR="00567A40" w:rsidRPr="00AC7EDA">
        <w:rPr>
          <w:rFonts w:ascii="Courier New" w:eastAsia="Times New Roman" w:hAnsi="Courier New" w:cs="Courier New"/>
          <w:bCs/>
          <w:color w:val="000000" w:themeColor="text1"/>
          <w:sz w:val="24"/>
          <w:szCs w:val="24"/>
        </w:rPr>
        <w:t>howToColor</w:t>
      </w:r>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3B77F50C"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r w:rsidRPr="00AC7EDA">
        <w:rPr>
          <w:rFonts w:ascii="Courier New" w:eastAsia="Times New Roman" w:hAnsi="Courier New" w:cs="Courier New"/>
          <w:bCs/>
          <w:color w:val="000000" w:themeColor="text1"/>
          <w:sz w:val="24"/>
          <w:szCs w:val="24"/>
        </w:rPr>
        <w:t>GeometricObject</w:t>
      </w:r>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r w:rsidRPr="00AC7EDA">
        <w:rPr>
          <w:rFonts w:ascii="Courier New" w:eastAsia="Times New Roman" w:hAnsi="Courier New" w:cs="Courier New"/>
          <w:bCs/>
          <w:color w:val="000000" w:themeColor="text1"/>
          <w:sz w:val="24"/>
          <w:szCs w:val="24"/>
        </w:rPr>
        <w:t>GeometricObjects</w:t>
      </w:r>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r w:rsidRPr="00AC7EDA">
        <w:rPr>
          <w:rFonts w:ascii="Courier New" w:eastAsia="Times New Roman" w:hAnsi="Courier New" w:cs="Courier New"/>
          <w:bCs/>
          <w:color w:val="000000" w:themeColor="text1"/>
          <w:sz w:val="24"/>
          <w:szCs w:val="24"/>
        </w:rPr>
        <w:t>howToColor</w:t>
      </w:r>
      <w:r w:rsidRPr="00AC7EDA">
        <w:rPr>
          <w:rFonts w:ascii="Times New Roman" w:eastAsia="Times New Roman" w:hAnsi="Times New Roman" w:cs="Times New Roman"/>
          <w:bCs/>
          <w:color w:val="000000" w:themeColor="text1"/>
          <w:sz w:val="24"/>
          <w:szCs w:val="24"/>
        </w:rPr>
        <w:t xml:space="preserve"> method if it is colorable.</w:t>
      </w:r>
    </w:p>
    <w:p w14:paraId="7279D7A8" w14:textId="77777777" w:rsidR="00ED124D" w:rsidRDefault="00ED124D" w:rsidP="00622347">
      <w:pPr>
        <w:pStyle w:val="ListParagraph"/>
        <w:ind w:left="360"/>
        <w:jc w:val="both"/>
        <w:rPr>
          <w:rFonts w:ascii="Times New Roman" w:eastAsia="Times New Roman" w:hAnsi="Times New Roman" w:cs="Times New Roman"/>
          <w:bCs/>
          <w:color w:val="000000" w:themeColor="text1"/>
          <w:sz w:val="24"/>
          <w:szCs w:val="24"/>
        </w:rPr>
      </w:pPr>
    </w:p>
    <w:p w14:paraId="04009E36" w14:textId="3BA63631" w:rsidR="00ED124D" w:rsidRPr="00ED124D" w:rsidRDefault="00ED124D" w:rsidP="00622347">
      <w:pPr>
        <w:pStyle w:val="ListParagraph"/>
        <w:ind w:left="360"/>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Colorable.java</w:t>
      </w:r>
    </w:p>
    <w:tbl>
      <w:tblPr>
        <w:tblStyle w:val="TableGrid"/>
        <w:tblW w:w="0" w:type="auto"/>
        <w:tblInd w:w="360" w:type="dxa"/>
        <w:tblLook w:val="04A0" w:firstRow="1" w:lastRow="0" w:firstColumn="1" w:lastColumn="0" w:noHBand="0" w:noVBand="1"/>
      </w:tblPr>
      <w:tblGrid>
        <w:gridCol w:w="8990"/>
      </w:tblGrid>
      <w:tr w:rsidR="00ED124D" w14:paraId="0AD65CB9" w14:textId="77777777" w:rsidTr="00ED124D">
        <w:tc>
          <w:tcPr>
            <w:tcW w:w="8990" w:type="dxa"/>
          </w:tcPr>
          <w:p w14:paraId="60F56296"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p w14:paraId="40D4027D"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 change this license header, choose License Headers in Project Properties.</w:t>
            </w:r>
          </w:p>
          <w:p w14:paraId="207041C4"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 change this template file, choose Tools | Templates</w:t>
            </w:r>
          </w:p>
          <w:p w14:paraId="0D97B334"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and open the template in the editor.</w:t>
            </w:r>
          </w:p>
          <w:p w14:paraId="0FC291CF"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3660635A"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package question2;</w:t>
            </w:r>
          </w:p>
          <w:p w14:paraId="2AD05388"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15214819"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p w14:paraId="38D7A9B2"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4495D77F"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author Manoj Nuvvala</w:t>
            </w:r>
          </w:p>
          <w:p w14:paraId="43790811"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1537415B"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public interface Colorable {</w:t>
            </w:r>
          </w:p>
          <w:p w14:paraId="03D2F6FC"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4F59DA7E"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public abstract void howToColor();</w:t>
            </w:r>
          </w:p>
          <w:p w14:paraId="451FEF69"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3B3C13F4" w14:textId="75306E9A" w:rsidR="00ED124D" w:rsidRPr="00ED124D" w:rsidRDefault="00ED124D" w:rsidP="00ED124D">
            <w:pPr>
              <w:pStyle w:val="ListParagraph"/>
              <w:ind w:left="0"/>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tc>
      </w:tr>
    </w:tbl>
    <w:p w14:paraId="12DDE8BA" w14:textId="57EA76ED" w:rsidR="00641ACF" w:rsidRDefault="00ED124D" w:rsidP="00622347">
      <w:pPr>
        <w:pStyle w:val="ListParagraph"/>
        <w:ind w:left="360"/>
        <w:jc w:val="both"/>
        <w:rPr>
          <w:rFonts w:ascii="Times New Roman" w:eastAsia="Times New Roman" w:hAnsi="Times New Roman" w:cs="Times New Roman"/>
          <w:bCs/>
          <w:color w:val="000000" w:themeColor="text1"/>
          <w:sz w:val="24"/>
          <w:szCs w:val="24"/>
        </w:rPr>
      </w:pPr>
      <w:r w:rsidRPr="00ED124D">
        <w:rPr>
          <w:rFonts w:ascii="Courier New" w:eastAsia="Times New Roman" w:hAnsi="Courier New" w:cs="Courier New"/>
          <w:bCs/>
          <w:color w:val="000000" w:themeColor="text1"/>
          <w:sz w:val="20"/>
          <w:szCs w:val="20"/>
        </w:rPr>
        <w:t>GeometricObjects</w:t>
      </w:r>
      <w:r>
        <w:rPr>
          <w:rFonts w:ascii="Courier New" w:eastAsia="Times New Roman" w:hAnsi="Courier New" w:cs="Courier New"/>
          <w:bCs/>
          <w:color w:val="000000" w:themeColor="text1"/>
          <w:sz w:val="20"/>
          <w:szCs w:val="20"/>
        </w:rPr>
        <w:t>.java</w:t>
      </w:r>
    </w:p>
    <w:tbl>
      <w:tblPr>
        <w:tblStyle w:val="TableGrid"/>
        <w:tblW w:w="0" w:type="auto"/>
        <w:tblInd w:w="360" w:type="dxa"/>
        <w:tblLook w:val="04A0" w:firstRow="1" w:lastRow="0" w:firstColumn="1" w:lastColumn="0" w:noHBand="0" w:noVBand="1"/>
      </w:tblPr>
      <w:tblGrid>
        <w:gridCol w:w="8990"/>
      </w:tblGrid>
      <w:tr w:rsidR="00ED124D" w14:paraId="013EA54E" w14:textId="77777777" w:rsidTr="00ED124D">
        <w:tc>
          <w:tcPr>
            <w:tcW w:w="8990" w:type="dxa"/>
          </w:tcPr>
          <w:p w14:paraId="48C1076C"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p w14:paraId="30468876"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 change this license header, choose License Headers in Project Properties.</w:t>
            </w:r>
          </w:p>
          <w:p w14:paraId="1CEDE29F"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 change this template file, choose Tools | Templates</w:t>
            </w:r>
          </w:p>
          <w:p w14:paraId="6D1BB9BD"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and open the template in the editor.</w:t>
            </w:r>
          </w:p>
          <w:p w14:paraId="5BB1688B"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40047117"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package question2;</w:t>
            </w:r>
          </w:p>
          <w:p w14:paraId="05735BF9"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359C000D"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p w14:paraId="3CBACD16"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655AA114"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author Manoj Nuvvala</w:t>
            </w:r>
          </w:p>
          <w:p w14:paraId="60E25F2B"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6769EBD4"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public abstract class GeometricObjects implements Colorable {</w:t>
            </w:r>
          </w:p>
          <w:p w14:paraId="658923D7"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5930EAA9"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public abstract double getArea();</w:t>
            </w:r>
          </w:p>
          <w:p w14:paraId="44A74364"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5AF1971A" w14:textId="5FD11FAE" w:rsidR="00ED124D" w:rsidRPr="00ED124D" w:rsidRDefault="00ED124D" w:rsidP="00ED124D">
            <w:pPr>
              <w:pStyle w:val="ListParagraph"/>
              <w:ind w:left="0"/>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tc>
      </w:tr>
    </w:tbl>
    <w:p w14:paraId="3DA51010" w14:textId="7ED08806" w:rsidR="00641ACF" w:rsidRDefault="00ED124D" w:rsidP="00622347">
      <w:pPr>
        <w:pStyle w:val="ListParagraph"/>
        <w:ind w:left="360"/>
        <w:jc w:val="both"/>
        <w:rPr>
          <w:rFonts w:ascii="Times New Roman" w:eastAsia="Times New Roman" w:hAnsi="Times New Roman" w:cs="Times New Roman"/>
          <w:bCs/>
          <w:color w:val="000000" w:themeColor="text1"/>
          <w:sz w:val="24"/>
          <w:szCs w:val="24"/>
        </w:rPr>
      </w:pPr>
      <w:r w:rsidRPr="00ED124D">
        <w:rPr>
          <w:rFonts w:ascii="Courier New" w:eastAsia="Times New Roman" w:hAnsi="Courier New" w:cs="Courier New"/>
          <w:bCs/>
          <w:color w:val="000000" w:themeColor="text1"/>
          <w:sz w:val="20"/>
          <w:szCs w:val="20"/>
        </w:rPr>
        <w:t>Square</w:t>
      </w:r>
      <w:r>
        <w:rPr>
          <w:rFonts w:ascii="Courier New" w:eastAsia="Times New Roman" w:hAnsi="Courier New" w:cs="Courier New"/>
          <w:bCs/>
          <w:color w:val="000000" w:themeColor="text1"/>
          <w:sz w:val="20"/>
          <w:szCs w:val="20"/>
        </w:rPr>
        <w:t>.java</w:t>
      </w:r>
    </w:p>
    <w:tbl>
      <w:tblPr>
        <w:tblStyle w:val="TableGrid"/>
        <w:tblW w:w="0" w:type="auto"/>
        <w:tblInd w:w="360" w:type="dxa"/>
        <w:tblLook w:val="04A0" w:firstRow="1" w:lastRow="0" w:firstColumn="1" w:lastColumn="0" w:noHBand="0" w:noVBand="1"/>
      </w:tblPr>
      <w:tblGrid>
        <w:gridCol w:w="8990"/>
      </w:tblGrid>
      <w:tr w:rsidR="00ED124D" w14:paraId="1B1B283D" w14:textId="77777777" w:rsidTr="00ED124D">
        <w:tc>
          <w:tcPr>
            <w:tcW w:w="8990" w:type="dxa"/>
          </w:tcPr>
          <w:p w14:paraId="3FF7E2B8"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p w14:paraId="23C18E8D"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 change this license header, choose License Headers in Project Properties.</w:t>
            </w:r>
          </w:p>
          <w:p w14:paraId="53868BAA"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 change this template file, choose Tools | Templates</w:t>
            </w:r>
          </w:p>
          <w:p w14:paraId="6BA8EDCB"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and open the template in the editor.</w:t>
            </w:r>
          </w:p>
          <w:p w14:paraId="4AB77A4F"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7BDC0263"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package question2;</w:t>
            </w:r>
          </w:p>
          <w:p w14:paraId="42547A10"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3DDB9972"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p w14:paraId="2C9A77E4"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3CF638A0"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author Manoj Nuvvala</w:t>
            </w:r>
          </w:p>
          <w:p w14:paraId="4CE720F3"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59E7E769"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public class square extends GeometricObjects implements Colorable {</w:t>
            </w:r>
          </w:p>
          <w:p w14:paraId="30A59EE2"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5CCD019E"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private double side;</w:t>
            </w:r>
          </w:p>
          <w:p w14:paraId="3FC3E91C"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59D2A16D"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public square(double side) {</w:t>
            </w:r>
          </w:p>
          <w:p w14:paraId="0087ACAA"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this.side = side;</w:t>
            </w:r>
          </w:p>
          <w:p w14:paraId="6FF7B5F8"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0D0CDE7D"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41C015EF"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Override</w:t>
            </w:r>
          </w:p>
          <w:p w14:paraId="01165855"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public void howToColor() {</w:t>
            </w:r>
          </w:p>
          <w:p w14:paraId="51475493"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System.out.println("Color all four sides");</w:t>
            </w:r>
          </w:p>
          <w:p w14:paraId="38845EE0"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493883A7"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181F7410"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Override</w:t>
            </w:r>
          </w:p>
          <w:p w14:paraId="09B44DDA"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public double getArea() {</w:t>
            </w:r>
          </w:p>
          <w:p w14:paraId="651B54F9"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return side * side;</w:t>
            </w:r>
          </w:p>
          <w:p w14:paraId="6497B7CF"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2B737ADC"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455CFB22" w14:textId="083D0AAA" w:rsidR="00ED124D" w:rsidRPr="00ED124D" w:rsidRDefault="00ED124D" w:rsidP="00ED124D">
            <w:pPr>
              <w:pStyle w:val="ListParagraph"/>
              <w:ind w:left="0"/>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tc>
      </w:tr>
    </w:tbl>
    <w:p w14:paraId="7FFC4E50" w14:textId="42728CCD" w:rsidR="00ED124D" w:rsidRDefault="00ED124D" w:rsidP="00622347">
      <w:pPr>
        <w:pStyle w:val="ListParagraph"/>
        <w:ind w:left="360"/>
        <w:jc w:val="both"/>
        <w:rPr>
          <w:rFonts w:ascii="Times New Roman" w:eastAsia="Times New Roman" w:hAnsi="Times New Roman" w:cs="Times New Roman"/>
          <w:bCs/>
          <w:color w:val="000000" w:themeColor="text1"/>
          <w:sz w:val="24"/>
          <w:szCs w:val="24"/>
        </w:rPr>
      </w:pPr>
      <w:r w:rsidRPr="00ED124D">
        <w:rPr>
          <w:rFonts w:ascii="Courier New" w:eastAsia="Times New Roman" w:hAnsi="Courier New" w:cs="Courier New"/>
          <w:bCs/>
          <w:color w:val="000000" w:themeColor="text1"/>
          <w:sz w:val="20"/>
          <w:szCs w:val="20"/>
        </w:rPr>
        <w:lastRenderedPageBreak/>
        <w:t>GeometricObjectsdriver</w:t>
      </w:r>
      <w:r>
        <w:rPr>
          <w:rFonts w:ascii="Courier New" w:eastAsia="Times New Roman" w:hAnsi="Courier New" w:cs="Courier New"/>
          <w:bCs/>
          <w:color w:val="000000" w:themeColor="text1"/>
          <w:sz w:val="20"/>
          <w:szCs w:val="20"/>
        </w:rPr>
        <w:t>.java</w:t>
      </w:r>
    </w:p>
    <w:tbl>
      <w:tblPr>
        <w:tblStyle w:val="TableGrid"/>
        <w:tblW w:w="0" w:type="auto"/>
        <w:tblInd w:w="360" w:type="dxa"/>
        <w:tblLook w:val="04A0" w:firstRow="1" w:lastRow="0" w:firstColumn="1" w:lastColumn="0" w:noHBand="0" w:noVBand="1"/>
      </w:tblPr>
      <w:tblGrid>
        <w:gridCol w:w="8990"/>
      </w:tblGrid>
      <w:tr w:rsidR="00ED124D" w14:paraId="37C1D369" w14:textId="77777777" w:rsidTr="00ED124D">
        <w:tc>
          <w:tcPr>
            <w:tcW w:w="9350" w:type="dxa"/>
          </w:tcPr>
          <w:p w14:paraId="16C9BF10"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p w14:paraId="54B38AE6"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 change this license header, choose License Headers in Project Properties.</w:t>
            </w:r>
          </w:p>
          <w:p w14:paraId="06E47B57"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 change this template file, choose Tools | Templates</w:t>
            </w:r>
          </w:p>
          <w:p w14:paraId="065C6DA9"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and open the template in the editor.</w:t>
            </w:r>
          </w:p>
          <w:p w14:paraId="22E79096"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28A29A11"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package question2;</w:t>
            </w:r>
          </w:p>
          <w:p w14:paraId="00FD5446"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1196A998"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p w14:paraId="5BF4ED7B"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5E47750A"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author Manoj Nuvvala</w:t>
            </w:r>
          </w:p>
          <w:p w14:paraId="7661F19F"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267F5DAB"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public class GeometricObjectsdriver {</w:t>
            </w:r>
          </w:p>
          <w:p w14:paraId="7F393B2A"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519FB67D"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7728B98A"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param args the command line arguments</w:t>
            </w:r>
          </w:p>
          <w:p w14:paraId="7062E50E"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1CFA4918"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public static void main(String[] args) {</w:t>
            </w:r>
          </w:p>
          <w:p w14:paraId="48D2CCB3"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 TODO code application logic here</w:t>
            </w:r>
          </w:p>
          <w:p w14:paraId="5A03C498"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eometricObjects go[] = new GeometricObjects[5];</w:t>
            </w:r>
          </w:p>
          <w:p w14:paraId="5D99E5B1"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eometricObjects s1 = new square(1);</w:t>
            </w:r>
          </w:p>
          <w:p w14:paraId="740D9568"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eometricObjects s2 = new square(2);</w:t>
            </w:r>
          </w:p>
          <w:p w14:paraId="4829BC61"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eometricObjects s3 = new square(3);</w:t>
            </w:r>
          </w:p>
          <w:p w14:paraId="042CA9FC"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eometricObjects s4 = new square(4);</w:t>
            </w:r>
          </w:p>
          <w:p w14:paraId="4081ECBB"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eometricObjects s5 = new square(5);</w:t>
            </w:r>
          </w:p>
          <w:p w14:paraId="5363A703"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o[0] = s1;</w:t>
            </w:r>
          </w:p>
          <w:p w14:paraId="310AF934"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o[1] = s2;</w:t>
            </w:r>
          </w:p>
          <w:p w14:paraId="0D0714F0"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o[2] = s3;</w:t>
            </w:r>
          </w:p>
          <w:p w14:paraId="63BAF4E1"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o[3] = s4;</w:t>
            </w:r>
          </w:p>
          <w:p w14:paraId="165156B3"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o[4] = s5;</w:t>
            </w:r>
          </w:p>
          <w:p w14:paraId="4977C746"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System.out.println("Answer for question 2: MANOJ NUVVALA");</w:t>
            </w:r>
          </w:p>
          <w:p w14:paraId="1324B5C1"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for (GeometricObjects g : go) {</w:t>
            </w:r>
          </w:p>
          <w:p w14:paraId="025D611E"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System.out.println("Area of Square: " + g.getArea());</w:t>
            </w:r>
          </w:p>
          <w:p w14:paraId="5363719F"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g.howToColor();</w:t>
            </w:r>
          </w:p>
          <w:p w14:paraId="290AC3AC"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1D015EF9"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p>
          <w:p w14:paraId="58A546DB" w14:textId="77777777" w:rsidR="00ED124D" w:rsidRPr="00ED124D" w:rsidRDefault="00ED124D" w:rsidP="00ED124D">
            <w:pPr>
              <w:pStyle w:val="ListParagraph"/>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 xml:space="preserve">    }</w:t>
            </w:r>
          </w:p>
          <w:p w14:paraId="5CEAD387" w14:textId="579C1593" w:rsidR="00ED124D" w:rsidRPr="00ED124D" w:rsidRDefault="00ED124D" w:rsidP="00ED124D">
            <w:pPr>
              <w:pStyle w:val="ListParagraph"/>
              <w:ind w:left="0"/>
              <w:jc w:val="both"/>
              <w:rPr>
                <w:rFonts w:ascii="Courier New" w:eastAsia="Times New Roman" w:hAnsi="Courier New" w:cs="Courier New"/>
                <w:bCs/>
                <w:color w:val="000000" w:themeColor="text1"/>
                <w:sz w:val="20"/>
                <w:szCs w:val="20"/>
              </w:rPr>
            </w:pPr>
            <w:r w:rsidRPr="00ED124D">
              <w:rPr>
                <w:rFonts w:ascii="Courier New" w:eastAsia="Times New Roman" w:hAnsi="Courier New" w:cs="Courier New"/>
                <w:bCs/>
                <w:color w:val="000000" w:themeColor="text1"/>
                <w:sz w:val="20"/>
                <w:szCs w:val="20"/>
              </w:rPr>
              <w:t>}</w:t>
            </w:r>
          </w:p>
        </w:tc>
      </w:tr>
    </w:tbl>
    <w:p w14:paraId="2095069C" w14:textId="19F49653" w:rsidR="00ED124D" w:rsidRDefault="00ED124D" w:rsidP="00622347">
      <w:pPr>
        <w:pStyle w:val="ListParagraph"/>
        <w:ind w:left="360"/>
        <w:jc w:val="both"/>
        <w:rPr>
          <w:rFonts w:ascii="Times New Roman" w:eastAsia="Times New Roman" w:hAnsi="Times New Roman" w:cs="Times New Roman"/>
          <w:bCs/>
          <w:color w:val="000000" w:themeColor="text1"/>
          <w:sz w:val="24"/>
          <w:szCs w:val="24"/>
        </w:rPr>
      </w:pPr>
    </w:p>
    <w:p w14:paraId="5737B389" w14:textId="1663EE73" w:rsidR="00ED124D" w:rsidRDefault="00ED124D" w:rsidP="00622347">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w:t>
      </w:r>
    </w:p>
    <w:p w14:paraId="12BF5DC3" w14:textId="4201553E" w:rsidR="00ED124D" w:rsidRPr="00ED124D" w:rsidRDefault="00ED124D" w:rsidP="00622347">
      <w:pPr>
        <w:pStyle w:val="ListParagraph"/>
        <w:ind w:left="360"/>
        <w:jc w:val="both"/>
        <w:rPr>
          <w:rFonts w:ascii="Times New Roman" w:eastAsia="Times New Roman" w:hAnsi="Times New Roman" w:cs="Times New Roman"/>
          <w:b/>
          <w:color w:val="000000" w:themeColor="text1"/>
          <w:sz w:val="24"/>
          <w:szCs w:val="24"/>
        </w:rPr>
      </w:pPr>
      <w:r>
        <w:rPr>
          <w:noProof/>
        </w:rPr>
        <w:lastRenderedPageBreak/>
        <w:drawing>
          <wp:inline distT="0" distB="0" distL="0" distR="0" wp14:anchorId="483003CA" wp14:editId="04759C10">
            <wp:extent cx="4883847" cy="337903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05327" cy="3393900"/>
                    </a:xfrm>
                    <a:prstGeom prst="rect">
                      <a:avLst/>
                    </a:prstGeom>
                  </pic:spPr>
                </pic:pic>
              </a:graphicData>
            </a:graphic>
          </wp:inline>
        </w:drawing>
      </w:r>
    </w:p>
    <w:p w14:paraId="00F2DC81" w14:textId="77777777" w:rsidR="00485B79" w:rsidRDefault="00485B79" w:rsidP="00485B7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ML DIAGRAM:</w:t>
      </w:r>
    </w:p>
    <w:p w14:paraId="2EF57E93" w14:textId="77777777" w:rsidR="00485B79" w:rsidRDefault="00485B79" w:rsidP="00485B79">
      <w:pPr>
        <w:pStyle w:val="ListParagraph"/>
        <w:spacing w:after="0" w:line="240" w:lineRule="auto"/>
        <w:ind w:left="0"/>
        <w:rPr>
          <w:rFonts w:ascii="Times New Roman" w:eastAsia="Times New Roman" w:hAnsi="Times New Roman" w:cs="Times New Roman"/>
          <w:bCs/>
          <w:color w:val="000000" w:themeColor="text1"/>
          <w:sz w:val="24"/>
          <w:szCs w:val="24"/>
          <w:u w:val="single"/>
        </w:rPr>
      </w:pPr>
      <w:r>
        <w:rPr>
          <w:noProof/>
        </w:rPr>
        <w:drawing>
          <wp:inline distT="0" distB="0" distL="0" distR="0" wp14:anchorId="1B058993" wp14:editId="31D178DB">
            <wp:extent cx="3261184" cy="279221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86990" cy="2814310"/>
                    </a:xfrm>
                    <a:prstGeom prst="rect">
                      <a:avLst/>
                    </a:prstGeom>
                    <a:noFill/>
                    <a:ln>
                      <a:noFill/>
                    </a:ln>
                  </pic:spPr>
                </pic:pic>
              </a:graphicData>
            </a:graphic>
          </wp:inline>
        </w:drawing>
      </w:r>
    </w:p>
    <w:p w14:paraId="56863404" w14:textId="2797ADCA" w:rsidR="00622347" w:rsidRPr="00BC0D49" w:rsidRDefault="007F4623" w:rsidP="00485B7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5865710" w14:textId="2DF66B15"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7BB07F9F" w14:textId="11ED0935" w:rsidR="009B6A9C" w:rsidRPr="009B6A9C" w:rsidRDefault="009B6A9C" w:rsidP="007D43C1">
      <w:pPr>
        <w:spacing w:line="276" w:lineRule="auto"/>
        <w:ind w:left="360"/>
        <w:jc w:val="both"/>
        <w:rPr>
          <w:rFonts w:ascii="Times New Roman" w:hAnsi="Times New Roman" w:cs="Times New Roman"/>
          <w:sz w:val="24"/>
          <w:szCs w:val="24"/>
          <w:shd w:val="clear" w:color="auto" w:fill="FFFFFF"/>
        </w:rPr>
      </w:pPr>
      <w:r w:rsidRPr="009B6A9C">
        <w:rPr>
          <w:rFonts w:ascii="Times New Roman" w:hAnsi="Times New Roman" w:cs="Times New Roman"/>
          <w:sz w:val="24"/>
          <w:szCs w:val="24"/>
          <w:shd w:val="clear" w:color="auto" w:fill="FFFFFF"/>
        </w:rPr>
        <w:t>Casting is a process of changing one type value to another type. In Java, we can cast one type of value to another type. It is known as type casting.</w:t>
      </w:r>
    </w:p>
    <w:p w14:paraId="6484079B" w14:textId="77777777" w:rsidR="009B6A9C" w:rsidRPr="009B6A9C" w:rsidRDefault="009B6A9C" w:rsidP="007D43C1">
      <w:pPr>
        <w:spacing w:after="100" w:afterAutospacing="1" w:line="276" w:lineRule="auto"/>
        <w:ind w:firstLine="360"/>
        <w:jc w:val="both"/>
        <w:rPr>
          <w:rFonts w:ascii="Times New Roman" w:eastAsia="Times New Roman" w:hAnsi="Times New Roman" w:cs="Times New Roman"/>
          <w:sz w:val="24"/>
          <w:szCs w:val="24"/>
        </w:rPr>
      </w:pPr>
      <w:r w:rsidRPr="009B6A9C">
        <w:rPr>
          <w:rFonts w:ascii="Times New Roman" w:eastAsia="Times New Roman" w:hAnsi="Times New Roman" w:cs="Times New Roman"/>
          <w:sz w:val="24"/>
          <w:szCs w:val="24"/>
        </w:rPr>
        <w:t>In Java, type casting is classified into two types,</w:t>
      </w:r>
    </w:p>
    <w:p w14:paraId="0246D6F5" w14:textId="60798095" w:rsidR="009B6A9C" w:rsidRDefault="009B6A9C" w:rsidP="007D43C1">
      <w:pPr>
        <w:pStyle w:val="ListParagraph"/>
        <w:numPr>
          <w:ilvl w:val="0"/>
          <w:numId w:val="14"/>
        </w:numPr>
        <w:shd w:val="clear" w:color="auto" w:fill="FFFFFF"/>
        <w:spacing w:before="100" w:beforeAutospacing="1" w:after="225" w:line="276" w:lineRule="auto"/>
        <w:jc w:val="both"/>
        <w:rPr>
          <w:rFonts w:ascii="Times New Roman" w:eastAsia="Times New Roman" w:hAnsi="Times New Roman" w:cs="Times New Roman"/>
          <w:sz w:val="24"/>
          <w:szCs w:val="24"/>
        </w:rPr>
      </w:pPr>
      <w:r w:rsidRPr="009B6A9C">
        <w:rPr>
          <w:rFonts w:ascii="Times New Roman" w:eastAsia="Times New Roman" w:hAnsi="Times New Roman" w:cs="Times New Roman"/>
          <w:sz w:val="24"/>
          <w:szCs w:val="24"/>
        </w:rPr>
        <w:t>Widening Casting</w:t>
      </w:r>
      <w:r>
        <w:rPr>
          <w:rFonts w:ascii="Times New Roman" w:eastAsia="Times New Roman" w:hAnsi="Times New Roman" w:cs="Times New Roman"/>
          <w:sz w:val="24"/>
          <w:szCs w:val="24"/>
        </w:rPr>
        <w:t xml:space="preserve"> </w:t>
      </w:r>
      <w:r w:rsidRPr="009B6A9C">
        <w:rPr>
          <w:rFonts w:ascii="Times New Roman" w:eastAsia="Times New Roman" w:hAnsi="Times New Roman" w:cs="Times New Roman"/>
          <w:sz w:val="24"/>
          <w:szCs w:val="24"/>
        </w:rPr>
        <w:t>(Implicit)</w:t>
      </w:r>
      <w:r>
        <w:rPr>
          <w:rFonts w:ascii="Times New Roman" w:eastAsia="Times New Roman" w:hAnsi="Times New Roman" w:cs="Times New Roman"/>
          <w:sz w:val="24"/>
          <w:szCs w:val="24"/>
        </w:rPr>
        <w:t xml:space="preserve">: This is type is used to change data type of </w:t>
      </w:r>
      <w:r w:rsidR="00304CAA">
        <w:rPr>
          <w:rFonts w:ascii="Times New Roman" w:eastAsia="Times New Roman" w:hAnsi="Times New Roman" w:cs="Times New Roman"/>
          <w:sz w:val="24"/>
          <w:szCs w:val="24"/>
        </w:rPr>
        <w:t>one to another (</w:t>
      </w:r>
      <w:r>
        <w:rPr>
          <w:rFonts w:ascii="Times New Roman" w:eastAsia="Times New Roman" w:hAnsi="Times New Roman" w:cs="Times New Roman"/>
          <w:sz w:val="24"/>
          <w:szCs w:val="24"/>
        </w:rPr>
        <w:t>low</w:t>
      </w:r>
      <w:r w:rsidR="007D43C1">
        <w:rPr>
          <w:rFonts w:ascii="Times New Roman" w:eastAsia="Times New Roman" w:hAnsi="Times New Roman" w:cs="Times New Roman"/>
          <w:sz w:val="24"/>
          <w:szCs w:val="24"/>
        </w:rPr>
        <w:t>est</w:t>
      </w:r>
      <w:r>
        <w:rPr>
          <w:rFonts w:ascii="Times New Roman" w:eastAsia="Times New Roman" w:hAnsi="Times New Roman" w:cs="Times New Roman"/>
          <w:sz w:val="24"/>
          <w:szCs w:val="24"/>
        </w:rPr>
        <w:t xml:space="preserve"> to the highest</w:t>
      </w:r>
      <w:r w:rsidR="00304CAA">
        <w:rPr>
          <w:rFonts w:ascii="Times New Roman" w:eastAsia="Times New Roman" w:hAnsi="Times New Roman" w:cs="Times New Roman"/>
          <w:sz w:val="24"/>
          <w:szCs w:val="24"/>
        </w:rPr>
        <w:t>)</w:t>
      </w:r>
      <w:r w:rsidR="007D43C1">
        <w:rPr>
          <w:rFonts w:ascii="Times New Roman" w:eastAsia="Times New Roman" w:hAnsi="Times New Roman" w:cs="Times New Roman"/>
          <w:sz w:val="24"/>
          <w:szCs w:val="24"/>
        </w:rPr>
        <w:t>.</w:t>
      </w:r>
    </w:p>
    <w:p w14:paraId="5E45C057" w14:textId="34F0BECB" w:rsidR="007D43C1" w:rsidRDefault="007D43C1" w:rsidP="007D43C1">
      <w:pPr>
        <w:pStyle w:val="ListParagraph"/>
        <w:shd w:val="clear" w:color="auto" w:fill="FFFFFF"/>
        <w:spacing w:before="100" w:beforeAutospacing="1" w:after="225" w:line="276" w:lineRule="auto"/>
        <w:ind w:left="1080"/>
        <w:jc w:val="both"/>
        <w:rPr>
          <w:rFonts w:ascii="Times New Roman" w:eastAsia="Times New Roman" w:hAnsi="Times New Roman" w:cs="Times New Roman"/>
          <w:sz w:val="24"/>
          <w:szCs w:val="24"/>
        </w:rPr>
      </w:pPr>
    </w:p>
    <w:p w14:paraId="12D44EE3" w14:textId="2F6C78AF" w:rsidR="007D43C1" w:rsidRDefault="007D43C1" w:rsidP="007D43C1">
      <w:pPr>
        <w:pStyle w:val="ListParagraph"/>
        <w:shd w:val="clear" w:color="auto" w:fill="FFFFFF"/>
        <w:spacing w:before="100" w:beforeAutospacing="1" w:after="225" w:line="276"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r w:rsidRPr="007D43C1">
        <w:rPr>
          <w:rFonts w:ascii="Times New Roman" w:eastAsia="Times New Roman" w:hAnsi="Times New Roman" w:cs="Times New Roman"/>
          <w:sz w:val="24"/>
          <w:szCs w:val="24"/>
        </w:rPr>
        <w:sym w:font="Wingdings" w:char="F0E0"/>
      </w:r>
      <w:r>
        <w:rPr>
          <w:rFonts w:ascii="Times New Roman" w:eastAsia="Times New Roman" w:hAnsi="Times New Roman" w:cs="Times New Roman"/>
          <w:sz w:val="24"/>
          <w:szCs w:val="24"/>
        </w:rPr>
        <w:t xml:space="preserve">Long </w:t>
      </w:r>
      <w:r w:rsidRPr="007D43C1">
        <w:rPr>
          <w:rFonts w:ascii="Times New Roman" w:eastAsia="Times New Roman" w:hAnsi="Times New Roman" w:cs="Times New Roman"/>
          <w:sz w:val="24"/>
          <w:szCs w:val="24"/>
        </w:rPr>
        <w:sym w:font="Wingdings" w:char="F0E0"/>
      </w:r>
      <w:r>
        <w:rPr>
          <w:rFonts w:ascii="Times New Roman" w:eastAsia="Times New Roman" w:hAnsi="Times New Roman" w:cs="Times New Roman"/>
          <w:sz w:val="24"/>
          <w:szCs w:val="24"/>
        </w:rPr>
        <w:t xml:space="preserve"> Float </w:t>
      </w:r>
      <w:r w:rsidRPr="007D43C1">
        <w:rPr>
          <w:rFonts w:ascii="Times New Roman" w:eastAsia="Times New Roman" w:hAnsi="Times New Roman" w:cs="Times New Roman"/>
          <w:sz w:val="24"/>
          <w:szCs w:val="24"/>
        </w:rPr>
        <w:sym w:font="Wingdings" w:char="F0E0"/>
      </w:r>
      <w:r>
        <w:rPr>
          <w:rFonts w:ascii="Times New Roman" w:eastAsia="Times New Roman" w:hAnsi="Times New Roman" w:cs="Times New Roman"/>
          <w:sz w:val="24"/>
          <w:szCs w:val="24"/>
        </w:rPr>
        <w:t xml:space="preserve"> Double.</w:t>
      </w:r>
    </w:p>
    <w:p w14:paraId="184692D8" w14:textId="55BE8C8E" w:rsidR="009B6A9C" w:rsidRPr="009B6A9C" w:rsidRDefault="009B6A9C" w:rsidP="007D43C1">
      <w:pPr>
        <w:shd w:val="clear" w:color="auto" w:fill="FFFFFF"/>
        <w:spacing w:after="100" w:afterAutospacing="1" w:line="276" w:lineRule="auto"/>
        <w:ind w:left="360" w:firstLine="720"/>
        <w:jc w:val="both"/>
        <w:rPr>
          <w:rFonts w:ascii="Times New Roman" w:eastAsia="Times New Roman" w:hAnsi="Times New Roman" w:cs="Times New Roman"/>
          <w:color w:val="212529"/>
          <w:sz w:val="24"/>
          <w:szCs w:val="24"/>
        </w:rPr>
      </w:pPr>
      <w:r w:rsidRPr="009B6A9C">
        <w:rPr>
          <w:rFonts w:ascii="Times New Roman" w:eastAsia="Times New Roman" w:hAnsi="Times New Roman" w:cs="Times New Roman"/>
          <w:color w:val="212529"/>
          <w:sz w:val="24"/>
          <w:szCs w:val="24"/>
        </w:rPr>
        <w:t>Widening Type casting take place when,</w:t>
      </w:r>
    </w:p>
    <w:p w14:paraId="667C1D11" w14:textId="12EC39DB" w:rsidR="009B6A9C" w:rsidRPr="007D43C1" w:rsidRDefault="007D43C1" w:rsidP="007D43C1">
      <w:pPr>
        <w:pStyle w:val="ListParagraph"/>
        <w:numPr>
          <w:ilvl w:val="1"/>
          <w:numId w:val="14"/>
        </w:numPr>
        <w:shd w:val="clear" w:color="auto" w:fill="FFFFFF"/>
        <w:spacing w:before="100" w:beforeAutospacing="1" w:after="225" w:line="276" w:lineRule="auto"/>
        <w:jc w:val="both"/>
        <w:rPr>
          <w:rFonts w:ascii="Times New Roman" w:eastAsia="Times New Roman" w:hAnsi="Times New Roman" w:cs="Times New Roman"/>
          <w:color w:val="212529"/>
          <w:sz w:val="24"/>
          <w:szCs w:val="24"/>
        </w:rPr>
      </w:pPr>
      <w:r>
        <w:rPr>
          <w:rFonts w:ascii="Times New Roman" w:eastAsia="Times New Roman" w:hAnsi="Times New Roman" w:cs="Times New Roman"/>
          <w:color w:val="212529"/>
          <w:sz w:val="24"/>
          <w:szCs w:val="24"/>
        </w:rPr>
        <w:t>T</w:t>
      </w:r>
      <w:r w:rsidR="009B6A9C" w:rsidRPr="007D43C1">
        <w:rPr>
          <w:rFonts w:ascii="Times New Roman" w:eastAsia="Times New Roman" w:hAnsi="Times New Roman" w:cs="Times New Roman"/>
          <w:color w:val="212529"/>
          <w:sz w:val="24"/>
          <w:szCs w:val="24"/>
        </w:rPr>
        <w:t>he two types are compatible</w:t>
      </w:r>
    </w:p>
    <w:p w14:paraId="7605D13A" w14:textId="2E0744CD" w:rsidR="007D43C1" w:rsidRDefault="007D43C1" w:rsidP="007D43C1">
      <w:pPr>
        <w:pStyle w:val="ListParagraph"/>
        <w:numPr>
          <w:ilvl w:val="1"/>
          <w:numId w:val="14"/>
        </w:numPr>
        <w:shd w:val="clear" w:color="auto" w:fill="FFFFFF"/>
        <w:spacing w:before="100" w:beforeAutospacing="1" w:after="225" w:line="276" w:lineRule="auto"/>
        <w:jc w:val="both"/>
        <w:rPr>
          <w:rFonts w:ascii="Times New Roman" w:eastAsia="Times New Roman" w:hAnsi="Times New Roman" w:cs="Times New Roman"/>
          <w:color w:val="212529"/>
          <w:sz w:val="24"/>
          <w:szCs w:val="24"/>
        </w:rPr>
      </w:pPr>
      <w:r>
        <w:rPr>
          <w:rFonts w:ascii="Times New Roman" w:eastAsia="Times New Roman" w:hAnsi="Times New Roman" w:cs="Times New Roman"/>
          <w:color w:val="212529"/>
          <w:sz w:val="24"/>
          <w:szCs w:val="24"/>
        </w:rPr>
        <w:t>T</w:t>
      </w:r>
      <w:r w:rsidR="009B6A9C" w:rsidRPr="007D43C1">
        <w:rPr>
          <w:rFonts w:ascii="Times New Roman" w:eastAsia="Times New Roman" w:hAnsi="Times New Roman" w:cs="Times New Roman"/>
          <w:color w:val="212529"/>
          <w:sz w:val="24"/>
          <w:szCs w:val="24"/>
        </w:rPr>
        <w:t>he target type is larger than the source type</w:t>
      </w:r>
    </w:p>
    <w:p w14:paraId="67E73826" w14:textId="77777777" w:rsidR="007D43C1" w:rsidRPr="007D43C1" w:rsidRDefault="007D43C1" w:rsidP="007D43C1">
      <w:pPr>
        <w:pStyle w:val="ListParagraph"/>
        <w:shd w:val="clear" w:color="auto" w:fill="FFFFFF"/>
        <w:spacing w:before="100" w:beforeAutospacing="1" w:after="225" w:line="276" w:lineRule="auto"/>
        <w:ind w:left="1800"/>
        <w:jc w:val="both"/>
        <w:rPr>
          <w:rFonts w:ascii="Times New Roman" w:eastAsia="Times New Roman" w:hAnsi="Times New Roman" w:cs="Times New Roman"/>
          <w:color w:val="212529"/>
          <w:sz w:val="24"/>
          <w:szCs w:val="24"/>
        </w:rPr>
      </w:pPr>
    </w:p>
    <w:p w14:paraId="372FC5F8" w14:textId="0842A141" w:rsidR="009B6A9C" w:rsidRDefault="009B6A9C" w:rsidP="007D43C1">
      <w:pPr>
        <w:pStyle w:val="ListParagraph"/>
        <w:numPr>
          <w:ilvl w:val="0"/>
          <w:numId w:val="14"/>
        </w:numPr>
        <w:shd w:val="clear" w:color="auto" w:fill="FFFFFF"/>
        <w:spacing w:before="100" w:beforeAutospacing="1" w:after="225" w:line="276" w:lineRule="auto"/>
        <w:jc w:val="both"/>
        <w:rPr>
          <w:rFonts w:ascii="Times New Roman" w:eastAsia="Times New Roman" w:hAnsi="Times New Roman" w:cs="Times New Roman"/>
          <w:sz w:val="24"/>
          <w:szCs w:val="24"/>
        </w:rPr>
      </w:pPr>
      <w:r w:rsidRPr="009B6A9C">
        <w:rPr>
          <w:rFonts w:ascii="Times New Roman" w:eastAsia="Times New Roman" w:hAnsi="Times New Roman" w:cs="Times New Roman"/>
          <w:sz w:val="24"/>
          <w:szCs w:val="24"/>
        </w:rPr>
        <w:t>Narrowing Casting</w:t>
      </w:r>
      <w:r>
        <w:rPr>
          <w:rFonts w:ascii="Times New Roman" w:eastAsia="Times New Roman" w:hAnsi="Times New Roman" w:cs="Times New Roman"/>
          <w:sz w:val="24"/>
          <w:szCs w:val="24"/>
        </w:rPr>
        <w:t xml:space="preserve"> </w:t>
      </w:r>
      <w:r w:rsidRPr="009B6A9C">
        <w:rPr>
          <w:rFonts w:ascii="Times New Roman" w:eastAsia="Times New Roman" w:hAnsi="Times New Roman" w:cs="Times New Roman"/>
          <w:sz w:val="24"/>
          <w:szCs w:val="24"/>
        </w:rPr>
        <w:t>(Explicitly done)</w:t>
      </w:r>
      <w:r w:rsidR="007D43C1">
        <w:rPr>
          <w:rFonts w:ascii="Times New Roman" w:eastAsia="Times New Roman" w:hAnsi="Times New Roman" w:cs="Times New Roman"/>
          <w:sz w:val="24"/>
          <w:szCs w:val="24"/>
        </w:rPr>
        <w:t xml:space="preserve">: This is the vice versa of widening casting where it changes the data type </w:t>
      </w:r>
      <w:r w:rsidR="00ED124D">
        <w:rPr>
          <w:rFonts w:ascii="Times New Roman" w:eastAsia="Times New Roman" w:hAnsi="Times New Roman" w:cs="Times New Roman"/>
          <w:sz w:val="24"/>
          <w:szCs w:val="24"/>
        </w:rPr>
        <w:t>one to another in a decreasing way</w:t>
      </w:r>
      <w:r w:rsidR="007D43C1">
        <w:rPr>
          <w:rFonts w:ascii="Times New Roman" w:eastAsia="Times New Roman" w:hAnsi="Times New Roman" w:cs="Times New Roman"/>
          <w:sz w:val="24"/>
          <w:szCs w:val="24"/>
        </w:rPr>
        <w:t>.</w:t>
      </w:r>
    </w:p>
    <w:p w14:paraId="25136415" w14:textId="73F33EEF" w:rsidR="007D43C1" w:rsidRDefault="007D43C1" w:rsidP="007D43C1">
      <w:pPr>
        <w:pStyle w:val="ListParagraph"/>
        <w:shd w:val="clear" w:color="auto" w:fill="FFFFFF"/>
        <w:spacing w:before="100" w:beforeAutospacing="1" w:after="225" w:line="276" w:lineRule="auto"/>
        <w:ind w:left="1080"/>
        <w:jc w:val="both"/>
        <w:rPr>
          <w:rFonts w:ascii="Times New Roman" w:eastAsia="Times New Roman" w:hAnsi="Times New Roman" w:cs="Times New Roman"/>
          <w:sz w:val="24"/>
          <w:szCs w:val="24"/>
        </w:rPr>
      </w:pPr>
    </w:p>
    <w:p w14:paraId="55C257B3" w14:textId="21C98E71" w:rsidR="007D43C1" w:rsidRDefault="007D43C1" w:rsidP="007D43C1">
      <w:pPr>
        <w:pStyle w:val="ListParagraph"/>
        <w:shd w:val="clear" w:color="auto" w:fill="FFFFFF"/>
        <w:spacing w:before="100" w:beforeAutospacing="1" w:after="225" w:line="276" w:lineRule="auto"/>
        <w:ind w:left="1080"/>
        <w:jc w:val="both"/>
        <w:rPr>
          <w:rFonts w:ascii="Times New Roman" w:hAnsi="Times New Roman" w:cs="Times New Roman"/>
          <w:color w:val="212529"/>
          <w:sz w:val="24"/>
          <w:szCs w:val="24"/>
          <w:shd w:val="clear" w:color="auto" w:fill="FFFFFF"/>
        </w:rPr>
      </w:pPr>
      <w:r w:rsidRPr="007D43C1">
        <w:rPr>
          <w:rFonts w:ascii="Times New Roman" w:hAnsi="Times New Roman" w:cs="Times New Roman"/>
          <w:color w:val="212529"/>
          <w:sz w:val="24"/>
          <w:szCs w:val="24"/>
          <w:shd w:val="clear" w:color="auto" w:fill="FFFFFF"/>
        </w:rPr>
        <w:t>When you are assigning a larger type value to a variable of smaller type, then you need to perform explicit type casting. If we don't perform casting then compiler reports compile time error.</w:t>
      </w:r>
    </w:p>
    <w:p w14:paraId="4C6A3BBF" w14:textId="2282FF28" w:rsidR="007D43C1" w:rsidRDefault="007D43C1" w:rsidP="007D43C1">
      <w:pPr>
        <w:pStyle w:val="ListParagraph"/>
        <w:shd w:val="clear" w:color="auto" w:fill="FFFFFF"/>
        <w:spacing w:before="100" w:beforeAutospacing="1" w:after="225" w:line="276" w:lineRule="auto"/>
        <w:ind w:left="1080"/>
        <w:jc w:val="both"/>
        <w:rPr>
          <w:rFonts w:ascii="Times New Roman" w:hAnsi="Times New Roman" w:cs="Times New Roman"/>
          <w:color w:val="212529"/>
          <w:sz w:val="24"/>
          <w:szCs w:val="24"/>
          <w:shd w:val="clear" w:color="auto" w:fill="FFFFFF"/>
        </w:rPr>
      </w:pPr>
    </w:p>
    <w:p w14:paraId="1683632C" w14:textId="6BECA53F" w:rsidR="007D43C1" w:rsidRDefault="007D43C1" w:rsidP="007D43C1">
      <w:pPr>
        <w:pStyle w:val="ListParagraph"/>
        <w:shd w:val="clear" w:color="auto" w:fill="FFFFFF"/>
        <w:spacing w:before="100" w:beforeAutospacing="1" w:after="225" w:line="276" w:lineRule="auto"/>
        <w:ind w:left="1080"/>
        <w:jc w:val="both"/>
        <w:rPr>
          <w:rFonts w:ascii="Times New Roman" w:hAnsi="Times New Roman" w:cs="Times New Roman"/>
          <w:color w:val="212529"/>
          <w:sz w:val="24"/>
          <w:szCs w:val="24"/>
          <w:shd w:val="clear" w:color="auto" w:fill="FFFFFF"/>
        </w:rPr>
      </w:pPr>
      <w:r>
        <w:rPr>
          <w:rFonts w:ascii="Times New Roman" w:hAnsi="Times New Roman" w:cs="Times New Roman"/>
          <w:color w:val="212529"/>
          <w:sz w:val="24"/>
          <w:szCs w:val="24"/>
          <w:shd w:val="clear" w:color="auto" w:fill="FFFFFF"/>
        </w:rPr>
        <w:t xml:space="preserve">Double </w:t>
      </w:r>
      <w:r w:rsidRPr="007D43C1">
        <w:rPr>
          <w:rFonts w:ascii="Times New Roman" w:hAnsi="Times New Roman" w:cs="Times New Roman"/>
          <w:color w:val="212529"/>
          <w:sz w:val="24"/>
          <w:szCs w:val="24"/>
          <w:shd w:val="clear" w:color="auto" w:fill="FFFFFF"/>
        </w:rPr>
        <w:sym w:font="Wingdings" w:char="F0E0"/>
      </w:r>
      <w:r>
        <w:rPr>
          <w:rFonts w:ascii="Times New Roman" w:hAnsi="Times New Roman" w:cs="Times New Roman"/>
          <w:color w:val="212529"/>
          <w:sz w:val="24"/>
          <w:szCs w:val="24"/>
          <w:shd w:val="clear" w:color="auto" w:fill="FFFFFF"/>
        </w:rPr>
        <w:t xml:space="preserve">Float </w:t>
      </w:r>
      <w:r w:rsidRPr="007D43C1">
        <w:rPr>
          <w:rFonts w:ascii="Times New Roman" w:hAnsi="Times New Roman" w:cs="Times New Roman"/>
          <w:color w:val="212529"/>
          <w:sz w:val="24"/>
          <w:szCs w:val="24"/>
          <w:shd w:val="clear" w:color="auto" w:fill="FFFFFF"/>
        </w:rPr>
        <w:sym w:font="Wingdings" w:char="F0E0"/>
      </w:r>
      <w:r>
        <w:rPr>
          <w:rFonts w:ascii="Times New Roman" w:hAnsi="Times New Roman" w:cs="Times New Roman"/>
          <w:color w:val="212529"/>
          <w:sz w:val="24"/>
          <w:szCs w:val="24"/>
          <w:shd w:val="clear" w:color="auto" w:fill="FFFFFF"/>
        </w:rPr>
        <w:t xml:space="preserve"> Long </w:t>
      </w:r>
      <w:r w:rsidRPr="007D43C1">
        <w:rPr>
          <w:rFonts w:ascii="Times New Roman" w:hAnsi="Times New Roman" w:cs="Times New Roman"/>
          <w:color w:val="212529"/>
          <w:sz w:val="24"/>
          <w:szCs w:val="24"/>
          <w:shd w:val="clear" w:color="auto" w:fill="FFFFFF"/>
        </w:rPr>
        <w:sym w:font="Wingdings" w:char="F0E0"/>
      </w:r>
      <w:r>
        <w:rPr>
          <w:rFonts w:ascii="Times New Roman" w:hAnsi="Times New Roman" w:cs="Times New Roman"/>
          <w:color w:val="212529"/>
          <w:sz w:val="24"/>
          <w:szCs w:val="24"/>
          <w:shd w:val="clear" w:color="auto" w:fill="FFFFFF"/>
        </w:rPr>
        <w:t xml:space="preserve"> Int.</w:t>
      </w:r>
    </w:p>
    <w:p w14:paraId="708C574C" w14:textId="77777777" w:rsidR="00ED124D" w:rsidRPr="007D43C1" w:rsidRDefault="00ED124D" w:rsidP="007D43C1">
      <w:pPr>
        <w:pStyle w:val="ListParagraph"/>
        <w:shd w:val="clear" w:color="auto" w:fill="FFFFFF"/>
        <w:spacing w:before="100" w:beforeAutospacing="1" w:after="225" w:line="276" w:lineRule="auto"/>
        <w:ind w:left="1080"/>
        <w:jc w:val="both"/>
        <w:rPr>
          <w:rFonts w:ascii="Times New Roman" w:eastAsia="Times New Roman" w:hAnsi="Times New Roman" w:cs="Times New Roman"/>
          <w:sz w:val="24"/>
          <w:szCs w:val="24"/>
        </w:rPr>
      </w:pPr>
    </w:p>
    <w:p w14:paraId="158C4FD7" w14:textId="0EAE4EAB" w:rsidR="00CC23C9" w:rsidRPr="00CC23C9" w:rsidRDefault="00ED124D" w:rsidP="00CC23C9">
      <w:pPr>
        <w:shd w:val="clear" w:color="auto" w:fill="FFFFFF"/>
        <w:spacing w:before="100" w:beforeAutospacing="1" w:after="225" w:line="276" w:lineRule="auto"/>
        <w:ind w:left="270"/>
        <w:jc w:val="both"/>
        <w:rPr>
          <w:rFonts w:ascii="Times New Roman" w:eastAsia="Times New Roman" w:hAnsi="Times New Roman" w:cs="Times New Roman"/>
          <w:sz w:val="24"/>
          <w:szCs w:val="24"/>
        </w:rPr>
      </w:pPr>
      <w:r w:rsidRPr="00CC23C9">
        <w:rPr>
          <w:rFonts w:ascii="Times New Roman" w:eastAsia="Times New Roman" w:hAnsi="Times New Roman" w:cs="Times New Roman"/>
          <w:sz w:val="24"/>
          <w:szCs w:val="24"/>
        </w:rPr>
        <w:t xml:space="preserve">Example for </w:t>
      </w:r>
      <w:r w:rsidR="00CC23C9" w:rsidRPr="00CC23C9">
        <w:rPr>
          <w:rFonts w:ascii="Times New Roman" w:eastAsia="Times New Roman" w:hAnsi="Times New Roman" w:cs="Times New Roman"/>
          <w:sz w:val="24"/>
          <w:szCs w:val="24"/>
        </w:rPr>
        <w:t xml:space="preserve">narrowing </w:t>
      </w:r>
      <w:r w:rsidRPr="00CC23C9">
        <w:rPr>
          <w:rFonts w:ascii="Times New Roman" w:eastAsia="Times New Roman" w:hAnsi="Times New Roman" w:cs="Times New Roman"/>
          <w:sz w:val="24"/>
          <w:szCs w:val="24"/>
        </w:rPr>
        <w:t>casting:</w:t>
      </w:r>
      <w:r w:rsidR="00CC23C9" w:rsidRPr="00CC23C9">
        <w:rPr>
          <w:rFonts w:ascii="Times New Roman" w:eastAsia="Times New Roman" w:hAnsi="Times New Roman" w:cs="Times New Roman"/>
          <w:sz w:val="24"/>
          <w:szCs w:val="24"/>
        </w:rPr>
        <w:t xml:space="preserve"> In this program we will narrow the primitive data types</w:t>
      </w:r>
      <w:r w:rsidR="00CC23C9">
        <w:rPr>
          <w:rFonts w:ascii="Times New Roman" w:eastAsia="Times New Roman" w:hAnsi="Times New Roman" w:cs="Times New Roman"/>
          <w:sz w:val="24"/>
          <w:szCs w:val="24"/>
        </w:rPr>
        <w:t xml:space="preserve">, we will be changing double data type to long and then to the int data type. </w:t>
      </w:r>
    </w:p>
    <w:p w14:paraId="799829E6" w14:textId="5D8C56E9" w:rsidR="00ED124D" w:rsidRDefault="00ED124D" w:rsidP="007D43C1">
      <w:pPr>
        <w:pStyle w:val="ListParagraph"/>
        <w:shd w:val="clear" w:color="auto" w:fill="FFFFFF"/>
        <w:spacing w:before="100" w:beforeAutospacing="1" w:after="225" w:line="276" w:lineRule="auto"/>
        <w:ind w:left="1080"/>
        <w:jc w:val="both"/>
        <w:rPr>
          <w:rFonts w:ascii="Times New Roman" w:eastAsia="Times New Roman" w:hAnsi="Times New Roman" w:cs="Times New Roman"/>
          <w:sz w:val="24"/>
          <w:szCs w:val="24"/>
        </w:rPr>
      </w:pPr>
    </w:p>
    <w:tbl>
      <w:tblPr>
        <w:tblStyle w:val="TableGrid"/>
        <w:tblW w:w="0" w:type="auto"/>
        <w:tblInd w:w="265" w:type="dxa"/>
        <w:tblLook w:val="04A0" w:firstRow="1" w:lastRow="0" w:firstColumn="1" w:lastColumn="0" w:noHBand="0" w:noVBand="1"/>
      </w:tblPr>
      <w:tblGrid>
        <w:gridCol w:w="8270"/>
      </w:tblGrid>
      <w:tr w:rsidR="00ED124D" w14:paraId="4DC87320" w14:textId="77777777" w:rsidTr="00ED124D">
        <w:tc>
          <w:tcPr>
            <w:tcW w:w="8270" w:type="dxa"/>
          </w:tcPr>
          <w:p w14:paraId="12EF694F"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w:t>
            </w:r>
          </w:p>
          <w:p w14:paraId="05A7AF67"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 To change this license header, choose License Headers in Project Properties.</w:t>
            </w:r>
          </w:p>
          <w:p w14:paraId="0D00C2A3"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 To change this template file, choose Tools | Templates</w:t>
            </w:r>
          </w:p>
          <w:p w14:paraId="71378DE0"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 and open the template in the editor.</w:t>
            </w:r>
          </w:p>
          <w:p w14:paraId="7B4AC016"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w:t>
            </w:r>
          </w:p>
          <w:p w14:paraId="7DB7F39D"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package question3;</w:t>
            </w:r>
          </w:p>
          <w:p w14:paraId="1509D655"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p>
          <w:p w14:paraId="35703DF1"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w:t>
            </w:r>
          </w:p>
          <w:p w14:paraId="2E050FD5"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w:t>
            </w:r>
          </w:p>
          <w:p w14:paraId="133D2A96"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 @author Manoj Nuvvala</w:t>
            </w:r>
          </w:p>
          <w:p w14:paraId="2C97658E"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w:t>
            </w:r>
          </w:p>
          <w:p w14:paraId="471FC0BE"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public class narrowing {</w:t>
            </w:r>
          </w:p>
          <w:p w14:paraId="28320FCB"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p>
          <w:p w14:paraId="23949F43"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w:t>
            </w:r>
          </w:p>
          <w:p w14:paraId="17AE8FE1"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 @param args the command line arguments</w:t>
            </w:r>
          </w:p>
          <w:p w14:paraId="1ED2699B"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lastRenderedPageBreak/>
              <w:t xml:space="preserve">     */</w:t>
            </w:r>
          </w:p>
          <w:p w14:paraId="092A2200"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public static void main(String[] args) {</w:t>
            </w:r>
          </w:p>
          <w:p w14:paraId="30670071" w14:textId="77777777" w:rsidR="00ED124D" w:rsidRPr="00ED124D" w:rsidRDefault="00ED124D" w:rsidP="00ED124D">
            <w:pPr>
              <w:pStyle w:val="ListParagraph"/>
              <w:spacing w:before="100" w:beforeAutospacing="1" w:after="225" w:line="276" w:lineRule="auto"/>
              <w:ind w:left="7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 TODO code application logic here</w:t>
            </w:r>
          </w:p>
          <w:p w14:paraId="7A88A97E"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double d = 9000.03;</w:t>
            </w:r>
          </w:p>
          <w:p w14:paraId="67DB3AAF"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long l = (long) d;</w:t>
            </w:r>
          </w:p>
          <w:p w14:paraId="60674BC6"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int i = (int) l;</w:t>
            </w:r>
          </w:p>
          <w:p w14:paraId="75D2E2F6"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System.out.println("Double value " + d);</w:t>
            </w:r>
          </w:p>
          <w:p w14:paraId="3659F71F"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System.out.println("Long value " + l);</w:t>
            </w:r>
          </w:p>
          <w:p w14:paraId="346A2E90"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System.out.println("Int value " + i);</w:t>
            </w:r>
          </w:p>
          <w:p w14:paraId="68891D08"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 xml:space="preserve">    }</w:t>
            </w:r>
          </w:p>
          <w:p w14:paraId="6F2BAA20" w14:textId="77777777"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p>
          <w:p w14:paraId="6661B778" w14:textId="792A6EE1" w:rsidR="00ED124D" w:rsidRPr="00ED124D" w:rsidRDefault="00ED124D" w:rsidP="00ED124D">
            <w:pPr>
              <w:pStyle w:val="ListParagraph"/>
              <w:spacing w:before="100" w:beforeAutospacing="1" w:after="225" w:line="276" w:lineRule="auto"/>
              <w:ind w:left="-110"/>
              <w:jc w:val="both"/>
              <w:rPr>
                <w:rFonts w:ascii="Courier New" w:eastAsia="Times New Roman" w:hAnsi="Courier New" w:cs="Courier New"/>
                <w:sz w:val="20"/>
                <w:szCs w:val="20"/>
              </w:rPr>
            </w:pPr>
            <w:r w:rsidRPr="00ED124D">
              <w:rPr>
                <w:rFonts w:ascii="Courier New" w:eastAsia="Times New Roman" w:hAnsi="Courier New" w:cs="Courier New"/>
                <w:sz w:val="20"/>
                <w:szCs w:val="20"/>
              </w:rPr>
              <w:t>}</w:t>
            </w:r>
          </w:p>
        </w:tc>
      </w:tr>
    </w:tbl>
    <w:p w14:paraId="6BEF1A4F" w14:textId="1B043FBF" w:rsidR="00ED124D" w:rsidRDefault="00ED124D" w:rsidP="007D43C1">
      <w:pPr>
        <w:pStyle w:val="ListParagraph"/>
        <w:shd w:val="clear" w:color="auto" w:fill="FFFFFF"/>
        <w:spacing w:before="100" w:beforeAutospacing="1" w:after="225" w:line="276"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utput :</w:t>
      </w:r>
    </w:p>
    <w:p w14:paraId="0D0E3711" w14:textId="75632EE3" w:rsidR="00ED124D" w:rsidRDefault="00ED124D" w:rsidP="007D43C1">
      <w:pPr>
        <w:pStyle w:val="ListParagraph"/>
        <w:shd w:val="clear" w:color="auto" w:fill="FFFFFF"/>
        <w:spacing w:before="100" w:beforeAutospacing="1" w:after="225" w:line="276" w:lineRule="auto"/>
        <w:ind w:left="1080"/>
        <w:jc w:val="both"/>
        <w:rPr>
          <w:rFonts w:ascii="Times New Roman" w:eastAsia="Times New Roman" w:hAnsi="Times New Roman" w:cs="Times New Roman"/>
          <w:sz w:val="24"/>
          <w:szCs w:val="24"/>
        </w:rPr>
      </w:pPr>
    </w:p>
    <w:p w14:paraId="790A9EA4" w14:textId="4019DB17" w:rsidR="00ED124D" w:rsidRDefault="00ED124D" w:rsidP="00ED124D">
      <w:pPr>
        <w:pStyle w:val="ListParagraph"/>
        <w:shd w:val="clear" w:color="auto" w:fill="FFFFFF"/>
        <w:spacing w:before="100" w:beforeAutospacing="1" w:after="225" w:line="276" w:lineRule="auto"/>
        <w:ind w:left="270"/>
        <w:jc w:val="both"/>
        <w:rPr>
          <w:rFonts w:ascii="Times New Roman" w:eastAsia="Times New Roman" w:hAnsi="Times New Roman" w:cs="Times New Roman"/>
          <w:sz w:val="24"/>
          <w:szCs w:val="24"/>
        </w:rPr>
      </w:pPr>
      <w:r>
        <w:rPr>
          <w:noProof/>
        </w:rPr>
        <w:drawing>
          <wp:inline distT="0" distB="0" distL="0" distR="0" wp14:anchorId="3AF6D5F3" wp14:editId="4EE7A8FB">
            <wp:extent cx="5259128" cy="25582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3205" cy="2569918"/>
                    </a:xfrm>
                    <a:prstGeom prst="rect">
                      <a:avLst/>
                    </a:prstGeom>
                  </pic:spPr>
                </pic:pic>
              </a:graphicData>
            </a:graphic>
          </wp:inline>
        </w:drawing>
      </w:r>
    </w:p>
    <w:p w14:paraId="10E53324" w14:textId="500CC0D3" w:rsidR="009B6A9C" w:rsidRDefault="00ED124D" w:rsidP="00ED124D">
      <w:pPr>
        <w:shd w:val="clear" w:color="auto" w:fill="FFFFFF"/>
        <w:spacing w:before="100" w:beforeAutospacing="1" w:after="225" w:line="276"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ample for narrowing </w:t>
      </w:r>
      <w:r w:rsidR="003B0E09">
        <w:rPr>
          <w:rFonts w:ascii="Times New Roman" w:eastAsia="Times New Roman" w:hAnsi="Times New Roman" w:cs="Times New Roman"/>
          <w:sz w:val="24"/>
          <w:szCs w:val="24"/>
        </w:rPr>
        <w:t>:</w:t>
      </w:r>
    </w:p>
    <w:p w14:paraId="144E3C2A" w14:textId="32D470AD" w:rsidR="00CC23C9" w:rsidRDefault="00CC23C9" w:rsidP="00ED124D">
      <w:pPr>
        <w:shd w:val="clear" w:color="auto" w:fill="FFFFFF"/>
        <w:spacing w:before="100" w:beforeAutospacing="1" w:after="225" w:line="276"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example we will enhance data type from int to long then to double.</w:t>
      </w:r>
    </w:p>
    <w:tbl>
      <w:tblPr>
        <w:tblStyle w:val="TableGrid"/>
        <w:tblW w:w="0" w:type="auto"/>
        <w:tblInd w:w="270" w:type="dxa"/>
        <w:tblLook w:val="04A0" w:firstRow="1" w:lastRow="0" w:firstColumn="1" w:lastColumn="0" w:noHBand="0" w:noVBand="1"/>
      </w:tblPr>
      <w:tblGrid>
        <w:gridCol w:w="9080"/>
      </w:tblGrid>
      <w:tr w:rsidR="003B0E09" w14:paraId="775D5496" w14:textId="77777777" w:rsidTr="003B0E09">
        <w:tc>
          <w:tcPr>
            <w:tcW w:w="9350" w:type="dxa"/>
          </w:tcPr>
          <w:p w14:paraId="03504B4D"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w:t>
            </w:r>
          </w:p>
          <w:p w14:paraId="3A657388"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 To change this license header, choose License Headers in Project Properties.</w:t>
            </w:r>
          </w:p>
          <w:p w14:paraId="610E08D7"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 To change this template file, choose Tools | Templates</w:t>
            </w:r>
          </w:p>
          <w:p w14:paraId="7276082E"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 and open the template in the editor.</w:t>
            </w:r>
          </w:p>
          <w:p w14:paraId="3524B204"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w:t>
            </w:r>
          </w:p>
          <w:p w14:paraId="5BCE0D1B"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package question3;</w:t>
            </w:r>
          </w:p>
          <w:p w14:paraId="0AD9B3DB" w14:textId="77777777" w:rsidR="003B0E09" w:rsidRPr="003B0E09" w:rsidRDefault="003B0E09" w:rsidP="003B0E09">
            <w:pPr>
              <w:pStyle w:val="NoSpacing"/>
              <w:rPr>
                <w:rFonts w:ascii="Courier New" w:hAnsi="Courier New" w:cs="Courier New"/>
                <w:sz w:val="20"/>
                <w:szCs w:val="20"/>
              </w:rPr>
            </w:pPr>
          </w:p>
          <w:p w14:paraId="5CD59360"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w:t>
            </w:r>
          </w:p>
          <w:p w14:paraId="0883BA45"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w:t>
            </w:r>
          </w:p>
          <w:p w14:paraId="408DAE3A"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 @author Manoj Nuvvala</w:t>
            </w:r>
          </w:p>
          <w:p w14:paraId="1661B3A6"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w:t>
            </w:r>
          </w:p>
          <w:p w14:paraId="3D35B335"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public class widening {</w:t>
            </w:r>
          </w:p>
          <w:p w14:paraId="5028D22B" w14:textId="77777777" w:rsidR="003B0E09" w:rsidRPr="003B0E09" w:rsidRDefault="003B0E09" w:rsidP="003B0E09">
            <w:pPr>
              <w:pStyle w:val="NoSpacing"/>
              <w:rPr>
                <w:rFonts w:ascii="Courier New" w:hAnsi="Courier New" w:cs="Courier New"/>
                <w:sz w:val="20"/>
                <w:szCs w:val="20"/>
              </w:rPr>
            </w:pPr>
          </w:p>
          <w:p w14:paraId="49139443"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w:t>
            </w:r>
          </w:p>
          <w:p w14:paraId="0F2BA39D"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 @param args the command line arguments</w:t>
            </w:r>
          </w:p>
          <w:p w14:paraId="18306646"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w:t>
            </w:r>
          </w:p>
          <w:p w14:paraId="13D053AA"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public static void main(String[] args) {</w:t>
            </w:r>
          </w:p>
          <w:p w14:paraId="3A265821"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lastRenderedPageBreak/>
              <w:t xml:space="preserve">        // TODO code application logic here</w:t>
            </w:r>
          </w:p>
          <w:p w14:paraId="6C0FCCBE"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int i = 9000;</w:t>
            </w:r>
          </w:p>
          <w:p w14:paraId="352E7E4C"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long l = i;</w:t>
            </w:r>
          </w:p>
          <w:p w14:paraId="53B00B64"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float f = l;</w:t>
            </w:r>
          </w:p>
          <w:p w14:paraId="23B1D6BE"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System.out.println("Int value " + i);</w:t>
            </w:r>
          </w:p>
          <w:p w14:paraId="78880193"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System.out.println("Long value " + l);</w:t>
            </w:r>
          </w:p>
          <w:p w14:paraId="14B15A58"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System.out.println("Float value " + f);</w:t>
            </w:r>
          </w:p>
          <w:p w14:paraId="72E391D8" w14:textId="77777777" w:rsidR="003B0E09" w:rsidRPr="003B0E09" w:rsidRDefault="003B0E09" w:rsidP="003B0E09">
            <w:pPr>
              <w:pStyle w:val="NoSpacing"/>
              <w:rPr>
                <w:rFonts w:ascii="Courier New" w:hAnsi="Courier New" w:cs="Courier New"/>
                <w:sz w:val="20"/>
                <w:szCs w:val="20"/>
              </w:rPr>
            </w:pPr>
            <w:r w:rsidRPr="003B0E09">
              <w:rPr>
                <w:rFonts w:ascii="Courier New" w:hAnsi="Courier New" w:cs="Courier New"/>
                <w:sz w:val="20"/>
                <w:szCs w:val="20"/>
              </w:rPr>
              <w:t xml:space="preserve">    }</w:t>
            </w:r>
          </w:p>
          <w:p w14:paraId="1F5F0E4C" w14:textId="77777777" w:rsidR="003B0E09" w:rsidRPr="003B0E09" w:rsidRDefault="003B0E09" w:rsidP="003B0E09">
            <w:pPr>
              <w:pStyle w:val="NoSpacing"/>
              <w:rPr>
                <w:rFonts w:ascii="Courier New" w:hAnsi="Courier New" w:cs="Courier New"/>
                <w:sz w:val="20"/>
                <w:szCs w:val="20"/>
              </w:rPr>
            </w:pPr>
          </w:p>
          <w:p w14:paraId="624E77F8" w14:textId="1CB432C8" w:rsidR="003B0E09" w:rsidRPr="003B0E09" w:rsidRDefault="003B0E09" w:rsidP="003B0E09">
            <w:pPr>
              <w:pStyle w:val="NoSpacing"/>
            </w:pPr>
            <w:r w:rsidRPr="003B0E09">
              <w:rPr>
                <w:rFonts w:ascii="Courier New" w:hAnsi="Courier New" w:cs="Courier New"/>
                <w:sz w:val="20"/>
                <w:szCs w:val="20"/>
              </w:rPr>
              <w:t>}</w:t>
            </w:r>
          </w:p>
        </w:tc>
      </w:tr>
    </w:tbl>
    <w:p w14:paraId="3F34C32E" w14:textId="2D603418" w:rsidR="003B0E09" w:rsidRDefault="003B0E09" w:rsidP="00ED124D">
      <w:pPr>
        <w:shd w:val="clear" w:color="auto" w:fill="FFFFFF"/>
        <w:spacing w:before="100" w:beforeAutospacing="1" w:after="225" w:line="276" w:lineRule="auto"/>
        <w:ind w:left="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UTPUT:</w:t>
      </w:r>
    </w:p>
    <w:p w14:paraId="5EBB5043" w14:textId="55C696F7" w:rsidR="003B0E09" w:rsidRPr="00A1008D" w:rsidRDefault="003B0E09" w:rsidP="00ED124D">
      <w:pPr>
        <w:shd w:val="clear" w:color="auto" w:fill="FFFFFF"/>
        <w:spacing w:before="100" w:beforeAutospacing="1" w:after="225" w:line="276" w:lineRule="auto"/>
        <w:ind w:left="270"/>
        <w:jc w:val="both"/>
        <w:rPr>
          <w:rFonts w:ascii="Courier New" w:eastAsia="Times New Roman" w:hAnsi="Courier New" w:cs="Courier New"/>
          <w:sz w:val="24"/>
          <w:szCs w:val="24"/>
        </w:rPr>
      </w:pPr>
      <w:r w:rsidRPr="00A1008D">
        <w:rPr>
          <w:rFonts w:ascii="Courier New" w:hAnsi="Courier New" w:cs="Courier New"/>
          <w:noProof/>
        </w:rPr>
        <w:drawing>
          <wp:inline distT="0" distB="0" distL="0" distR="0" wp14:anchorId="3E9A59FF" wp14:editId="373F2425">
            <wp:extent cx="5943600" cy="27774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77490"/>
                    </a:xfrm>
                    <a:prstGeom prst="rect">
                      <a:avLst/>
                    </a:prstGeom>
                  </pic:spPr>
                </pic:pic>
              </a:graphicData>
            </a:graphic>
          </wp:inline>
        </w:drawing>
      </w:r>
    </w:p>
    <w:p w14:paraId="5EAC8D7A" w14:textId="26C1E697" w:rsidR="009B6A9C" w:rsidRDefault="00A1008D" w:rsidP="00A1008D">
      <w:pPr>
        <w:shd w:val="clear" w:color="auto" w:fill="FFFFFF"/>
        <w:spacing w:before="100" w:beforeAutospacing="1" w:after="225"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ample with Non -Primitive data types :</w:t>
      </w:r>
    </w:p>
    <w:p w14:paraId="79791595" w14:textId="09CC3012" w:rsidR="007E7DC2" w:rsidRDefault="007E7DC2" w:rsidP="007E7DC2">
      <w:pPr>
        <w:pStyle w:val="paragraph"/>
        <w:spacing w:before="0" w:beforeAutospacing="0" w:after="0" w:afterAutospacing="0"/>
        <w:ind w:left="360"/>
        <w:jc w:val="both"/>
        <w:textAlignment w:val="baseline"/>
        <w:rPr>
          <w:rFonts w:ascii="Segoe UI" w:hAnsi="Segoe UI" w:cs="Segoe UI"/>
          <w:sz w:val="18"/>
          <w:szCs w:val="18"/>
        </w:rPr>
      </w:pPr>
      <w:r>
        <w:rPr>
          <w:rStyle w:val="normaltextrun"/>
          <w:color w:val="000000"/>
        </w:rPr>
        <w:t>This example demonstrates object reference casting which casts a parent class to child class and vice-versa. We created a super class called Oil.java and sub class called E</w:t>
      </w:r>
      <w:r w:rsidR="00C65E23">
        <w:rPr>
          <w:rStyle w:val="normaltextrun"/>
          <w:color w:val="000000"/>
        </w:rPr>
        <w:t>ngine</w:t>
      </w:r>
      <w:r>
        <w:rPr>
          <w:rStyle w:val="normaltextrun"/>
          <w:color w:val="000000"/>
        </w:rPr>
        <w:t>Oil.java which extends Oil. In the driver method we try cast parent object to child object.</w:t>
      </w:r>
      <w:r>
        <w:rPr>
          <w:rStyle w:val="eop"/>
          <w:color w:val="000000"/>
        </w:rPr>
        <w:t> </w:t>
      </w:r>
    </w:p>
    <w:p w14:paraId="353DE419" w14:textId="3046AC5C" w:rsidR="007E7DC2" w:rsidRDefault="00C65E23" w:rsidP="007E7DC2">
      <w:pPr>
        <w:pStyle w:val="paragraph"/>
        <w:spacing w:before="0" w:beforeAutospacing="0" w:after="0" w:afterAutospacing="0"/>
        <w:ind w:left="1080" w:firstLine="360"/>
        <w:jc w:val="both"/>
        <w:textAlignment w:val="baseline"/>
        <w:rPr>
          <w:rFonts w:ascii="Segoe UI" w:hAnsi="Segoe UI" w:cs="Segoe UI"/>
          <w:sz w:val="18"/>
          <w:szCs w:val="18"/>
        </w:rPr>
      </w:pPr>
      <w:r>
        <w:rPr>
          <w:rStyle w:val="normaltextrun"/>
          <w:color w:val="000000"/>
        </w:rPr>
        <w:t>Oil o=eo;</w:t>
      </w:r>
      <w:r w:rsidR="007E7DC2">
        <w:rPr>
          <w:rStyle w:val="eop"/>
          <w:color w:val="000000"/>
        </w:rPr>
        <w:t> </w:t>
      </w:r>
    </w:p>
    <w:p w14:paraId="22646D5F" w14:textId="77777777" w:rsidR="007E7DC2" w:rsidRDefault="007E7DC2" w:rsidP="007E7DC2">
      <w:pPr>
        <w:pStyle w:val="paragraph"/>
        <w:spacing w:before="0" w:beforeAutospacing="0" w:after="0" w:afterAutospacing="0"/>
        <w:ind w:left="360"/>
        <w:jc w:val="both"/>
        <w:textAlignment w:val="baseline"/>
        <w:rPr>
          <w:rFonts w:ascii="Segoe UI" w:hAnsi="Segoe UI" w:cs="Segoe UI"/>
          <w:sz w:val="18"/>
          <w:szCs w:val="18"/>
        </w:rPr>
      </w:pPr>
      <w:r>
        <w:rPr>
          <w:rStyle w:val="normaltextrun"/>
          <w:color w:val="000000"/>
        </w:rPr>
        <w:t>This statement is an implicit conversion since a parent can hold the child’s object.</w:t>
      </w:r>
      <w:r>
        <w:rPr>
          <w:rStyle w:val="eop"/>
          <w:color w:val="000000"/>
        </w:rPr>
        <w:t> </w:t>
      </w:r>
    </w:p>
    <w:p w14:paraId="01C4AAA2" w14:textId="77777777" w:rsidR="007E7DC2" w:rsidRDefault="007E7DC2" w:rsidP="007E7DC2">
      <w:pPr>
        <w:pStyle w:val="paragraph"/>
        <w:spacing w:before="0" w:beforeAutospacing="0" w:after="0" w:afterAutospacing="0"/>
        <w:ind w:left="360"/>
        <w:jc w:val="both"/>
        <w:textAlignment w:val="baseline"/>
        <w:rPr>
          <w:rFonts w:ascii="Segoe UI" w:hAnsi="Segoe UI" w:cs="Segoe UI"/>
          <w:sz w:val="18"/>
          <w:szCs w:val="18"/>
        </w:rPr>
      </w:pPr>
      <w:r>
        <w:rPr>
          <w:rStyle w:val="eop"/>
          <w:color w:val="000000"/>
        </w:rPr>
        <w:t> </w:t>
      </w:r>
    </w:p>
    <w:p w14:paraId="70D2C983" w14:textId="71E84F61" w:rsidR="007E7DC2" w:rsidRDefault="00C65E23" w:rsidP="00C65E23">
      <w:pPr>
        <w:pStyle w:val="paragraph"/>
        <w:spacing w:before="0" w:beforeAutospacing="0" w:after="0" w:afterAutospacing="0"/>
        <w:ind w:left="720" w:firstLine="720"/>
        <w:jc w:val="both"/>
        <w:textAlignment w:val="baseline"/>
        <w:rPr>
          <w:rFonts w:ascii="Segoe UI" w:hAnsi="Segoe UI" w:cs="Segoe UI"/>
          <w:sz w:val="18"/>
          <w:szCs w:val="18"/>
        </w:rPr>
      </w:pPr>
      <w:r>
        <w:rPr>
          <w:rStyle w:val="normaltextrun"/>
          <w:color w:val="000000"/>
        </w:rPr>
        <w:t>Engineoil engoil =(engineoil) eo;</w:t>
      </w:r>
      <w:r w:rsidR="007E7DC2">
        <w:rPr>
          <w:rStyle w:val="eop"/>
          <w:color w:val="000000"/>
        </w:rPr>
        <w:t> </w:t>
      </w:r>
    </w:p>
    <w:p w14:paraId="61899D6D" w14:textId="77777777" w:rsidR="007E7DC2" w:rsidRDefault="007E7DC2" w:rsidP="007E7DC2">
      <w:pPr>
        <w:pStyle w:val="paragraph"/>
        <w:spacing w:before="0" w:beforeAutospacing="0" w:after="0" w:afterAutospacing="0"/>
        <w:ind w:firstLine="360"/>
        <w:jc w:val="both"/>
        <w:textAlignment w:val="baseline"/>
        <w:rPr>
          <w:rFonts w:ascii="Segoe UI" w:hAnsi="Segoe UI" w:cs="Segoe UI"/>
          <w:sz w:val="18"/>
          <w:szCs w:val="18"/>
        </w:rPr>
      </w:pPr>
      <w:r>
        <w:rPr>
          <w:rStyle w:val="normaltextrun"/>
          <w:color w:val="000000"/>
        </w:rPr>
        <w:t>This is an explcconversion</w:t>
      </w:r>
      <w:r>
        <w:rPr>
          <w:rStyle w:val="eop"/>
          <w:color w:val="000000"/>
        </w:rPr>
        <w:t> </w:t>
      </w:r>
    </w:p>
    <w:p w14:paraId="776952A9" w14:textId="0F580774" w:rsidR="007E7DC2" w:rsidRDefault="00C65E23" w:rsidP="00C65E23">
      <w:pPr>
        <w:pStyle w:val="paragraph"/>
        <w:spacing w:before="0" w:beforeAutospacing="0" w:after="0" w:afterAutospacing="0"/>
        <w:ind w:left="720" w:firstLine="720"/>
        <w:jc w:val="both"/>
        <w:textAlignment w:val="baseline"/>
        <w:rPr>
          <w:rFonts w:ascii="Segoe UI" w:hAnsi="Segoe UI" w:cs="Segoe UI"/>
          <w:sz w:val="18"/>
          <w:szCs w:val="18"/>
        </w:rPr>
      </w:pPr>
      <w:r>
        <w:rPr>
          <w:rStyle w:val="eop"/>
          <w:color w:val="000000"/>
        </w:rPr>
        <w:t>Engineoil engoil = (engineoil) oil;</w:t>
      </w:r>
    </w:p>
    <w:p w14:paraId="1E950519" w14:textId="42F0D307" w:rsidR="007E7DC2" w:rsidRDefault="007E7DC2" w:rsidP="007E7DC2">
      <w:pPr>
        <w:pStyle w:val="paragraph"/>
        <w:spacing w:before="0" w:beforeAutospacing="0" w:after="0" w:afterAutospacing="0"/>
        <w:ind w:left="360"/>
        <w:jc w:val="both"/>
        <w:textAlignment w:val="baseline"/>
        <w:rPr>
          <w:rFonts w:ascii="Segoe UI" w:hAnsi="Segoe UI" w:cs="Segoe UI"/>
          <w:sz w:val="18"/>
          <w:szCs w:val="18"/>
        </w:rPr>
      </w:pPr>
      <w:r>
        <w:rPr>
          <w:rStyle w:val="normaltextrun"/>
          <w:color w:val="000000"/>
        </w:rPr>
        <w:t>This statement is an explicit conversion because we are trying to hold oil object by type casting it into </w:t>
      </w:r>
      <w:r w:rsidR="00C65E23">
        <w:rPr>
          <w:rStyle w:val="normaltextrun"/>
          <w:color w:val="000000"/>
        </w:rPr>
        <w:t>Engine</w:t>
      </w:r>
      <w:r>
        <w:rPr>
          <w:rStyle w:val="normaltextrun"/>
          <w:color w:val="000000"/>
        </w:rPr>
        <w:t>Oil. Since we are converting it from child to parent it throws ClassCastException which we handle using try and catch.</w:t>
      </w:r>
    </w:p>
    <w:p w14:paraId="77B7EDB8" w14:textId="77777777" w:rsidR="007E7DC2" w:rsidRDefault="007E7DC2" w:rsidP="00A1008D">
      <w:pPr>
        <w:shd w:val="clear" w:color="auto" w:fill="FFFFFF"/>
        <w:spacing w:before="100" w:beforeAutospacing="1" w:after="225" w:line="240" w:lineRule="auto"/>
        <w:jc w:val="both"/>
        <w:rPr>
          <w:rFonts w:ascii="Times New Roman" w:eastAsia="Times New Roman" w:hAnsi="Times New Roman" w:cs="Times New Roman"/>
          <w:sz w:val="24"/>
          <w:szCs w:val="24"/>
        </w:rPr>
      </w:pPr>
    </w:p>
    <w:p w14:paraId="1561D849" w14:textId="5E86B26F" w:rsidR="00A1008D" w:rsidRDefault="00A1008D" w:rsidP="00A1008D">
      <w:pPr>
        <w:shd w:val="clear" w:color="auto" w:fill="FFFFFF"/>
        <w:spacing w:before="100" w:beforeAutospacing="1" w:after="225"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il.java</w:t>
      </w:r>
    </w:p>
    <w:tbl>
      <w:tblPr>
        <w:tblStyle w:val="TableGrid"/>
        <w:tblW w:w="0" w:type="auto"/>
        <w:tblLook w:val="04A0" w:firstRow="1" w:lastRow="0" w:firstColumn="1" w:lastColumn="0" w:noHBand="0" w:noVBand="1"/>
      </w:tblPr>
      <w:tblGrid>
        <w:gridCol w:w="9350"/>
      </w:tblGrid>
      <w:tr w:rsidR="00A1008D" w14:paraId="796D92FC" w14:textId="77777777" w:rsidTr="00A1008D">
        <w:tc>
          <w:tcPr>
            <w:tcW w:w="9350" w:type="dxa"/>
          </w:tcPr>
          <w:p w14:paraId="2B9E60A6"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w:t>
            </w:r>
          </w:p>
          <w:p w14:paraId="75EE7E0B"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To change this license header, choose License Headers in Project Properties.</w:t>
            </w:r>
          </w:p>
          <w:p w14:paraId="59665F9C"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To change this template file, choose Tools | Templates</w:t>
            </w:r>
          </w:p>
          <w:p w14:paraId="476EC80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lastRenderedPageBreak/>
              <w:t xml:space="preserve"> * and open the template in the editor.</w:t>
            </w:r>
          </w:p>
          <w:p w14:paraId="7FFB8A27"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6FEFF86B"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package question3.wib;</w:t>
            </w:r>
          </w:p>
          <w:p w14:paraId="641A239E" w14:textId="77777777" w:rsidR="009B4A4F" w:rsidRPr="009B4A4F" w:rsidRDefault="009B4A4F" w:rsidP="009B4A4F">
            <w:pPr>
              <w:pStyle w:val="NoSpacing"/>
              <w:rPr>
                <w:rFonts w:ascii="Courier New" w:hAnsi="Courier New" w:cs="Courier New"/>
                <w:sz w:val="20"/>
                <w:szCs w:val="20"/>
              </w:rPr>
            </w:pPr>
          </w:p>
          <w:p w14:paraId="59D5634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w:t>
            </w:r>
          </w:p>
          <w:p w14:paraId="6A4D7BF1"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3998C9C2"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author MANOJ NUVVALA</w:t>
            </w:r>
          </w:p>
          <w:p w14:paraId="3580DEF6"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2BF641C9"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public class Oil {</w:t>
            </w:r>
          </w:p>
          <w:p w14:paraId="21467B43" w14:textId="77777777" w:rsidR="009B4A4F" w:rsidRPr="009B4A4F" w:rsidRDefault="009B4A4F" w:rsidP="009B4A4F">
            <w:pPr>
              <w:pStyle w:val="NoSpacing"/>
              <w:rPr>
                <w:rFonts w:ascii="Courier New" w:hAnsi="Courier New" w:cs="Courier New"/>
                <w:sz w:val="20"/>
                <w:szCs w:val="20"/>
              </w:rPr>
            </w:pPr>
          </w:p>
          <w:p w14:paraId="27F37882"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rivate String oilType;</w:t>
            </w:r>
          </w:p>
          <w:p w14:paraId="4262CB6C" w14:textId="77777777" w:rsidR="009B4A4F" w:rsidRPr="009B4A4F" w:rsidRDefault="009B4A4F" w:rsidP="009B4A4F">
            <w:pPr>
              <w:pStyle w:val="NoSpacing"/>
              <w:rPr>
                <w:rFonts w:ascii="Courier New" w:hAnsi="Courier New" w:cs="Courier New"/>
                <w:sz w:val="20"/>
                <w:szCs w:val="20"/>
              </w:rPr>
            </w:pPr>
          </w:p>
          <w:p w14:paraId="6322D0EA"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ublic Oil(String oilType) {</w:t>
            </w:r>
          </w:p>
          <w:p w14:paraId="49B58350" w14:textId="77777777" w:rsidR="009B4A4F" w:rsidRPr="009B4A4F" w:rsidRDefault="009B4A4F" w:rsidP="009B4A4F">
            <w:pPr>
              <w:pStyle w:val="NoSpacing"/>
              <w:rPr>
                <w:rFonts w:ascii="Courier New" w:hAnsi="Courier New" w:cs="Courier New"/>
                <w:sz w:val="20"/>
                <w:szCs w:val="20"/>
              </w:rPr>
            </w:pPr>
          </w:p>
          <w:p w14:paraId="537B79E4"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this.oilType = oilType;</w:t>
            </w:r>
          </w:p>
          <w:p w14:paraId="42FFF3E6"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703C90C0" w14:textId="77777777" w:rsidR="009B4A4F" w:rsidRPr="009B4A4F" w:rsidRDefault="009B4A4F" w:rsidP="009B4A4F">
            <w:pPr>
              <w:pStyle w:val="NoSpacing"/>
              <w:rPr>
                <w:rFonts w:ascii="Courier New" w:hAnsi="Courier New" w:cs="Courier New"/>
                <w:sz w:val="20"/>
                <w:szCs w:val="20"/>
              </w:rPr>
            </w:pPr>
          </w:p>
          <w:p w14:paraId="5E89F98E"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ublic String getOilType() {</w:t>
            </w:r>
          </w:p>
          <w:p w14:paraId="6E379453"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return oilType;</w:t>
            </w:r>
          </w:p>
          <w:p w14:paraId="654228E4"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36278CAB" w14:textId="77777777" w:rsidR="009B4A4F" w:rsidRPr="009B4A4F" w:rsidRDefault="009B4A4F" w:rsidP="009B4A4F">
            <w:pPr>
              <w:pStyle w:val="NoSpacing"/>
              <w:rPr>
                <w:rFonts w:ascii="Courier New" w:hAnsi="Courier New" w:cs="Courier New"/>
                <w:sz w:val="20"/>
                <w:szCs w:val="20"/>
              </w:rPr>
            </w:pPr>
          </w:p>
          <w:p w14:paraId="264C4DCB"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Override</w:t>
            </w:r>
          </w:p>
          <w:p w14:paraId="58513E22"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ublic String toString() {</w:t>
            </w:r>
          </w:p>
          <w:p w14:paraId="3FC992F1"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return "THIS " + this.getOilType() + " used";</w:t>
            </w:r>
          </w:p>
          <w:p w14:paraId="3316F34E" w14:textId="77777777" w:rsidR="009B4A4F" w:rsidRPr="009B4A4F" w:rsidRDefault="009B4A4F" w:rsidP="009B4A4F">
            <w:pPr>
              <w:pStyle w:val="NoSpacing"/>
              <w:rPr>
                <w:rFonts w:ascii="Courier New" w:hAnsi="Courier New" w:cs="Courier New"/>
                <w:sz w:val="20"/>
                <w:szCs w:val="20"/>
              </w:rPr>
            </w:pPr>
          </w:p>
          <w:p w14:paraId="1280C351"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70D1B4F1" w14:textId="77777777" w:rsidR="009B4A4F" w:rsidRPr="009B4A4F" w:rsidRDefault="009B4A4F" w:rsidP="009B4A4F">
            <w:pPr>
              <w:pStyle w:val="NoSpacing"/>
              <w:rPr>
                <w:rFonts w:ascii="Courier New" w:hAnsi="Courier New" w:cs="Courier New"/>
                <w:sz w:val="20"/>
                <w:szCs w:val="20"/>
              </w:rPr>
            </w:pPr>
          </w:p>
          <w:p w14:paraId="4CA1E225" w14:textId="38177C6F" w:rsidR="00A1008D" w:rsidRPr="00A1008D" w:rsidRDefault="009B4A4F" w:rsidP="009B4A4F">
            <w:pPr>
              <w:pStyle w:val="NoSpacing"/>
            </w:pPr>
            <w:r w:rsidRPr="009B4A4F">
              <w:rPr>
                <w:rFonts w:ascii="Courier New" w:hAnsi="Courier New" w:cs="Courier New"/>
                <w:sz w:val="20"/>
                <w:szCs w:val="20"/>
              </w:rPr>
              <w:t>}</w:t>
            </w:r>
          </w:p>
        </w:tc>
      </w:tr>
    </w:tbl>
    <w:p w14:paraId="26531AC5" w14:textId="33FF7CB6" w:rsidR="00A1008D" w:rsidRDefault="00A1008D" w:rsidP="00A1008D">
      <w:pPr>
        <w:shd w:val="clear" w:color="auto" w:fill="FFFFFF"/>
        <w:spacing w:before="100" w:beforeAutospacing="1" w:after="225"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ngineoil.java</w:t>
      </w:r>
    </w:p>
    <w:tbl>
      <w:tblPr>
        <w:tblStyle w:val="TableGrid"/>
        <w:tblW w:w="0" w:type="auto"/>
        <w:tblLook w:val="04A0" w:firstRow="1" w:lastRow="0" w:firstColumn="1" w:lastColumn="0" w:noHBand="0" w:noVBand="1"/>
      </w:tblPr>
      <w:tblGrid>
        <w:gridCol w:w="9350"/>
      </w:tblGrid>
      <w:tr w:rsidR="00A1008D" w14:paraId="490610DD" w14:textId="77777777" w:rsidTr="00A1008D">
        <w:tc>
          <w:tcPr>
            <w:tcW w:w="9350" w:type="dxa"/>
          </w:tcPr>
          <w:p w14:paraId="0D4853BB"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w:t>
            </w:r>
          </w:p>
          <w:p w14:paraId="2AC0ED6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To change this license header, choose License Headers in Project Properties.</w:t>
            </w:r>
          </w:p>
          <w:p w14:paraId="465F3771"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To change this template file, choose Tools | Templates</w:t>
            </w:r>
          </w:p>
          <w:p w14:paraId="4DDED366"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and open the template in the editor.</w:t>
            </w:r>
          </w:p>
          <w:p w14:paraId="7860D8BA"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36674E42"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package question3.wib;</w:t>
            </w:r>
          </w:p>
          <w:p w14:paraId="34320907" w14:textId="77777777" w:rsidR="009B4A4F" w:rsidRPr="009B4A4F" w:rsidRDefault="009B4A4F" w:rsidP="009B4A4F">
            <w:pPr>
              <w:pStyle w:val="NoSpacing"/>
              <w:rPr>
                <w:rFonts w:ascii="Courier New" w:hAnsi="Courier New" w:cs="Courier New"/>
                <w:sz w:val="20"/>
                <w:szCs w:val="20"/>
              </w:rPr>
            </w:pPr>
          </w:p>
          <w:p w14:paraId="7E911D38"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w:t>
            </w:r>
          </w:p>
          <w:p w14:paraId="201AD8B8"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40F8C98F"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author MANOJ NUVVALA</w:t>
            </w:r>
          </w:p>
          <w:p w14:paraId="23594E1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341490DB"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public class engineoil extends Oil {</w:t>
            </w:r>
          </w:p>
          <w:p w14:paraId="1406019F" w14:textId="77777777" w:rsidR="009B4A4F" w:rsidRPr="009B4A4F" w:rsidRDefault="009B4A4F" w:rsidP="009B4A4F">
            <w:pPr>
              <w:pStyle w:val="NoSpacing"/>
              <w:rPr>
                <w:rFonts w:ascii="Courier New" w:hAnsi="Courier New" w:cs="Courier New"/>
                <w:sz w:val="20"/>
                <w:szCs w:val="20"/>
              </w:rPr>
            </w:pPr>
          </w:p>
          <w:p w14:paraId="4578DEFE"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rivate boolean s4toil;</w:t>
            </w:r>
          </w:p>
          <w:p w14:paraId="490F92E2" w14:textId="77777777" w:rsidR="009B4A4F" w:rsidRPr="009B4A4F" w:rsidRDefault="009B4A4F" w:rsidP="009B4A4F">
            <w:pPr>
              <w:pStyle w:val="NoSpacing"/>
              <w:rPr>
                <w:rFonts w:ascii="Courier New" w:hAnsi="Courier New" w:cs="Courier New"/>
                <w:sz w:val="20"/>
                <w:szCs w:val="20"/>
              </w:rPr>
            </w:pPr>
          </w:p>
          <w:p w14:paraId="7582D56B"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ublic engineoil(boolean s4toil, String oilType) {</w:t>
            </w:r>
          </w:p>
          <w:p w14:paraId="37426A99"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uper(oilType);</w:t>
            </w:r>
          </w:p>
          <w:p w14:paraId="0A004BD3"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this.s4toil = s4toil;</w:t>
            </w:r>
          </w:p>
          <w:p w14:paraId="486981C5"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12A42B2D" w14:textId="77777777" w:rsidR="009B4A4F" w:rsidRPr="009B4A4F" w:rsidRDefault="009B4A4F" w:rsidP="009B4A4F">
            <w:pPr>
              <w:pStyle w:val="NoSpacing"/>
              <w:rPr>
                <w:rFonts w:ascii="Courier New" w:hAnsi="Courier New" w:cs="Courier New"/>
                <w:sz w:val="20"/>
                <w:szCs w:val="20"/>
              </w:rPr>
            </w:pPr>
          </w:p>
          <w:p w14:paraId="3F191133"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ublic boolean isgood() {</w:t>
            </w:r>
          </w:p>
          <w:p w14:paraId="3FB59FAE"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return s4toil;</w:t>
            </w:r>
          </w:p>
          <w:p w14:paraId="35BB9AFF"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7935F8BB" w14:textId="77777777" w:rsidR="009B4A4F" w:rsidRPr="009B4A4F" w:rsidRDefault="009B4A4F" w:rsidP="009B4A4F">
            <w:pPr>
              <w:pStyle w:val="NoSpacing"/>
              <w:rPr>
                <w:rFonts w:ascii="Courier New" w:hAnsi="Courier New" w:cs="Courier New"/>
                <w:sz w:val="20"/>
                <w:szCs w:val="20"/>
              </w:rPr>
            </w:pPr>
          </w:p>
          <w:p w14:paraId="269424CE"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Override</w:t>
            </w:r>
          </w:p>
          <w:p w14:paraId="1C54CAE1"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ublic String toString() {</w:t>
            </w:r>
          </w:p>
          <w:p w14:paraId="7BF7DD9F"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tring safe = "";</w:t>
            </w:r>
          </w:p>
          <w:p w14:paraId="6EFE0C54"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if (s4toil) {</w:t>
            </w:r>
          </w:p>
          <w:p w14:paraId="232BDE31"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afe = "Safe";</w:t>
            </w:r>
          </w:p>
          <w:p w14:paraId="64F7B206"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lastRenderedPageBreak/>
              <w:t xml:space="preserve">        } else {</w:t>
            </w:r>
          </w:p>
          <w:p w14:paraId="0D75812D"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afe = "Not Safe";</w:t>
            </w:r>
          </w:p>
          <w:p w14:paraId="6FE94B86"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64034C03"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return super.toString()</w:t>
            </w:r>
          </w:p>
          <w:p w14:paraId="6D88048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 and it is "</w:t>
            </w:r>
          </w:p>
          <w:p w14:paraId="1621948B"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safe;</w:t>
            </w:r>
          </w:p>
          <w:p w14:paraId="214C5DA8"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09B1C29D" w14:textId="77777777" w:rsidR="009B4A4F" w:rsidRPr="009B4A4F" w:rsidRDefault="009B4A4F" w:rsidP="009B4A4F">
            <w:pPr>
              <w:pStyle w:val="NoSpacing"/>
              <w:rPr>
                <w:rFonts w:ascii="Courier New" w:hAnsi="Courier New" w:cs="Courier New"/>
                <w:sz w:val="20"/>
                <w:szCs w:val="20"/>
              </w:rPr>
            </w:pPr>
          </w:p>
          <w:p w14:paraId="4103C76A" w14:textId="0383A694" w:rsidR="00A1008D" w:rsidRPr="00A1008D" w:rsidRDefault="009B4A4F" w:rsidP="009B4A4F">
            <w:pPr>
              <w:pStyle w:val="NoSpacing"/>
            </w:pPr>
            <w:r w:rsidRPr="009B4A4F">
              <w:rPr>
                <w:rFonts w:ascii="Courier New" w:hAnsi="Courier New" w:cs="Courier New"/>
                <w:sz w:val="20"/>
                <w:szCs w:val="20"/>
              </w:rPr>
              <w:t>}</w:t>
            </w:r>
          </w:p>
        </w:tc>
      </w:tr>
    </w:tbl>
    <w:p w14:paraId="52DDAB6B" w14:textId="0155EB6C" w:rsidR="00A1008D" w:rsidRDefault="00A1008D" w:rsidP="00A1008D">
      <w:pPr>
        <w:shd w:val="clear" w:color="auto" w:fill="FFFFFF"/>
        <w:spacing w:before="100" w:beforeAutospacing="1" w:after="225"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ildriver.java</w:t>
      </w:r>
    </w:p>
    <w:tbl>
      <w:tblPr>
        <w:tblStyle w:val="TableGrid"/>
        <w:tblW w:w="0" w:type="auto"/>
        <w:tblLook w:val="04A0" w:firstRow="1" w:lastRow="0" w:firstColumn="1" w:lastColumn="0" w:noHBand="0" w:noVBand="1"/>
      </w:tblPr>
      <w:tblGrid>
        <w:gridCol w:w="9350"/>
      </w:tblGrid>
      <w:tr w:rsidR="00A1008D" w14:paraId="1C6F3BB5" w14:textId="77777777" w:rsidTr="00A1008D">
        <w:tc>
          <w:tcPr>
            <w:tcW w:w="9350" w:type="dxa"/>
          </w:tcPr>
          <w:p w14:paraId="1328E697"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w:t>
            </w:r>
          </w:p>
          <w:p w14:paraId="2322F404"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To change this license header, choose License Headers in Project Properties.</w:t>
            </w:r>
          </w:p>
          <w:p w14:paraId="0EF80A08"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To change this template file, choose Tools | Templates</w:t>
            </w:r>
          </w:p>
          <w:p w14:paraId="5CA5A0CF"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and open the template in the editor.</w:t>
            </w:r>
          </w:p>
          <w:p w14:paraId="5916FF1D"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6245D42C"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package question3.wib;</w:t>
            </w:r>
          </w:p>
          <w:p w14:paraId="2BE9979E" w14:textId="77777777" w:rsidR="009B4A4F" w:rsidRPr="009B4A4F" w:rsidRDefault="009B4A4F" w:rsidP="009B4A4F">
            <w:pPr>
              <w:pStyle w:val="NoSpacing"/>
              <w:rPr>
                <w:rFonts w:ascii="Courier New" w:hAnsi="Courier New" w:cs="Courier New"/>
                <w:sz w:val="20"/>
                <w:szCs w:val="20"/>
              </w:rPr>
            </w:pPr>
          </w:p>
          <w:p w14:paraId="3B6A570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w:t>
            </w:r>
          </w:p>
          <w:p w14:paraId="7998633A"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6623AC2B"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author Jeevan Bodigam</w:t>
            </w:r>
          </w:p>
          <w:p w14:paraId="0190D075"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2B99BC06"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public class OilDriver {</w:t>
            </w:r>
          </w:p>
          <w:p w14:paraId="43CEE967" w14:textId="77777777" w:rsidR="009B4A4F" w:rsidRPr="009B4A4F" w:rsidRDefault="009B4A4F" w:rsidP="009B4A4F">
            <w:pPr>
              <w:pStyle w:val="NoSpacing"/>
              <w:rPr>
                <w:rFonts w:ascii="Courier New" w:hAnsi="Courier New" w:cs="Courier New"/>
                <w:sz w:val="20"/>
                <w:szCs w:val="20"/>
              </w:rPr>
            </w:pPr>
          </w:p>
          <w:p w14:paraId="73DCF4BC"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7EA5D06C"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param args the command line arguments</w:t>
            </w:r>
          </w:p>
          <w:p w14:paraId="3A39B074"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5233174C"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public static void main(String[] args) throws ClassCastException {</w:t>
            </w:r>
          </w:p>
          <w:p w14:paraId="0D11B18E"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TODO code application logic here</w:t>
            </w:r>
          </w:p>
          <w:p w14:paraId="7AD53A1F"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ystem.out.println("Answer by MANOJ NUVVALA question 3");</w:t>
            </w:r>
          </w:p>
          <w:p w14:paraId="6123B78A"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Oil eo = new engineoil(true, "Synthtic oil");</w:t>
            </w:r>
          </w:p>
          <w:p w14:paraId="324501C6"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Oil o = eo;   //implicit conversion parent type will automatically hold child object</w:t>
            </w:r>
          </w:p>
          <w:p w14:paraId="1C61DE33"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try {</w:t>
            </w:r>
          </w:p>
          <w:p w14:paraId="7196192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ystem.out.println("o is parent object but calling childs");</w:t>
            </w:r>
          </w:p>
          <w:p w14:paraId="264ECF39"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ystem.out.println(o.toString());</w:t>
            </w:r>
          </w:p>
          <w:p w14:paraId="38707514" w14:textId="77777777" w:rsidR="009B4A4F" w:rsidRPr="009B4A4F" w:rsidRDefault="009B4A4F" w:rsidP="009B4A4F">
            <w:pPr>
              <w:pStyle w:val="NoSpacing"/>
              <w:rPr>
                <w:rFonts w:ascii="Courier New" w:hAnsi="Courier New" w:cs="Courier New"/>
                <w:sz w:val="20"/>
                <w:szCs w:val="20"/>
              </w:rPr>
            </w:pPr>
          </w:p>
          <w:p w14:paraId="4D486305"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ystem.out.println("engoil is child object but calling childs");</w:t>
            </w:r>
          </w:p>
          <w:p w14:paraId="6D0BA017"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Oil oil = new Oil("4toil");</w:t>
            </w:r>
          </w:p>
          <w:p w14:paraId="7209740F"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engineoil engoil = (engineoil) eo; //Explict COnversion of parent to child type</w:t>
            </w:r>
          </w:p>
          <w:p w14:paraId="6FB65E41"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ystem.out.println(engoil.toString());</w:t>
            </w:r>
          </w:p>
          <w:p w14:paraId="424AD8BA"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engineoil engoil1 = (engineoil) oil;</w:t>
            </w:r>
          </w:p>
          <w:p w14:paraId="4C692DD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e get an exception here because we are converting from parent to child</w:t>
            </w:r>
          </w:p>
          <w:p w14:paraId="7A0F6105"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ystem.out.println(engoil1.toString());</w:t>
            </w:r>
          </w:p>
          <w:p w14:paraId="3B0A0290"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 catch (ClassCastException e) {</w:t>
            </w:r>
          </w:p>
          <w:p w14:paraId="0A1130FF"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System.out.println(e);</w:t>
            </w:r>
          </w:p>
          <w:p w14:paraId="50916294"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747FAD97" w14:textId="77777777" w:rsidR="009B4A4F" w:rsidRPr="009B4A4F" w:rsidRDefault="009B4A4F" w:rsidP="009B4A4F">
            <w:pPr>
              <w:pStyle w:val="NoSpacing"/>
              <w:rPr>
                <w:rFonts w:ascii="Courier New" w:hAnsi="Courier New" w:cs="Courier New"/>
                <w:sz w:val="20"/>
                <w:szCs w:val="20"/>
              </w:rPr>
            </w:pPr>
            <w:r w:rsidRPr="009B4A4F">
              <w:rPr>
                <w:rFonts w:ascii="Courier New" w:hAnsi="Courier New" w:cs="Courier New"/>
                <w:sz w:val="20"/>
                <w:szCs w:val="20"/>
              </w:rPr>
              <w:t xml:space="preserve">    }</w:t>
            </w:r>
          </w:p>
          <w:p w14:paraId="61337449" w14:textId="77777777" w:rsidR="009B4A4F" w:rsidRPr="009B4A4F" w:rsidRDefault="009B4A4F" w:rsidP="009B4A4F">
            <w:pPr>
              <w:pStyle w:val="NoSpacing"/>
              <w:rPr>
                <w:rFonts w:ascii="Courier New" w:hAnsi="Courier New" w:cs="Courier New"/>
                <w:sz w:val="20"/>
                <w:szCs w:val="20"/>
              </w:rPr>
            </w:pPr>
          </w:p>
          <w:p w14:paraId="1B3D5EEC" w14:textId="0E010D3B" w:rsidR="00A1008D" w:rsidRPr="00A1008D" w:rsidRDefault="009B4A4F" w:rsidP="009B4A4F">
            <w:pPr>
              <w:pStyle w:val="NoSpacing"/>
            </w:pPr>
            <w:r w:rsidRPr="009B4A4F">
              <w:rPr>
                <w:rFonts w:ascii="Courier New" w:hAnsi="Courier New" w:cs="Courier New"/>
                <w:sz w:val="20"/>
                <w:szCs w:val="20"/>
              </w:rPr>
              <w:t>}</w:t>
            </w:r>
          </w:p>
        </w:tc>
      </w:tr>
    </w:tbl>
    <w:p w14:paraId="58352C94" w14:textId="77777777" w:rsidR="00A1008D" w:rsidRPr="009B6A9C" w:rsidRDefault="00A1008D" w:rsidP="00A1008D">
      <w:pPr>
        <w:shd w:val="clear" w:color="auto" w:fill="FFFFFF"/>
        <w:spacing w:before="100" w:beforeAutospacing="1" w:after="225" w:line="240" w:lineRule="auto"/>
        <w:jc w:val="both"/>
        <w:rPr>
          <w:rFonts w:ascii="Times New Roman" w:eastAsia="Times New Roman" w:hAnsi="Times New Roman" w:cs="Times New Roman"/>
          <w:sz w:val="24"/>
          <w:szCs w:val="24"/>
        </w:rPr>
      </w:pPr>
    </w:p>
    <w:p w14:paraId="4D86E562" w14:textId="4B1AC41B" w:rsidR="009B6A9C" w:rsidRDefault="009B6A9C" w:rsidP="009B6A9C">
      <w:pPr>
        <w:ind w:left="360"/>
        <w:jc w:val="both"/>
        <w:rPr>
          <w:rFonts w:ascii="Segoe UI" w:hAnsi="Segoe UI" w:cs="Segoe UI"/>
          <w:color w:val="212529"/>
          <w:sz w:val="30"/>
          <w:szCs w:val="30"/>
          <w:shd w:val="clear" w:color="auto" w:fill="FFFFFF"/>
        </w:rPr>
      </w:pPr>
    </w:p>
    <w:p w14:paraId="5CE2220A" w14:textId="77777777" w:rsidR="009B6A9C" w:rsidRPr="009B6A9C" w:rsidRDefault="009B6A9C" w:rsidP="009B6A9C">
      <w:pPr>
        <w:ind w:left="360"/>
        <w:jc w:val="both"/>
        <w:rPr>
          <w:rFonts w:ascii="Times New Roman" w:eastAsia="Times New Roman" w:hAnsi="Times New Roman" w:cs="Times New Roman"/>
          <w:bCs/>
          <w:color w:val="000000" w:themeColor="text1"/>
          <w:sz w:val="24"/>
          <w:szCs w:val="24"/>
        </w:rPr>
      </w:pPr>
    </w:p>
    <w:p w14:paraId="67E21277" w14:textId="77777777" w:rsidR="009B4A4F" w:rsidRDefault="009B4A4F" w:rsidP="005134A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3DC70A4E" w14:textId="2CB2A26B" w:rsidR="00622347" w:rsidRPr="005134A6" w:rsidRDefault="009B4A4F" w:rsidP="005134A6">
      <w:pPr>
        <w:rPr>
          <w:rFonts w:ascii="Times New Roman" w:eastAsia="Times New Roman" w:hAnsi="Times New Roman" w:cs="Times New Roman"/>
          <w:bCs/>
          <w:color w:val="000000" w:themeColor="text1"/>
          <w:sz w:val="24"/>
          <w:szCs w:val="24"/>
        </w:rPr>
      </w:pPr>
      <w:r>
        <w:rPr>
          <w:noProof/>
        </w:rPr>
        <w:drawing>
          <wp:inline distT="0" distB="0" distL="0" distR="0" wp14:anchorId="5C0DB85D" wp14:editId="4FC7CDE2">
            <wp:extent cx="5943600" cy="21456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145665"/>
                    </a:xfrm>
                    <a:prstGeom prst="rect">
                      <a:avLst/>
                    </a:prstGeom>
                  </pic:spPr>
                </pic:pic>
              </a:graphicData>
            </a:graphic>
          </wp:inline>
        </w:drawing>
      </w:r>
      <w:r w:rsidR="00641ACF">
        <w:rPr>
          <w:rFonts w:ascii="Times New Roman" w:eastAsia="Times New Roman" w:hAnsi="Times New Roman" w:cs="Times New Roman"/>
          <w:bCs/>
          <w:color w:val="000000" w:themeColor="text1"/>
          <w:sz w:val="24"/>
          <w:szCs w:val="24"/>
        </w:rPr>
        <w:br w:type="page"/>
      </w:r>
    </w:p>
    <w:p w14:paraId="17E3382B" w14:textId="1126D969"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w:t>
      </w:r>
      <w:r w:rsidR="00304CA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CE416F" w:rsidRDefault="00CE416F"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CE416F" w:rsidRDefault="00CE416F"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CE416F" w:rsidRDefault="00CE416F"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CE416F" w:rsidRDefault="00CE416F"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CE416F" w:rsidRDefault="00CE416F"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CE416F" w:rsidRDefault="00CE416F"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CE416F" w:rsidRDefault="00CE416F"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CE416F" w:rsidRDefault="00CE416F"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CE416F" w:rsidRDefault="00CE416F"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CE416F" w:rsidRDefault="00CE416F"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7A1428DE"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a. Is fruit instanceof Fruit?</w:t>
      </w:r>
    </w:p>
    <w:p w14:paraId="0271E8DB" w14:textId="595A14F1" w:rsidR="003B0E09" w:rsidRPr="00C66059" w:rsidRDefault="003B0E09" w:rsidP="003B0E09">
      <w:pPr>
        <w:pStyle w:val="ListParagraph"/>
        <w:ind w:left="1170"/>
        <w:jc w:val="both"/>
        <w:rPr>
          <w:rFonts w:ascii="Courier New" w:eastAsia="Courier New" w:hAnsi="Courier New" w:cs="Courier New"/>
          <w:sz w:val="24"/>
          <w:szCs w:val="24"/>
        </w:rPr>
      </w:pPr>
      <w:r w:rsidRPr="003B0E09">
        <w:rPr>
          <w:rFonts w:ascii="Courier New" w:eastAsia="Courier New" w:hAnsi="Courier New" w:cs="Courier New"/>
          <w:sz w:val="24"/>
          <w:szCs w:val="24"/>
          <w:highlight w:val="yellow"/>
        </w:rPr>
        <w:t>Yes,</w:t>
      </w:r>
      <w:r w:rsidRPr="003B0E09">
        <w:rPr>
          <w:rFonts w:ascii="Times New Roman" w:hAnsi="Times New Roman" w:cs="Times New Roman"/>
          <w:sz w:val="20"/>
          <w:szCs w:val="20"/>
          <w:highlight w:val="yellow"/>
        </w:rPr>
        <w:t xml:space="preserve"> </w:t>
      </w:r>
      <w:r w:rsidRPr="003B0E09">
        <w:rPr>
          <w:rFonts w:ascii="Courier New" w:hAnsi="Courier New" w:cs="Courier New"/>
          <w:sz w:val="24"/>
          <w:szCs w:val="24"/>
          <w:highlight w:val="yellow"/>
        </w:rPr>
        <w:t>fruit is an instanceOf Fruit.</w:t>
      </w:r>
      <w:r w:rsidRPr="003B0E09">
        <w:rPr>
          <w:rFonts w:ascii="Courier New" w:eastAsia="Courier New" w:hAnsi="Courier New" w:cs="Courier New"/>
          <w:sz w:val="24"/>
          <w:szCs w:val="24"/>
          <w:highlight w:val="yellow"/>
        </w:rPr>
        <w:t xml:space="preserve"> Instance of subclass is also an instance of super class</w:t>
      </w:r>
    </w:p>
    <w:p w14:paraId="17C44278" w14:textId="027E0123"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b. Is fruit instanceof Orange?</w:t>
      </w:r>
    </w:p>
    <w:p w14:paraId="36FE4F7E" w14:textId="2D2E6EB2" w:rsidR="003B0E09" w:rsidRPr="003B0E09" w:rsidRDefault="003B0E09" w:rsidP="003B0E09">
      <w:pPr>
        <w:pStyle w:val="ListParagraph"/>
        <w:ind w:left="1260"/>
        <w:jc w:val="both"/>
        <w:rPr>
          <w:rFonts w:ascii="Courier New" w:eastAsia="Times New Roman" w:hAnsi="Courier New" w:cs="Courier New"/>
          <w:bCs/>
          <w:color w:val="000000" w:themeColor="text1"/>
          <w:sz w:val="20"/>
          <w:szCs w:val="20"/>
        </w:rPr>
      </w:pPr>
      <w:r w:rsidRPr="003B0E09">
        <w:rPr>
          <w:rStyle w:val="normaltextrun"/>
          <w:rFonts w:ascii="Courier New" w:hAnsi="Courier New" w:cs="Courier New"/>
          <w:color w:val="000000"/>
          <w:sz w:val="20"/>
          <w:szCs w:val="20"/>
          <w:highlight w:val="yellow"/>
          <w:bdr w:val="none" w:sz="0" w:space="0" w:color="auto" w:frame="1"/>
        </w:rPr>
        <w:t>The given Statement is illegal. fruit object is of type GoldenDelicious which is a subclass of Apple. Subclass objects will always be instance of direct parent classes.</w:t>
      </w:r>
    </w:p>
    <w:p w14:paraId="5F36AACB" w14:textId="69597C34"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c. Is fruit instanceof Apple?</w:t>
      </w:r>
    </w:p>
    <w:p w14:paraId="28FEB30E" w14:textId="477DE856" w:rsidR="003B0E09" w:rsidRPr="003B0E09" w:rsidRDefault="003B0E09" w:rsidP="003B0E09">
      <w:pPr>
        <w:pStyle w:val="ListParagraph"/>
        <w:ind w:left="1170"/>
        <w:jc w:val="both"/>
        <w:rPr>
          <w:rFonts w:ascii="Courier New" w:eastAsia="Times New Roman" w:hAnsi="Courier New" w:cs="Courier New"/>
          <w:bCs/>
          <w:color w:val="000000" w:themeColor="text1"/>
          <w:sz w:val="20"/>
          <w:szCs w:val="20"/>
        </w:rPr>
      </w:pPr>
      <w:r w:rsidRPr="003B0E09">
        <w:rPr>
          <w:rStyle w:val="normaltextrun"/>
          <w:rFonts w:ascii="Courier New" w:hAnsi="Courier New" w:cs="Courier New"/>
          <w:color w:val="000000"/>
          <w:sz w:val="20"/>
          <w:szCs w:val="20"/>
          <w:highlight w:val="yellow"/>
          <w:shd w:val="clear" w:color="auto" w:fill="FFFFFF"/>
        </w:rPr>
        <w:t>The above statement is legal. fruit is an object of GoldenDelicious which is a subclass of Apple which is Parent class.</w:t>
      </w:r>
      <w:r w:rsidRPr="003B0E09">
        <w:rPr>
          <w:rStyle w:val="eop"/>
          <w:rFonts w:ascii="Courier New" w:hAnsi="Courier New" w:cs="Courier New"/>
          <w:color w:val="000000"/>
          <w:sz w:val="20"/>
          <w:szCs w:val="20"/>
          <w:shd w:val="clear" w:color="auto" w:fill="FFFFFF"/>
        </w:rPr>
        <w:t> </w:t>
      </w:r>
    </w:p>
    <w:p w14:paraId="4F43063C" w14:textId="17B6EE01"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d. Is fruit instanceof GoldenDelicious?</w:t>
      </w:r>
    </w:p>
    <w:p w14:paraId="5FD55ED3" w14:textId="795572D9" w:rsidR="003B0E09" w:rsidRPr="003B0E09" w:rsidRDefault="003B0E09" w:rsidP="003B0E09">
      <w:pPr>
        <w:pStyle w:val="ListParagraph"/>
        <w:ind w:left="1170"/>
        <w:jc w:val="both"/>
        <w:rPr>
          <w:rFonts w:ascii="Courier New" w:eastAsia="Times New Roman" w:hAnsi="Courier New" w:cs="Courier New"/>
          <w:bCs/>
          <w:color w:val="000000" w:themeColor="text1"/>
          <w:sz w:val="20"/>
          <w:szCs w:val="20"/>
        </w:rPr>
      </w:pPr>
      <w:r w:rsidRPr="003B0E09">
        <w:rPr>
          <w:rStyle w:val="normaltextrun"/>
          <w:rFonts w:ascii="Courier New" w:hAnsi="Courier New" w:cs="Courier New"/>
          <w:color w:val="000000"/>
          <w:sz w:val="20"/>
          <w:szCs w:val="20"/>
          <w:highlight w:val="yellow"/>
          <w:shd w:val="clear" w:color="auto" w:fill="FFFFFF"/>
        </w:rPr>
        <w:t>The above statement is legal. fruit is an object of GoldenDelicious class which is object of itself.</w:t>
      </w:r>
      <w:r w:rsidRPr="003B0E09">
        <w:rPr>
          <w:rStyle w:val="eop"/>
          <w:rFonts w:ascii="Courier New" w:hAnsi="Courier New" w:cs="Courier New"/>
          <w:color w:val="000000"/>
          <w:sz w:val="20"/>
          <w:szCs w:val="20"/>
          <w:shd w:val="clear" w:color="auto" w:fill="FFFFFF"/>
        </w:rPr>
        <w:t> </w:t>
      </w:r>
    </w:p>
    <w:p w14:paraId="5953197E" w14:textId="5426CA1B"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e. Is fruit instanceof McIntosh?</w:t>
      </w:r>
    </w:p>
    <w:p w14:paraId="6F244D44" w14:textId="1B96E11A" w:rsidR="003B0E09" w:rsidRPr="00A51787" w:rsidRDefault="00A51787" w:rsidP="00A51787">
      <w:pPr>
        <w:pStyle w:val="ListParagraph"/>
        <w:ind w:left="1170"/>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shd w:val="clear" w:color="auto" w:fill="FFFFFF"/>
        </w:rPr>
        <w:t>The above statement is illegal. fruit is an object of GoldenDelicious which is direct subclass for Fruit. McIntosh is subclass of apple but there is no relation between McIntosh and GoldenDelicious.</w:t>
      </w:r>
      <w:r w:rsidRPr="00A51787">
        <w:rPr>
          <w:rStyle w:val="eop"/>
          <w:rFonts w:ascii="Courier New" w:hAnsi="Courier New" w:cs="Courier New"/>
          <w:color w:val="000000"/>
          <w:sz w:val="20"/>
          <w:szCs w:val="20"/>
          <w:shd w:val="clear" w:color="auto" w:fill="FFFFFF"/>
        </w:rPr>
        <w:t> </w:t>
      </w:r>
    </w:p>
    <w:p w14:paraId="6405CD9D" w14:textId="06465F3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 Is orange instanceof Orange?</w:t>
      </w:r>
    </w:p>
    <w:p w14:paraId="54BF805E" w14:textId="74F0DE29" w:rsidR="00A51787" w:rsidRPr="00A51787" w:rsidRDefault="00A51787" w:rsidP="00A51787">
      <w:pPr>
        <w:pStyle w:val="ListParagraph"/>
        <w:ind w:left="1170"/>
        <w:jc w:val="both"/>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shd w:val="clear" w:color="auto" w:fill="FFFFFF"/>
        </w:rPr>
        <w:t>The above statement is legal. orange is an object of Orange class which direct object creation of the class. It is always an instance.</w:t>
      </w:r>
      <w:r w:rsidRPr="00A51787">
        <w:rPr>
          <w:rStyle w:val="eop"/>
          <w:rFonts w:ascii="Courier New" w:hAnsi="Courier New" w:cs="Courier New"/>
          <w:color w:val="000000"/>
          <w:sz w:val="20"/>
          <w:szCs w:val="20"/>
          <w:shd w:val="clear" w:color="auto" w:fill="FFFFFF"/>
        </w:rPr>
        <w:t> </w:t>
      </w:r>
    </w:p>
    <w:p w14:paraId="4DADEDE1" w14:textId="62E56BA6"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g. Is orange instanceof Fruit?</w:t>
      </w:r>
    </w:p>
    <w:p w14:paraId="165FB039" w14:textId="35BECEA7" w:rsidR="00A51787" w:rsidRPr="00A51787" w:rsidRDefault="00A51787" w:rsidP="00A51787">
      <w:pPr>
        <w:pStyle w:val="ListParagraph"/>
        <w:ind w:left="1260"/>
        <w:jc w:val="both"/>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shd w:val="clear" w:color="auto" w:fill="FFFFFF"/>
        </w:rPr>
        <w:t>The above statement is legal. orange object is of Orange class which is subclass of parent class Fruit. Since a subclass is always instance of base class or super class.</w:t>
      </w:r>
      <w:r w:rsidRPr="00A51787">
        <w:rPr>
          <w:rStyle w:val="eop"/>
          <w:rFonts w:ascii="Courier New" w:hAnsi="Courier New" w:cs="Courier New"/>
          <w:color w:val="000000"/>
          <w:sz w:val="20"/>
          <w:szCs w:val="20"/>
          <w:shd w:val="clear" w:color="auto" w:fill="FFFFFF"/>
        </w:rPr>
        <w:t> </w:t>
      </w:r>
    </w:p>
    <w:p w14:paraId="7F81903F" w14:textId="77777777" w:rsidR="00A51787" w:rsidRDefault="00A51787" w:rsidP="00622347">
      <w:pPr>
        <w:pStyle w:val="ListParagraph"/>
        <w:ind w:left="360" w:firstLine="360"/>
        <w:jc w:val="both"/>
        <w:rPr>
          <w:rFonts w:ascii="Courier New" w:eastAsia="Times New Roman" w:hAnsi="Courier New" w:cs="Courier New"/>
          <w:bCs/>
          <w:color w:val="000000" w:themeColor="text1"/>
          <w:sz w:val="24"/>
          <w:szCs w:val="24"/>
        </w:rPr>
      </w:pPr>
    </w:p>
    <w:p w14:paraId="7D322810" w14:textId="77777777" w:rsidR="00A51787" w:rsidRDefault="00A51787" w:rsidP="00622347">
      <w:pPr>
        <w:pStyle w:val="ListParagraph"/>
        <w:ind w:left="360" w:firstLine="360"/>
        <w:jc w:val="both"/>
        <w:rPr>
          <w:rFonts w:ascii="Courier New" w:eastAsia="Times New Roman" w:hAnsi="Courier New" w:cs="Courier New"/>
          <w:bCs/>
          <w:color w:val="000000" w:themeColor="text1"/>
          <w:sz w:val="24"/>
          <w:szCs w:val="24"/>
        </w:rPr>
      </w:pPr>
    </w:p>
    <w:p w14:paraId="662B7055" w14:textId="77777777" w:rsidR="00A51787" w:rsidRDefault="00A51787" w:rsidP="00622347">
      <w:pPr>
        <w:pStyle w:val="ListParagraph"/>
        <w:ind w:left="360" w:firstLine="360"/>
        <w:jc w:val="both"/>
        <w:rPr>
          <w:rFonts w:ascii="Courier New" w:eastAsia="Times New Roman" w:hAnsi="Courier New" w:cs="Courier New"/>
          <w:bCs/>
          <w:color w:val="000000" w:themeColor="text1"/>
          <w:sz w:val="24"/>
          <w:szCs w:val="24"/>
        </w:rPr>
      </w:pPr>
    </w:p>
    <w:p w14:paraId="2A1F42CD" w14:textId="77777777" w:rsidR="0094668B" w:rsidRDefault="0094668B" w:rsidP="00622347">
      <w:pPr>
        <w:pStyle w:val="ListParagraph"/>
        <w:ind w:left="360" w:firstLine="360"/>
        <w:jc w:val="both"/>
        <w:rPr>
          <w:rFonts w:ascii="Courier New" w:eastAsia="Times New Roman" w:hAnsi="Courier New" w:cs="Courier New"/>
          <w:bCs/>
          <w:color w:val="000000" w:themeColor="text1"/>
          <w:sz w:val="24"/>
          <w:szCs w:val="24"/>
        </w:rPr>
      </w:pPr>
    </w:p>
    <w:p w14:paraId="560BA8AA" w14:textId="77777777" w:rsidR="0094668B" w:rsidRDefault="0094668B" w:rsidP="00622347">
      <w:pPr>
        <w:pStyle w:val="ListParagraph"/>
        <w:ind w:left="360" w:firstLine="360"/>
        <w:jc w:val="both"/>
        <w:rPr>
          <w:rFonts w:ascii="Courier New" w:eastAsia="Times New Roman" w:hAnsi="Courier New" w:cs="Courier New"/>
          <w:bCs/>
          <w:color w:val="000000" w:themeColor="text1"/>
          <w:sz w:val="24"/>
          <w:szCs w:val="24"/>
        </w:rPr>
      </w:pPr>
    </w:p>
    <w:p w14:paraId="248BB585" w14:textId="0C528D84"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h. Is orange instanceof Apple</w:t>
      </w:r>
      <w:r>
        <w:rPr>
          <w:rFonts w:ascii="Courier New" w:eastAsia="Times New Roman" w:hAnsi="Courier New" w:cs="Courier New"/>
          <w:bCs/>
          <w:color w:val="000000" w:themeColor="text1"/>
          <w:sz w:val="24"/>
          <w:szCs w:val="24"/>
        </w:rPr>
        <w:t>?</w:t>
      </w:r>
    </w:p>
    <w:p w14:paraId="1B1DE006" w14:textId="6E9683F7" w:rsidR="00A51787" w:rsidRPr="00A51787" w:rsidRDefault="00A51787" w:rsidP="00A51787">
      <w:pPr>
        <w:pStyle w:val="ListParagraph"/>
        <w:ind w:left="1260"/>
        <w:jc w:val="both"/>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bdr w:val="none" w:sz="0" w:space="0" w:color="auto" w:frame="1"/>
        </w:rPr>
        <w:lastRenderedPageBreak/>
        <w:t>The above statement is illegal. Orange and Apple classes or subclasses of Fruit but orange object is of type Orange so orange cannot be instance of Apple which another subclass of parent. There is no relation between Apple and Orange.</w:t>
      </w:r>
    </w:p>
    <w:p w14:paraId="1EBF6E8F" w14:textId="1F519F6E" w:rsidR="00C646FA"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 Suppose the method makeAppleCider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195E0CD0" w14:textId="6E47CFC2" w:rsidR="00A51787" w:rsidRPr="00A51787" w:rsidRDefault="00A51787" w:rsidP="00A51787">
      <w:pPr>
        <w:pStyle w:val="ListParagraph"/>
        <w:ind w:left="1350"/>
        <w:jc w:val="both"/>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shd w:val="clear" w:color="auto" w:fill="FFFFFF"/>
        </w:rPr>
        <w:t>fruit is an object of GoldenDelicious which is subclass of parent Apple. But the object created is of Fruit type which is a parent class. The given statement is polymorphic substitution, in which methods will be called from left hand side class in this case it is Fruit. So makeAppleCider method which is in Apple class cannot be invoked using fruit which is of type Fruit. Even orange object cannot invoke the method from the Apple because Orange and Apple classes are subclasses of Fruit, but they are no way related.</w:t>
      </w:r>
    </w:p>
    <w:p w14:paraId="3101231D" w14:textId="0B46FF9D" w:rsidR="00C646FA"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j. Suppose the method makeOrangeJuic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3DC8E993" w14:textId="0BA0D7F5" w:rsidR="00A51787" w:rsidRPr="00A51787" w:rsidRDefault="00A51787" w:rsidP="00A51787">
      <w:pPr>
        <w:pStyle w:val="ListParagraph"/>
        <w:ind w:left="1440"/>
        <w:jc w:val="both"/>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rPr>
        <w:t>makeOrangeJuice () method is written in Orange class and orange is direct object creation of Orange hence object orange can invoke the given method whereas fruit which is instance of Apple and there is no relation between Orange and Apple. fruit cannot invoke makeOrangeJuice () method.</w:t>
      </w:r>
      <w:r w:rsidRPr="00A51787">
        <w:rPr>
          <w:rStyle w:val="eop"/>
          <w:rFonts w:ascii="Courier New" w:hAnsi="Courier New" w:cs="Courier New"/>
          <w:color w:val="000000"/>
          <w:sz w:val="20"/>
          <w:szCs w:val="20"/>
        </w:rPr>
        <w:t> </w:t>
      </w:r>
    </w:p>
    <w:p w14:paraId="13ACEE19" w14:textId="34897C90"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k. Is the statement Orange p = new Apple() legal?</w:t>
      </w:r>
    </w:p>
    <w:p w14:paraId="197C80BF" w14:textId="3375C53F" w:rsidR="00A51787" w:rsidRPr="00A51787" w:rsidRDefault="00A51787" w:rsidP="00A51787">
      <w:pPr>
        <w:pStyle w:val="ListParagraph"/>
        <w:ind w:left="1440"/>
        <w:jc w:val="both"/>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shd w:val="clear" w:color="auto" w:fill="FFFFFF"/>
        </w:rPr>
        <w:t>The above statement is illegal because Apple and Orange are two separate subclasses of the Fruit class. They inherit Fruit but Orange is not super class for Apple. For the above statement to be legal Orange has to be parent class.</w:t>
      </w:r>
      <w:r w:rsidRPr="00A51787">
        <w:rPr>
          <w:rStyle w:val="eop"/>
          <w:rFonts w:ascii="Courier New" w:hAnsi="Courier New" w:cs="Courier New"/>
          <w:color w:val="000000"/>
          <w:sz w:val="20"/>
          <w:szCs w:val="20"/>
          <w:shd w:val="clear" w:color="auto" w:fill="FFFFFF"/>
        </w:rPr>
        <w:t> </w:t>
      </w:r>
    </w:p>
    <w:p w14:paraId="02486B23" w14:textId="776962DB" w:rsidR="00A51787" w:rsidRPr="00A51787" w:rsidRDefault="00A51787" w:rsidP="00A51787">
      <w:pPr>
        <w:jc w:val="both"/>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tab/>
      </w:r>
      <w:r w:rsidRPr="00C646FA">
        <w:rPr>
          <w:rFonts w:ascii="Courier New" w:eastAsia="Times New Roman" w:hAnsi="Courier New" w:cs="Courier New"/>
          <w:bCs/>
          <w:color w:val="000000" w:themeColor="text1"/>
          <w:sz w:val="24"/>
          <w:szCs w:val="24"/>
        </w:rPr>
        <w:t>l. Is the statement McIntosh p = new Apple() legal?</w:t>
      </w:r>
    </w:p>
    <w:p w14:paraId="6C36F166" w14:textId="2102634C" w:rsidR="00C646FA" w:rsidRPr="00A51787" w:rsidRDefault="00A51787" w:rsidP="00A51787">
      <w:pPr>
        <w:pStyle w:val="ListParagraph"/>
        <w:ind w:left="1440"/>
        <w:jc w:val="both"/>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shd w:val="clear" w:color="auto" w:fill="FFFFFF"/>
        </w:rPr>
        <w:t>The above statement is illegal because Apple is parent class of McIntosh which is subclass. Always a parent class can hold the instance of sub class but vice versa is not possible. This is against polymorphic substitution. This can be legal by casting.</w:t>
      </w:r>
      <w:r w:rsidRPr="00A51787">
        <w:rPr>
          <w:rStyle w:val="eop"/>
          <w:rFonts w:ascii="Courier New" w:hAnsi="Courier New" w:cs="Courier New"/>
          <w:color w:val="000000"/>
          <w:sz w:val="20"/>
          <w:szCs w:val="20"/>
          <w:shd w:val="clear" w:color="auto" w:fill="FFFFFF"/>
        </w:rPr>
        <w:t> </w:t>
      </w:r>
    </w:p>
    <w:p w14:paraId="12D7B85D" w14:textId="12B82214" w:rsidR="006E7B44"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m. Is the statement Apple p = new McIntosh() legal?</w:t>
      </w:r>
    </w:p>
    <w:p w14:paraId="3D001B6E" w14:textId="6DC7D375" w:rsidR="00A51787" w:rsidRPr="00A51787" w:rsidRDefault="00A51787" w:rsidP="00C75C46">
      <w:pPr>
        <w:pStyle w:val="ListParagraph"/>
        <w:ind w:left="1440"/>
        <w:jc w:val="both"/>
        <w:rPr>
          <w:rFonts w:ascii="Courier New" w:eastAsia="Times New Roman" w:hAnsi="Courier New" w:cs="Courier New"/>
          <w:bCs/>
          <w:color w:val="000000" w:themeColor="text1"/>
          <w:sz w:val="20"/>
          <w:szCs w:val="20"/>
        </w:rPr>
      </w:pPr>
      <w:r w:rsidRPr="00A51787">
        <w:rPr>
          <w:rStyle w:val="normaltextrun"/>
          <w:rFonts w:ascii="Courier New" w:hAnsi="Courier New" w:cs="Courier New"/>
          <w:color w:val="000000"/>
          <w:sz w:val="20"/>
          <w:szCs w:val="20"/>
          <w:highlight w:val="yellow"/>
          <w:bdr w:val="none" w:sz="0" w:space="0" w:color="auto" w:frame="1"/>
        </w:rPr>
        <w:t>The above statement is legal because McIntosh is child class and Apple is parent class. This way of parent class holding child’s object is known as polymorphic substitution.</w:t>
      </w:r>
    </w:p>
    <w:p w14:paraId="78C8873F" w14:textId="5CC89663" w:rsidR="00641ACF" w:rsidRDefault="00641ACF">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163E2C02"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4C164ABD"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0E3E250E" w14:textId="1788A5A2" w:rsidR="00485B79" w:rsidRDefault="00485B79" w:rsidP="00485B7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icle.java</w:t>
      </w:r>
    </w:p>
    <w:tbl>
      <w:tblPr>
        <w:tblStyle w:val="TableGrid"/>
        <w:tblW w:w="0" w:type="auto"/>
        <w:tblInd w:w="360" w:type="dxa"/>
        <w:tblLook w:val="04A0" w:firstRow="1" w:lastRow="0" w:firstColumn="1" w:lastColumn="0" w:noHBand="0" w:noVBand="1"/>
      </w:tblPr>
      <w:tblGrid>
        <w:gridCol w:w="8990"/>
      </w:tblGrid>
      <w:tr w:rsidR="00485B79" w14:paraId="6FB5A854" w14:textId="77777777" w:rsidTr="00485B79">
        <w:tc>
          <w:tcPr>
            <w:tcW w:w="8990" w:type="dxa"/>
          </w:tcPr>
          <w:p w14:paraId="56A53A52"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w:t>
            </w:r>
          </w:p>
          <w:p w14:paraId="1BBB2DC3"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To change this license header, choose License Headers in Project Properties.</w:t>
            </w:r>
          </w:p>
          <w:p w14:paraId="76D760BC"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To change this template file, choose Tools | Templates</w:t>
            </w:r>
          </w:p>
          <w:p w14:paraId="3FA716C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and open the template in the editor.</w:t>
            </w:r>
          </w:p>
          <w:p w14:paraId="08212A7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7B66886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package question5;</w:t>
            </w:r>
          </w:p>
          <w:p w14:paraId="278B65E2"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29D044D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w:t>
            </w:r>
          </w:p>
          <w:p w14:paraId="35ED358F"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682C7FCB"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author Manoj Nuvvala</w:t>
            </w:r>
          </w:p>
          <w:p w14:paraId="0E2F8E9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517D7298"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public class Circle {</w:t>
            </w:r>
          </w:p>
          <w:p w14:paraId="54A21F36"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6A944D5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rivate double radius;</w:t>
            </w:r>
          </w:p>
          <w:p w14:paraId="5667933D"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5E887170"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ublic Circle(double radius) {</w:t>
            </w:r>
          </w:p>
          <w:p w14:paraId="3374AD3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this.radius = radius;</w:t>
            </w:r>
          </w:p>
          <w:p w14:paraId="1E2583B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203B3643"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1A9D6AF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ublic double getradius() {</w:t>
            </w:r>
          </w:p>
          <w:p w14:paraId="241CD87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return radius;</w:t>
            </w:r>
          </w:p>
          <w:p w14:paraId="01A97EE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5E7597A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60474BDD"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ublic double getpi() {</w:t>
            </w:r>
          </w:p>
          <w:p w14:paraId="2A36480F"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return Math.PI;</w:t>
            </w:r>
          </w:p>
          <w:p w14:paraId="7F773B11"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1C21F04B"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5D0C1D20"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ublic double area() {</w:t>
            </w:r>
          </w:p>
          <w:p w14:paraId="34C63116"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return getpi() * radius * radius;</w:t>
            </w:r>
          </w:p>
          <w:p w14:paraId="3255F861"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27265D7C"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05DD1306"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Override</w:t>
            </w:r>
          </w:p>
          <w:p w14:paraId="0D2F90C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ublic String toString() {</w:t>
            </w:r>
          </w:p>
          <w:p w14:paraId="74D182E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return "Circle with" + radius + "has area : " + area();</w:t>
            </w:r>
          </w:p>
          <w:p w14:paraId="24978746"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642D5A79"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68751BBA" w14:textId="3AF4D030" w:rsidR="00485B79" w:rsidRPr="00485B79" w:rsidRDefault="00485B79" w:rsidP="00485B79">
            <w:pPr>
              <w:pStyle w:val="ListParagraph"/>
              <w:ind w:left="0"/>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w:t>
            </w:r>
          </w:p>
        </w:tc>
      </w:tr>
    </w:tbl>
    <w:p w14:paraId="4F8CF076" w14:textId="647908A6" w:rsidR="00485B79" w:rsidRDefault="00485B79" w:rsidP="00485B79">
      <w:pPr>
        <w:pStyle w:val="ListParagraph"/>
        <w:ind w:left="360"/>
        <w:jc w:val="both"/>
        <w:rPr>
          <w:rFonts w:ascii="Times New Roman" w:eastAsia="Times New Roman" w:hAnsi="Times New Roman" w:cs="Times New Roman"/>
          <w:bCs/>
          <w:color w:val="000000" w:themeColor="text1"/>
          <w:sz w:val="24"/>
          <w:szCs w:val="24"/>
        </w:rPr>
      </w:pPr>
      <w:r w:rsidRPr="00485B79">
        <w:rPr>
          <w:rFonts w:ascii="Times New Roman" w:eastAsia="Times New Roman" w:hAnsi="Times New Roman" w:cs="Times New Roman"/>
          <w:bCs/>
          <w:color w:val="000000" w:themeColor="text1"/>
          <w:sz w:val="24"/>
          <w:szCs w:val="24"/>
        </w:rPr>
        <w:t>ComparableCircle</w:t>
      </w:r>
      <w:r>
        <w:rPr>
          <w:rFonts w:ascii="Times New Roman" w:eastAsia="Times New Roman" w:hAnsi="Times New Roman" w:cs="Times New Roman"/>
          <w:bCs/>
          <w:color w:val="000000" w:themeColor="text1"/>
          <w:sz w:val="24"/>
          <w:szCs w:val="24"/>
        </w:rPr>
        <w:t>.java</w:t>
      </w:r>
    </w:p>
    <w:tbl>
      <w:tblPr>
        <w:tblStyle w:val="TableGrid"/>
        <w:tblW w:w="0" w:type="auto"/>
        <w:tblInd w:w="360" w:type="dxa"/>
        <w:tblLook w:val="04A0" w:firstRow="1" w:lastRow="0" w:firstColumn="1" w:lastColumn="0" w:noHBand="0" w:noVBand="1"/>
      </w:tblPr>
      <w:tblGrid>
        <w:gridCol w:w="8990"/>
      </w:tblGrid>
      <w:tr w:rsidR="00485B79" w14:paraId="2D9E9585" w14:textId="77777777" w:rsidTr="00485B79">
        <w:tc>
          <w:tcPr>
            <w:tcW w:w="8990" w:type="dxa"/>
          </w:tcPr>
          <w:p w14:paraId="0026AC1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w:t>
            </w:r>
          </w:p>
          <w:p w14:paraId="66A43542"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To change this license header, choose License Headers in Project Properties.</w:t>
            </w:r>
          </w:p>
          <w:p w14:paraId="449C1572"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To change this template file, choose Tools | Templates</w:t>
            </w:r>
          </w:p>
          <w:p w14:paraId="32EF90EE"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and open the template in the editor.</w:t>
            </w:r>
          </w:p>
          <w:p w14:paraId="2B97BE1F"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776585EC"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package question5;</w:t>
            </w:r>
          </w:p>
          <w:p w14:paraId="0CCFA6B3"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153ACD2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w:t>
            </w:r>
          </w:p>
          <w:p w14:paraId="0BDD7736"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4A3319E0"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author Manoj Nuvvala</w:t>
            </w:r>
          </w:p>
          <w:p w14:paraId="25747640"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7FE940D9"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public class ComparableCircle extends Circle implements Comparable&lt;Circle&gt; {</w:t>
            </w:r>
          </w:p>
          <w:p w14:paraId="3269CF9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204E09B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ublic ComparableCircle(int radius) {</w:t>
            </w:r>
          </w:p>
          <w:p w14:paraId="6CD7388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super(radius);</w:t>
            </w:r>
          </w:p>
          <w:p w14:paraId="17A0495E"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7B2B692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4B6DB404"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4A9FD5CB"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Override</w:t>
            </w:r>
          </w:p>
          <w:p w14:paraId="70D9AC80"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ublic int compareTo(Circle arg0) {</w:t>
            </w:r>
          </w:p>
          <w:p w14:paraId="69BBAFF2"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Circle mn1 = this;</w:t>
            </w:r>
          </w:p>
          <w:p w14:paraId="6059C41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Circle mn2 = arg0;</w:t>
            </w:r>
          </w:p>
          <w:p w14:paraId="6EC44C6B"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7BB48932"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Integer Area1 = (int) mn1.area();</w:t>
            </w:r>
          </w:p>
          <w:p w14:paraId="58004BC2"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Integer Area2 = (int) mn2.area();</w:t>
            </w:r>
          </w:p>
          <w:p w14:paraId="1E67306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Integer Result = -(Area1.compareTo(Area2));</w:t>
            </w:r>
          </w:p>
          <w:p w14:paraId="77B90B4D"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return Result;</w:t>
            </w:r>
          </w:p>
          <w:p w14:paraId="10F37D0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42B179E8" w14:textId="6810AA0B" w:rsidR="00485B79" w:rsidRPr="00485B79" w:rsidRDefault="00485B79" w:rsidP="00485B79">
            <w:pPr>
              <w:pStyle w:val="ListParagraph"/>
              <w:ind w:left="0"/>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w:t>
            </w:r>
          </w:p>
        </w:tc>
      </w:tr>
    </w:tbl>
    <w:p w14:paraId="124DA7FE" w14:textId="7F9E4495" w:rsidR="00485B79" w:rsidRDefault="00485B79" w:rsidP="00485B79">
      <w:pPr>
        <w:pStyle w:val="ListParagraph"/>
        <w:ind w:left="360"/>
        <w:jc w:val="both"/>
        <w:rPr>
          <w:rFonts w:ascii="Times New Roman" w:eastAsia="Times New Roman" w:hAnsi="Times New Roman" w:cs="Times New Roman"/>
          <w:bCs/>
          <w:color w:val="000000" w:themeColor="text1"/>
          <w:sz w:val="24"/>
          <w:szCs w:val="24"/>
        </w:rPr>
      </w:pPr>
      <w:r w:rsidRPr="00485B79">
        <w:rPr>
          <w:rFonts w:ascii="Times New Roman" w:eastAsia="Times New Roman" w:hAnsi="Times New Roman" w:cs="Times New Roman"/>
          <w:bCs/>
          <w:color w:val="000000" w:themeColor="text1"/>
          <w:sz w:val="24"/>
          <w:szCs w:val="24"/>
        </w:rPr>
        <w:lastRenderedPageBreak/>
        <w:t>driver5</w:t>
      </w:r>
      <w:r>
        <w:rPr>
          <w:rFonts w:ascii="Times New Roman" w:eastAsia="Times New Roman" w:hAnsi="Times New Roman" w:cs="Times New Roman"/>
          <w:bCs/>
          <w:color w:val="000000" w:themeColor="text1"/>
          <w:sz w:val="24"/>
          <w:szCs w:val="24"/>
        </w:rPr>
        <w:t>.java</w:t>
      </w:r>
    </w:p>
    <w:tbl>
      <w:tblPr>
        <w:tblStyle w:val="TableGrid"/>
        <w:tblW w:w="0" w:type="auto"/>
        <w:tblInd w:w="360" w:type="dxa"/>
        <w:tblLook w:val="04A0" w:firstRow="1" w:lastRow="0" w:firstColumn="1" w:lastColumn="0" w:noHBand="0" w:noVBand="1"/>
      </w:tblPr>
      <w:tblGrid>
        <w:gridCol w:w="8990"/>
      </w:tblGrid>
      <w:tr w:rsidR="00485B79" w14:paraId="6E1AEDFD" w14:textId="77777777" w:rsidTr="00485B79">
        <w:tc>
          <w:tcPr>
            <w:tcW w:w="9350" w:type="dxa"/>
          </w:tcPr>
          <w:p w14:paraId="40D674E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w:t>
            </w:r>
          </w:p>
          <w:p w14:paraId="7E500E8B"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To change this license header, choose License Headers in Project Properties.</w:t>
            </w:r>
          </w:p>
          <w:p w14:paraId="604AED0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To change this template file, choose Tools | Templates</w:t>
            </w:r>
          </w:p>
          <w:p w14:paraId="3573C2D7"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and open the template in the editor.</w:t>
            </w:r>
          </w:p>
          <w:p w14:paraId="35068CC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5753332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package question5;</w:t>
            </w:r>
          </w:p>
          <w:p w14:paraId="2DDEA4AE"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5160798E"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w:t>
            </w:r>
          </w:p>
          <w:p w14:paraId="7D242E53"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70121C03"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author Manoj Nuvvala</w:t>
            </w:r>
          </w:p>
          <w:p w14:paraId="01C994A8"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2D58A45C"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public class driver5 {</w:t>
            </w:r>
          </w:p>
          <w:p w14:paraId="3CA62129"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4C52F42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256DDA08"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param args the command line arguments</w:t>
            </w:r>
          </w:p>
          <w:p w14:paraId="02523888"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274F61CB"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public static void main(String[] args) {</w:t>
            </w:r>
          </w:p>
          <w:p w14:paraId="2B677EEB"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TODO code application logic here</w:t>
            </w:r>
          </w:p>
          <w:p w14:paraId="3C7CC381"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ComparableCircle mn1 = new ComparableCircle(6);</w:t>
            </w:r>
          </w:p>
          <w:p w14:paraId="1965064E"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ComparableCircle mn2 = new ComparableCircle(4);</w:t>
            </w:r>
          </w:p>
          <w:p w14:paraId="53AF9B07"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12DB3A55"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System.out.println("Answer for question 5: MANOJ NUVVALA");</w:t>
            </w:r>
          </w:p>
          <w:p w14:paraId="7F5979BC"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int result = mn1.compareTo(mn2);</w:t>
            </w:r>
          </w:p>
          <w:p w14:paraId="26A01D9B"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p>
          <w:p w14:paraId="679C83F8"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if (result == -1) {</w:t>
            </w:r>
          </w:p>
          <w:p w14:paraId="7A7FB7ED"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System.out.println("Circle mn1 is having highest Area");</w:t>
            </w:r>
          </w:p>
          <w:p w14:paraId="10C00273"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else if (result == 0) {</w:t>
            </w:r>
          </w:p>
          <w:p w14:paraId="312AB94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System.out.println("Area are same");</w:t>
            </w:r>
          </w:p>
          <w:p w14:paraId="4F13189C"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 else {</w:t>
            </w:r>
          </w:p>
          <w:p w14:paraId="2AA3F283"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System.out.println("Circle mn2 is having highest Area");</w:t>
            </w:r>
          </w:p>
          <w:p w14:paraId="6E9B5D42"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5955ACBA" w14:textId="77777777" w:rsidR="00485B79" w:rsidRPr="00485B79" w:rsidRDefault="00485B79" w:rsidP="00485B79">
            <w:pPr>
              <w:pStyle w:val="ListParagraph"/>
              <w:jc w:val="both"/>
              <w:rPr>
                <w:rFonts w:ascii="Courier New" w:eastAsia="Times New Roman" w:hAnsi="Courier New" w:cs="Courier New"/>
                <w:bCs/>
                <w:color w:val="000000" w:themeColor="text1"/>
                <w:sz w:val="20"/>
                <w:szCs w:val="20"/>
              </w:rPr>
            </w:pPr>
            <w:r w:rsidRPr="00485B79">
              <w:rPr>
                <w:rFonts w:ascii="Courier New" w:eastAsia="Times New Roman" w:hAnsi="Courier New" w:cs="Courier New"/>
                <w:bCs/>
                <w:color w:val="000000" w:themeColor="text1"/>
                <w:sz w:val="20"/>
                <w:szCs w:val="20"/>
              </w:rPr>
              <w:t xml:space="preserve">    }</w:t>
            </w:r>
          </w:p>
          <w:p w14:paraId="4875E690" w14:textId="46D0503C" w:rsidR="00485B79" w:rsidRDefault="00485B79" w:rsidP="00485B79">
            <w:pPr>
              <w:pStyle w:val="ListParagraph"/>
              <w:ind w:left="0"/>
              <w:jc w:val="both"/>
              <w:rPr>
                <w:rFonts w:ascii="Times New Roman" w:eastAsia="Times New Roman" w:hAnsi="Times New Roman" w:cs="Times New Roman"/>
                <w:bCs/>
                <w:color w:val="000000" w:themeColor="text1"/>
                <w:sz w:val="24"/>
                <w:szCs w:val="24"/>
              </w:rPr>
            </w:pPr>
            <w:r w:rsidRPr="00485B79">
              <w:rPr>
                <w:rFonts w:ascii="Courier New" w:eastAsia="Times New Roman" w:hAnsi="Courier New" w:cs="Courier New"/>
                <w:bCs/>
                <w:color w:val="000000" w:themeColor="text1"/>
                <w:sz w:val="20"/>
                <w:szCs w:val="20"/>
              </w:rPr>
              <w:t>}</w:t>
            </w:r>
          </w:p>
        </w:tc>
      </w:tr>
    </w:tbl>
    <w:p w14:paraId="75BA11C5" w14:textId="55323261" w:rsidR="00485B79" w:rsidRDefault="00485B79" w:rsidP="00485B79">
      <w:pPr>
        <w:pStyle w:val="ListParagraph"/>
        <w:ind w:left="360"/>
        <w:jc w:val="both"/>
        <w:rPr>
          <w:rFonts w:ascii="Times New Roman" w:eastAsia="Times New Roman" w:hAnsi="Times New Roman" w:cs="Times New Roman"/>
          <w:bCs/>
          <w:color w:val="000000" w:themeColor="text1"/>
          <w:sz w:val="24"/>
          <w:szCs w:val="24"/>
        </w:rPr>
      </w:pPr>
    </w:p>
    <w:p w14:paraId="01C39F4A" w14:textId="48C28A83" w:rsidR="00485B79" w:rsidRDefault="00485B79" w:rsidP="00485B79">
      <w:pPr>
        <w:pStyle w:val="ListParagraph"/>
        <w:ind w:left="360"/>
        <w:jc w:val="both"/>
        <w:rPr>
          <w:rFonts w:ascii="Times New Roman" w:eastAsia="Times New Roman" w:hAnsi="Times New Roman" w:cs="Times New Roman"/>
          <w:bCs/>
          <w:color w:val="000000" w:themeColor="text1"/>
          <w:sz w:val="24"/>
          <w:szCs w:val="24"/>
        </w:rPr>
      </w:pPr>
    </w:p>
    <w:p w14:paraId="788E6667" w14:textId="77777777" w:rsidR="009648BF" w:rsidRDefault="009648BF" w:rsidP="00485B79">
      <w:pPr>
        <w:pStyle w:val="ListParagraph"/>
        <w:ind w:left="360"/>
        <w:jc w:val="both"/>
        <w:rPr>
          <w:rFonts w:ascii="Times New Roman" w:eastAsia="Times New Roman" w:hAnsi="Times New Roman" w:cs="Times New Roman"/>
          <w:bCs/>
          <w:color w:val="000000" w:themeColor="text1"/>
          <w:sz w:val="24"/>
          <w:szCs w:val="24"/>
        </w:rPr>
      </w:pPr>
    </w:p>
    <w:p w14:paraId="0C299B50" w14:textId="77777777" w:rsidR="009648BF" w:rsidRDefault="009648BF" w:rsidP="00485B79">
      <w:pPr>
        <w:pStyle w:val="ListParagraph"/>
        <w:ind w:left="360"/>
        <w:jc w:val="both"/>
        <w:rPr>
          <w:rFonts w:ascii="Times New Roman" w:eastAsia="Times New Roman" w:hAnsi="Times New Roman" w:cs="Times New Roman"/>
          <w:bCs/>
          <w:color w:val="000000" w:themeColor="text1"/>
          <w:sz w:val="24"/>
          <w:szCs w:val="24"/>
        </w:rPr>
      </w:pPr>
    </w:p>
    <w:p w14:paraId="6A489902" w14:textId="09FB63A0" w:rsidR="00485B79" w:rsidRDefault="00485B79" w:rsidP="00485B7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41D974B" w14:textId="6353F2C7" w:rsidR="00485B79" w:rsidRDefault="00485B79" w:rsidP="00485B79">
      <w:pPr>
        <w:pStyle w:val="ListParagraph"/>
        <w:ind w:left="360" w:right="9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45040F14" wp14:editId="143383C8">
            <wp:extent cx="5724249" cy="29552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6372" cy="2961549"/>
                    </a:xfrm>
                    <a:prstGeom prst="rect">
                      <a:avLst/>
                    </a:prstGeom>
                  </pic:spPr>
                </pic:pic>
              </a:graphicData>
            </a:graphic>
          </wp:inline>
        </w:drawing>
      </w:r>
    </w:p>
    <w:p w14:paraId="2695ABA3" w14:textId="56E662E8" w:rsidR="00030383" w:rsidRDefault="00030383" w:rsidP="00485B79">
      <w:pPr>
        <w:pStyle w:val="ListParagraph"/>
        <w:ind w:left="360" w:right="90"/>
        <w:jc w:val="both"/>
        <w:rPr>
          <w:rFonts w:ascii="Times New Roman" w:eastAsia="Times New Roman" w:hAnsi="Times New Roman" w:cs="Times New Roman"/>
          <w:bCs/>
          <w:color w:val="000000" w:themeColor="text1"/>
          <w:sz w:val="24"/>
          <w:szCs w:val="24"/>
        </w:rPr>
      </w:pPr>
    </w:p>
    <w:p w14:paraId="5F6D3E30" w14:textId="7FEE99B7" w:rsidR="00030383" w:rsidRDefault="00030383" w:rsidP="00485B79">
      <w:pPr>
        <w:pStyle w:val="ListParagraph"/>
        <w:ind w:left="360" w:right="9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ML DIAGRAM:</w:t>
      </w:r>
    </w:p>
    <w:p w14:paraId="7F8C0F8A" w14:textId="2E681648" w:rsidR="00030383" w:rsidRDefault="00030383" w:rsidP="00485B79">
      <w:pPr>
        <w:pStyle w:val="ListParagraph"/>
        <w:ind w:left="360" w:right="90"/>
        <w:jc w:val="both"/>
        <w:rPr>
          <w:rFonts w:ascii="Times New Roman" w:eastAsia="Times New Roman" w:hAnsi="Times New Roman" w:cs="Times New Roman"/>
          <w:bCs/>
          <w:color w:val="000000" w:themeColor="text1"/>
          <w:sz w:val="24"/>
          <w:szCs w:val="24"/>
        </w:rPr>
      </w:pPr>
      <w:r>
        <w:rPr>
          <w:noProof/>
        </w:rPr>
        <w:drawing>
          <wp:inline distT="0" distB="0" distL="0" distR="0" wp14:anchorId="6A2B8B71" wp14:editId="23914C3D">
            <wp:extent cx="4889500" cy="2621280"/>
            <wp:effectExtent l="0" t="0" r="6350" b="7620"/>
            <wp:docPr id="31" name="Picture 3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9500" cy="2621280"/>
                    </a:xfrm>
                    <a:prstGeom prst="rect">
                      <a:avLst/>
                    </a:prstGeom>
                    <a:noFill/>
                  </pic:spPr>
                </pic:pic>
              </a:graphicData>
            </a:graphic>
          </wp:inline>
        </w:drawing>
      </w:r>
    </w:p>
    <w:p w14:paraId="603CFA22" w14:textId="2C62BF5C" w:rsidR="00641ACF" w:rsidRDefault="00641AC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108FAC3E"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E54DC18" w14:textId="1302AAAA"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6859E8F0" w14:textId="5C4A2D55" w:rsidR="00E36E05" w:rsidRPr="00E36E05" w:rsidRDefault="00E36E05" w:rsidP="00E36E05">
      <w:pPr>
        <w:pStyle w:val="ListParagraph"/>
        <w:ind w:left="360"/>
        <w:jc w:val="both"/>
        <w:rPr>
          <w:rFonts w:ascii="Times New Roman" w:eastAsia="Times New Roman" w:hAnsi="Times New Roman" w:cs="Times New Roman"/>
          <w:bCs/>
          <w:color w:val="000000" w:themeColor="text1"/>
          <w:sz w:val="24"/>
          <w:szCs w:val="24"/>
        </w:rPr>
      </w:pPr>
    </w:p>
    <w:p w14:paraId="24B9F02B" w14:textId="670B8ED4" w:rsidR="00E36E05" w:rsidRDefault="00E36E05" w:rsidP="00E36E05">
      <w:pPr>
        <w:pStyle w:val="ListParagraph"/>
        <w:ind w:left="360"/>
        <w:jc w:val="both"/>
        <w:rPr>
          <w:rFonts w:ascii="Times New Roman" w:hAnsi="Times New Roman" w:cs="Times New Roman"/>
          <w:color w:val="222426"/>
          <w:sz w:val="24"/>
          <w:szCs w:val="24"/>
          <w:shd w:val="clear" w:color="auto" w:fill="FFFFFF"/>
        </w:rPr>
      </w:pPr>
      <w:r w:rsidRPr="00E36E05">
        <w:rPr>
          <w:rFonts w:ascii="Times New Roman" w:hAnsi="Times New Roman" w:cs="Times New Roman"/>
          <w:color w:val="222426"/>
          <w:sz w:val="24"/>
          <w:szCs w:val="24"/>
          <w:shd w:val="clear" w:color="auto" w:fill="FFFFFF"/>
        </w:rPr>
        <w:t>An Exception is an unwanted event that interrupts the normal flow of the program. When an exception occurs program execution gets terminated. In such cases we get a system generated error message. In java By handling the exceptions we can provide a meaningful message to the user about the issue rather than a system generated message.</w:t>
      </w:r>
    </w:p>
    <w:p w14:paraId="41733EF8" w14:textId="7D4395C5" w:rsidR="005A3A57" w:rsidRDefault="005A3A57" w:rsidP="00E36E05">
      <w:pPr>
        <w:pStyle w:val="ListParagraph"/>
        <w:ind w:left="360"/>
        <w:jc w:val="both"/>
        <w:rPr>
          <w:rFonts w:ascii="Times New Roman" w:hAnsi="Times New Roman" w:cs="Times New Roman"/>
          <w:color w:val="222426"/>
          <w:sz w:val="24"/>
          <w:szCs w:val="24"/>
          <w:shd w:val="clear" w:color="auto" w:fill="FFFFFF"/>
        </w:rPr>
      </w:pPr>
    </w:p>
    <w:p w14:paraId="24D59311" w14:textId="17C55FF0" w:rsidR="005A3A57" w:rsidRDefault="005A3A57" w:rsidP="005A3A57">
      <w:pPr>
        <w:pStyle w:val="ListParagraph"/>
        <w:ind w:left="360"/>
        <w:rPr>
          <w:rFonts w:ascii="Times New Roman" w:hAnsi="Times New Roman" w:cs="Times New Roman"/>
          <w:color w:val="222426"/>
          <w:sz w:val="24"/>
          <w:szCs w:val="24"/>
          <w:shd w:val="clear" w:color="auto" w:fill="FFFFFF"/>
        </w:rPr>
      </w:pPr>
      <w:r w:rsidRPr="005A3A57">
        <w:rPr>
          <w:rFonts w:ascii="Times New Roman" w:hAnsi="Times New Roman" w:cs="Times New Roman"/>
          <w:color w:val="222426"/>
          <w:sz w:val="24"/>
          <w:szCs w:val="24"/>
          <w:shd w:val="clear" w:color="auto" w:fill="FFFFFF"/>
        </w:rPr>
        <w:t>There are two types of exceptions in Java:</w:t>
      </w:r>
      <w:r w:rsidRPr="005A3A57">
        <w:rPr>
          <w:rFonts w:ascii="Times New Roman" w:hAnsi="Times New Roman" w:cs="Times New Roman"/>
          <w:color w:val="222426"/>
          <w:sz w:val="24"/>
          <w:szCs w:val="24"/>
        </w:rPr>
        <w:br/>
      </w:r>
      <w:r w:rsidRPr="005A3A57">
        <w:rPr>
          <w:rFonts w:ascii="Times New Roman" w:hAnsi="Times New Roman" w:cs="Times New Roman"/>
          <w:color w:val="222426"/>
          <w:sz w:val="24"/>
          <w:szCs w:val="24"/>
          <w:shd w:val="clear" w:color="auto" w:fill="FFFFFF"/>
        </w:rPr>
        <w:t>1)</w:t>
      </w:r>
      <w:r w:rsidR="00D721F3">
        <w:rPr>
          <w:rFonts w:ascii="Times New Roman" w:hAnsi="Times New Roman" w:cs="Times New Roman"/>
          <w:color w:val="222426"/>
          <w:sz w:val="24"/>
          <w:szCs w:val="24"/>
          <w:shd w:val="clear" w:color="auto" w:fill="FFFFFF"/>
        </w:rPr>
        <w:t xml:space="preserve"> </w:t>
      </w:r>
      <w:r w:rsidRPr="005A3A57">
        <w:rPr>
          <w:rFonts w:ascii="Times New Roman" w:hAnsi="Times New Roman" w:cs="Times New Roman"/>
          <w:color w:val="222426"/>
          <w:sz w:val="24"/>
          <w:szCs w:val="24"/>
          <w:shd w:val="clear" w:color="auto" w:fill="FFFFFF"/>
        </w:rPr>
        <w:t>Checked exceptions</w:t>
      </w:r>
      <w:r w:rsidRPr="005A3A57">
        <w:rPr>
          <w:rFonts w:ascii="Times New Roman" w:hAnsi="Times New Roman" w:cs="Times New Roman"/>
          <w:color w:val="222426"/>
          <w:sz w:val="24"/>
          <w:szCs w:val="24"/>
        </w:rPr>
        <w:br/>
      </w:r>
      <w:r w:rsidRPr="005A3A57">
        <w:rPr>
          <w:rFonts w:ascii="Times New Roman" w:hAnsi="Times New Roman" w:cs="Times New Roman"/>
          <w:color w:val="222426"/>
          <w:sz w:val="24"/>
          <w:szCs w:val="24"/>
          <w:shd w:val="clear" w:color="auto" w:fill="FFFFFF"/>
        </w:rPr>
        <w:t>2)</w:t>
      </w:r>
      <w:r w:rsidR="00D721F3">
        <w:rPr>
          <w:rFonts w:ascii="Times New Roman" w:hAnsi="Times New Roman" w:cs="Times New Roman"/>
          <w:color w:val="222426"/>
          <w:sz w:val="24"/>
          <w:szCs w:val="24"/>
          <w:shd w:val="clear" w:color="auto" w:fill="FFFFFF"/>
        </w:rPr>
        <w:t xml:space="preserve"> </w:t>
      </w:r>
      <w:r w:rsidRPr="005A3A57">
        <w:rPr>
          <w:rFonts w:ascii="Times New Roman" w:hAnsi="Times New Roman" w:cs="Times New Roman"/>
          <w:color w:val="222426"/>
          <w:sz w:val="24"/>
          <w:szCs w:val="24"/>
          <w:shd w:val="clear" w:color="auto" w:fill="FFFFFF"/>
        </w:rPr>
        <w:t>Unchecked exceptions</w:t>
      </w:r>
    </w:p>
    <w:p w14:paraId="1249AC7C" w14:textId="2F6AD3F6" w:rsidR="005A3A57" w:rsidRDefault="005A3A57" w:rsidP="005A3A57">
      <w:pPr>
        <w:pStyle w:val="ListParagraph"/>
        <w:ind w:left="360"/>
        <w:rPr>
          <w:rFonts w:ascii="Times New Roman" w:hAnsi="Times New Roman" w:cs="Times New Roman"/>
          <w:color w:val="222426"/>
          <w:sz w:val="24"/>
          <w:szCs w:val="24"/>
          <w:shd w:val="clear" w:color="auto" w:fill="FFFFFF"/>
        </w:rPr>
      </w:pPr>
    </w:p>
    <w:p w14:paraId="411623C8" w14:textId="77777777" w:rsidR="005A3A57" w:rsidRPr="005A3A57" w:rsidRDefault="005A3A57" w:rsidP="005A3A57">
      <w:pPr>
        <w:shd w:val="clear" w:color="auto" w:fill="FFFFFF"/>
        <w:spacing w:after="240" w:line="240" w:lineRule="auto"/>
        <w:ind w:left="360"/>
        <w:jc w:val="both"/>
        <w:outlineLvl w:val="2"/>
        <w:rPr>
          <w:rFonts w:ascii="Times New Roman" w:eastAsia="Times New Roman" w:hAnsi="Times New Roman" w:cs="Times New Roman"/>
          <w:b/>
          <w:bCs/>
          <w:color w:val="444542"/>
          <w:sz w:val="24"/>
          <w:szCs w:val="24"/>
        </w:rPr>
      </w:pPr>
      <w:r w:rsidRPr="005A3A57">
        <w:rPr>
          <w:rFonts w:ascii="Times New Roman" w:eastAsia="Times New Roman" w:hAnsi="Times New Roman" w:cs="Times New Roman"/>
          <w:b/>
          <w:bCs/>
          <w:color w:val="444542"/>
          <w:sz w:val="24"/>
          <w:szCs w:val="24"/>
        </w:rPr>
        <w:t>Checked exceptions</w:t>
      </w:r>
    </w:p>
    <w:p w14:paraId="3BFD3021" w14:textId="77777777" w:rsidR="003E1754" w:rsidRDefault="005A3A57" w:rsidP="005A3A57">
      <w:pPr>
        <w:shd w:val="clear" w:color="auto" w:fill="FFFFFF"/>
        <w:spacing w:after="390" w:line="240" w:lineRule="auto"/>
        <w:ind w:left="360"/>
        <w:jc w:val="both"/>
        <w:rPr>
          <w:rFonts w:ascii="Times New Roman" w:eastAsia="Times New Roman" w:hAnsi="Times New Roman" w:cs="Times New Roman"/>
          <w:color w:val="222426"/>
          <w:sz w:val="24"/>
          <w:szCs w:val="24"/>
        </w:rPr>
      </w:pPr>
      <w:r w:rsidRPr="005A3A57">
        <w:rPr>
          <w:rFonts w:ascii="Times New Roman" w:eastAsia="Times New Roman" w:hAnsi="Times New Roman" w:cs="Times New Roman"/>
          <w:color w:val="222426"/>
          <w:sz w:val="24"/>
          <w:szCs w:val="24"/>
        </w:rPr>
        <w:t xml:space="preserve">All exceptions other than Runtime Exceptions are known as Checked exceptions as the compiler checks them during compilation to see whether the programmer has handled them or not. If these exceptions are not handled/declared in the program, you will get compilation error. </w:t>
      </w:r>
    </w:p>
    <w:p w14:paraId="09678AFF" w14:textId="0D958432" w:rsidR="005A3A57" w:rsidRDefault="005A3A57" w:rsidP="005A3A57">
      <w:pPr>
        <w:shd w:val="clear" w:color="auto" w:fill="FFFFFF"/>
        <w:spacing w:after="390" w:line="240" w:lineRule="auto"/>
        <w:ind w:left="360"/>
        <w:jc w:val="both"/>
        <w:rPr>
          <w:rFonts w:ascii="Times New Roman" w:eastAsia="Times New Roman" w:hAnsi="Times New Roman" w:cs="Times New Roman"/>
          <w:color w:val="222426"/>
          <w:sz w:val="24"/>
          <w:szCs w:val="24"/>
        </w:rPr>
      </w:pPr>
      <w:r w:rsidRPr="005A3A57">
        <w:rPr>
          <w:rFonts w:ascii="Times New Roman" w:eastAsia="Times New Roman" w:hAnsi="Times New Roman" w:cs="Times New Roman"/>
          <w:color w:val="222426"/>
          <w:sz w:val="24"/>
          <w:szCs w:val="24"/>
        </w:rPr>
        <w:t>For example, SQLException, IOException, ClassNotFoundException etc.</w:t>
      </w:r>
    </w:p>
    <w:p w14:paraId="2B390C17" w14:textId="77777777" w:rsidR="005A3A57" w:rsidRPr="005A3A57" w:rsidRDefault="005A3A57" w:rsidP="005A3A57">
      <w:pPr>
        <w:shd w:val="clear" w:color="auto" w:fill="FFFFFF"/>
        <w:spacing w:after="240" w:line="240" w:lineRule="auto"/>
        <w:ind w:left="360"/>
        <w:jc w:val="both"/>
        <w:outlineLvl w:val="2"/>
        <w:rPr>
          <w:rFonts w:ascii="Times New Roman" w:eastAsia="Times New Roman" w:hAnsi="Times New Roman" w:cs="Times New Roman"/>
          <w:b/>
          <w:bCs/>
          <w:color w:val="444542"/>
          <w:sz w:val="24"/>
          <w:szCs w:val="24"/>
        </w:rPr>
      </w:pPr>
      <w:r w:rsidRPr="005A3A57">
        <w:rPr>
          <w:rFonts w:ascii="Times New Roman" w:eastAsia="Times New Roman" w:hAnsi="Times New Roman" w:cs="Times New Roman"/>
          <w:b/>
          <w:bCs/>
          <w:color w:val="444542"/>
          <w:sz w:val="24"/>
          <w:szCs w:val="24"/>
        </w:rPr>
        <w:t>Unchecked Exceptions</w:t>
      </w:r>
    </w:p>
    <w:p w14:paraId="32C01294" w14:textId="77777777" w:rsidR="003E1754" w:rsidRDefault="005A3A57" w:rsidP="005A3A57">
      <w:pPr>
        <w:shd w:val="clear" w:color="auto" w:fill="FFFFFF"/>
        <w:spacing w:after="390" w:line="240" w:lineRule="auto"/>
        <w:ind w:left="360"/>
        <w:jc w:val="both"/>
        <w:rPr>
          <w:rFonts w:ascii="Times New Roman" w:eastAsia="Times New Roman" w:hAnsi="Times New Roman" w:cs="Times New Roman"/>
          <w:color w:val="222426"/>
          <w:sz w:val="24"/>
          <w:szCs w:val="24"/>
        </w:rPr>
      </w:pPr>
      <w:r w:rsidRPr="005A3A57">
        <w:rPr>
          <w:rFonts w:ascii="Times New Roman" w:eastAsia="Times New Roman" w:hAnsi="Times New Roman" w:cs="Times New Roman"/>
          <w:color w:val="222426"/>
          <w:sz w:val="24"/>
          <w:szCs w:val="24"/>
        </w:rPr>
        <w:t>Runtime Exceptions are also known as Unchecked Exceptions. These exceptions are not checked at compile-time so compiler does not check whether the programmer has handled them or not but it’s the responsibility of the programmer to handle these exceptions and provide a</w:t>
      </w:r>
      <w:r w:rsidR="003E1754">
        <w:rPr>
          <w:rFonts w:ascii="Times New Roman" w:eastAsia="Times New Roman" w:hAnsi="Times New Roman" w:cs="Times New Roman"/>
          <w:color w:val="222426"/>
          <w:sz w:val="24"/>
          <w:szCs w:val="24"/>
        </w:rPr>
        <w:t xml:space="preserve"> </w:t>
      </w:r>
      <w:r w:rsidRPr="005A3A57">
        <w:rPr>
          <w:rFonts w:ascii="Times New Roman" w:eastAsia="Times New Roman" w:hAnsi="Times New Roman" w:cs="Times New Roman"/>
          <w:color w:val="222426"/>
          <w:sz w:val="24"/>
          <w:szCs w:val="24"/>
        </w:rPr>
        <w:t>safe exit.</w:t>
      </w:r>
    </w:p>
    <w:p w14:paraId="4691AA5E" w14:textId="1EF6DA09" w:rsidR="005A3A57" w:rsidRDefault="005A3A57" w:rsidP="005A3A57">
      <w:pPr>
        <w:shd w:val="clear" w:color="auto" w:fill="FFFFFF"/>
        <w:spacing w:after="390" w:line="240" w:lineRule="auto"/>
        <w:ind w:left="360"/>
        <w:jc w:val="both"/>
        <w:rPr>
          <w:rFonts w:ascii="Times New Roman" w:eastAsia="Times New Roman" w:hAnsi="Times New Roman" w:cs="Times New Roman"/>
          <w:color w:val="222426"/>
          <w:sz w:val="24"/>
          <w:szCs w:val="24"/>
        </w:rPr>
      </w:pPr>
      <w:r w:rsidRPr="005A3A57">
        <w:rPr>
          <w:rFonts w:ascii="Times New Roman" w:eastAsia="Times New Roman" w:hAnsi="Times New Roman" w:cs="Times New Roman"/>
          <w:color w:val="222426"/>
          <w:sz w:val="24"/>
          <w:szCs w:val="24"/>
        </w:rPr>
        <w:t>For example,ArithmeticException, NullPointerException, ArrayIndexOutOfBoundsException etc.</w:t>
      </w:r>
    </w:p>
    <w:p w14:paraId="16329C8C" w14:textId="0E039F28" w:rsidR="003E1754" w:rsidRDefault="003E1754" w:rsidP="003E1754">
      <w:pPr>
        <w:shd w:val="clear" w:color="auto" w:fill="FFFFFF"/>
        <w:spacing w:after="240" w:line="240" w:lineRule="auto"/>
        <w:ind w:left="360"/>
        <w:jc w:val="both"/>
        <w:outlineLvl w:val="2"/>
        <w:rPr>
          <w:rFonts w:ascii="Times New Roman" w:eastAsia="Times New Roman" w:hAnsi="Times New Roman" w:cs="Times New Roman"/>
          <w:b/>
          <w:bCs/>
          <w:color w:val="444542"/>
          <w:sz w:val="24"/>
          <w:szCs w:val="24"/>
        </w:rPr>
      </w:pPr>
      <w:r>
        <w:rPr>
          <w:rFonts w:ascii="Times New Roman" w:eastAsia="Times New Roman" w:hAnsi="Times New Roman" w:cs="Times New Roman"/>
          <w:b/>
          <w:bCs/>
          <w:color w:val="444542"/>
          <w:sz w:val="24"/>
          <w:szCs w:val="24"/>
        </w:rPr>
        <w:t xml:space="preserve">Example for </w:t>
      </w:r>
      <w:r w:rsidRPr="005A3A57">
        <w:rPr>
          <w:rFonts w:ascii="Times New Roman" w:eastAsia="Times New Roman" w:hAnsi="Times New Roman" w:cs="Times New Roman"/>
          <w:b/>
          <w:bCs/>
          <w:color w:val="444542"/>
          <w:sz w:val="24"/>
          <w:szCs w:val="24"/>
        </w:rPr>
        <w:t>Checked exceptions</w:t>
      </w:r>
      <w:r w:rsidR="00C26462">
        <w:rPr>
          <w:rFonts w:ascii="Times New Roman" w:eastAsia="Times New Roman" w:hAnsi="Times New Roman" w:cs="Times New Roman"/>
          <w:b/>
          <w:bCs/>
          <w:color w:val="444542"/>
          <w:sz w:val="24"/>
          <w:szCs w:val="24"/>
        </w:rPr>
        <w:t xml:space="preserve"> </w:t>
      </w:r>
    </w:p>
    <w:p w14:paraId="3CAF8194" w14:textId="7C4D96F7" w:rsidR="00D721F3" w:rsidRPr="007E7DC2" w:rsidRDefault="00C26462" w:rsidP="007E7DC2">
      <w:pPr>
        <w:shd w:val="clear" w:color="auto" w:fill="FFFFFF"/>
        <w:spacing w:after="240" w:line="240" w:lineRule="auto"/>
        <w:ind w:left="360"/>
        <w:jc w:val="both"/>
        <w:outlineLvl w:val="2"/>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Let us illustrate the Checked exception FileNotFoundException with following examples. I have written the code to read the input from the text file “manoj.txt” which is not present in the project. The following error will occur if we </w:t>
      </w:r>
      <w:r w:rsidR="00CE416F">
        <w:rPr>
          <w:rFonts w:ascii="Times New Roman" w:eastAsia="Times New Roman" w:hAnsi="Times New Roman" w:cs="Times New Roman"/>
          <w:bCs/>
          <w:color w:val="000000" w:themeColor="text1"/>
          <w:sz w:val="24"/>
          <w:szCs w:val="24"/>
        </w:rPr>
        <w:t>do not handle</w:t>
      </w:r>
      <w:r>
        <w:rPr>
          <w:rFonts w:ascii="Times New Roman" w:eastAsia="Times New Roman" w:hAnsi="Times New Roman" w:cs="Times New Roman"/>
          <w:bCs/>
          <w:color w:val="000000" w:themeColor="text1"/>
          <w:sz w:val="24"/>
          <w:szCs w:val="24"/>
        </w:rPr>
        <w:t xml:space="preserve"> the checked exception.</w:t>
      </w:r>
    </w:p>
    <w:p w14:paraId="5714F185" w14:textId="60363510" w:rsidR="00CE416F" w:rsidRDefault="00D721F3" w:rsidP="00CE416F">
      <w:pPr>
        <w:shd w:val="clear" w:color="auto" w:fill="FFFFFF"/>
        <w:spacing w:after="240" w:line="240" w:lineRule="auto"/>
        <w:ind w:left="360"/>
        <w:jc w:val="both"/>
        <w:outlineLvl w:val="2"/>
        <w:rPr>
          <w:rFonts w:ascii="Times New Roman" w:eastAsia="Times New Roman" w:hAnsi="Times New Roman" w:cs="Times New Roman"/>
          <w:b/>
          <w:bCs/>
          <w:color w:val="444542"/>
          <w:sz w:val="24"/>
          <w:szCs w:val="24"/>
        </w:rPr>
      </w:pPr>
      <w:r>
        <w:rPr>
          <w:noProof/>
        </w:rPr>
        <w:drawing>
          <wp:inline distT="0" distB="0" distL="0" distR="0" wp14:anchorId="03737A00" wp14:editId="0B9DC3D3">
            <wp:extent cx="5074127" cy="18446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35" t="4993" r="10141" b="16100"/>
                    <a:stretch/>
                  </pic:blipFill>
                  <pic:spPr bwMode="auto">
                    <a:xfrm>
                      <a:off x="0" y="0"/>
                      <a:ext cx="5150462" cy="1872426"/>
                    </a:xfrm>
                    <a:prstGeom prst="rect">
                      <a:avLst/>
                    </a:prstGeom>
                    <a:ln>
                      <a:noFill/>
                    </a:ln>
                    <a:extLst>
                      <a:ext uri="{53640926-AAD7-44D8-BBD7-CCE9431645EC}">
                        <a14:shadowObscured xmlns:a14="http://schemas.microsoft.com/office/drawing/2010/main"/>
                      </a:ext>
                    </a:extLst>
                  </pic:spPr>
                </pic:pic>
              </a:graphicData>
            </a:graphic>
          </wp:inline>
        </w:drawing>
      </w:r>
    </w:p>
    <w:p w14:paraId="1A9E963C" w14:textId="3E6E3A96" w:rsidR="005A1477" w:rsidRDefault="005A1477" w:rsidP="00CE416F">
      <w:pPr>
        <w:shd w:val="clear" w:color="auto" w:fill="FFFFFF"/>
        <w:spacing w:after="240" w:line="240" w:lineRule="auto"/>
        <w:ind w:left="360"/>
        <w:jc w:val="both"/>
        <w:outlineLvl w:val="2"/>
        <w:rPr>
          <w:rFonts w:ascii="Times New Roman" w:eastAsia="Times New Roman" w:hAnsi="Times New Roman" w:cs="Times New Roman"/>
          <w:color w:val="444542"/>
          <w:sz w:val="24"/>
          <w:szCs w:val="24"/>
        </w:rPr>
      </w:pPr>
      <w:r>
        <w:rPr>
          <w:rFonts w:ascii="Times New Roman" w:eastAsia="Times New Roman" w:hAnsi="Times New Roman" w:cs="Times New Roman"/>
          <w:color w:val="444542"/>
          <w:sz w:val="24"/>
          <w:szCs w:val="24"/>
        </w:rPr>
        <w:lastRenderedPageBreak/>
        <w:t>To handle this exception, we should through the file not found exception.</w:t>
      </w:r>
    </w:p>
    <w:tbl>
      <w:tblPr>
        <w:tblStyle w:val="TableGrid"/>
        <w:tblW w:w="0" w:type="auto"/>
        <w:tblInd w:w="360" w:type="dxa"/>
        <w:tblLook w:val="04A0" w:firstRow="1" w:lastRow="0" w:firstColumn="1" w:lastColumn="0" w:noHBand="0" w:noVBand="1"/>
      </w:tblPr>
      <w:tblGrid>
        <w:gridCol w:w="8990"/>
      </w:tblGrid>
      <w:tr w:rsidR="007E7DC2" w14:paraId="68A02A0C" w14:textId="77777777" w:rsidTr="007E7DC2">
        <w:tc>
          <w:tcPr>
            <w:tcW w:w="9350" w:type="dxa"/>
          </w:tcPr>
          <w:p w14:paraId="7629D925"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w:t>
            </w:r>
          </w:p>
          <w:p w14:paraId="3E7C57CE"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 To change this license header, choose License Headers in Project Properties.</w:t>
            </w:r>
          </w:p>
          <w:p w14:paraId="43414956"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 To change this template file, choose Tools | Templates</w:t>
            </w:r>
          </w:p>
          <w:p w14:paraId="3AA7375E"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 and open the template in the editor.</w:t>
            </w:r>
          </w:p>
          <w:p w14:paraId="3C03E3CB"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w:t>
            </w:r>
          </w:p>
          <w:p w14:paraId="7C46C9FE"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package question6;</w:t>
            </w:r>
          </w:p>
          <w:p w14:paraId="42C02104" w14:textId="77777777" w:rsidR="007E7DC2" w:rsidRPr="009648BF" w:rsidRDefault="007E7DC2" w:rsidP="007E7DC2">
            <w:pPr>
              <w:pStyle w:val="NoSpacing"/>
              <w:jc w:val="both"/>
              <w:rPr>
                <w:rFonts w:ascii="Courier New" w:hAnsi="Courier New" w:cs="Courier New"/>
                <w:sz w:val="20"/>
                <w:szCs w:val="20"/>
              </w:rPr>
            </w:pPr>
          </w:p>
          <w:p w14:paraId="5FBF6726"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import java.io.File;</w:t>
            </w:r>
          </w:p>
          <w:p w14:paraId="4CE50EB2"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import java.io.FileNotFoundException;</w:t>
            </w:r>
          </w:p>
          <w:p w14:paraId="0A71A01A"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import java.util.Scanner;</w:t>
            </w:r>
          </w:p>
          <w:p w14:paraId="4417CC54" w14:textId="77777777" w:rsidR="007E7DC2" w:rsidRPr="009648BF" w:rsidRDefault="007E7DC2" w:rsidP="007E7DC2">
            <w:pPr>
              <w:pStyle w:val="NoSpacing"/>
              <w:jc w:val="both"/>
              <w:rPr>
                <w:rFonts w:ascii="Courier New" w:hAnsi="Courier New" w:cs="Courier New"/>
                <w:sz w:val="20"/>
                <w:szCs w:val="20"/>
              </w:rPr>
            </w:pPr>
          </w:p>
          <w:p w14:paraId="600685E9"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w:t>
            </w:r>
          </w:p>
          <w:p w14:paraId="754C1BD9"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w:t>
            </w:r>
          </w:p>
          <w:p w14:paraId="03D55CBB"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 @author Manoj Nuvvala</w:t>
            </w:r>
          </w:p>
          <w:p w14:paraId="2B532004"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w:t>
            </w:r>
          </w:p>
          <w:p w14:paraId="2F000821"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public class checkedexc {</w:t>
            </w:r>
          </w:p>
          <w:p w14:paraId="2F44A930" w14:textId="77777777" w:rsidR="007E7DC2" w:rsidRPr="009648BF" w:rsidRDefault="007E7DC2" w:rsidP="007E7DC2">
            <w:pPr>
              <w:pStyle w:val="NoSpacing"/>
              <w:jc w:val="both"/>
              <w:rPr>
                <w:rFonts w:ascii="Courier New" w:hAnsi="Courier New" w:cs="Courier New"/>
                <w:sz w:val="20"/>
                <w:szCs w:val="20"/>
              </w:rPr>
            </w:pPr>
          </w:p>
          <w:p w14:paraId="781B700C"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w:t>
            </w:r>
          </w:p>
          <w:p w14:paraId="4FA685DA"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 @param args the command line arguments</w:t>
            </w:r>
          </w:p>
          <w:p w14:paraId="4269E206"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w:t>
            </w:r>
          </w:p>
          <w:p w14:paraId="7310D43F"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public static void main(String[] args) throws FileNotFoundException {</w:t>
            </w:r>
          </w:p>
          <w:p w14:paraId="67AB6D72"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 TODO code application logic here</w:t>
            </w:r>
          </w:p>
          <w:p w14:paraId="3692924B"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System.out.println("Answer by MANOJ NUVVALA question 6");</w:t>
            </w:r>
          </w:p>
          <w:p w14:paraId="300325F5"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Scanner scan = new Scanner(new File("manoj.txt"));</w:t>
            </w:r>
          </w:p>
          <w:p w14:paraId="03D3F243" w14:textId="77777777" w:rsidR="007E7DC2" w:rsidRPr="009648BF" w:rsidRDefault="007E7DC2" w:rsidP="007E7DC2">
            <w:pPr>
              <w:pStyle w:val="NoSpacing"/>
              <w:jc w:val="both"/>
              <w:rPr>
                <w:rFonts w:ascii="Courier New" w:hAnsi="Courier New" w:cs="Courier New"/>
                <w:sz w:val="20"/>
                <w:szCs w:val="20"/>
              </w:rPr>
            </w:pPr>
            <w:r w:rsidRPr="009648BF">
              <w:rPr>
                <w:rFonts w:ascii="Courier New" w:hAnsi="Courier New" w:cs="Courier New"/>
                <w:sz w:val="20"/>
                <w:szCs w:val="20"/>
              </w:rPr>
              <w:t xml:space="preserve">    }</w:t>
            </w:r>
          </w:p>
          <w:p w14:paraId="7501A80A" w14:textId="77777777" w:rsidR="007E7DC2" w:rsidRPr="009648BF" w:rsidRDefault="007E7DC2" w:rsidP="007E7DC2">
            <w:pPr>
              <w:pStyle w:val="NoSpacing"/>
              <w:jc w:val="both"/>
              <w:rPr>
                <w:rFonts w:ascii="Courier New" w:hAnsi="Courier New" w:cs="Courier New"/>
                <w:sz w:val="20"/>
                <w:szCs w:val="20"/>
              </w:rPr>
            </w:pPr>
          </w:p>
          <w:p w14:paraId="5B265538" w14:textId="01C8DAB9" w:rsidR="007E7DC2" w:rsidRPr="007E7DC2" w:rsidRDefault="007E7DC2" w:rsidP="007E7DC2">
            <w:pPr>
              <w:spacing w:after="240"/>
              <w:jc w:val="both"/>
              <w:outlineLvl w:val="2"/>
              <w:rPr>
                <w:rFonts w:ascii="Courier New" w:eastAsia="Times New Roman" w:hAnsi="Courier New" w:cs="Courier New"/>
                <w:color w:val="444542"/>
                <w:sz w:val="20"/>
                <w:szCs w:val="20"/>
              </w:rPr>
            </w:pPr>
            <w:r w:rsidRPr="009648BF">
              <w:rPr>
                <w:rFonts w:ascii="Courier New" w:hAnsi="Courier New" w:cs="Courier New"/>
                <w:sz w:val="20"/>
                <w:szCs w:val="20"/>
              </w:rPr>
              <w:t>}</w:t>
            </w:r>
          </w:p>
        </w:tc>
      </w:tr>
    </w:tbl>
    <w:p w14:paraId="25CA6A87" w14:textId="4833F391" w:rsidR="007E7DC2" w:rsidRDefault="007E7DC2" w:rsidP="00CE416F">
      <w:pPr>
        <w:shd w:val="clear" w:color="auto" w:fill="FFFFFF"/>
        <w:spacing w:after="240" w:line="240" w:lineRule="auto"/>
        <w:ind w:left="360"/>
        <w:jc w:val="both"/>
        <w:outlineLvl w:val="2"/>
        <w:rPr>
          <w:rFonts w:ascii="Times New Roman" w:eastAsia="Times New Roman" w:hAnsi="Times New Roman" w:cs="Times New Roman"/>
          <w:color w:val="444542"/>
          <w:sz w:val="24"/>
          <w:szCs w:val="24"/>
        </w:rPr>
      </w:pPr>
      <w:r>
        <w:rPr>
          <w:rFonts w:ascii="Times New Roman" w:eastAsia="Times New Roman" w:hAnsi="Times New Roman" w:cs="Times New Roman"/>
          <w:color w:val="444542"/>
          <w:sz w:val="24"/>
          <w:szCs w:val="24"/>
        </w:rPr>
        <w:t>OUTPUT:</w:t>
      </w:r>
    </w:p>
    <w:p w14:paraId="6D33E6BC" w14:textId="207A8A40" w:rsidR="005A1477" w:rsidRPr="007E7DC2" w:rsidRDefault="007E7DC2" w:rsidP="007E7DC2">
      <w:pPr>
        <w:shd w:val="clear" w:color="auto" w:fill="FFFFFF"/>
        <w:spacing w:after="240" w:line="240" w:lineRule="auto"/>
        <w:ind w:left="360"/>
        <w:jc w:val="both"/>
        <w:outlineLvl w:val="2"/>
        <w:rPr>
          <w:rFonts w:ascii="Courier New" w:eastAsia="Times New Roman" w:hAnsi="Courier New" w:cs="Courier New"/>
          <w:color w:val="444542"/>
          <w:sz w:val="20"/>
          <w:szCs w:val="20"/>
        </w:rPr>
      </w:pPr>
      <w:r w:rsidRPr="007E7DC2">
        <w:rPr>
          <w:rFonts w:ascii="Courier New" w:hAnsi="Courier New" w:cs="Courier New"/>
          <w:noProof/>
          <w:sz w:val="20"/>
          <w:szCs w:val="20"/>
        </w:rPr>
        <w:drawing>
          <wp:inline distT="0" distB="0" distL="0" distR="0" wp14:anchorId="6ADB3658" wp14:editId="65D3A13A">
            <wp:extent cx="5681965" cy="20078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8088" cy="2010034"/>
                    </a:xfrm>
                    <a:prstGeom prst="rect">
                      <a:avLst/>
                    </a:prstGeom>
                  </pic:spPr>
                </pic:pic>
              </a:graphicData>
            </a:graphic>
          </wp:inline>
        </w:drawing>
      </w:r>
    </w:p>
    <w:p w14:paraId="1410CC00" w14:textId="636EDE4F" w:rsidR="007E7DC2" w:rsidRDefault="007E7DC2" w:rsidP="007E7DC2">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 other way to handle this exception is to catch the exception using try catch which is illustrated below.</w:t>
      </w:r>
    </w:p>
    <w:p w14:paraId="2F537363" w14:textId="2F7E6C04" w:rsidR="007E7DC2" w:rsidRDefault="007E7DC2" w:rsidP="007E7DC2">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7E7DC2" w14:paraId="6277C636" w14:textId="77777777" w:rsidTr="007E7DC2">
        <w:tc>
          <w:tcPr>
            <w:tcW w:w="9350" w:type="dxa"/>
          </w:tcPr>
          <w:p w14:paraId="68E398A0"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w:t>
            </w:r>
          </w:p>
          <w:p w14:paraId="7E6333E6"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w:t>
            </w:r>
          </w:p>
          <w:p w14:paraId="3ECAEF79"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 @author Manoj Nuvvala</w:t>
            </w:r>
          </w:p>
          <w:p w14:paraId="0A51C49C"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w:t>
            </w:r>
          </w:p>
          <w:p w14:paraId="7DF04B5E"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public class trycatch {</w:t>
            </w:r>
          </w:p>
          <w:p w14:paraId="068845EB"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p>
          <w:p w14:paraId="34EF0A16"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w:t>
            </w:r>
          </w:p>
          <w:p w14:paraId="5162ACEE"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 @param args the command line arguments</w:t>
            </w:r>
          </w:p>
          <w:p w14:paraId="5191167A"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w:t>
            </w:r>
          </w:p>
          <w:p w14:paraId="4618355D"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lastRenderedPageBreak/>
              <w:t xml:space="preserve">    public static void main(String[] args) {</w:t>
            </w:r>
          </w:p>
          <w:p w14:paraId="29C411F8"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 TODO code application logic here</w:t>
            </w:r>
          </w:p>
          <w:p w14:paraId="61F2211F"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System.out.println("Answer by MANOJ NUVVALA question 6");</w:t>
            </w:r>
          </w:p>
          <w:p w14:paraId="20ED8DC9"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try {</w:t>
            </w:r>
          </w:p>
          <w:p w14:paraId="54652498"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Scanner scan = new Scanner(new File("manoj.txt"));</w:t>
            </w:r>
          </w:p>
          <w:p w14:paraId="4739CD7C"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 catch (FileNotFoundException f) {</w:t>
            </w:r>
          </w:p>
          <w:p w14:paraId="0F8CE7F7"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System.out.println(f.getMessage());</w:t>
            </w:r>
          </w:p>
          <w:p w14:paraId="2BABA102"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w:t>
            </w:r>
          </w:p>
          <w:p w14:paraId="724C9EFE"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r w:rsidRPr="007E7DC2">
              <w:rPr>
                <w:rFonts w:ascii="Courier New" w:eastAsia="Times New Roman" w:hAnsi="Courier New" w:cs="Courier New"/>
                <w:bCs/>
                <w:color w:val="000000" w:themeColor="text1"/>
                <w:sz w:val="20"/>
                <w:szCs w:val="20"/>
              </w:rPr>
              <w:t xml:space="preserve">    }</w:t>
            </w:r>
          </w:p>
          <w:p w14:paraId="007C6B3E" w14:textId="77777777" w:rsidR="007E7DC2" w:rsidRPr="007E7DC2" w:rsidRDefault="007E7DC2" w:rsidP="007E7DC2">
            <w:pPr>
              <w:pStyle w:val="ListParagraph"/>
              <w:jc w:val="both"/>
              <w:rPr>
                <w:rFonts w:ascii="Courier New" w:eastAsia="Times New Roman" w:hAnsi="Courier New" w:cs="Courier New"/>
                <w:bCs/>
                <w:color w:val="000000" w:themeColor="text1"/>
                <w:sz w:val="20"/>
                <w:szCs w:val="20"/>
              </w:rPr>
            </w:pPr>
          </w:p>
          <w:p w14:paraId="660B8199" w14:textId="402ACB77" w:rsidR="007E7DC2" w:rsidRDefault="007E7DC2" w:rsidP="007E7DC2">
            <w:pPr>
              <w:pStyle w:val="ListParagraph"/>
              <w:ind w:left="0"/>
              <w:jc w:val="both"/>
              <w:rPr>
                <w:rFonts w:ascii="Times New Roman" w:eastAsia="Times New Roman" w:hAnsi="Times New Roman" w:cs="Times New Roman"/>
                <w:bCs/>
                <w:color w:val="000000" w:themeColor="text1"/>
                <w:sz w:val="24"/>
                <w:szCs w:val="24"/>
              </w:rPr>
            </w:pPr>
            <w:r w:rsidRPr="007E7DC2">
              <w:rPr>
                <w:rFonts w:ascii="Courier New" w:eastAsia="Times New Roman" w:hAnsi="Courier New" w:cs="Courier New"/>
                <w:bCs/>
                <w:color w:val="000000" w:themeColor="text1"/>
                <w:sz w:val="20"/>
                <w:szCs w:val="20"/>
              </w:rPr>
              <w:t>}</w:t>
            </w:r>
          </w:p>
        </w:tc>
      </w:tr>
    </w:tbl>
    <w:p w14:paraId="2002A122" w14:textId="2056289A" w:rsidR="007E7DC2" w:rsidRDefault="007E7DC2" w:rsidP="007E7DC2">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24605AF6" w14:textId="6A0E1436" w:rsidR="007E7DC2" w:rsidRDefault="007E7DC2" w:rsidP="007E7DC2">
      <w:pPr>
        <w:pStyle w:val="ListParagraph"/>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392A3DA0" wp14:editId="7AE7B970">
            <wp:extent cx="5943600" cy="14865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86535"/>
                    </a:xfrm>
                    <a:prstGeom prst="rect">
                      <a:avLst/>
                    </a:prstGeom>
                  </pic:spPr>
                </pic:pic>
              </a:graphicData>
            </a:graphic>
          </wp:inline>
        </w:drawing>
      </w:r>
    </w:p>
    <w:p w14:paraId="181679B1" w14:textId="77777777" w:rsidR="007E7DC2" w:rsidRDefault="007E7DC2" w:rsidP="007E7DC2">
      <w:pPr>
        <w:shd w:val="clear" w:color="auto" w:fill="FFFFFF"/>
        <w:spacing w:after="240" w:line="240" w:lineRule="auto"/>
        <w:ind w:left="360"/>
        <w:jc w:val="both"/>
        <w:outlineLvl w:val="2"/>
        <w:rPr>
          <w:rFonts w:ascii="Times New Roman" w:eastAsia="Times New Roman" w:hAnsi="Times New Roman" w:cs="Times New Roman"/>
          <w:color w:val="444542"/>
          <w:sz w:val="24"/>
          <w:szCs w:val="24"/>
        </w:rPr>
      </w:pPr>
    </w:p>
    <w:p w14:paraId="29BA80B4" w14:textId="682277CE" w:rsidR="005A1477" w:rsidRDefault="005A1477" w:rsidP="005A1477">
      <w:pPr>
        <w:shd w:val="clear" w:color="auto" w:fill="FFFFFF"/>
        <w:spacing w:after="240" w:line="240" w:lineRule="auto"/>
        <w:ind w:left="360"/>
        <w:jc w:val="both"/>
        <w:outlineLvl w:val="2"/>
        <w:rPr>
          <w:rFonts w:ascii="Times New Roman" w:eastAsia="Times New Roman" w:hAnsi="Times New Roman" w:cs="Times New Roman"/>
          <w:b/>
          <w:bCs/>
          <w:color w:val="444542"/>
          <w:sz w:val="24"/>
          <w:szCs w:val="24"/>
        </w:rPr>
      </w:pPr>
      <w:r>
        <w:rPr>
          <w:rFonts w:ascii="Times New Roman" w:eastAsia="Times New Roman" w:hAnsi="Times New Roman" w:cs="Times New Roman"/>
          <w:b/>
          <w:bCs/>
          <w:color w:val="444542"/>
          <w:sz w:val="24"/>
          <w:szCs w:val="24"/>
        </w:rPr>
        <w:t>Example for Unc</w:t>
      </w:r>
      <w:r w:rsidRPr="005A3A57">
        <w:rPr>
          <w:rFonts w:ascii="Times New Roman" w:eastAsia="Times New Roman" w:hAnsi="Times New Roman" w:cs="Times New Roman"/>
          <w:b/>
          <w:bCs/>
          <w:color w:val="444542"/>
          <w:sz w:val="24"/>
          <w:szCs w:val="24"/>
        </w:rPr>
        <w:t>hecked exceptions</w:t>
      </w:r>
      <w:r>
        <w:rPr>
          <w:rFonts w:ascii="Times New Roman" w:eastAsia="Times New Roman" w:hAnsi="Times New Roman" w:cs="Times New Roman"/>
          <w:b/>
          <w:bCs/>
          <w:color w:val="444542"/>
          <w:sz w:val="24"/>
          <w:szCs w:val="24"/>
        </w:rPr>
        <w:t xml:space="preserve"> </w:t>
      </w:r>
    </w:p>
    <w:p w14:paraId="0D5AF76D" w14:textId="72B40846" w:rsidR="006B0F29" w:rsidRDefault="006B0F29" w:rsidP="005A1477">
      <w:pPr>
        <w:shd w:val="clear" w:color="auto" w:fill="FFFFFF"/>
        <w:spacing w:after="240" w:line="240" w:lineRule="auto"/>
        <w:ind w:left="360"/>
        <w:jc w:val="both"/>
        <w:outlineLvl w:val="2"/>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Below are the examples which illustrates the unchecked exceptions, here in these examples we will illustrate IndexOutofBoundException.</w:t>
      </w:r>
    </w:p>
    <w:p w14:paraId="1E2D9C55" w14:textId="48E773D2" w:rsidR="006B0F29" w:rsidRDefault="006B0F29" w:rsidP="006B0F29">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Here, Example we are trying to access the index of an array which out of bound in that even we will get IndexOutofBoundException.</w:t>
      </w:r>
    </w:p>
    <w:p w14:paraId="7FAE5A64" w14:textId="77777777" w:rsidR="006B0F29" w:rsidRDefault="006B0F29" w:rsidP="005A1477">
      <w:pPr>
        <w:shd w:val="clear" w:color="auto" w:fill="FFFFFF"/>
        <w:spacing w:after="240" w:line="240" w:lineRule="auto"/>
        <w:ind w:left="360"/>
        <w:jc w:val="both"/>
        <w:outlineLvl w:val="2"/>
        <w:rPr>
          <w:rFonts w:ascii="Times New Roman" w:eastAsia="Times New Roman" w:hAnsi="Times New Roman" w:cs="Times New Roman"/>
          <w:b/>
          <w:bCs/>
          <w:color w:val="444542"/>
          <w:sz w:val="24"/>
          <w:szCs w:val="24"/>
        </w:rPr>
      </w:pPr>
    </w:p>
    <w:p w14:paraId="3D13BEDE" w14:textId="77777777" w:rsidR="005A1477" w:rsidRPr="005A1477" w:rsidRDefault="005A1477" w:rsidP="00CE416F">
      <w:pPr>
        <w:shd w:val="clear" w:color="auto" w:fill="FFFFFF"/>
        <w:spacing w:after="240" w:line="240" w:lineRule="auto"/>
        <w:ind w:left="360"/>
        <w:jc w:val="both"/>
        <w:outlineLvl w:val="2"/>
        <w:rPr>
          <w:rFonts w:ascii="Times New Roman" w:eastAsia="Times New Roman" w:hAnsi="Times New Roman" w:cs="Times New Roman"/>
          <w:color w:val="444542"/>
          <w:sz w:val="24"/>
          <w:szCs w:val="24"/>
        </w:rPr>
      </w:pPr>
    </w:p>
    <w:tbl>
      <w:tblPr>
        <w:tblStyle w:val="TableGrid"/>
        <w:tblW w:w="0" w:type="auto"/>
        <w:tblInd w:w="360" w:type="dxa"/>
        <w:tblLook w:val="04A0" w:firstRow="1" w:lastRow="0" w:firstColumn="1" w:lastColumn="0" w:noHBand="0" w:noVBand="1"/>
      </w:tblPr>
      <w:tblGrid>
        <w:gridCol w:w="8990"/>
      </w:tblGrid>
      <w:tr w:rsidR="007E7DC2" w14:paraId="7C02C864" w14:textId="77777777" w:rsidTr="007E7DC2">
        <w:tc>
          <w:tcPr>
            <w:tcW w:w="9350" w:type="dxa"/>
          </w:tcPr>
          <w:p w14:paraId="1E8FF9C8"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w:t>
            </w:r>
          </w:p>
          <w:p w14:paraId="146E2867"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 To change this license header, choose License Headers in Project Properties.</w:t>
            </w:r>
          </w:p>
          <w:p w14:paraId="6110BA7A"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 To change this template file, choose Tools | Templates</w:t>
            </w:r>
          </w:p>
          <w:p w14:paraId="59CEC9F6"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 and open the template in the editor.</w:t>
            </w:r>
          </w:p>
          <w:p w14:paraId="6D26D4EE"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w:t>
            </w:r>
          </w:p>
          <w:p w14:paraId="05C3A441"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package question6;</w:t>
            </w:r>
          </w:p>
          <w:p w14:paraId="3D80F368" w14:textId="77777777" w:rsidR="007E7DC2" w:rsidRPr="007E7DC2" w:rsidRDefault="007E7DC2" w:rsidP="007E7DC2">
            <w:pPr>
              <w:pStyle w:val="NoSpacing"/>
              <w:rPr>
                <w:rFonts w:ascii="Courier New" w:hAnsi="Courier New" w:cs="Courier New"/>
                <w:sz w:val="20"/>
                <w:szCs w:val="20"/>
              </w:rPr>
            </w:pPr>
          </w:p>
          <w:p w14:paraId="1706B38D"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w:t>
            </w:r>
          </w:p>
          <w:p w14:paraId="7722E8BC"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w:t>
            </w:r>
          </w:p>
          <w:p w14:paraId="11475D33"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 @author Manoj Nuvvala</w:t>
            </w:r>
          </w:p>
          <w:p w14:paraId="79CF2C64"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w:t>
            </w:r>
          </w:p>
          <w:p w14:paraId="1BE6E161"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public class uncheckedexc {</w:t>
            </w:r>
          </w:p>
          <w:p w14:paraId="03611332" w14:textId="77777777" w:rsidR="007E7DC2" w:rsidRPr="007E7DC2" w:rsidRDefault="007E7DC2" w:rsidP="007E7DC2">
            <w:pPr>
              <w:pStyle w:val="NoSpacing"/>
              <w:rPr>
                <w:rFonts w:ascii="Courier New" w:hAnsi="Courier New" w:cs="Courier New"/>
                <w:sz w:val="20"/>
                <w:szCs w:val="20"/>
              </w:rPr>
            </w:pPr>
          </w:p>
          <w:p w14:paraId="3E2A072F"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w:t>
            </w:r>
          </w:p>
          <w:p w14:paraId="6D625B61"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 @param args the command line arguments</w:t>
            </w:r>
          </w:p>
          <w:p w14:paraId="7158991D"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w:t>
            </w:r>
          </w:p>
          <w:p w14:paraId="6EF6D78E"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public static void main(String[] args) {</w:t>
            </w:r>
          </w:p>
          <w:p w14:paraId="0EB863B1"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 TODO code application logic here</w:t>
            </w:r>
          </w:p>
          <w:p w14:paraId="52D52F94"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System.out.println("Answer by MANOJ NUVVALA question 6");</w:t>
            </w:r>
          </w:p>
          <w:p w14:paraId="578F1608"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int numbers[] = {1, 2, 3, 4, 5};</w:t>
            </w:r>
          </w:p>
          <w:p w14:paraId="274D25DF"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System.out.println(numbers[6]);</w:t>
            </w:r>
          </w:p>
          <w:p w14:paraId="55B2A43E" w14:textId="77777777" w:rsidR="007E7DC2" w:rsidRPr="007E7DC2" w:rsidRDefault="007E7DC2" w:rsidP="007E7DC2">
            <w:pPr>
              <w:pStyle w:val="NoSpacing"/>
              <w:rPr>
                <w:rFonts w:ascii="Courier New" w:hAnsi="Courier New" w:cs="Courier New"/>
                <w:sz w:val="20"/>
                <w:szCs w:val="20"/>
              </w:rPr>
            </w:pPr>
          </w:p>
          <w:p w14:paraId="4153BC42" w14:textId="77777777" w:rsidR="007E7DC2" w:rsidRPr="007E7DC2" w:rsidRDefault="007E7DC2" w:rsidP="007E7DC2">
            <w:pPr>
              <w:pStyle w:val="NoSpacing"/>
              <w:rPr>
                <w:rFonts w:ascii="Courier New" w:hAnsi="Courier New" w:cs="Courier New"/>
                <w:sz w:val="20"/>
                <w:szCs w:val="20"/>
              </w:rPr>
            </w:pPr>
            <w:r w:rsidRPr="007E7DC2">
              <w:rPr>
                <w:rFonts w:ascii="Courier New" w:hAnsi="Courier New" w:cs="Courier New"/>
                <w:sz w:val="20"/>
                <w:szCs w:val="20"/>
              </w:rPr>
              <w:t xml:space="preserve">    }</w:t>
            </w:r>
          </w:p>
          <w:p w14:paraId="446A12BB" w14:textId="77777777" w:rsidR="007E7DC2" w:rsidRPr="007E7DC2" w:rsidRDefault="007E7DC2" w:rsidP="007E7DC2">
            <w:pPr>
              <w:pStyle w:val="NoSpacing"/>
              <w:rPr>
                <w:rFonts w:ascii="Courier New" w:hAnsi="Courier New" w:cs="Courier New"/>
                <w:sz w:val="20"/>
                <w:szCs w:val="20"/>
              </w:rPr>
            </w:pPr>
          </w:p>
          <w:p w14:paraId="0E4B5B85" w14:textId="345D7935" w:rsidR="007E7DC2" w:rsidRPr="007E7DC2" w:rsidRDefault="007E7DC2" w:rsidP="007E7DC2">
            <w:pPr>
              <w:pStyle w:val="NoSpacing"/>
            </w:pPr>
            <w:r w:rsidRPr="007E7DC2">
              <w:rPr>
                <w:rFonts w:ascii="Courier New" w:hAnsi="Courier New" w:cs="Courier New"/>
                <w:sz w:val="20"/>
                <w:szCs w:val="20"/>
              </w:rPr>
              <w:t>}</w:t>
            </w:r>
          </w:p>
        </w:tc>
      </w:tr>
    </w:tbl>
    <w:p w14:paraId="6FA6FCCF" w14:textId="3EBEF060" w:rsidR="007E7DC2" w:rsidRDefault="007E7DC2" w:rsidP="005A3A57">
      <w:pPr>
        <w:shd w:val="clear" w:color="auto" w:fill="FFFFFF"/>
        <w:spacing w:after="390" w:line="240" w:lineRule="auto"/>
        <w:ind w:left="360"/>
        <w:jc w:val="both"/>
        <w:rPr>
          <w:rFonts w:ascii="Times New Roman" w:eastAsia="Times New Roman" w:hAnsi="Times New Roman" w:cs="Times New Roman"/>
          <w:color w:val="222426"/>
          <w:sz w:val="24"/>
          <w:szCs w:val="24"/>
        </w:rPr>
      </w:pPr>
      <w:r>
        <w:rPr>
          <w:rFonts w:ascii="Times New Roman" w:eastAsia="Times New Roman" w:hAnsi="Times New Roman" w:cs="Times New Roman"/>
          <w:color w:val="222426"/>
          <w:sz w:val="24"/>
          <w:szCs w:val="24"/>
        </w:rPr>
        <w:lastRenderedPageBreak/>
        <w:t>OUTPUT:</w:t>
      </w:r>
    </w:p>
    <w:p w14:paraId="3E18678B" w14:textId="5B04F42B" w:rsidR="007E7DC2" w:rsidRPr="005A3A57" w:rsidRDefault="007E7DC2" w:rsidP="005A3A57">
      <w:pPr>
        <w:shd w:val="clear" w:color="auto" w:fill="FFFFFF"/>
        <w:spacing w:after="390" w:line="240" w:lineRule="auto"/>
        <w:ind w:left="360"/>
        <w:jc w:val="both"/>
        <w:rPr>
          <w:rFonts w:ascii="Times New Roman" w:eastAsia="Times New Roman" w:hAnsi="Times New Roman" w:cs="Times New Roman"/>
          <w:color w:val="222426"/>
          <w:sz w:val="24"/>
          <w:szCs w:val="24"/>
        </w:rPr>
      </w:pPr>
      <w:r>
        <w:rPr>
          <w:noProof/>
        </w:rPr>
        <w:drawing>
          <wp:inline distT="0" distB="0" distL="0" distR="0" wp14:anchorId="6817F6A7" wp14:editId="3E740E4B">
            <wp:extent cx="5681965" cy="1783715"/>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85923" cy="1784958"/>
                    </a:xfrm>
                    <a:prstGeom prst="rect">
                      <a:avLst/>
                    </a:prstGeom>
                  </pic:spPr>
                </pic:pic>
              </a:graphicData>
            </a:graphic>
          </wp:inline>
        </w:drawing>
      </w:r>
    </w:p>
    <w:p w14:paraId="4A7A9351" w14:textId="77777777" w:rsidR="005A3A57" w:rsidRPr="005A3A57" w:rsidRDefault="005A3A57" w:rsidP="005A3A57">
      <w:pPr>
        <w:shd w:val="clear" w:color="auto" w:fill="FFFFFF"/>
        <w:spacing w:after="390" w:line="240" w:lineRule="auto"/>
        <w:ind w:left="360"/>
        <w:jc w:val="both"/>
        <w:rPr>
          <w:rFonts w:ascii="Times New Roman" w:eastAsia="Times New Roman" w:hAnsi="Times New Roman" w:cs="Times New Roman"/>
          <w:color w:val="222426"/>
          <w:sz w:val="24"/>
          <w:szCs w:val="24"/>
        </w:rPr>
      </w:pPr>
    </w:p>
    <w:p w14:paraId="30523FB6" w14:textId="77777777" w:rsidR="005A3A57" w:rsidRPr="005A3A57" w:rsidRDefault="005A3A57" w:rsidP="005A3A57">
      <w:pPr>
        <w:pStyle w:val="ListParagraph"/>
        <w:ind w:left="360"/>
        <w:rPr>
          <w:rFonts w:ascii="Times New Roman" w:eastAsia="Times New Roman" w:hAnsi="Times New Roman" w:cs="Times New Roman"/>
          <w:bCs/>
          <w:color w:val="000000" w:themeColor="text1"/>
          <w:sz w:val="24"/>
          <w:szCs w:val="24"/>
        </w:rPr>
      </w:pPr>
    </w:p>
    <w:p w14:paraId="00E4BC53" w14:textId="430BFBDE" w:rsidR="00641ACF" w:rsidRDefault="005E6732">
      <w:pPr>
        <w:rPr>
          <w:rFonts w:ascii="Times New Roman" w:eastAsia="Times New Roman" w:hAnsi="Times New Roman" w:cs="Times New Roman"/>
          <w:bCs/>
          <w:color w:val="000000" w:themeColor="text1"/>
          <w:sz w:val="24"/>
          <w:szCs w:val="24"/>
        </w:rPr>
      </w:pPr>
      <w:r w:rsidRPr="00E36E05">
        <w:rPr>
          <w:rFonts w:ascii="Times New Roman" w:eastAsia="Times New Roman" w:hAnsi="Times New Roman" w:cs="Times New Roman"/>
          <w:bCs/>
          <w:color w:val="000000" w:themeColor="text1"/>
          <w:sz w:val="24"/>
          <w:szCs w:val="24"/>
        </w:rPr>
        <w:br w:type="page"/>
      </w:r>
    </w:p>
    <w:p w14:paraId="1F316506"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4EFC52F9"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4107F68B" w14:textId="408EFC15" w:rsidR="00E60469" w:rsidRDefault="00E60469" w:rsidP="00E60469">
      <w:pPr>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E60469" w14:paraId="585D8A65" w14:textId="77777777" w:rsidTr="00E60469">
        <w:tc>
          <w:tcPr>
            <w:tcW w:w="9350" w:type="dxa"/>
          </w:tcPr>
          <w:p w14:paraId="5792C459"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w:t>
            </w:r>
          </w:p>
          <w:p w14:paraId="34836645"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 To change this license header, choose License Headers in Project Properties.</w:t>
            </w:r>
          </w:p>
          <w:p w14:paraId="2FF73A09"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 To change this template file, choose Tools | Templates</w:t>
            </w:r>
          </w:p>
          <w:p w14:paraId="3A7A445C"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 and open the template in the editor.</w:t>
            </w:r>
          </w:p>
          <w:p w14:paraId="7F9D5622"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w:t>
            </w:r>
          </w:p>
          <w:p w14:paraId="51FE58F3"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package question7;</w:t>
            </w:r>
          </w:p>
          <w:p w14:paraId="25A75332" w14:textId="77777777" w:rsidR="00E60469" w:rsidRPr="00E60469" w:rsidRDefault="00E60469" w:rsidP="00E60469">
            <w:pPr>
              <w:jc w:val="both"/>
              <w:rPr>
                <w:rFonts w:ascii="Courier New" w:eastAsia="Times New Roman" w:hAnsi="Courier New" w:cs="Courier New"/>
                <w:bCs/>
                <w:color w:val="000000" w:themeColor="text1"/>
                <w:sz w:val="20"/>
                <w:szCs w:val="20"/>
              </w:rPr>
            </w:pPr>
          </w:p>
          <w:p w14:paraId="1F2F74BE"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import java.util.Scanner;</w:t>
            </w:r>
          </w:p>
          <w:p w14:paraId="7A9E4CC0" w14:textId="77777777" w:rsidR="00E60469" w:rsidRPr="00E60469" w:rsidRDefault="00E60469" w:rsidP="00E60469">
            <w:pPr>
              <w:jc w:val="both"/>
              <w:rPr>
                <w:rFonts w:ascii="Courier New" w:eastAsia="Times New Roman" w:hAnsi="Courier New" w:cs="Courier New"/>
                <w:bCs/>
                <w:color w:val="000000" w:themeColor="text1"/>
                <w:sz w:val="20"/>
                <w:szCs w:val="20"/>
              </w:rPr>
            </w:pPr>
          </w:p>
          <w:p w14:paraId="25F356A4"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w:t>
            </w:r>
          </w:p>
          <w:p w14:paraId="034F92D8"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w:t>
            </w:r>
          </w:p>
          <w:p w14:paraId="1EC123F7"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 @author Manoj Nuvvala</w:t>
            </w:r>
          </w:p>
          <w:p w14:paraId="728D76BF"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w:t>
            </w:r>
          </w:p>
          <w:p w14:paraId="38118130"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public class random100arrays {</w:t>
            </w:r>
          </w:p>
          <w:p w14:paraId="1295D566" w14:textId="77777777" w:rsidR="00E60469" w:rsidRPr="00E60469" w:rsidRDefault="00E60469" w:rsidP="00E60469">
            <w:pPr>
              <w:jc w:val="both"/>
              <w:rPr>
                <w:rFonts w:ascii="Courier New" w:eastAsia="Times New Roman" w:hAnsi="Courier New" w:cs="Courier New"/>
                <w:bCs/>
                <w:color w:val="000000" w:themeColor="text1"/>
                <w:sz w:val="20"/>
                <w:szCs w:val="20"/>
              </w:rPr>
            </w:pPr>
          </w:p>
          <w:p w14:paraId="19285E0F"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w:t>
            </w:r>
          </w:p>
          <w:p w14:paraId="3CAD1B2C"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 @param args the command line arguments</w:t>
            </w:r>
          </w:p>
          <w:p w14:paraId="57F849E3"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w:t>
            </w:r>
          </w:p>
          <w:p w14:paraId="6B3780AC"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public static void main(String[] args) {</w:t>
            </w:r>
          </w:p>
          <w:p w14:paraId="4B504650"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 TODO code application logic here</w:t>
            </w:r>
          </w:p>
          <w:p w14:paraId="61A64067"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int numbers[] = new int[100];</w:t>
            </w:r>
          </w:p>
          <w:p w14:paraId="4201AB59" w14:textId="77777777" w:rsidR="00E60469" w:rsidRPr="00E60469" w:rsidRDefault="00E60469" w:rsidP="00E60469">
            <w:pPr>
              <w:jc w:val="both"/>
              <w:rPr>
                <w:rFonts w:ascii="Courier New" w:eastAsia="Times New Roman" w:hAnsi="Courier New" w:cs="Courier New"/>
                <w:bCs/>
                <w:color w:val="000000" w:themeColor="text1"/>
                <w:sz w:val="20"/>
                <w:szCs w:val="20"/>
              </w:rPr>
            </w:pPr>
          </w:p>
          <w:p w14:paraId="55175FCE"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for (int i = 0; i &lt; numbers.length; i++) {</w:t>
            </w:r>
          </w:p>
          <w:p w14:paraId="7CC33FF1" w14:textId="77777777" w:rsidR="00E60469" w:rsidRPr="00E60469" w:rsidRDefault="00E60469" w:rsidP="00E60469">
            <w:pPr>
              <w:jc w:val="both"/>
              <w:rPr>
                <w:rFonts w:ascii="Courier New" w:eastAsia="Times New Roman" w:hAnsi="Courier New" w:cs="Courier New"/>
                <w:bCs/>
                <w:color w:val="000000" w:themeColor="text1"/>
                <w:sz w:val="20"/>
                <w:szCs w:val="20"/>
              </w:rPr>
            </w:pPr>
          </w:p>
          <w:p w14:paraId="69790625"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numbers[i] = (int) (Math.random() * 100);</w:t>
            </w:r>
          </w:p>
          <w:p w14:paraId="62EDB48C"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w:t>
            </w:r>
          </w:p>
          <w:p w14:paraId="54344968"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System.out.println("Answer by MANOJ NUVVALA: question7");</w:t>
            </w:r>
          </w:p>
          <w:p w14:paraId="74F0FFDB" w14:textId="77777777" w:rsidR="00E60469" w:rsidRPr="00E60469" w:rsidRDefault="00E60469" w:rsidP="00E60469">
            <w:pPr>
              <w:jc w:val="both"/>
              <w:rPr>
                <w:rFonts w:ascii="Courier New" w:eastAsia="Times New Roman" w:hAnsi="Courier New" w:cs="Courier New"/>
                <w:bCs/>
                <w:color w:val="000000" w:themeColor="text1"/>
                <w:sz w:val="20"/>
                <w:szCs w:val="20"/>
              </w:rPr>
            </w:pPr>
          </w:p>
          <w:p w14:paraId="5C947609"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System.out.print("Enter an index to find the integer in the array list of 100: ");</w:t>
            </w:r>
          </w:p>
          <w:p w14:paraId="46810C50"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Scanner scan = new Scanner(System.in);</w:t>
            </w:r>
          </w:p>
          <w:p w14:paraId="5FC2391E"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int index = scan.nextInt();</w:t>
            </w:r>
          </w:p>
          <w:p w14:paraId="39162EDB"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try {</w:t>
            </w:r>
          </w:p>
          <w:p w14:paraId="2310642C"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System.out.println("Integer at index " + index + " is "</w:t>
            </w:r>
          </w:p>
          <w:p w14:paraId="46DFB2F1"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 numbers[index]);</w:t>
            </w:r>
          </w:p>
          <w:p w14:paraId="0EE0A1EB"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 catch (Exception m) {</w:t>
            </w:r>
          </w:p>
          <w:p w14:paraId="5AB06A18"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System.out.println(m.getMessage());</w:t>
            </w:r>
          </w:p>
          <w:p w14:paraId="3CE2FDA0"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w:t>
            </w:r>
          </w:p>
          <w:p w14:paraId="6B28B3F8" w14:textId="77777777"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 xml:space="preserve">    }</w:t>
            </w:r>
          </w:p>
          <w:p w14:paraId="138D30ED" w14:textId="77777777" w:rsidR="00E60469" w:rsidRPr="00E60469" w:rsidRDefault="00E60469" w:rsidP="00E60469">
            <w:pPr>
              <w:jc w:val="both"/>
              <w:rPr>
                <w:rFonts w:ascii="Courier New" w:eastAsia="Times New Roman" w:hAnsi="Courier New" w:cs="Courier New"/>
                <w:bCs/>
                <w:color w:val="000000" w:themeColor="text1"/>
                <w:sz w:val="20"/>
                <w:szCs w:val="20"/>
              </w:rPr>
            </w:pPr>
          </w:p>
          <w:p w14:paraId="68607B0D" w14:textId="2A9AA314" w:rsidR="00E60469" w:rsidRPr="00E60469" w:rsidRDefault="00E60469" w:rsidP="00E60469">
            <w:pPr>
              <w:jc w:val="both"/>
              <w:rPr>
                <w:rFonts w:ascii="Courier New" w:eastAsia="Times New Roman" w:hAnsi="Courier New" w:cs="Courier New"/>
                <w:bCs/>
                <w:color w:val="000000" w:themeColor="text1"/>
                <w:sz w:val="20"/>
                <w:szCs w:val="20"/>
              </w:rPr>
            </w:pPr>
            <w:r w:rsidRPr="00E60469">
              <w:rPr>
                <w:rFonts w:ascii="Courier New" w:eastAsia="Times New Roman" w:hAnsi="Courier New" w:cs="Courier New"/>
                <w:bCs/>
                <w:color w:val="000000" w:themeColor="text1"/>
                <w:sz w:val="20"/>
                <w:szCs w:val="20"/>
              </w:rPr>
              <w:t>}</w:t>
            </w:r>
          </w:p>
        </w:tc>
      </w:tr>
    </w:tbl>
    <w:p w14:paraId="48699B34" w14:textId="096F0BD6" w:rsidR="00E60469" w:rsidRDefault="00E60469" w:rsidP="00E60469">
      <w:pPr>
        <w:ind w:left="360"/>
        <w:jc w:val="both"/>
        <w:rPr>
          <w:rFonts w:ascii="Times New Roman" w:eastAsia="Times New Roman" w:hAnsi="Times New Roman" w:cs="Times New Roman"/>
          <w:bCs/>
          <w:color w:val="000000" w:themeColor="text1"/>
          <w:sz w:val="24"/>
          <w:szCs w:val="24"/>
        </w:rPr>
      </w:pPr>
    </w:p>
    <w:p w14:paraId="0425D4DB" w14:textId="3A638D4E" w:rsidR="00E60469" w:rsidRDefault="00E60469" w:rsidP="00E60469">
      <w:pPr>
        <w:ind w:left="360"/>
        <w:jc w:val="both"/>
        <w:rPr>
          <w:rFonts w:ascii="Times New Roman" w:eastAsia="Times New Roman" w:hAnsi="Times New Roman" w:cs="Times New Roman"/>
          <w:bCs/>
          <w:color w:val="000000" w:themeColor="text1"/>
          <w:sz w:val="24"/>
          <w:szCs w:val="24"/>
        </w:rPr>
      </w:pPr>
    </w:p>
    <w:p w14:paraId="4387189A" w14:textId="77777777" w:rsidR="009648BF" w:rsidRDefault="009648BF" w:rsidP="00E60469">
      <w:pPr>
        <w:ind w:left="360"/>
        <w:jc w:val="both"/>
        <w:rPr>
          <w:rFonts w:ascii="Times New Roman" w:eastAsia="Times New Roman" w:hAnsi="Times New Roman" w:cs="Times New Roman"/>
          <w:bCs/>
          <w:color w:val="000000" w:themeColor="text1"/>
          <w:sz w:val="24"/>
          <w:szCs w:val="24"/>
        </w:rPr>
      </w:pPr>
    </w:p>
    <w:p w14:paraId="1830C893" w14:textId="1BFC9259" w:rsidR="00E60469" w:rsidRDefault="00E60469" w:rsidP="00E60469">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5150DBE1" w14:textId="4A428523" w:rsidR="00E60469" w:rsidRDefault="00E60469" w:rsidP="00E60469">
      <w:pPr>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3172F6F" wp14:editId="3F6986AA">
            <wp:extent cx="5581015" cy="2378498"/>
            <wp:effectExtent l="0" t="0" r="63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7943" cy="2385712"/>
                    </a:xfrm>
                    <a:prstGeom prst="rect">
                      <a:avLst/>
                    </a:prstGeom>
                  </pic:spPr>
                </pic:pic>
              </a:graphicData>
            </a:graphic>
          </wp:inline>
        </w:drawing>
      </w:r>
    </w:p>
    <w:p w14:paraId="74FA71F1" w14:textId="6CE7AABC" w:rsidR="00E60469" w:rsidRDefault="00E60469" w:rsidP="00E60469">
      <w:pPr>
        <w:ind w:left="360"/>
        <w:jc w:val="both"/>
        <w:rPr>
          <w:rFonts w:ascii="Times New Roman" w:eastAsia="Times New Roman" w:hAnsi="Times New Roman" w:cs="Times New Roman"/>
          <w:bCs/>
          <w:color w:val="000000" w:themeColor="text1"/>
          <w:sz w:val="24"/>
          <w:szCs w:val="24"/>
        </w:rPr>
      </w:pPr>
    </w:p>
    <w:p w14:paraId="0E8DDB65" w14:textId="73267726" w:rsidR="00E60469" w:rsidRPr="00E60469" w:rsidRDefault="00E60469" w:rsidP="00E60469">
      <w:pPr>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25B5D542" wp14:editId="32C97DB2">
            <wp:extent cx="5629109" cy="23990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76161" cy="2419083"/>
                    </a:xfrm>
                    <a:prstGeom prst="rect">
                      <a:avLst/>
                    </a:prstGeom>
                  </pic:spPr>
                </pic:pic>
              </a:graphicData>
            </a:graphic>
          </wp:inline>
        </w:drawing>
      </w:r>
    </w:p>
    <w:p w14:paraId="33A7D165" w14:textId="60D2AD40" w:rsidR="00641ACF" w:rsidRDefault="00641AC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733BD87" w14:textId="77777777" w:rsidR="005B7F58" w:rsidRDefault="005B7F58" w:rsidP="00622347">
      <w:pPr>
        <w:pStyle w:val="ListParagraph"/>
        <w:ind w:left="360"/>
        <w:jc w:val="both"/>
        <w:rPr>
          <w:rFonts w:ascii="Times New Roman" w:eastAsia="Times New Roman" w:hAnsi="Times New Roman" w:cs="Times New Roman"/>
          <w:bCs/>
          <w:color w:val="000000" w:themeColor="text1"/>
          <w:sz w:val="24"/>
          <w:szCs w:val="24"/>
        </w:rPr>
      </w:pPr>
    </w:p>
    <w:p w14:paraId="2EB433C5" w14:textId="052DB59F" w:rsidR="00BB195C" w:rsidRPr="000515DB" w:rsidRDefault="00EA36D9" w:rsidP="00BB195C">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6A7FAA41" w14:textId="024D584A" w:rsidR="00BB195C" w:rsidRDefault="00BB195C" w:rsidP="00BB195C">
      <w:pPr>
        <w:jc w:val="both"/>
        <w:rPr>
          <w:rFonts w:ascii="Times New Roman" w:eastAsia="Times New Roman" w:hAnsi="Times New Roman" w:cs="Times New Roman"/>
          <w:bCs/>
          <w:color w:val="000000" w:themeColor="text1"/>
          <w:sz w:val="24"/>
          <w:szCs w:val="24"/>
        </w:rPr>
      </w:pPr>
      <w:r w:rsidRPr="00684EE2">
        <w:rPr>
          <w:rFonts w:ascii="Times New Roman" w:eastAsia="Times New Roman" w:hAnsi="Times New Roman" w:cs="Times New Roman"/>
          <w:bCs/>
          <w:color w:val="000000" w:themeColor="text1"/>
          <w:sz w:val="24"/>
          <w:szCs w:val="24"/>
        </w:rPr>
        <w:t>The purpose of declaring exceptions is to tell the Java runtime system what can go wrong. You declare an exception using the throws keyword in the method declaration. You can declare multiple exceptions, separated by commas.</w:t>
      </w:r>
    </w:p>
    <w:p w14:paraId="06D3CB42" w14:textId="5DC24E93" w:rsidR="00BB195C" w:rsidRPr="00684EE2" w:rsidRDefault="00BB195C" w:rsidP="00BB195C">
      <w:pPr>
        <w:jc w:val="both"/>
        <w:rPr>
          <w:rFonts w:ascii="Times New Roman" w:eastAsia="Times New Roman" w:hAnsi="Times New Roman" w:cs="Times New Roman"/>
          <w:bCs/>
          <w:color w:val="000000" w:themeColor="text1"/>
          <w:sz w:val="24"/>
          <w:szCs w:val="24"/>
        </w:rPr>
      </w:pPr>
      <w:r w:rsidRPr="00684EE2">
        <w:rPr>
          <w:rFonts w:ascii="Times New Roman" w:eastAsia="Times New Roman" w:hAnsi="Times New Roman" w:cs="Times New Roman"/>
          <w:bCs/>
          <w:color w:val="000000" w:themeColor="text1"/>
          <w:sz w:val="24"/>
          <w:szCs w:val="24"/>
        </w:rPr>
        <w:t>In the bellow scenarios we can use exceptions</w:t>
      </w:r>
    </w:p>
    <w:p w14:paraId="062950E9" w14:textId="77777777" w:rsidR="00BB195C" w:rsidRPr="00684EE2" w:rsidRDefault="00BB195C" w:rsidP="00BB195C">
      <w:pPr>
        <w:jc w:val="both"/>
        <w:rPr>
          <w:rFonts w:ascii="Times New Roman" w:eastAsia="Times New Roman" w:hAnsi="Times New Roman" w:cs="Times New Roman"/>
          <w:bCs/>
          <w:color w:val="000000" w:themeColor="text1"/>
          <w:sz w:val="24"/>
          <w:szCs w:val="24"/>
        </w:rPr>
      </w:pPr>
      <w:r w:rsidRPr="00684EE2">
        <w:rPr>
          <w:rFonts w:ascii="Times New Roman" w:eastAsia="Times New Roman" w:hAnsi="Times New Roman" w:cs="Times New Roman"/>
          <w:bCs/>
          <w:color w:val="000000" w:themeColor="text1"/>
          <w:sz w:val="24"/>
          <w:szCs w:val="24"/>
        </w:rPr>
        <w:t xml:space="preserve">When creating a custom exception. You can have a checked exception by extending the Exception class. If you want to have an unchecked exception we can extend RuntimeException class. </w:t>
      </w:r>
    </w:p>
    <w:p w14:paraId="7A11BB61" w14:textId="77777777" w:rsidR="00BB195C" w:rsidRPr="00684EE2" w:rsidRDefault="00BB195C" w:rsidP="00BB195C">
      <w:pPr>
        <w:jc w:val="both"/>
        <w:rPr>
          <w:rFonts w:ascii="Times New Roman" w:eastAsia="Times New Roman" w:hAnsi="Times New Roman" w:cs="Times New Roman"/>
          <w:bCs/>
          <w:color w:val="000000" w:themeColor="text1"/>
          <w:sz w:val="24"/>
          <w:szCs w:val="24"/>
        </w:rPr>
      </w:pPr>
      <w:r w:rsidRPr="00684EE2">
        <w:rPr>
          <w:rFonts w:ascii="Times New Roman" w:eastAsia="Times New Roman" w:hAnsi="Times New Roman" w:cs="Times New Roman"/>
          <w:bCs/>
          <w:color w:val="000000" w:themeColor="text1"/>
          <w:sz w:val="24"/>
          <w:szCs w:val="24"/>
        </w:rPr>
        <w:t>When catching the exception after try block in try catch. While throwing the exception you always throw a single exception in a single java statement but when catching the exception you can catch multiple exceptions or also use the parent/ super class which has multiple exception subclasses</w:t>
      </w:r>
    </w:p>
    <w:p w14:paraId="154E760C" w14:textId="33A0502A" w:rsidR="00BB195C" w:rsidRDefault="00BB195C" w:rsidP="00BB195C">
      <w:pPr>
        <w:jc w:val="both"/>
        <w:rPr>
          <w:rFonts w:ascii="Times New Roman" w:eastAsia="Times New Roman" w:hAnsi="Times New Roman" w:cs="Times New Roman"/>
          <w:bCs/>
          <w:color w:val="000000" w:themeColor="text1"/>
          <w:sz w:val="24"/>
          <w:szCs w:val="24"/>
        </w:rPr>
      </w:pPr>
      <w:r w:rsidRPr="00684EE2">
        <w:rPr>
          <w:rFonts w:ascii="Times New Roman" w:eastAsia="Times New Roman" w:hAnsi="Times New Roman" w:cs="Times New Roman"/>
          <w:bCs/>
          <w:color w:val="000000" w:themeColor="text1"/>
          <w:sz w:val="24"/>
          <w:szCs w:val="24"/>
        </w:rPr>
        <w:t>In the method header if the method throws an exception. Within the method for custom exceptions or user thrown exceptions you’d use the throw keyword. Also Here you can declare multiple exceptions in the method header using the throws keyword.</w:t>
      </w:r>
    </w:p>
    <w:p w14:paraId="28302C55" w14:textId="77777777" w:rsidR="000515DB" w:rsidRDefault="000515DB" w:rsidP="00BB195C">
      <w:pPr>
        <w:jc w:val="both"/>
        <w:rPr>
          <w:rFonts w:ascii="Times New Roman" w:eastAsia="Times New Roman" w:hAnsi="Times New Roman" w:cs="Times New Roman"/>
          <w:bCs/>
          <w:color w:val="000000" w:themeColor="text1"/>
          <w:sz w:val="24"/>
          <w:szCs w:val="24"/>
        </w:rPr>
      </w:pPr>
    </w:p>
    <w:p w14:paraId="19FEE282" w14:textId="20E95CF8" w:rsidR="000515DB" w:rsidRPr="000515DB" w:rsidRDefault="000515DB" w:rsidP="000515DB">
      <w:pPr>
        <w:spacing w:after="0" w:line="240" w:lineRule="auto"/>
        <w:rPr>
          <w:rFonts w:ascii="Times New Roman" w:eastAsia="Times New Roman" w:hAnsi="Times New Roman" w:cs="Times New Roman"/>
          <w:sz w:val="24"/>
          <w:szCs w:val="24"/>
        </w:rPr>
      </w:pPr>
      <w:r w:rsidRPr="000515DB">
        <w:rPr>
          <w:rFonts w:ascii="Times New Roman" w:eastAsia="Times New Roman" w:hAnsi="Times New Roman" w:cs="Times New Roman"/>
          <w:sz w:val="24"/>
          <w:szCs w:val="24"/>
        </w:rPr>
        <w:t>In this example we are throwing ArithematicException and InputMismatchException where InputMismatchException occurs if we enter wrong input and ArithematicException occurs if we enter time as 0.</w:t>
      </w:r>
    </w:p>
    <w:tbl>
      <w:tblPr>
        <w:tblStyle w:val="TableGrid"/>
        <w:tblW w:w="0" w:type="auto"/>
        <w:tblLook w:val="04A0" w:firstRow="1" w:lastRow="0" w:firstColumn="1" w:lastColumn="0" w:noHBand="0" w:noVBand="1"/>
      </w:tblPr>
      <w:tblGrid>
        <w:gridCol w:w="9350"/>
      </w:tblGrid>
      <w:tr w:rsidR="00A1008D" w14:paraId="73A58FC5" w14:textId="77777777" w:rsidTr="00A1008D">
        <w:tc>
          <w:tcPr>
            <w:tcW w:w="9350" w:type="dxa"/>
          </w:tcPr>
          <w:p w14:paraId="177B5A0A"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w:t>
            </w:r>
          </w:p>
          <w:p w14:paraId="7239EA6D"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 To change this license header, choose License Headers in Project Properties.</w:t>
            </w:r>
          </w:p>
          <w:p w14:paraId="32E34BAA"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 To change this template file, choose Tools | Templates</w:t>
            </w:r>
          </w:p>
          <w:p w14:paraId="54DA7A2B"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 and open the template in the editor.</w:t>
            </w:r>
          </w:p>
          <w:p w14:paraId="5C8DB36A"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w:t>
            </w:r>
          </w:p>
          <w:p w14:paraId="4328C3A6"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package question8.example1;</w:t>
            </w:r>
          </w:p>
          <w:p w14:paraId="0DE67E7D" w14:textId="77777777" w:rsidR="000515DB" w:rsidRPr="000515DB" w:rsidRDefault="000515DB" w:rsidP="000515DB">
            <w:pPr>
              <w:jc w:val="both"/>
              <w:rPr>
                <w:rFonts w:ascii="Courier New" w:eastAsia="Times New Roman" w:hAnsi="Courier New" w:cs="Courier New"/>
                <w:bCs/>
                <w:color w:val="000000" w:themeColor="text1"/>
                <w:sz w:val="20"/>
                <w:szCs w:val="20"/>
              </w:rPr>
            </w:pPr>
          </w:p>
          <w:p w14:paraId="5E8F4A50"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import java.util.InputMismatchException;</w:t>
            </w:r>
          </w:p>
          <w:p w14:paraId="3A22D526"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import java.util.Scanner;</w:t>
            </w:r>
          </w:p>
          <w:p w14:paraId="6557F6D5" w14:textId="77777777" w:rsidR="000515DB" w:rsidRPr="000515DB" w:rsidRDefault="000515DB" w:rsidP="000515DB">
            <w:pPr>
              <w:jc w:val="both"/>
              <w:rPr>
                <w:rFonts w:ascii="Courier New" w:eastAsia="Times New Roman" w:hAnsi="Courier New" w:cs="Courier New"/>
                <w:bCs/>
                <w:color w:val="000000" w:themeColor="text1"/>
                <w:sz w:val="20"/>
                <w:szCs w:val="20"/>
              </w:rPr>
            </w:pPr>
          </w:p>
          <w:p w14:paraId="7AA53606"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w:t>
            </w:r>
          </w:p>
          <w:p w14:paraId="2F166C8E"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w:t>
            </w:r>
          </w:p>
          <w:p w14:paraId="0A4F5E7A"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 @author Manoj Nuvvala</w:t>
            </w:r>
          </w:p>
          <w:p w14:paraId="21E82E76"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w:t>
            </w:r>
          </w:p>
          <w:p w14:paraId="634B2AEC"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public class FindSpeed {</w:t>
            </w:r>
          </w:p>
          <w:p w14:paraId="55BA9991" w14:textId="77777777" w:rsidR="000515DB" w:rsidRPr="000515DB" w:rsidRDefault="000515DB" w:rsidP="000515DB">
            <w:pPr>
              <w:jc w:val="both"/>
              <w:rPr>
                <w:rFonts w:ascii="Courier New" w:eastAsia="Times New Roman" w:hAnsi="Courier New" w:cs="Courier New"/>
                <w:bCs/>
                <w:color w:val="000000" w:themeColor="text1"/>
                <w:sz w:val="20"/>
                <w:szCs w:val="20"/>
              </w:rPr>
            </w:pPr>
          </w:p>
          <w:p w14:paraId="72A236D9"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w:t>
            </w:r>
          </w:p>
          <w:p w14:paraId="541F279B"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 @param args the command line arguments</w:t>
            </w:r>
          </w:p>
          <w:p w14:paraId="4A3F3A0D"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w:t>
            </w:r>
          </w:p>
          <w:p w14:paraId="76A2EF45"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public static void main(String[] args) throws ArithmeticException,</w:t>
            </w:r>
          </w:p>
          <w:p w14:paraId="63C20F25"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InputMismatchException {</w:t>
            </w:r>
          </w:p>
          <w:p w14:paraId="26CBD9A2"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 TODO code application logic here</w:t>
            </w:r>
          </w:p>
          <w:p w14:paraId="7568D17F"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double length = 0;</w:t>
            </w:r>
          </w:p>
          <w:p w14:paraId="5139F770"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double time = 0;</w:t>
            </w:r>
          </w:p>
          <w:p w14:paraId="37D658BB"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Scanner scan = new Scanner(System.in);</w:t>
            </w:r>
          </w:p>
          <w:p w14:paraId="3516DDFE"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System.out.print("Enter journey length: ");</w:t>
            </w:r>
          </w:p>
          <w:p w14:paraId="494F2DDE"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length = scan.nextDouble();</w:t>
            </w:r>
          </w:p>
          <w:p w14:paraId="7D9F7A42" w14:textId="77777777" w:rsidR="000515DB" w:rsidRPr="000515DB" w:rsidRDefault="000515DB" w:rsidP="000515DB">
            <w:pPr>
              <w:jc w:val="both"/>
              <w:rPr>
                <w:rFonts w:ascii="Courier New" w:eastAsia="Times New Roman" w:hAnsi="Courier New" w:cs="Courier New"/>
                <w:bCs/>
                <w:color w:val="000000" w:themeColor="text1"/>
                <w:sz w:val="20"/>
                <w:szCs w:val="20"/>
              </w:rPr>
            </w:pPr>
          </w:p>
          <w:p w14:paraId="6A22234B"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System.out.print("Enter journey time: ");</w:t>
            </w:r>
          </w:p>
          <w:p w14:paraId="3AB0F50C" w14:textId="77777777" w:rsidR="000515DB" w:rsidRPr="000515DB" w:rsidRDefault="000515DB" w:rsidP="000515DB">
            <w:pPr>
              <w:jc w:val="both"/>
              <w:rPr>
                <w:rFonts w:ascii="Courier New" w:eastAsia="Times New Roman" w:hAnsi="Courier New" w:cs="Courier New"/>
                <w:bCs/>
                <w:color w:val="000000" w:themeColor="text1"/>
                <w:sz w:val="20"/>
                <w:szCs w:val="20"/>
              </w:rPr>
            </w:pPr>
          </w:p>
          <w:p w14:paraId="31B5B06A"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time = scan.nextDouble();</w:t>
            </w:r>
          </w:p>
          <w:p w14:paraId="223DB14B" w14:textId="77777777" w:rsidR="000515DB" w:rsidRPr="000515DB" w:rsidRDefault="000515DB" w:rsidP="000515DB">
            <w:pPr>
              <w:jc w:val="both"/>
              <w:rPr>
                <w:rFonts w:ascii="Courier New" w:eastAsia="Times New Roman" w:hAnsi="Courier New" w:cs="Courier New"/>
                <w:bCs/>
                <w:color w:val="000000" w:themeColor="text1"/>
                <w:sz w:val="20"/>
                <w:szCs w:val="20"/>
              </w:rPr>
            </w:pPr>
          </w:p>
          <w:p w14:paraId="33C75B78"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System.out.println("Speed: " + calculateSpeed(length, time));</w:t>
            </w:r>
          </w:p>
          <w:p w14:paraId="020CE08A"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w:t>
            </w:r>
          </w:p>
          <w:p w14:paraId="430ECEB9" w14:textId="77777777" w:rsidR="000515DB" w:rsidRPr="000515DB" w:rsidRDefault="000515DB" w:rsidP="000515DB">
            <w:pPr>
              <w:jc w:val="both"/>
              <w:rPr>
                <w:rFonts w:ascii="Courier New" w:eastAsia="Times New Roman" w:hAnsi="Courier New" w:cs="Courier New"/>
                <w:bCs/>
                <w:color w:val="000000" w:themeColor="text1"/>
                <w:sz w:val="20"/>
                <w:szCs w:val="20"/>
              </w:rPr>
            </w:pPr>
          </w:p>
          <w:p w14:paraId="2A1D58B7"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public static double calculateSpeed(double length, double time) throws</w:t>
            </w:r>
          </w:p>
          <w:p w14:paraId="42E1363A"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ArithmeticException {</w:t>
            </w:r>
          </w:p>
          <w:p w14:paraId="54EA2F6D"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double speed = 0;</w:t>
            </w:r>
          </w:p>
          <w:p w14:paraId="372A5911"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try {</w:t>
            </w:r>
          </w:p>
          <w:p w14:paraId="6EA7AD4D"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speed = length / time;</w:t>
            </w:r>
          </w:p>
          <w:p w14:paraId="31B051CB"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 catch (ArithmeticException e) {</w:t>
            </w:r>
          </w:p>
          <w:p w14:paraId="543EA519"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System.out.println(e);</w:t>
            </w:r>
          </w:p>
          <w:p w14:paraId="02508D72"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w:t>
            </w:r>
          </w:p>
          <w:p w14:paraId="674F0E53"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return speed;</w:t>
            </w:r>
          </w:p>
          <w:p w14:paraId="5EE58408" w14:textId="77777777" w:rsidR="000515DB" w:rsidRPr="000515DB"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 xml:space="preserve">    }</w:t>
            </w:r>
          </w:p>
          <w:p w14:paraId="3D1F44F7" w14:textId="26071DBF" w:rsidR="00A1008D" w:rsidRPr="00A1008D" w:rsidRDefault="000515DB" w:rsidP="000515DB">
            <w:pPr>
              <w:jc w:val="both"/>
              <w:rPr>
                <w:rFonts w:ascii="Courier New" w:eastAsia="Times New Roman" w:hAnsi="Courier New" w:cs="Courier New"/>
                <w:bCs/>
                <w:color w:val="000000" w:themeColor="text1"/>
                <w:sz w:val="20"/>
                <w:szCs w:val="20"/>
              </w:rPr>
            </w:pPr>
            <w:r w:rsidRPr="000515DB">
              <w:rPr>
                <w:rFonts w:ascii="Courier New" w:eastAsia="Times New Roman" w:hAnsi="Courier New" w:cs="Courier New"/>
                <w:bCs/>
                <w:color w:val="000000" w:themeColor="text1"/>
                <w:sz w:val="20"/>
                <w:szCs w:val="20"/>
              </w:rPr>
              <w:t>}</w:t>
            </w:r>
          </w:p>
        </w:tc>
      </w:tr>
    </w:tbl>
    <w:p w14:paraId="7E135CEF" w14:textId="77777777" w:rsidR="00BB195C" w:rsidRDefault="00BB195C" w:rsidP="00BB195C">
      <w:pPr>
        <w:jc w:val="both"/>
        <w:rPr>
          <w:rFonts w:ascii="Times New Roman" w:eastAsia="Times New Roman" w:hAnsi="Times New Roman" w:cs="Times New Roman"/>
          <w:bCs/>
          <w:color w:val="000000" w:themeColor="text1"/>
          <w:sz w:val="24"/>
          <w:szCs w:val="24"/>
        </w:rPr>
      </w:pPr>
    </w:p>
    <w:p w14:paraId="688C54B2" w14:textId="78E9C84D" w:rsidR="00BB195C" w:rsidRDefault="000515DB" w:rsidP="00BB195C">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3BB635EC" w14:textId="6BD96237" w:rsidR="000515DB" w:rsidRDefault="000515DB" w:rsidP="00BB195C">
      <w:pPr>
        <w:jc w:val="both"/>
        <w:rPr>
          <w:rFonts w:ascii="Times New Roman" w:eastAsia="Times New Roman" w:hAnsi="Times New Roman" w:cs="Times New Roman"/>
          <w:bCs/>
          <w:color w:val="000000" w:themeColor="text1"/>
          <w:sz w:val="24"/>
          <w:szCs w:val="24"/>
        </w:rPr>
      </w:pPr>
      <w:r>
        <w:rPr>
          <w:noProof/>
        </w:rPr>
        <w:drawing>
          <wp:inline distT="0" distB="0" distL="0" distR="0" wp14:anchorId="0D99C514" wp14:editId="16C6A55B">
            <wp:extent cx="5206266" cy="3047557"/>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8316" cy="3054611"/>
                    </a:xfrm>
                    <a:prstGeom prst="rect">
                      <a:avLst/>
                    </a:prstGeom>
                  </pic:spPr>
                </pic:pic>
              </a:graphicData>
            </a:graphic>
          </wp:inline>
        </w:drawing>
      </w:r>
    </w:p>
    <w:p w14:paraId="0431FD49" w14:textId="0E001670" w:rsidR="00BB195C" w:rsidRDefault="00BB195C" w:rsidP="00BB195C">
      <w:pPr>
        <w:ind w:left="360"/>
        <w:jc w:val="both"/>
        <w:rPr>
          <w:rFonts w:ascii="Times New Roman" w:eastAsia="Times New Roman" w:hAnsi="Times New Roman" w:cs="Times New Roman"/>
          <w:bCs/>
          <w:color w:val="000000" w:themeColor="text1"/>
          <w:sz w:val="24"/>
          <w:szCs w:val="24"/>
        </w:rPr>
      </w:pPr>
    </w:p>
    <w:p w14:paraId="331B7AFA" w14:textId="77777777" w:rsidR="002F4F2F" w:rsidRDefault="002F4F2F" w:rsidP="002F4F2F">
      <w:pPr>
        <w:pStyle w:val="NoSpacing"/>
        <w:jc w:val="both"/>
        <w:rPr>
          <w:rFonts w:ascii="Times New Roman" w:hAnsi="Times New Roman" w:cs="Times New Roman"/>
          <w:sz w:val="24"/>
          <w:szCs w:val="24"/>
        </w:rPr>
      </w:pPr>
    </w:p>
    <w:p w14:paraId="61543D33" w14:textId="77777777" w:rsidR="002F4F2F" w:rsidRDefault="002F4F2F" w:rsidP="002F4F2F">
      <w:pPr>
        <w:pStyle w:val="NoSpacing"/>
        <w:jc w:val="both"/>
        <w:rPr>
          <w:rFonts w:ascii="Times New Roman" w:hAnsi="Times New Roman" w:cs="Times New Roman"/>
          <w:sz w:val="24"/>
          <w:szCs w:val="24"/>
        </w:rPr>
      </w:pPr>
    </w:p>
    <w:p w14:paraId="1B8771A9" w14:textId="77777777" w:rsidR="002F4F2F" w:rsidRDefault="002F4F2F" w:rsidP="002F4F2F">
      <w:pPr>
        <w:pStyle w:val="NoSpacing"/>
        <w:jc w:val="both"/>
        <w:rPr>
          <w:rFonts w:ascii="Times New Roman" w:hAnsi="Times New Roman" w:cs="Times New Roman"/>
          <w:sz w:val="24"/>
          <w:szCs w:val="24"/>
        </w:rPr>
      </w:pPr>
    </w:p>
    <w:p w14:paraId="07C9A223" w14:textId="77777777" w:rsidR="002F4F2F" w:rsidRDefault="002F4F2F" w:rsidP="002F4F2F">
      <w:pPr>
        <w:pStyle w:val="NoSpacing"/>
        <w:jc w:val="both"/>
        <w:rPr>
          <w:rFonts w:ascii="Times New Roman" w:hAnsi="Times New Roman" w:cs="Times New Roman"/>
          <w:sz w:val="24"/>
          <w:szCs w:val="24"/>
        </w:rPr>
      </w:pPr>
    </w:p>
    <w:p w14:paraId="70B49963" w14:textId="77777777" w:rsidR="002F4F2F" w:rsidRDefault="002F4F2F" w:rsidP="002F4F2F">
      <w:pPr>
        <w:pStyle w:val="NoSpacing"/>
        <w:jc w:val="both"/>
        <w:rPr>
          <w:rFonts w:ascii="Times New Roman" w:hAnsi="Times New Roman" w:cs="Times New Roman"/>
          <w:sz w:val="24"/>
          <w:szCs w:val="24"/>
        </w:rPr>
      </w:pPr>
    </w:p>
    <w:p w14:paraId="0D034169" w14:textId="77777777" w:rsidR="002F4F2F" w:rsidRDefault="002F4F2F" w:rsidP="002F4F2F">
      <w:pPr>
        <w:pStyle w:val="NoSpacing"/>
        <w:jc w:val="both"/>
        <w:rPr>
          <w:rFonts w:ascii="Times New Roman" w:hAnsi="Times New Roman" w:cs="Times New Roman"/>
          <w:sz w:val="24"/>
          <w:szCs w:val="24"/>
        </w:rPr>
      </w:pPr>
    </w:p>
    <w:p w14:paraId="4A3624AB" w14:textId="77777777" w:rsidR="002F4F2F" w:rsidRDefault="002F4F2F" w:rsidP="002F4F2F">
      <w:pPr>
        <w:pStyle w:val="NoSpacing"/>
        <w:jc w:val="both"/>
        <w:rPr>
          <w:rFonts w:ascii="Times New Roman" w:hAnsi="Times New Roman" w:cs="Times New Roman"/>
          <w:sz w:val="24"/>
          <w:szCs w:val="24"/>
        </w:rPr>
      </w:pPr>
    </w:p>
    <w:p w14:paraId="4557DDA3" w14:textId="77777777" w:rsidR="002F4F2F" w:rsidRDefault="002F4F2F" w:rsidP="002F4F2F">
      <w:pPr>
        <w:pStyle w:val="NoSpacing"/>
        <w:jc w:val="both"/>
        <w:rPr>
          <w:rFonts w:ascii="Times New Roman" w:hAnsi="Times New Roman" w:cs="Times New Roman"/>
          <w:sz w:val="24"/>
          <w:szCs w:val="24"/>
        </w:rPr>
      </w:pPr>
    </w:p>
    <w:p w14:paraId="32DEDF8B" w14:textId="77777777" w:rsidR="002F4F2F" w:rsidRDefault="002F4F2F" w:rsidP="002F4F2F">
      <w:pPr>
        <w:pStyle w:val="NoSpacing"/>
        <w:jc w:val="both"/>
        <w:rPr>
          <w:rFonts w:ascii="Times New Roman" w:hAnsi="Times New Roman" w:cs="Times New Roman"/>
          <w:sz w:val="24"/>
          <w:szCs w:val="24"/>
        </w:rPr>
      </w:pPr>
    </w:p>
    <w:p w14:paraId="5293645F" w14:textId="77777777" w:rsidR="002F4F2F" w:rsidRDefault="002F4F2F" w:rsidP="002F4F2F">
      <w:pPr>
        <w:pStyle w:val="NoSpacing"/>
        <w:jc w:val="both"/>
        <w:rPr>
          <w:rFonts w:ascii="Times New Roman" w:hAnsi="Times New Roman" w:cs="Times New Roman"/>
          <w:sz w:val="24"/>
          <w:szCs w:val="24"/>
        </w:rPr>
      </w:pPr>
    </w:p>
    <w:p w14:paraId="45A49AB3" w14:textId="2B32AFEA" w:rsidR="002F4F2F" w:rsidRPr="002F4F2F" w:rsidRDefault="002F4F2F" w:rsidP="002F4F2F">
      <w:pPr>
        <w:pStyle w:val="NoSpacing"/>
        <w:jc w:val="both"/>
        <w:rPr>
          <w:rFonts w:ascii="Times New Roman" w:hAnsi="Times New Roman" w:cs="Times New Roman"/>
          <w:sz w:val="24"/>
          <w:szCs w:val="24"/>
        </w:rPr>
      </w:pPr>
      <w:r w:rsidRPr="002F4F2F">
        <w:rPr>
          <w:rFonts w:ascii="Times New Roman" w:hAnsi="Times New Roman" w:cs="Times New Roman"/>
          <w:sz w:val="24"/>
          <w:szCs w:val="24"/>
        </w:rPr>
        <w:t>In this example, I have taken an example of ballot where there are two attributes voterName,</w:t>
      </w:r>
    </w:p>
    <w:p w14:paraId="56CF9EDE" w14:textId="4C5C646E" w:rsidR="002F4F2F" w:rsidRDefault="002F4F2F" w:rsidP="002F4F2F">
      <w:pPr>
        <w:pStyle w:val="NoSpacing"/>
        <w:jc w:val="both"/>
        <w:rPr>
          <w:rFonts w:ascii="Times New Roman" w:hAnsi="Times New Roman" w:cs="Times New Roman"/>
          <w:sz w:val="24"/>
          <w:szCs w:val="24"/>
        </w:rPr>
      </w:pPr>
      <w:r w:rsidRPr="002F4F2F">
        <w:rPr>
          <w:rFonts w:ascii="Times New Roman" w:hAnsi="Times New Roman" w:cs="Times New Roman"/>
          <w:sz w:val="24"/>
          <w:szCs w:val="24"/>
        </w:rPr>
        <w:t xml:space="preserve">Age. In this class setAge() method is written such a way that if age is less than 18, then exception is thrown saying not eligible for voting. In the Driver class we are throwing multiple exception </w:t>
      </w:r>
      <w:r w:rsidRPr="002F4F2F">
        <w:rPr>
          <w:rFonts w:ascii="Times New Roman" w:hAnsi="Times New Roman" w:cs="Times New Roman"/>
          <w:sz w:val="24"/>
          <w:szCs w:val="24"/>
        </w:rPr>
        <w:lastRenderedPageBreak/>
        <w:t>which are ArithematicException and NullPointerException. NullPointerException occurs when we try to invoke Election class methods with null object of type Election. Arithematic exception occurs when we enter age less than 18.</w:t>
      </w:r>
    </w:p>
    <w:p w14:paraId="0F85A5AF" w14:textId="77777777" w:rsidR="002F4F2F" w:rsidRDefault="002F4F2F" w:rsidP="002F4F2F">
      <w:pPr>
        <w:pStyle w:val="NoSpacing"/>
        <w:jc w:val="both"/>
        <w:rPr>
          <w:rFonts w:ascii="Times New Roman" w:hAnsi="Times New Roman" w:cs="Times New Roman"/>
          <w:sz w:val="24"/>
          <w:szCs w:val="24"/>
        </w:rPr>
      </w:pPr>
    </w:p>
    <w:p w14:paraId="3BEDEE6E" w14:textId="685BFFB7" w:rsidR="002F4F2F" w:rsidRDefault="002F4F2F" w:rsidP="002F4F2F">
      <w:pPr>
        <w:pStyle w:val="NoSpacing"/>
        <w:jc w:val="both"/>
        <w:rPr>
          <w:rFonts w:ascii="Times New Roman" w:hAnsi="Times New Roman" w:cs="Times New Roman"/>
          <w:sz w:val="24"/>
          <w:szCs w:val="24"/>
        </w:rPr>
      </w:pPr>
      <w:r>
        <w:rPr>
          <w:rFonts w:ascii="Times New Roman" w:hAnsi="Times New Roman" w:cs="Times New Roman"/>
          <w:sz w:val="24"/>
          <w:szCs w:val="24"/>
        </w:rPr>
        <w:t>Ballot.java</w:t>
      </w:r>
    </w:p>
    <w:tbl>
      <w:tblPr>
        <w:tblStyle w:val="TableGrid"/>
        <w:tblW w:w="0" w:type="auto"/>
        <w:tblLook w:val="04A0" w:firstRow="1" w:lastRow="0" w:firstColumn="1" w:lastColumn="0" w:noHBand="0" w:noVBand="1"/>
      </w:tblPr>
      <w:tblGrid>
        <w:gridCol w:w="9350"/>
      </w:tblGrid>
      <w:tr w:rsidR="002F4F2F" w14:paraId="32D6E562" w14:textId="77777777" w:rsidTr="002F4F2F">
        <w:tc>
          <w:tcPr>
            <w:tcW w:w="9350" w:type="dxa"/>
          </w:tcPr>
          <w:p w14:paraId="38BFB695"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w:t>
            </w:r>
          </w:p>
          <w:p w14:paraId="2DCC5243"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 To change this license header, choose License Headers in Project Properties.</w:t>
            </w:r>
          </w:p>
          <w:p w14:paraId="127CAFE8"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 To change this template file, choose Tools | Templates</w:t>
            </w:r>
          </w:p>
          <w:p w14:paraId="54750968"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 and open the template in the editor.</w:t>
            </w:r>
          </w:p>
          <w:p w14:paraId="28F6C87A"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w:t>
            </w:r>
          </w:p>
          <w:p w14:paraId="1E75C72A"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package question8.example2;</w:t>
            </w:r>
          </w:p>
          <w:p w14:paraId="27665DBE" w14:textId="77777777" w:rsidR="002F4F2F" w:rsidRPr="002F4F2F" w:rsidRDefault="002F4F2F" w:rsidP="002F4F2F">
            <w:pPr>
              <w:pStyle w:val="NoSpacing"/>
              <w:jc w:val="both"/>
              <w:rPr>
                <w:rFonts w:ascii="Courier New" w:hAnsi="Courier New" w:cs="Courier New"/>
                <w:sz w:val="20"/>
                <w:szCs w:val="20"/>
              </w:rPr>
            </w:pPr>
          </w:p>
          <w:p w14:paraId="1D270071"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w:t>
            </w:r>
          </w:p>
          <w:p w14:paraId="7C48AE49"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w:t>
            </w:r>
          </w:p>
          <w:p w14:paraId="0B53326A"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 @author Manoj Nuvvala</w:t>
            </w:r>
          </w:p>
          <w:p w14:paraId="11C1C4C8"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w:t>
            </w:r>
          </w:p>
          <w:p w14:paraId="51A6EFF1"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public class BallotDriver {</w:t>
            </w:r>
          </w:p>
          <w:p w14:paraId="0C4FCEBD" w14:textId="77777777" w:rsidR="002F4F2F" w:rsidRPr="002F4F2F" w:rsidRDefault="002F4F2F" w:rsidP="002F4F2F">
            <w:pPr>
              <w:pStyle w:val="NoSpacing"/>
              <w:jc w:val="both"/>
              <w:rPr>
                <w:rFonts w:ascii="Courier New" w:hAnsi="Courier New" w:cs="Courier New"/>
                <w:sz w:val="20"/>
                <w:szCs w:val="20"/>
              </w:rPr>
            </w:pPr>
          </w:p>
          <w:p w14:paraId="6CBAE87F"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public static void main(String[] args) throws ArithmeticException,</w:t>
            </w:r>
          </w:p>
          <w:p w14:paraId="5976470C"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NullPointerException {</w:t>
            </w:r>
          </w:p>
          <w:p w14:paraId="29907B64"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System.out.println("Answer for question 8: Raghavendra Reddy");</w:t>
            </w:r>
          </w:p>
          <w:p w14:paraId="26DA719D"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Ballot ele = new Ballot("rakesh");</w:t>
            </w:r>
          </w:p>
          <w:p w14:paraId="2545560D"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ele.setAge(35);</w:t>
            </w:r>
          </w:p>
          <w:p w14:paraId="7002E52B"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System.out.println(ele);</w:t>
            </w:r>
          </w:p>
          <w:p w14:paraId="3A1EA885" w14:textId="77777777" w:rsidR="002F4F2F" w:rsidRPr="002F4F2F" w:rsidRDefault="002F4F2F" w:rsidP="002F4F2F">
            <w:pPr>
              <w:pStyle w:val="NoSpacing"/>
              <w:jc w:val="both"/>
              <w:rPr>
                <w:rFonts w:ascii="Courier New" w:hAnsi="Courier New" w:cs="Courier New"/>
                <w:sz w:val="20"/>
                <w:szCs w:val="20"/>
              </w:rPr>
            </w:pPr>
          </w:p>
          <w:p w14:paraId="4533C092"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Ballot ele1 = new Ballot("manoj");</w:t>
            </w:r>
          </w:p>
          <w:p w14:paraId="6D6F7B1A"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ele1.setAge(20);</w:t>
            </w:r>
          </w:p>
          <w:p w14:paraId="68D27B05" w14:textId="77777777" w:rsidR="002F4F2F" w:rsidRPr="002F4F2F" w:rsidRDefault="002F4F2F" w:rsidP="002F4F2F">
            <w:pPr>
              <w:pStyle w:val="NoSpacing"/>
              <w:jc w:val="both"/>
              <w:rPr>
                <w:rFonts w:ascii="Courier New" w:hAnsi="Courier New" w:cs="Courier New"/>
                <w:sz w:val="20"/>
                <w:szCs w:val="20"/>
              </w:rPr>
            </w:pPr>
          </w:p>
          <w:p w14:paraId="6DC66247"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Ballot ele2 = null;</w:t>
            </w:r>
          </w:p>
          <w:p w14:paraId="6EB53A79"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ele2.setAge(20);</w:t>
            </w:r>
          </w:p>
          <w:p w14:paraId="39911763"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w:t>
            </w:r>
          </w:p>
          <w:p w14:paraId="0E3B0C4E" w14:textId="77777777" w:rsidR="002F4F2F" w:rsidRPr="002F4F2F" w:rsidRDefault="002F4F2F" w:rsidP="002F4F2F">
            <w:pPr>
              <w:pStyle w:val="NoSpacing"/>
              <w:jc w:val="both"/>
              <w:rPr>
                <w:rFonts w:ascii="Courier New" w:hAnsi="Courier New" w:cs="Courier New"/>
                <w:sz w:val="20"/>
                <w:szCs w:val="20"/>
              </w:rPr>
            </w:pPr>
          </w:p>
          <w:p w14:paraId="59BFEC3E" w14:textId="0A53CFED"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w:t>
            </w:r>
          </w:p>
        </w:tc>
      </w:tr>
    </w:tbl>
    <w:p w14:paraId="14653246" w14:textId="77777777" w:rsidR="002F4F2F" w:rsidRDefault="002F4F2F" w:rsidP="002F4F2F">
      <w:pPr>
        <w:pStyle w:val="NoSpacing"/>
        <w:jc w:val="both"/>
        <w:rPr>
          <w:rFonts w:ascii="Times New Roman" w:hAnsi="Times New Roman" w:cs="Times New Roman"/>
          <w:sz w:val="24"/>
          <w:szCs w:val="24"/>
        </w:rPr>
      </w:pPr>
    </w:p>
    <w:p w14:paraId="6DB4B00B" w14:textId="7F9807AA" w:rsidR="002F4F2F" w:rsidRDefault="002F4F2F" w:rsidP="002F4F2F">
      <w:pPr>
        <w:pStyle w:val="NoSpacing"/>
        <w:jc w:val="both"/>
        <w:rPr>
          <w:rFonts w:ascii="Times New Roman" w:hAnsi="Times New Roman" w:cs="Times New Roman"/>
          <w:sz w:val="24"/>
          <w:szCs w:val="24"/>
        </w:rPr>
      </w:pPr>
      <w:r>
        <w:rPr>
          <w:rFonts w:ascii="Times New Roman" w:hAnsi="Times New Roman" w:cs="Times New Roman"/>
          <w:sz w:val="24"/>
          <w:szCs w:val="24"/>
        </w:rPr>
        <w:t>Ballotdriver.java</w:t>
      </w:r>
    </w:p>
    <w:tbl>
      <w:tblPr>
        <w:tblStyle w:val="TableGrid"/>
        <w:tblW w:w="0" w:type="auto"/>
        <w:tblLook w:val="04A0" w:firstRow="1" w:lastRow="0" w:firstColumn="1" w:lastColumn="0" w:noHBand="0" w:noVBand="1"/>
      </w:tblPr>
      <w:tblGrid>
        <w:gridCol w:w="9350"/>
      </w:tblGrid>
      <w:tr w:rsidR="002F4F2F" w14:paraId="2BA7B85B" w14:textId="77777777" w:rsidTr="002F4F2F">
        <w:tc>
          <w:tcPr>
            <w:tcW w:w="9350" w:type="dxa"/>
          </w:tcPr>
          <w:p w14:paraId="47CB3252"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w:t>
            </w:r>
          </w:p>
          <w:p w14:paraId="5956520C"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 To change this license header, choose License Headers in Project Properties.</w:t>
            </w:r>
          </w:p>
          <w:p w14:paraId="5F968387"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 To change this template file, choose Tools | Templates</w:t>
            </w:r>
          </w:p>
          <w:p w14:paraId="2C40C4D6"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 and open the template in the editor.</w:t>
            </w:r>
          </w:p>
          <w:p w14:paraId="4BCC03B5"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w:t>
            </w:r>
          </w:p>
          <w:p w14:paraId="6CB718E8"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package question8.example2;</w:t>
            </w:r>
          </w:p>
          <w:p w14:paraId="47437A89" w14:textId="77777777" w:rsidR="002F4F2F" w:rsidRPr="002F4F2F" w:rsidRDefault="002F4F2F" w:rsidP="002F4F2F">
            <w:pPr>
              <w:pStyle w:val="NoSpacing"/>
              <w:jc w:val="both"/>
              <w:rPr>
                <w:rFonts w:ascii="Courier New" w:hAnsi="Courier New" w:cs="Courier New"/>
                <w:sz w:val="20"/>
                <w:szCs w:val="20"/>
              </w:rPr>
            </w:pPr>
          </w:p>
          <w:p w14:paraId="02C0B629"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w:t>
            </w:r>
          </w:p>
          <w:p w14:paraId="3618F4F3"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w:t>
            </w:r>
          </w:p>
          <w:p w14:paraId="7679CEA4"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 @author Manoj Nuvvala</w:t>
            </w:r>
          </w:p>
          <w:p w14:paraId="39F95B8B"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w:t>
            </w:r>
          </w:p>
          <w:p w14:paraId="2E39C7FA"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public class BallotDriver {</w:t>
            </w:r>
          </w:p>
          <w:p w14:paraId="79B98B8C" w14:textId="77777777" w:rsidR="002F4F2F" w:rsidRPr="002F4F2F" w:rsidRDefault="002F4F2F" w:rsidP="002F4F2F">
            <w:pPr>
              <w:pStyle w:val="NoSpacing"/>
              <w:jc w:val="both"/>
              <w:rPr>
                <w:rFonts w:ascii="Courier New" w:hAnsi="Courier New" w:cs="Courier New"/>
                <w:sz w:val="20"/>
                <w:szCs w:val="20"/>
              </w:rPr>
            </w:pPr>
          </w:p>
          <w:p w14:paraId="5E2B6FDF"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public static void main(String[] args) throws ArithmeticException,</w:t>
            </w:r>
          </w:p>
          <w:p w14:paraId="436F9B26"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NullPointerException {</w:t>
            </w:r>
          </w:p>
          <w:p w14:paraId="2B9FD22E"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System.out.println("Answer for question 8: Raghavendra Reddy");</w:t>
            </w:r>
          </w:p>
          <w:p w14:paraId="2D4EEC3B"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Ballot ele = new Ballot("rakesh");</w:t>
            </w:r>
          </w:p>
          <w:p w14:paraId="47C94BC8"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ele.setAge(35);</w:t>
            </w:r>
          </w:p>
          <w:p w14:paraId="106D01EA"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System.out.println(ele);</w:t>
            </w:r>
          </w:p>
          <w:p w14:paraId="40EF21B5" w14:textId="77777777" w:rsidR="002F4F2F" w:rsidRPr="002F4F2F" w:rsidRDefault="002F4F2F" w:rsidP="002F4F2F">
            <w:pPr>
              <w:pStyle w:val="NoSpacing"/>
              <w:jc w:val="both"/>
              <w:rPr>
                <w:rFonts w:ascii="Courier New" w:hAnsi="Courier New" w:cs="Courier New"/>
                <w:sz w:val="20"/>
                <w:szCs w:val="20"/>
              </w:rPr>
            </w:pPr>
          </w:p>
          <w:p w14:paraId="30ED0355"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Ballot ele1 = new Ballot("manoj");</w:t>
            </w:r>
          </w:p>
          <w:p w14:paraId="0FA5A0E9"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ele1.setAge(20);</w:t>
            </w:r>
          </w:p>
          <w:p w14:paraId="601AB3A1" w14:textId="77777777" w:rsidR="002F4F2F" w:rsidRPr="002F4F2F" w:rsidRDefault="002F4F2F" w:rsidP="002F4F2F">
            <w:pPr>
              <w:pStyle w:val="NoSpacing"/>
              <w:jc w:val="both"/>
              <w:rPr>
                <w:rFonts w:ascii="Courier New" w:hAnsi="Courier New" w:cs="Courier New"/>
                <w:sz w:val="20"/>
                <w:szCs w:val="20"/>
              </w:rPr>
            </w:pPr>
          </w:p>
          <w:p w14:paraId="7B6A0F09"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lastRenderedPageBreak/>
              <w:t xml:space="preserve">        Ballot ele2 = null;</w:t>
            </w:r>
          </w:p>
          <w:p w14:paraId="2ECFCD86"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ele2.setAge(20);</w:t>
            </w:r>
          </w:p>
          <w:p w14:paraId="750C4DE4" w14:textId="77777777"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 xml:space="preserve">    }</w:t>
            </w:r>
          </w:p>
          <w:p w14:paraId="74151737" w14:textId="77777777" w:rsidR="002F4F2F" w:rsidRPr="002F4F2F" w:rsidRDefault="002F4F2F" w:rsidP="002F4F2F">
            <w:pPr>
              <w:pStyle w:val="NoSpacing"/>
              <w:jc w:val="both"/>
              <w:rPr>
                <w:rFonts w:ascii="Courier New" w:hAnsi="Courier New" w:cs="Courier New"/>
                <w:sz w:val="20"/>
                <w:szCs w:val="20"/>
              </w:rPr>
            </w:pPr>
          </w:p>
          <w:p w14:paraId="4BA59DE8" w14:textId="68288EB1" w:rsidR="002F4F2F" w:rsidRPr="002F4F2F" w:rsidRDefault="002F4F2F" w:rsidP="002F4F2F">
            <w:pPr>
              <w:pStyle w:val="NoSpacing"/>
              <w:jc w:val="both"/>
              <w:rPr>
                <w:rFonts w:ascii="Courier New" w:hAnsi="Courier New" w:cs="Courier New"/>
                <w:sz w:val="20"/>
                <w:szCs w:val="20"/>
              </w:rPr>
            </w:pPr>
            <w:r w:rsidRPr="002F4F2F">
              <w:rPr>
                <w:rFonts w:ascii="Courier New" w:hAnsi="Courier New" w:cs="Courier New"/>
                <w:sz w:val="20"/>
                <w:szCs w:val="20"/>
              </w:rPr>
              <w:t>}</w:t>
            </w:r>
          </w:p>
        </w:tc>
      </w:tr>
    </w:tbl>
    <w:p w14:paraId="066B0078" w14:textId="77777777" w:rsidR="002F4F2F" w:rsidRDefault="002F4F2F" w:rsidP="002F4F2F">
      <w:pPr>
        <w:pStyle w:val="NoSpacing"/>
        <w:jc w:val="both"/>
        <w:rPr>
          <w:rFonts w:ascii="Times New Roman" w:hAnsi="Times New Roman" w:cs="Times New Roman"/>
          <w:sz w:val="24"/>
          <w:szCs w:val="24"/>
        </w:rPr>
      </w:pPr>
    </w:p>
    <w:p w14:paraId="70556843" w14:textId="73E145EE" w:rsidR="002F4F2F" w:rsidRDefault="002F4F2F" w:rsidP="002F4F2F">
      <w:pPr>
        <w:pStyle w:val="NoSpacing"/>
        <w:jc w:val="both"/>
        <w:rPr>
          <w:rFonts w:ascii="Times New Roman" w:hAnsi="Times New Roman" w:cs="Times New Roman"/>
          <w:sz w:val="24"/>
          <w:szCs w:val="24"/>
        </w:rPr>
      </w:pPr>
      <w:r>
        <w:rPr>
          <w:rFonts w:ascii="Times New Roman" w:hAnsi="Times New Roman" w:cs="Times New Roman"/>
          <w:sz w:val="24"/>
          <w:szCs w:val="24"/>
        </w:rPr>
        <w:t>OUTPUT:</w:t>
      </w:r>
    </w:p>
    <w:p w14:paraId="2444B49F" w14:textId="4A90B7CB" w:rsidR="002F4F2F" w:rsidRDefault="002F4F2F" w:rsidP="002F4F2F">
      <w:pPr>
        <w:pStyle w:val="NoSpacing"/>
        <w:jc w:val="both"/>
        <w:rPr>
          <w:rFonts w:ascii="Times New Roman" w:hAnsi="Times New Roman" w:cs="Times New Roman"/>
          <w:sz w:val="24"/>
          <w:szCs w:val="24"/>
        </w:rPr>
      </w:pPr>
      <w:r>
        <w:rPr>
          <w:noProof/>
        </w:rPr>
        <w:drawing>
          <wp:inline distT="0" distB="0" distL="0" distR="0" wp14:anchorId="2CE7BF76" wp14:editId="125844A0">
            <wp:extent cx="5943600" cy="21488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48840"/>
                    </a:xfrm>
                    <a:prstGeom prst="rect">
                      <a:avLst/>
                    </a:prstGeom>
                  </pic:spPr>
                </pic:pic>
              </a:graphicData>
            </a:graphic>
          </wp:inline>
        </w:drawing>
      </w:r>
    </w:p>
    <w:p w14:paraId="3D2948F9" w14:textId="77777777" w:rsidR="002F4F2F" w:rsidRPr="002F4F2F" w:rsidRDefault="002F4F2F" w:rsidP="002F4F2F">
      <w:pPr>
        <w:pStyle w:val="NoSpacing"/>
        <w:jc w:val="both"/>
        <w:rPr>
          <w:rFonts w:ascii="Times New Roman" w:hAnsi="Times New Roman" w:cs="Times New Roman"/>
          <w:sz w:val="24"/>
          <w:szCs w:val="24"/>
        </w:rPr>
      </w:pPr>
    </w:p>
    <w:p w14:paraId="3469839B" w14:textId="77777777" w:rsidR="002F4F2F" w:rsidRPr="00BB195C" w:rsidRDefault="002F4F2F" w:rsidP="00BB195C">
      <w:pPr>
        <w:ind w:left="360"/>
        <w:jc w:val="both"/>
        <w:rPr>
          <w:rFonts w:ascii="Times New Roman" w:eastAsia="Times New Roman" w:hAnsi="Times New Roman" w:cs="Times New Roman"/>
          <w:bCs/>
          <w:color w:val="000000" w:themeColor="text1"/>
          <w:sz w:val="24"/>
          <w:szCs w:val="24"/>
        </w:rPr>
      </w:pPr>
    </w:p>
    <w:p w14:paraId="7CC9EED6" w14:textId="26FAB50B" w:rsidR="00641ACF" w:rsidRDefault="00641AC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B002808"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117616D8"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7A570620" w14:textId="0A510A38" w:rsidR="00834076" w:rsidRDefault="00834076" w:rsidP="00834076">
      <w:pPr>
        <w:jc w:val="both"/>
        <w:rPr>
          <w:rFonts w:ascii="Times New Roman" w:eastAsia="Times New Roman" w:hAnsi="Times New Roman" w:cs="Times New Roman"/>
          <w:bCs/>
          <w:color w:val="000000" w:themeColor="text1"/>
          <w:sz w:val="24"/>
          <w:szCs w:val="24"/>
        </w:rPr>
      </w:pPr>
    </w:p>
    <w:p w14:paraId="476088F7" w14:textId="77777777" w:rsidR="00834076" w:rsidRDefault="00834076" w:rsidP="0083407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Keyword throw</w:t>
      </w:r>
      <w:r>
        <w:rPr>
          <w:rFonts w:ascii="Times New Roman" w:eastAsia="Times New Roman" w:hAnsi="Times New Roman" w:cs="Times New Roman"/>
          <w:bCs/>
          <w:color w:val="000000" w:themeColor="text1"/>
          <w:sz w:val="24"/>
          <w:szCs w:val="24"/>
        </w:rPr>
        <w:t>: keyword throw is used to throw an exception explicitly inside a block of code. The keyword throw can be used only with unchecked exceptions.</w:t>
      </w:r>
    </w:p>
    <w:p w14:paraId="5D733D7A" w14:textId="1EC72900" w:rsidR="00834076" w:rsidRDefault="00834076" w:rsidP="0083407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Keyword throws</w:t>
      </w:r>
      <w:r>
        <w:rPr>
          <w:rFonts w:ascii="Times New Roman" w:eastAsia="Times New Roman" w:hAnsi="Times New Roman" w:cs="Times New Roman"/>
          <w:bCs/>
          <w:color w:val="000000" w:themeColor="text1"/>
          <w:sz w:val="24"/>
          <w:szCs w:val="24"/>
        </w:rPr>
        <w:t>: keyword throws a clause used in the method signature which is used to declare an exception which will be thrown by the block of the code while executing the code.</w:t>
      </w:r>
    </w:p>
    <w:p w14:paraId="673C99D9" w14:textId="5658B2B1" w:rsidR="002F4F2F" w:rsidRDefault="00834076" w:rsidP="0083407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 we cannot throw multiple exceptions at a time using a single throw statement.</w:t>
      </w:r>
    </w:p>
    <w:p w14:paraId="6B9B7AD5" w14:textId="77777777" w:rsidR="00B63917" w:rsidRDefault="00B63917" w:rsidP="00B63917">
      <w:pPr>
        <w:jc w:val="both"/>
        <w:rPr>
          <w:rFonts w:ascii="Times New Roman" w:eastAsia="Times New Roman" w:hAnsi="Times New Roman" w:cs="Times New Roman"/>
          <w:bCs/>
          <w:color w:val="000000" w:themeColor="text1"/>
          <w:sz w:val="24"/>
          <w:szCs w:val="24"/>
        </w:rPr>
      </w:pPr>
    </w:p>
    <w:p w14:paraId="2B638509" w14:textId="46C4374A" w:rsidR="002F4F2F" w:rsidRDefault="00B63917" w:rsidP="00B63917">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below program illustrates an example for throw keyword. In this example we are calculating the division of two numbers. When the denominator is equal to zero then the </w:t>
      </w:r>
      <w:r w:rsidRPr="00B63917">
        <w:rPr>
          <w:rFonts w:ascii="Times New Roman" w:eastAsia="Times New Roman" w:hAnsi="Times New Roman" w:cs="Times New Roman"/>
          <w:bCs/>
          <w:color w:val="000000" w:themeColor="text1"/>
          <w:sz w:val="24"/>
          <w:szCs w:val="24"/>
        </w:rPr>
        <w:t>Arithmetic</w:t>
      </w:r>
      <w:r>
        <w:rPr>
          <w:rFonts w:ascii="Times New Roman" w:eastAsia="Times New Roman" w:hAnsi="Times New Roman" w:cs="Times New Roman"/>
          <w:bCs/>
          <w:color w:val="000000" w:themeColor="text1"/>
          <w:sz w:val="24"/>
          <w:szCs w:val="24"/>
        </w:rPr>
        <w:t xml:space="preserve"> exception is thrown of message given by us.</w:t>
      </w:r>
    </w:p>
    <w:p w14:paraId="6201C79B" w14:textId="272FE1D1" w:rsidR="00834076" w:rsidRDefault="002F4F2F" w:rsidP="002F4F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rowexample.java</w:t>
      </w:r>
    </w:p>
    <w:tbl>
      <w:tblPr>
        <w:tblStyle w:val="TableGrid"/>
        <w:tblW w:w="0" w:type="auto"/>
        <w:tblLook w:val="04A0" w:firstRow="1" w:lastRow="0" w:firstColumn="1" w:lastColumn="0" w:noHBand="0" w:noVBand="1"/>
      </w:tblPr>
      <w:tblGrid>
        <w:gridCol w:w="9350"/>
      </w:tblGrid>
      <w:tr w:rsidR="002F4F2F" w14:paraId="439B3A89" w14:textId="77777777" w:rsidTr="002F4F2F">
        <w:tc>
          <w:tcPr>
            <w:tcW w:w="9350" w:type="dxa"/>
          </w:tcPr>
          <w:p w14:paraId="78078504"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w:t>
            </w:r>
          </w:p>
          <w:p w14:paraId="5386D5AD"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 To change this license header, choose License Headers in Project Properties.</w:t>
            </w:r>
          </w:p>
          <w:p w14:paraId="76C024FC"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 To change this template file, choose Tools | Templates</w:t>
            </w:r>
          </w:p>
          <w:p w14:paraId="4457E144"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 and open the template in the editor.</w:t>
            </w:r>
          </w:p>
          <w:p w14:paraId="7A69C225"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w:t>
            </w:r>
          </w:p>
          <w:p w14:paraId="4649FA7B"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package question9;</w:t>
            </w:r>
          </w:p>
          <w:p w14:paraId="1F1B1009" w14:textId="77777777" w:rsidR="002F4F2F" w:rsidRPr="002F4F2F" w:rsidRDefault="002F4F2F" w:rsidP="002F4F2F">
            <w:pPr>
              <w:jc w:val="both"/>
              <w:rPr>
                <w:rFonts w:ascii="Courier New" w:eastAsia="Times New Roman" w:hAnsi="Courier New" w:cs="Courier New"/>
                <w:bCs/>
                <w:color w:val="000000" w:themeColor="text1"/>
                <w:sz w:val="20"/>
                <w:szCs w:val="20"/>
              </w:rPr>
            </w:pPr>
          </w:p>
          <w:p w14:paraId="6C42EA74"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import java.util.Scanner;</w:t>
            </w:r>
          </w:p>
          <w:p w14:paraId="5E296564" w14:textId="77777777" w:rsidR="002F4F2F" w:rsidRPr="002F4F2F" w:rsidRDefault="002F4F2F" w:rsidP="002F4F2F">
            <w:pPr>
              <w:jc w:val="both"/>
              <w:rPr>
                <w:rFonts w:ascii="Courier New" w:eastAsia="Times New Roman" w:hAnsi="Courier New" w:cs="Courier New"/>
                <w:bCs/>
                <w:color w:val="000000" w:themeColor="text1"/>
                <w:sz w:val="20"/>
                <w:szCs w:val="20"/>
              </w:rPr>
            </w:pPr>
          </w:p>
          <w:p w14:paraId="752393E7"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w:t>
            </w:r>
          </w:p>
          <w:p w14:paraId="70EDF84E"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w:t>
            </w:r>
          </w:p>
          <w:p w14:paraId="745BBE0C"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 @author Manoj Nuvvala</w:t>
            </w:r>
          </w:p>
          <w:p w14:paraId="7E96B9FB"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w:t>
            </w:r>
          </w:p>
          <w:p w14:paraId="7769DA7A"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public class throwexample {</w:t>
            </w:r>
          </w:p>
          <w:p w14:paraId="32EF63BF" w14:textId="77777777" w:rsidR="002F4F2F" w:rsidRPr="002F4F2F" w:rsidRDefault="002F4F2F" w:rsidP="002F4F2F">
            <w:pPr>
              <w:jc w:val="both"/>
              <w:rPr>
                <w:rFonts w:ascii="Courier New" w:eastAsia="Times New Roman" w:hAnsi="Courier New" w:cs="Courier New"/>
                <w:bCs/>
                <w:color w:val="000000" w:themeColor="text1"/>
                <w:sz w:val="20"/>
                <w:szCs w:val="20"/>
              </w:rPr>
            </w:pPr>
          </w:p>
          <w:p w14:paraId="24D25FBE"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w:t>
            </w:r>
          </w:p>
          <w:p w14:paraId="35AFCF32"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 @param args the command line arguments</w:t>
            </w:r>
          </w:p>
          <w:p w14:paraId="34AC7C78"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w:t>
            </w:r>
          </w:p>
          <w:p w14:paraId="582FD020"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public static void main(String[] args) {</w:t>
            </w:r>
          </w:p>
          <w:p w14:paraId="3D502EDF"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 TODO code application logic here</w:t>
            </w:r>
          </w:p>
          <w:p w14:paraId="4822F348" w14:textId="77777777" w:rsidR="002F4F2F" w:rsidRPr="002F4F2F" w:rsidRDefault="002F4F2F" w:rsidP="002F4F2F">
            <w:pPr>
              <w:jc w:val="both"/>
              <w:rPr>
                <w:rFonts w:ascii="Courier New" w:eastAsia="Times New Roman" w:hAnsi="Courier New" w:cs="Courier New"/>
                <w:bCs/>
                <w:color w:val="000000" w:themeColor="text1"/>
                <w:sz w:val="20"/>
                <w:szCs w:val="20"/>
              </w:rPr>
            </w:pPr>
          </w:p>
          <w:p w14:paraId="7FDBFBED"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System.out.println("Question:9 By MANOJ NUVVALA");</w:t>
            </w:r>
          </w:p>
          <w:p w14:paraId="355CAD15"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Scanner scan = new Scanner(System.in);</w:t>
            </w:r>
          </w:p>
          <w:p w14:paraId="3F68CD61" w14:textId="77777777" w:rsidR="002F4F2F" w:rsidRPr="002F4F2F" w:rsidRDefault="002F4F2F" w:rsidP="002F4F2F">
            <w:pPr>
              <w:jc w:val="both"/>
              <w:rPr>
                <w:rFonts w:ascii="Courier New" w:eastAsia="Times New Roman" w:hAnsi="Courier New" w:cs="Courier New"/>
                <w:bCs/>
                <w:color w:val="000000" w:themeColor="text1"/>
                <w:sz w:val="20"/>
                <w:szCs w:val="20"/>
              </w:rPr>
            </w:pPr>
          </w:p>
          <w:p w14:paraId="329BD868"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System.out.print("Enter the value of m :");</w:t>
            </w:r>
          </w:p>
          <w:p w14:paraId="1FC9E347"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int m = scan.nextInt();</w:t>
            </w:r>
          </w:p>
          <w:p w14:paraId="1F20D7F0"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System.out.print("Enter the value of n :");</w:t>
            </w:r>
          </w:p>
          <w:p w14:paraId="4A08CE0E"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int n = scan.nextInt();</w:t>
            </w:r>
          </w:p>
          <w:p w14:paraId="4ED5CDF2" w14:textId="77777777" w:rsidR="002F4F2F" w:rsidRPr="002F4F2F" w:rsidRDefault="002F4F2F" w:rsidP="002F4F2F">
            <w:pPr>
              <w:jc w:val="both"/>
              <w:rPr>
                <w:rFonts w:ascii="Courier New" w:eastAsia="Times New Roman" w:hAnsi="Courier New" w:cs="Courier New"/>
                <w:bCs/>
                <w:color w:val="000000" w:themeColor="text1"/>
                <w:sz w:val="20"/>
                <w:szCs w:val="20"/>
              </w:rPr>
            </w:pPr>
          </w:p>
          <w:p w14:paraId="7B4A951A"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try {</w:t>
            </w:r>
          </w:p>
          <w:p w14:paraId="7746FEA1"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if (n == 0) {</w:t>
            </w:r>
          </w:p>
          <w:p w14:paraId="79A34DD0"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throw new ArithmeticException("Cannot divide by Zero");</w:t>
            </w:r>
          </w:p>
          <w:p w14:paraId="08ED10FD"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w:t>
            </w:r>
          </w:p>
          <w:p w14:paraId="09B16718"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int output = m / n;</w:t>
            </w:r>
          </w:p>
          <w:p w14:paraId="75CCCB7F"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System.out.println("Output : " + output);</w:t>
            </w:r>
          </w:p>
          <w:p w14:paraId="4CA7C7CA"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 catch (ArithmeticException e) {</w:t>
            </w:r>
          </w:p>
          <w:p w14:paraId="5BA86593"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lastRenderedPageBreak/>
              <w:t xml:space="preserve">            System.out.println(e.getMessage());</w:t>
            </w:r>
          </w:p>
          <w:p w14:paraId="664DA665"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w:t>
            </w:r>
          </w:p>
          <w:p w14:paraId="4BF56368" w14:textId="77777777"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 xml:space="preserve">    }</w:t>
            </w:r>
          </w:p>
          <w:p w14:paraId="4EB65301" w14:textId="1FF36A25" w:rsidR="002F4F2F" w:rsidRPr="002F4F2F" w:rsidRDefault="002F4F2F" w:rsidP="002F4F2F">
            <w:pPr>
              <w:jc w:val="both"/>
              <w:rPr>
                <w:rFonts w:ascii="Courier New" w:eastAsia="Times New Roman" w:hAnsi="Courier New" w:cs="Courier New"/>
                <w:bCs/>
                <w:color w:val="000000" w:themeColor="text1"/>
                <w:sz w:val="20"/>
                <w:szCs w:val="20"/>
              </w:rPr>
            </w:pPr>
            <w:r w:rsidRPr="002F4F2F">
              <w:rPr>
                <w:rFonts w:ascii="Courier New" w:eastAsia="Times New Roman" w:hAnsi="Courier New" w:cs="Courier New"/>
                <w:bCs/>
                <w:color w:val="000000" w:themeColor="text1"/>
                <w:sz w:val="20"/>
                <w:szCs w:val="20"/>
              </w:rPr>
              <w:t>}</w:t>
            </w:r>
          </w:p>
        </w:tc>
      </w:tr>
    </w:tbl>
    <w:p w14:paraId="72F6CB64" w14:textId="77777777" w:rsidR="002F4F2F" w:rsidRPr="00834076" w:rsidRDefault="002F4F2F" w:rsidP="002F4F2F">
      <w:pPr>
        <w:jc w:val="both"/>
        <w:rPr>
          <w:rFonts w:ascii="Times New Roman" w:eastAsia="Times New Roman" w:hAnsi="Times New Roman" w:cs="Times New Roman"/>
          <w:bCs/>
          <w:color w:val="000000" w:themeColor="text1"/>
          <w:sz w:val="24"/>
          <w:szCs w:val="24"/>
        </w:rPr>
      </w:pPr>
    </w:p>
    <w:p w14:paraId="2E9C12AD" w14:textId="77777777" w:rsidR="00B63917" w:rsidRDefault="00B63917" w:rsidP="00B6391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63B2AD36" w14:textId="77777777" w:rsidR="00B63917" w:rsidRDefault="00B63917" w:rsidP="00B63917">
      <w:pPr>
        <w:rPr>
          <w:rFonts w:ascii="Times New Roman" w:eastAsia="Times New Roman" w:hAnsi="Times New Roman" w:cs="Times New Roman"/>
          <w:bCs/>
          <w:color w:val="000000" w:themeColor="text1"/>
          <w:sz w:val="24"/>
          <w:szCs w:val="24"/>
        </w:rPr>
      </w:pPr>
      <w:r>
        <w:rPr>
          <w:noProof/>
        </w:rPr>
        <w:drawing>
          <wp:inline distT="0" distB="0" distL="0" distR="0" wp14:anchorId="445462FB" wp14:editId="7465FDFD">
            <wp:extent cx="5943600" cy="20123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1231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4E2B52B1" w14:textId="027BEF53" w:rsidR="00FC502A" w:rsidRDefault="00FC502A" w:rsidP="00FC502A">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Let us take ClassNotFoundException to illustrate the throws clause in the program. I have written the code with class of different which is not present in the project. We use keyword throws in the method header to advertise that this method throws ClassNotFoundException if the class is not present in project.</w:t>
      </w:r>
    </w:p>
    <w:p w14:paraId="6798EA6A" w14:textId="7065C53D" w:rsidR="00FC502A" w:rsidRDefault="00FC502A" w:rsidP="00FC502A">
      <w:pPr>
        <w:pStyle w:val="ListParagraph"/>
        <w:ind w:left="0"/>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C502A" w14:paraId="694843C7" w14:textId="77777777" w:rsidTr="00FC502A">
        <w:tc>
          <w:tcPr>
            <w:tcW w:w="9350" w:type="dxa"/>
          </w:tcPr>
          <w:p w14:paraId="46B0DF2C"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w:t>
            </w:r>
          </w:p>
          <w:p w14:paraId="0A6E77D3"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 To change this license header, choose License Headers in Project Properties.</w:t>
            </w:r>
          </w:p>
          <w:p w14:paraId="4AF78F27"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 To change this template file, choose Tools | Templates</w:t>
            </w:r>
          </w:p>
          <w:p w14:paraId="163B992C"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 and open the template in the editor.</w:t>
            </w:r>
          </w:p>
          <w:p w14:paraId="076FE3D6"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w:t>
            </w:r>
          </w:p>
          <w:p w14:paraId="6A843AB8"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package question9;</w:t>
            </w:r>
          </w:p>
          <w:p w14:paraId="6DCD849A"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p>
          <w:p w14:paraId="0064E709"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w:t>
            </w:r>
          </w:p>
          <w:p w14:paraId="39FFE4B7"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w:t>
            </w:r>
          </w:p>
          <w:p w14:paraId="28F60CE9"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 @author Manoj Nuvvala</w:t>
            </w:r>
          </w:p>
          <w:p w14:paraId="025A1300"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w:t>
            </w:r>
          </w:p>
          <w:p w14:paraId="54979DFF"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public class throwsexample {</w:t>
            </w:r>
          </w:p>
          <w:p w14:paraId="579525EA"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p>
          <w:p w14:paraId="0FDC7088"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w:t>
            </w:r>
          </w:p>
          <w:p w14:paraId="16D5C1D0"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 @param args the command line arguments</w:t>
            </w:r>
          </w:p>
          <w:p w14:paraId="21790914"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w:t>
            </w:r>
          </w:p>
          <w:p w14:paraId="3B5E06CD"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public static void main(String[] args) throws ClassNotFoundException {</w:t>
            </w:r>
          </w:p>
          <w:p w14:paraId="2137CBB4"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 TODO code application logic here</w:t>
            </w:r>
          </w:p>
          <w:p w14:paraId="748E7B13"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System.out.println("Question:6 By MANOJ NUVVALA");</w:t>
            </w:r>
          </w:p>
          <w:p w14:paraId="19147B12"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try {</w:t>
            </w:r>
          </w:p>
          <w:p w14:paraId="41C21C0F"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Class c = Class.forName("incorrectPackage.IncorrectClass");</w:t>
            </w:r>
          </w:p>
          <w:p w14:paraId="4EBB3FF8"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 catch (Exception e) {</w:t>
            </w:r>
          </w:p>
          <w:p w14:paraId="0091E2BE"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System.out.println("Unable to load the Class.");</w:t>
            </w:r>
          </w:p>
          <w:p w14:paraId="77B437BC"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w:t>
            </w:r>
          </w:p>
          <w:p w14:paraId="57CB27A6"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 xml:space="preserve">    }</w:t>
            </w:r>
          </w:p>
          <w:p w14:paraId="27BCF687" w14:textId="77777777" w:rsidR="00FC502A" w:rsidRPr="00FC502A" w:rsidRDefault="00FC502A" w:rsidP="00FC502A">
            <w:pPr>
              <w:pStyle w:val="ListParagraph"/>
              <w:jc w:val="both"/>
              <w:rPr>
                <w:rFonts w:ascii="Courier New" w:eastAsia="Times New Roman" w:hAnsi="Courier New" w:cs="Courier New"/>
                <w:bCs/>
                <w:color w:val="000000" w:themeColor="text1"/>
                <w:sz w:val="20"/>
                <w:szCs w:val="20"/>
              </w:rPr>
            </w:pPr>
          </w:p>
          <w:p w14:paraId="44E39141" w14:textId="174A701D" w:rsidR="00FC502A" w:rsidRPr="00FC502A" w:rsidRDefault="00FC502A" w:rsidP="00FC502A">
            <w:pPr>
              <w:pStyle w:val="ListParagraph"/>
              <w:ind w:left="0"/>
              <w:jc w:val="both"/>
              <w:rPr>
                <w:rFonts w:ascii="Courier New" w:eastAsia="Times New Roman" w:hAnsi="Courier New" w:cs="Courier New"/>
                <w:bCs/>
                <w:color w:val="000000" w:themeColor="text1"/>
                <w:sz w:val="20"/>
                <w:szCs w:val="20"/>
              </w:rPr>
            </w:pPr>
            <w:r w:rsidRPr="00FC502A">
              <w:rPr>
                <w:rFonts w:ascii="Courier New" w:eastAsia="Times New Roman" w:hAnsi="Courier New" w:cs="Courier New"/>
                <w:bCs/>
                <w:color w:val="000000" w:themeColor="text1"/>
                <w:sz w:val="20"/>
                <w:szCs w:val="20"/>
              </w:rPr>
              <w:t>}</w:t>
            </w:r>
          </w:p>
        </w:tc>
      </w:tr>
    </w:tbl>
    <w:p w14:paraId="0B4CB91D" w14:textId="1DBBBE90" w:rsidR="00FC502A" w:rsidRDefault="00FC502A" w:rsidP="00FC502A">
      <w:pPr>
        <w:pStyle w:val="ListParagraph"/>
        <w:ind w:left="0"/>
        <w:jc w:val="both"/>
        <w:rPr>
          <w:rFonts w:ascii="Times New Roman" w:eastAsia="Times New Roman" w:hAnsi="Times New Roman" w:cs="Times New Roman"/>
          <w:bCs/>
          <w:color w:val="000000" w:themeColor="text1"/>
          <w:sz w:val="24"/>
          <w:szCs w:val="24"/>
        </w:rPr>
      </w:pPr>
    </w:p>
    <w:p w14:paraId="468A4C5D" w14:textId="1D437C33" w:rsidR="00FC502A" w:rsidRDefault="00FC502A" w:rsidP="00FC502A">
      <w:pPr>
        <w:pStyle w:val="ListParagraph"/>
        <w:ind w:left="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4100638E" w14:textId="74D61E43" w:rsidR="00FC502A" w:rsidRDefault="00FC502A" w:rsidP="00FC502A">
      <w:pPr>
        <w:pStyle w:val="ListParagraph"/>
        <w:ind w:left="0"/>
        <w:jc w:val="both"/>
        <w:rPr>
          <w:rFonts w:ascii="Times New Roman" w:eastAsia="Times New Roman" w:hAnsi="Times New Roman" w:cs="Times New Roman"/>
          <w:bCs/>
          <w:color w:val="000000" w:themeColor="text1"/>
          <w:sz w:val="24"/>
          <w:szCs w:val="24"/>
        </w:rPr>
      </w:pPr>
      <w:r>
        <w:rPr>
          <w:noProof/>
        </w:rPr>
        <w:drawing>
          <wp:inline distT="0" distB="0" distL="0" distR="0" wp14:anchorId="5553F650" wp14:editId="6CE46497">
            <wp:extent cx="5943600" cy="20002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000250"/>
                    </a:xfrm>
                    <a:prstGeom prst="rect">
                      <a:avLst/>
                    </a:prstGeom>
                  </pic:spPr>
                </pic:pic>
              </a:graphicData>
            </a:graphic>
          </wp:inline>
        </w:drawing>
      </w:r>
    </w:p>
    <w:p w14:paraId="56FD7D10" w14:textId="77777777" w:rsidR="00B63917" w:rsidRDefault="00B63917" w:rsidP="00B63917">
      <w:pPr>
        <w:rPr>
          <w:rFonts w:ascii="Times New Roman" w:eastAsia="Times New Roman" w:hAnsi="Times New Roman" w:cs="Times New Roman"/>
          <w:bCs/>
          <w:color w:val="000000" w:themeColor="text1"/>
          <w:sz w:val="24"/>
          <w:szCs w:val="24"/>
        </w:rPr>
      </w:pPr>
    </w:p>
    <w:p w14:paraId="4BBCE7A5" w14:textId="58ABEF05" w:rsidR="00641ACF" w:rsidRDefault="00641ACF" w:rsidP="00B6391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1184892A"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ACD809C" w14:textId="373282D1" w:rsidR="009648BF" w:rsidRDefault="00EA36D9" w:rsidP="009648B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27D1653E" w14:textId="72D3C337" w:rsidR="009648BF" w:rsidRDefault="009648BF" w:rsidP="009648B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u w:val="single"/>
        </w:rPr>
        <w:t>Recursive Method :</w:t>
      </w:r>
      <w:r>
        <w:rPr>
          <w:rFonts w:ascii="Times New Roman" w:eastAsia="Times New Roman" w:hAnsi="Times New Roman" w:cs="Times New Roman"/>
          <w:bCs/>
          <w:color w:val="000000" w:themeColor="text1"/>
          <w:sz w:val="24"/>
          <w:szCs w:val="24"/>
        </w:rPr>
        <w:t xml:space="preserve"> A method invokes itself straightforwardly or by implication is called recursion and the specific method  is called Recursive method.</w:t>
      </w:r>
    </w:p>
    <w:p w14:paraId="31D08193" w14:textId="2707A49E" w:rsidR="009648BF" w:rsidRDefault="009648BF" w:rsidP="009648B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u w:val="single"/>
        </w:rPr>
        <w:t>Infinite Recursion :</w:t>
      </w:r>
      <w:r>
        <w:rPr>
          <w:rFonts w:ascii="Times New Roman" w:eastAsia="Times New Roman" w:hAnsi="Times New Roman" w:cs="Times New Roman"/>
          <w:bCs/>
          <w:color w:val="000000" w:themeColor="text1"/>
          <w:sz w:val="24"/>
          <w:szCs w:val="24"/>
        </w:rPr>
        <w:t xml:space="preserve"> Recursive method invokes consistently and it is highly unlikely to stop the recursive calls is called infinite recursion.</w:t>
      </w:r>
    </w:p>
    <w:p w14:paraId="45E39DFA" w14:textId="7D9276EA" w:rsidR="009648BF" w:rsidRPr="009648BF" w:rsidRDefault="009648BF" w:rsidP="009648BF">
      <w:pPr>
        <w:jc w:val="both"/>
        <w:rPr>
          <w:rFonts w:ascii="Times New Roman" w:eastAsia="Times New Roman" w:hAnsi="Times New Roman" w:cs="Times New Roman"/>
          <w:bCs/>
          <w:color w:val="000000" w:themeColor="text1"/>
          <w:sz w:val="24"/>
          <w:szCs w:val="24"/>
        </w:rPr>
      </w:pPr>
      <w:r w:rsidRPr="009648BF">
        <w:rPr>
          <w:rFonts w:ascii="Times New Roman" w:eastAsia="Times New Roman" w:hAnsi="Times New Roman" w:cs="Times New Roman"/>
          <w:bCs/>
          <w:color w:val="000000" w:themeColor="text1"/>
          <w:sz w:val="24"/>
          <w:szCs w:val="24"/>
        </w:rPr>
        <w:t xml:space="preserve">In this program we first take a number from the </w:t>
      </w:r>
      <w:r w:rsidR="00BD4096">
        <w:rPr>
          <w:rFonts w:ascii="Times New Roman" w:eastAsia="Times New Roman" w:hAnsi="Times New Roman" w:cs="Times New Roman"/>
          <w:bCs/>
          <w:color w:val="000000" w:themeColor="text1"/>
          <w:sz w:val="24"/>
          <w:szCs w:val="24"/>
        </w:rPr>
        <w:t>user</w:t>
      </w:r>
      <w:r w:rsidRPr="009648BF">
        <w:rPr>
          <w:rFonts w:ascii="Times New Roman" w:eastAsia="Times New Roman" w:hAnsi="Times New Roman" w:cs="Times New Roman"/>
          <w:bCs/>
          <w:color w:val="000000" w:themeColor="text1"/>
          <w:sz w:val="24"/>
          <w:szCs w:val="24"/>
        </w:rPr>
        <w:t xml:space="preserve"> through scanner </w:t>
      </w:r>
      <w:r w:rsidR="00BD4096">
        <w:rPr>
          <w:rFonts w:ascii="Times New Roman" w:eastAsia="Times New Roman" w:hAnsi="Times New Roman" w:cs="Times New Roman"/>
          <w:bCs/>
          <w:color w:val="000000" w:themeColor="text1"/>
          <w:sz w:val="24"/>
          <w:szCs w:val="24"/>
        </w:rPr>
        <w:t>class</w:t>
      </w:r>
      <w:r w:rsidRPr="009648BF">
        <w:rPr>
          <w:rFonts w:ascii="Times New Roman" w:eastAsia="Times New Roman" w:hAnsi="Times New Roman" w:cs="Times New Roman"/>
          <w:bCs/>
          <w:color w:val="000000" w:themeColor="text1"/>
          <w:sz w:val="24"/>
          <w:szCs w:val="24"/>
        </w:rPr>
        <w:t xml:space="preserve">, </w:t>
      </w:r>
      <w:r w:rsidR="00BD4096">
        <w:rPr>
          <w:rFonts w:ascii="Times New Roman" w:eastAsia="Times New Roman" w:hAnsi="Times New Roman" w:cs="Times New Roman"/>
          <w:bCs/>
          <w:color w:val="000000" w:themeColor="text1"/>
          <w:sz w:val="24"/>
          <w:szCs w:val="24"/>
        </w:rPr>
        <w:t>and the infinite recursion method is called which is written at the end of driver class such that the method invokes consistently and no condition is provided such that the method executes many number of times. If the input we have given is zero then it prints zero. If the input given is any number other than zero then infinite recursion occurs and we have thrown a stackoverflow error and printing the over flow error occurs.</w:t>
      </w:r>
    </w:p>
    <w:p w14:paraId="6B430E6C" w14:textId="76E8EBE9" w:rsidR="009648BF" w:rsidRDefault="009648BF" w:rsidP="009648BF">
      <w:pPr>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9648BF" w14:paraId="06659E7A" w14:textId="77777777" w:rsidTr="009648BF">
        <w:tc>
          <w:tcPr>
            <w:tcW w:w="9350" w:type="dxa"/>
          </w:tcPr>
          <w:p w14:paraId="619E04F4"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w:t>
            </w:r>
          </w:p>
          <w:p w14:paraId="0630FDA7"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 To change this license header, choose License Headers in Project Properties.</w:t>
            </w:r>
          </w:p>
          <w:p w14:paraId="207FB08F"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 To change this template file, choose Tools | Templates</w:t>
            </w:r>
          </w:p>
          <w:p w14:paraId="5DA51CF6"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 and open the template in the editor.</w:t>
            </w:r>
          </w:p>
          <w:p w14:paraId="2255005B"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w:t>
            </w:r>
          </w:p>
          <w:p w14:paraId="31FB679F"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package question10;</w:t>
            </w:r>
          </w:p>
          <w:p w14:paraId="14C2F9F5" w14:textId="77777777" w:rsidR="009648BF" w:rsidRPr="009648BF" w:rsidRDefault="009648BF" w:rsidP="009648BF">
            <w:pPr>
              <w:jc w:val="both"/>
              <w:rPr>
                <w:rFonts w:ascii="Courier New" w:eastAsia="Times New Roman" w:hAnsi="Courier New" w:cs="Courier New"/>
                <w:bCs/>
                <w:color w:val="000000" w:themeColor="text1"/>
                <w:sz w:val="20"/>
                <w:szCs w:val="20"/>
              </w:rPr>
            </w:pPr>
          </w:p>
          <w:p w14:paraId="16FBF284"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import java.util.Scanner;</w:t>
            </w:r>
          </w:p>
          <w:p w14:paraId="5A936281" w14:textId="77777777" w:rsidR="009648BF" w:rsidRPr="009648BF" w:rsidRDefault="009648BF" w:rsidP="009648BF">
            <w:pPr>
              <w:jc w:val="both"/>
              <w:rPr>
                <w:rFonts w:ascii="Courier New" w:eastAsia="Times New Roman" w:hAnsi="Courier New" w:cs="Courier New"/>
                <w:bCs/>
                <w:color w:val="000000" w:themeColor="text1"/>
                <w:sz w:val="20"/>
                <w:szCs w:val="20"/>
              </w:rPr>
            </w:pPr>
          </w:p>
          <w:p w14:paraId="6336E3AD"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w:t>
            </w:r>
          </w:p>
          <w:p w14:paraId="4BC94481"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w:t>
            </w:r>
          </w:p>
          <w:p w14:paraId="0355EED8"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 @author MANOJ NUVVALA</w:t>
            </w:r>
          </w:p>
          <w:p w14:paraId="12B8901D"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w:t>
            </w:r>
          </w:p>
          <w:p w14:paraId="4D7D727D"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public class InfiniteRecursion {</w:t>
            </w:r>
          </w:p>
          <w:p w14:paraId="609E09F6" w14:textId="77777777" w:rsidR="009648BF" w:rsidRPr="009648BF" w:rsidRDefault="009648BF" w:rsidP="009648BF">
            <w:pPr>
              <w:jc w:val="both"/>
              <w:rPr>
                <w:rFonts w:ascii="Courier New" w:eastAsia="Times New Roman" w:hAnsi="Courier New" w:cs="Courier New"/>
                <w:bCs/>
                <w:color w:val="000000" w:themeColor="text1"/>
                <w:sz w:val="20"/>
                <w:szCs w:val="20"/>
              </w:rPr>
            </w:pPr>
          </w:p>
          <w:p w14:paraId="29F1196E"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w:t>
            </w:r>
          </w:p>
          <w:p w14:paraId="21695C7E"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 @param args the command line arguments</w:t>
            </w:r>
          </w:p>
          <w:p w14:paraId="620E04D8"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w:t>
            </w:r>
          </w:p>
          <w:p w14:paraId="4EDCBFB7"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public static void main(String[] args) {</w:t>
            </w:r>
          </w:p>
          <w:p w14:paraId="05B3A2E1" w14:textId="77777777" w:rsidR="009648BF" w:rsidRPr="009648BF" w:rsidRDefault="009648BF" w:rsidP="009648BF">
            <w:pPr>
              <w:jc w:val="both"/>
              <w:rPr>
                <w:rFonts w:ascii="Courier New" w:eastAsia="Times New Roman" w:hAnsi="Courier New" w:cs="Courier New"/>
                <w:bCs/>
                <w:color w:val="000000" w:themeColor="text1"/>
                <w:sz w:val="20"/>
                <w:szCs w:val="20"/>
              </w:rPr>
            </w:pPr>
          </w:p>
          <w:p w14:paraId="577C4B95"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System.out.println("By Manoj Nuvvala");</w:t>
            </w:r>
          </w:p>
          <w:p w14:paraId="566C75A9"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Scanner scan = new Scanner(System.in);</w:t>
            </w:r>
          </w:p>
          <w:p w14:paraId="19EAA8C4"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try {</w:t>
            </w:r>
          </w:p>
          <w:p w14:paraId="5A592EE9"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System.out.print("Enter the number: ");</w:t>
            </w:r>
          </w:p>
          <w:p w14:paraId="2A6973F7"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int number = scan.nextInt();</w:t>
            </w:r>
          </w:p>
          <w:p w14:paraId="2A92A3F9"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long rec = infiniteRecursion(number);</w:t>
            </w:r>
          </w:p>
          <w:p w14:paraId="56A947BF"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System.out.println(number + "! = " + rec);</w:t>
            </w:r>
          </w:p>
          <w:p w14:paraId="37323E62" w14:textId="77777777" w:rsidR="009648BF" w:rsidRPr="009648BF" w:rsidRDefault="009648BF" w:rsidP="009648BF">
            <w:pPr>
              <w:jc w:val="both"/>
              <w:rPr>
                <w:rFonts w:ascii="Courier New" w:eastAsia="Times New Roman" w:hAnsi="Courier New" w:cs="Courier New"/>
                <w:bCs/>
                <w:color w:val="000000" w:themeColor="text1"/>
                <w:sz w:val="20"/>
                <w:szCs w:val="20"/>
              </w:rPr>
            </w:pPr>
          </w:p>
          <w:p w14:paraId="1D9000D5"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 catch (StackOverflowError st) {</w:t>
            </w:r>
          </w:p>
          <w:p w14:paraId="387CACF1"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System.out.println("Over flow error occurs");</w:t>
            </w:r>
          </w:p>
          <w:p w14:paraId="220370EB"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w:t>
            </w:r>
          </w:p>
          <w:p w14:paraId="790FB944"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w:t>
            </w:r>
          </w:p>
          <w:p w14:paraId="6B4353FF"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 example for infinite recursion</w:t>
            </w:r>
          </w:p>
          <w:p w14:paraId="10FA45DD" w14:textId="77777777" w:rsidR="009648BF" w:rsidRPr="009648BF" w:rsidRDefault="009648BF" w:rsidP="009648BF">
            <w:pPr>
              <w:jc w:val="both"/>
              <w:rPr>
                <w:rFonts w:ascii="Courier New" w:eastAsia="Times New Roman" w:hAnsi="Courier New" w:cs="Courier New"/>
                <w:bCs/>
                <w:color w:val="000000" w:themeColor="text1"/>
                <w:sz w:val="20"/>
                <w:szCs w:val="20"/>
              </w:rPr>
            </w:pPr>
          </w:p>
          <w:p w14:paraId="6C56FC3C"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public static long infiniteRecursion(int num) {</w:t>
            </w:r>
          </w:p>
          <w:p w14:paraId="6017788A"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return num * infiniteRecursion(num);</w:t>
            </w:r>
          </w:p>
          <w:p w14:paraId="7F7831F3" w14:textId="77777777"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t xml:space="preserve">    }</w:t>
            </w:r>
          </w:p>
          <w:p w14:paraId="41214617" w14:textId="77777777" w:rsidR="009648BF" w:rsidRPr="009648BF" w:rsidRDefault="009648BF" w:rsidP="009648BF">
            <w:pPr>
              <w:jc w:val="both"/>
              <w:rPr>
                <w:rFonts w:ascii="Courier New" w:eastAsia="Times New Roman" w:hAnsi="Courier New" w:cs="Courier New"/>
                <w:bCs/>
                <w:color w:val="000000" w:themeColor="text1"/>
                <w:sz w:val="20"/>
                <w:szCs w:val="20"/>
              </w:rPr>
            </w:pPr>
          </w:p>
          <w:p w14:paraId="114B0759" w14:textId="348AC24A" w:rsidR="009648BF" w:rsidRPr="009648BF" w:rsidRDefault="009648BF" w:rsidP="009648BF">
            <w:pPr>
              <w:jc w:val="both"/>
              <w:rPr>
                <w:rFonts w:ascii="Courier New" w:eastAsia="Times New Roman" w:hAnsi="Courier New" w:cs="Courier New"/>
                <w:bCs/>
                <w:color w:val="000000" w:themeColor="text1"/>
                <w:sz w:val="20"/>
                <w:szCs w:val="20"/>
              </w:rPr>
            </w:pPr>
            <w:r w:rsidRPr="009648BF">
              <w:rPr>
                <w:rFonts w:ascii="Courier New" w:eastAsia="Times New Roman" w:hAnsi="Courier New" w:cs="Courier New"/>
                <w:bCs/>
                <w:color w:val="000000" w:themeColor="text1"/>
                <w:sz w:val="20"/>
                <w:szCs w:val="20"/>
              </w:rPr>
              <w:lastRenderedPageBreak/>
              <w:t>}</w:t>
            </w:r>
          </w:p>
        </w:tc>
      </w:tr>
    </w:tbl>
    <w:p w14:paraId="731B3D89" w14:textId="3BAC3A60" w:rsidR="009648BF" w:rsidRDefault="009648BF" w:rsidP="009648B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59484772" w14:textId="50A10504" w:rsidR="009648BF" w:rsidRDefault="009648BF" w:rsidP="009648BF">
      <w:pPr>
        <w:jc w:val="both"/>
        <w:rPr>
          <w:rFonts w:ascii="Times New Roman" w:eastAsia="Times New Roman" w:hAnsi="Times New Roman" w:cs="Times New Roman"/>
          <w:bCs/>
          <w:color w:val="000000" w:themeColor="text1"/>
          <w:sz w:val="24"/>
          <w:szCs w:val="24"/>
        </w:rPr>
      </w:pPr>
      <w:r>
        <w:rPr>
          <w:noProof/>
        </w:rPr>
        <w:drawing>
          <wp:inline distT="0" distB="0" distL="0" distR="0" wp14:anchorId="4C4A421E" wp14:editId="4117D74D">
            <wp:extent cx="5943600" cy="2019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19935"/>
                    </a:xfrm>
                    <a:prstGeom prst="rect">
                      <a:avLst/>
                    </a:prstGeom>
                  </pic:spPr>
                </pic:pic>
              </a:graphicData>
            </a:graphic>
          </wp:inline>
        </w:drawing>
      </w:r>
    </w:p>
    <w:p w14:paraId="40F51AE1" w14:textId="0EA3EC78" w:rsidR="009648BF" w:rsidRDefault="009648BF" w:rsidP="009648BF">
      <w:pPr>
        <w:jc w:val="both"/>
        <w:rPr>
          <w:rFonts w:ascii="Times New Roman" w:eastAsia="Times New Roman" w:hAnsi="Times New Roman" w:cs="Times New Roman"/>
          <w:bCs/>
          <w:color w:val="000000" w:themeColor="text1"/>
          <w:sz w:val="24"/>
          <w:szCs w:val="24"/>
        </w:rPr>
      </w:pPr>
      <w:r w:rsidRPr="009648BF">
        <w:rPr>
          <w:rFonts w:ascii="Times New Roman" w:eastAsia="Times New Roman" w:hAnsi="Times New Roman" w:cs="Times New Roman"/>
          <w:bCs/>
          <w:color w:val="000000" w:themeColor="text1"/>
          <w:sz w:val="24"/>
          <w:szCs w:val="24"/>
        </w:rPr>
        <w:t xml:space="preserve">In the Driver class a </w:t>
      </w:r>
      <w:r w:rsidR="00BD4096">
        <w:rPr>
          <w:rFonts w:ascii="Times New Roman" w:eastAsia="Times New Roman" w:hAnsi="Times New Roman" w:cs="Times New Roman"/>
          <w:bCs/>
          <w:color w:val="000000" w:themeColor="text1"/>
          <w:sz w:val="24"/>
          <w:szCs w:val="24"/>
        </w:rPr>
        <w:t>array</w:t>
      </w:r>
      <w:r w:rsidRPr="009648BF">
        <w:rPr>
          <w:rFonts w:ascii="Times New Roman" w:eastAsia="Times New Roman" w:hAnsi="Times New Roman" w:cs="Times New Roman"/>
          <w:bCs/>
          <w:color w:val="000000" w:themeColor="text1"/>
          <w:sz w:val="24"/>
          <w:szCs w:val="24"/>
        </w:rPr>
        <w:t xml:space="preserve"> is </w:t>
      </w:r>
      <w:r w:rsidR="00BD4096">
        <w:rPr>
          <w:rFonts w:ascii="Times New Roman" w:eastAsia="Times New Roman" w:hAnsi="Times New Roman" w:cs="Times New Roman"/>
          <w:bCs/>
          <w:color w:val="000000" w:themeColor="text1"/>
          <w:sz w:val="24"/>
          <w:szCs w:val="24"/>
        </w:rPr>
        <w:t>defined</w:t>
      </w:r>
      <w:r w:rsidRPr="009648BF">
        <w:rPr>
          <w:rFonts w:ascii="Times New Roman" w:eastAsia="Times New Roman" w:hAnsi="Times New Roman" w:cs="Times New Roman"/>
          <w:bCs/>
          <w:color w:val="000000" w:themeColor="text1"/>
          <w:sz w:val="24"/>
          <w:szCs w:val="24"/>
        </w:rPr>
        <w:t xml:space="preserve"> with size 5 and the numbers were given and by utilizing the scanner class an information is entered and a </w:t>
      </w:r>
      <w:r w:rsidR="00BD4096">
        <w:rPr>
          <w:rFonts w:ascii="Times New Roman" w:eastAsia="Times New Roman" w:hAnsi="Times New Roman" w:cs="Times New Roman"/>
          <w:bCs/>
          <w:color w:val="000000" w:themeColor="text1"/>
          <w:sz w:val="24"/>
          <w:szCs w:val="24"/>
        </w:rPr>
        <w:t>recursive method is written at the end of the driver class to search for an element in the array. In that method b&lt;a</w:t>
      </w:r>
      <w:r w:rsidRPr="009648BF">
        <w:rPr>
          <w:rFonts w:ascii="Times New Roman" w:eastAsia="Times New Roman" w:hAnsi="Times New Roman" w:cs="Times New Roman"/>
          <w:bCs/>
          <w:color w:val="000000" w:themeColor="text1"/>
          <w:sz w:val="24"/>
          <w:szCs w:val="24"/>
        </w:rPr>
        <w:t xml:space="preserve"> </w:t>
      </w:r>
      <w:r w:rsidR="00BD4096">
        <w:rPr>
          <w:rFonts w:ascii="Times New Roman" w:eastAsia="Times New Roman" w:hAnsi="Times New Roman" w:cs="Times New Roman"/>
          <w:bCs/>
          <w:color w:val="000000" w:themeColor="text1"/>
          <w:sz w:val="24"/>
          <w:szCs w:val="24"/>
        </w:rPr>
        <w:t xml:space="preserve">returns -1 </w:t>
      </w:r>
      <w:r w:rsidRPr="009648BF">
        <w:rPr>
          <w:rFonts w:ascii="Times New Roman" w:eastAsia="Times New Roman" w:hAnsi="Times New Roman" w:cs="Times New Roman"/>
          <w:bCs/>
          <w:color w:val="000000" w:themeColor="text1"/>
          <w:sz w:val="24"/>
          <w:szCs w:val="24"/>
        </w:rPr>
        <w:t xml:space="preserve">implies the component is absent in the </w:t>
      </w:r>
      <w:r w:rsidR="00C52001">
        <w:rPr>
          <w:rFonts w:ascii="Times New Roman" w:eastAsia="Times New Roman" w:hAnsi="Times New Roman" w:cs="Times New Roman"/>
          <w:bCs/>
          <w:color w:val="000000" w:themeColor="text1"/>
          <w:sz w:val="24"/>
          <w:szCs w:val="24"/>
        </w:rPr>
        <w:t>array</w:t>
      </w:r>
      <w:r w:rsidRPr="009648BF">
        <w:rPr>
          <w:rFonts w:ascii="Times New Roman" w:eastAsia="Times New Roman" w:hAnsi="Times New Roman" w:cs="Times New Roman"/>
          <w:bCs/>
          <w:color w:val="000000" w:themeColor="text1"/>
          <w:sz w:val="24"/>
          <w:szCs w:val="24"/>
        </w:rPr>
        <w:t xml:space="preserve"> since the component has not found on both left and right most limit i.e., </w:t>
      </w:r>
      <w:r w:rsidR="00C52001">
        <w:rPr>
          <w:rFonts w:ascii="Times New Roman" w:eastAsia="Times New Roman" w:hAnsi="Times New Roman" w:cs="Times New Roman"/>
          <w:bCs/>
          <w:color w:val="000000" w:themeColor="text1"/>
          <w:sz w:val="24"/>
          <w:szCs w:val="24"/>
        </w:rPr>
        <w:t>a and b</w:t>
      </w:r>
      <w:r w:rsidRPr="009648BF">
        <w:rPr>
          <w:rFonts w:ascii="Times New Roman" w:eastAsia="Times New Roman" w:hAnsi="Times New Roman" w:cs="Times New Roman"/>
          <w:bCs/>
          <w:color w:val="000000" w:themeColor="text1"/>
          <w:sz w:val="24"/>
          <w:szCs w:val="24"/>
        </w:rPr>
        <w:t xml:space="preserve"> ,</w:t>
      </w:r>
      <w:r w:rsidR="00C52001">
        <w:rPr>
          <w:rFonts w:ascii="Times New Roman" w:eastAsia="Times New Roman" w:hAnsi="Times New Roman" w:cs="Times New Roman"/>
          <w:bCs/>
          <w:color w:val="000000" w:themeColor="text1"/>
          <w:sz w:val="24"/>
          <w:szCs w:val="24"/>
        </w:rPr>
        <w:t>now check for x</w:t>
      </w:r>
      <w:r w:rsidRPr="009648BF">
        <w:rPr>
          <w:rFonts w:ascii="Times New Roman" w:eastAsia="Times New Roman" w:hAnsi="Times New Roman" w:cs="Times New Roman"/>
          <w:bCs/>
          <w:color w:val="000000" w:themeColor="text1"/>
          <w:sz w:val="24"/>
          <w:szCs w:val="24"/>
        </w:rPr>
        <w:t xml:space="preserve">. </w:t>
      </w:r>
      <w:r w:rsidR="00C52001">
        <w:rPr>
          <w:rFonts w:ascii="Times New Roman" w:eastAsia="Times New Roman" w:hAnsi="Times New Roman" w:cs="Times New Roman"/>
          <w:bCs/>
          <w:color w:val="000000" w:themeColor="text1"/>
          <w:sz w:val="24"/>
          <w:szCs w:val="24"/>
        </w:rPr>
        <w:t xml:space="preserve">Next </w:t>
      </w:r>
      <w:r w:rsidRPr="009648BF">
        <w:rPr>
          <w:rFonts w:ascii="Times New Roman" w:eastAsia="Times New Roman" w:hAnsi="Times New Roman" w:cs="Times New Roman"/>
          <w:bCs/>
          <w:color w:val="000000" w:themeColor="text1"/>
          <w:sz w:val="24"/>
          <w:szCs w:val="24"/>
        </w:rPr>
        <w:t xml:space="preserve">index!=-1 </w:t>
      </w:r>
      <w:r w:rsidR="00C52001">
        <w:rPr>
          <w:rFonts w:ascii="Times New Roman" w:eastAsia="Times New Roman" w:hAnsi="Times New Roman" w:cs="Times New Roman"/>
          <w:bCs/>
          <w:color w:val="000000" w:themeColor="text1"/>
          <w:sz w:val="24"/>
          <w:szCs w:val="24"/>
        </w:rPr>
        <w:t>indicates that if index is found then the element exists or else the element is not present in the array.</w:t>
      </w:r>
      <w:r w:rsidRPr="009648BF">
        <w:rPr>
          <w:rFonts w:ascii="Times New Roman" w:eastAsia="Times New Roman" w:hAnsi="Times New Roman" w:cs="Times New Roman"/>
          <w:bCs/>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9648BF" w14:paraId="0F2BB399" w14:textId="77777777" w:rsidTr="009648BF">
        <w:tc>
          <w:tcPr>
            <w:tcW w:w="9350" w:type="dxa"/>
          </w:tcPr>
          <w:p w14:paraId="52446D58"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w:t>
            </w:r>
          </w:p>
          <w:p w14:paraId="2623A582"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 To change this license header, choose License Headers in Project Properties.</w:t>
            </w:r>
          </w:p>
          <w:p w14:paraId="40912C37"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 To change this template file, choose Tools | Templates</w:t>
            </w:r>
          </w:p>
          <w:p w14:paraId="1C5A1878"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 and open the template in the editor.</w:t>
            </w:r>
          </w:p>
          <w:p w14:paraId="476968F1"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31EBCBFB"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package question10;</w:t>
            </w:r>
          </w:p>
          <w:p w14:paraId="3DFD1B46" w14:textId="77777777" w:rsidR="009648BF" w:rsidRPr="009648BF" w:rsidRDefault="009648BF" w:rsidP="009648BF">
            <w:pPr>
              <w:pStyle w:val="NoSpacing"/>
              <w:rPr>
                <w:rFonts w:ascii="Courier New" w:hAnsi="Courier New" w:cs="Courier New"/>
                <w:sz w:val="20"/>
                <w:szCs w:val="20"/>
              </w:rPr>
            </w:pPr>
          </w:p>
          <w:p w14:paraId="320C2406"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import java.util.Scanner;</w:t>
            </w:r>
          </w:p>
          <w:p w14:paraId="16CEBA9F" w14:textId="77777777" w:rsidR="009648BF" w:rsidRPr="009648BF" w:rsidRDefault="009648BF" w:rsidP="009648BF">
            <w:pPr>
              <w:pStyle w:val="NoSpacing"/>
              <w:rPr>
                <w:rFonts w:ascii="Courier New" w:hAnsi="Courier New" w:cs="Courier New"/>
                <w:sz w:val="20"/>
                <w:szCs w:val="20"/>
              </w:rPr>
            </w:pPr>
          </w:p>
          <w:p w14:paraId="13DA2155"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w:t>
            </w:r>
          </w:p>
          <w:p w14:paraId="323D7CDE"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7BEC12F5"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 @author MANOJ NUVVALA</w:t>
            </w:r>
          </w:p>
          <w:p w14:paraId="2AA037B1"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5F855059"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public class SearchingElement {</w:t>
            </w:r>
          </w:p>
          <w:p w14:paraId="18685860" w14:textId="77777777" w:rsidR="009648BF" w:rsidRPr="009648BF" w:rsidRDefault="009648BF" w:rsidP="009648BF">
            <w:pPr>
              <w:pStyle w:val="NoSpacing"/>
              <w:rPr>
                <w:rFonts w:ascii="Courier New" w:hAnsi="Courier New" w:cs="Courier New"/>
                <w:sz w:val="20"/>
                <w:szCs w:val="20"/>
              </w:rPr>
            </w:pPr>
          </w:p>
          <w:p w14:paraId="76131FE2"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56BB061B"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 @param args the command line arguments</w:t>
            </w:r>
          </w:p>
          <w:p w14:paraId="5FE60DF4"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17B222CF"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public static void main(String[] args) {</w:t>
            </w:r>
          </w:p>
          <w:p w14:paraId="27EE1885"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 TODO code application logic here</w:t>
            </w:r>
          </w:p>
          <w:p w14:paraId="742F7E6E"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Scanner scan = new Scanner(System.in);</w:t>
            </w:r>
          </w:p>
          <w:p w14:paraId="5D12332D" w14:textId="77777777" w:rsidR="009648BF" w:rsidRPr="009648BF" w:rsidRDefault="009648BF" w:rsidP="009648BF">
            <w:pPr>
              <w:pStyle w:val="NoSpacing"/>
              <w:rPr>
                <w:rFonts w:ascii="Courier New" w:hAnsi="Courier New" w:cs="Courier New"/>
                <w:sz w:val="20"/>
                <w:szCs w:val="20"/>
              </w:rPr>
            </w:pPr>
          </w:p>
          <w:p w14:paraId="1E4230DF"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int numbersarray[] = new int[]{12, 145, 6, 60, 10};</w:t>
            </w:r>
          </w:p>
          <w:p w14:paraId="6C59A796"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System.out.println("By Manoj Nuvvala question 10");</w:t>
            </w:r>
          </w:p>
          <w:p w14:paraId="467F17C2"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System.out.print("Enter the element : ");</w:t>
            </w:r>
          </w:p>
          <w:p w14:paraId="14BF4778"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int element = scan.nextInt();</w:t>
            </w:r>
          </w:p>
          <w:p w14:paraId="09257FD8"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int indexInList = recursiveSearch(numbersarray, 0, numbersarray.length - 1, element);</w:t>
            </w:r>
          </w:p>
          <w:p w14:paraId="7EA62C40"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if (indexInList != -1) {</w:t>
            </w:r>
          </w:p>
          <w:p w14:paraId="47FC8896"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System.out.println("Element " + element + " is present at index "</w:t>
            </w:r>
          </w:p>
          <w:p w14:paraId="3E10CDB7"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 indexInList);</w:t>
            </w:r>
          </w:p>
          <w:p w14:paraId="25B0BC8D"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 else {</w:t>
            </w:r>
          </w:p>
          <w:p w14:paraId="083E2340"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lastRenderedPageBreak/>
              <w:t xml:space="preserve">            System.out.println("Element " + element + " is not present in the list");</w:t>
            </w:r>
          </w:p>
          <w:p w14:paraId="52DB004D"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36A770B3"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509B5DFD" w14:textId="77777777" w:rsidR="009648BF" w:rsidRPr="009648BF" w:rsidRDefault="009648BF" w:rsidP="009648BF">
            <w:pPr>
              <w:pStyle w:val="NoSpacing"/>
              <w:rPr>
                <w:rFonts w:ascii="Courier New" w:hAnsi="Courier New" w:cs="Courier New"/>
                <w:sz w:val="20"/>
                <w:szCs w:val="20"/>
              </w:rPr>
            </w:pPr>
          </w:p>
          <w:p w14:paraId="7371A061"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private static int recursiveSearch(int[] ary, int a, int b, int c) {</w:t>
            </w:r>
          </w:p>
          <w:p w14:paraId="69229189"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if (b &lt; a) {</w:t>
            </w:r>
          </w:p>
          <w:p w14:paraId="6E362EFA"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return -1;</w:t>
            </w:r>
          </w:p>
          <w:p w14:paraId="2FB5107A"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5045E246"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if (ary[a] == c) {</w:t>
            </w:r>
          </w:p>
          <w:p w14:paraId="24067BFC"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return a;</w:t>
            </w:r>
          </w:p>
          <w:p w14:paraId="27CF433F"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5553936A"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if (ary[b] == c) {</w:t>
            </w:r>
          </w:p>
          <w:p w14:paraId="024B26F3"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return b;</w:t>
            </w:r>
          </w:p>
          <w:p w14:paraId="1821D8CD"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6586DD81"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return recursiveSearch(ary, a + 1, b - 1, c);</w:t>
            </w:r>
          </w:p>
          <w:p w14:paraId="01EC9514" w14:textId="77777777" w:rsidR="009648BF" w:rsidRPr="009648BF" w:rsidRDefault="009648BF" w:rsidP="009648BF">
            <w:pPr>
              <w:pStyle w:val="NoSpacing"/>
              <w:rPr>
                <w:rFonts w:ascii="Courier New" w:hAnsi="Courier New" w:cs="Courier New"/>
                <w:sz w:val="20"/>
                <w:szCs w:val="20"/>
              </w:rPr>
            </w:pPr>
            <w:r w:rsidRPr="009648BF">
              <w:rPr>
                <w:rFonts w:ascii="Courier New" w:hAnsi="Courier New" w:cs="Courier New"/>
                <w:sz w:val="20"/>
                <w:szCs w:val="20"/>
              </w:rPr>
              <w:t xml:space="preserve">    }</w:t>
            </w:r>
          </w:p>
          <w:p w14:paraId="52151DF9" w14:textId="6C1FD35D" w:rsidR="009648BF" w:rsidRPr="009648BF" w:rsidRDefault="009648BF" w:rsidP="009648BF">
            <w:pPr>
              <w:pStyle w:val="NoSpacing"/>
            </w:pPr>
            <w:r w:rsidRPr="009648BF">
              <w:rPr>
                <w:rFonts w:ascii="Courier New" w:hAnsi="Courier New" w:cs="Courier New"/>
                <w:sz w:val="20"/>
                <w:szCs w:val="20"/>
              </w:rPr>
              <w:t>}</w:t>
            </w:r>
          </w:p>
        </w:tc>
      </w:tr>
    </w:tbl>
    <w:p w14:paraId="57915265" w14:textId="77777777" w:rsidR="009648BF" w:rsidRPr="009648BF" w:rsidRDefault="009648BF" w:rsidP="009648BF">
      <w:pPr>
        <w:jc w:val="both"/>
        <w:rPr>
          <w:rFonts w:ascii="Times New Roman" w:eastAsia="Times New Roman" w:hAnsi="Times New Roman" w:cs="Times New Roman"/>
          <w:bCs/>
          <w:color w:val="000000" w:themeColor="text1"/>
          <w:sz w:val="24"/>
          <w:szCs w:val="24"/>
        </w:rPr>
      </w:pPr>
    </w:p>
    <w:p w14:paraId="0A6F67A3" w14:textId="6E6DA2C5" w:rsidR="009648BF" w:rsidRDefault="009648BF" w:rsidP="009648B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F0A520E" w14:textId="50D773FA" w:rsidR="009648BF" w:rsidRPr="009648BF" w:rsidRDefault="00BD4096" w:rsidP="009648BF">
      <w:pPr>
        <w:jc w:val="both"/>
        <w:rPr>
          <w:rFonts w:ascii="Times New Roman" w:eastAsia="Times New Roman" w:hAnsi="Times New Roman" w:cs="Times New Roman"/>
          <w:bCs/>
          <w:color w:val="000000" w:themeColor="text1"/>
          <w:sz w:val="24"/>
          <w:szCs w:val="24"/>
        </w:rPr>
      </w:pPr>
      <w:r>
        <w:rPr>
          <w:noProof/>
        </w:rPr>
        <w:drawing>
          <wp:inline distT="0" distB="0" distL="0" distR="0" wp14:anchorId="5C02EBF1" wp14:editId="407DE32B">
            <wp:extent cx="5943600" cy="21723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172335"/>
                    </a:xfrm>
                    <a:prstGeom prst="rect">
                      <a:avLst/>
                    </a:prstGeom>
                    <a:noFill/>
                    <a:ln>
                      <a:noFill/>
                    </a:ln>
                  </pic:spPr>
                </pic:pic>
              </a:graphicData>
            </a:graphic>
          </wp:inline>
        </w:drawing>
      </w:r>
    </w:p>
    <w:p w14:paraId="5A05FD7C" w14:textId="10B27F62" w:rsidR="00641ACF" w:rsidRPr="009648BF" w:rsidRDefault="00641ACF" w:rsidP="009648BF">
      <w:pPr>
        <w:ind w:left="720"/>
        <w:jc w:val="both"/>
        <w:rPr>
          <w:rFonts w:ascii="Times New Roman" w:eastAsia="Times New Roman" w:hAnsi="Times New Roman" w:cs="Times New Roman"/>
          <w:bCs/>
          <w:color w:val="000000" w:themeColor="text1"/>
          <w:sz w:val="24"/>
          <w:szCs w:val="24"/>
        </w:rPr>
      </w:pPr>
      <w:r w:rsidRPr="009648BF">
        <w:rPr>
          <w:rFonts w:ascii="Times New Roman" w:eastAsia="Times New Roman" w:hAnsi="Times New Roman" w:cs="Times New Roman"/>
          <w:bCs/>
          <w:color w:val="000000" w:themeColor="text1"/>
          <w:sz w:val="24"/>
          <w:szCs w:val="24"/>
        </w:rPr>
        <w:br w:type="page"/>
      </w:r>
    </w:p>
    <w:p w14:paraId="17AF4A2A" w14:textId="77777777" w:rsidR="009304CF" w:rsidRPr="009304CF" w:rsidRDefault="009304CF" w:rsidP="009304CF">
      <w:pPr>
        <w:pStyle w:val="ListParagraph"/>
        <w:rPr>
          <w:rFonts w:ascii="Times New Roman" w:eastAsia="Times New Roman" w:hAnsi="Times New Roman" w:cs="Times New Roman"/>
          <w:bCs/>
          <w:color w:val="000000" w:themeColor="text1"/>
          <w:sz w:val="24"/>
          <w:szCs w:val="24"/>
        </w:rPr>
      </w:pPr>
    </w:p>
    <w:p w14:paraId="68B099B7" w14:textId="44ED562C" w:rsidR="009304C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Points) Write a java program that illustrates how equals() and hashCode() methods work? Explain your code in comments.</w:t>
      </w:r>
    </w:p>
    <w:p w14:paraId="600F9F1D" w14:textId="77777777" w:rsidR="0094668B" w:rsidRDefault="0094668B" w:rsidP="0094668B">
      <w:pPr>
        <w:pStyle w:val="ListParagraph"/>
        <w:ind w:left="360"/>
        <w:jc w:val="both"/>
        <w:rPr>
          <w:rFonts w:ascii="Times New Roman" w:eastAsia="Times New Roman" w:hAnsi="Times New Roman" w:cs="Times New Roman"/>
          <w:bCs/>
          <w:color w:val="000000" w:themeColor="text1"/>
          <w:sz w:val="24"/>
          <w:szCs w:val="24"/>
        </w:rPr>
      </w:pPr>
    </w:p>
    <w:p w14:paraId="4147FF31" w14:textId="0C3413EE" w:rsidR="0094668B" w:rsidRDefault="0094668B" w:rsidP="0094668B">
      <w:pPr>
        <w:pStyle w:val="ListParagraph"/>
        <w:ind w:left="360" w:firstLine="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en.java</w:t>
      </w:r>
    </w:p>
    <w:tbl>
      <w:tblPr>
        <w:tblStyle w:val="TableGrid"/>
        <w:tblW w:w="0" w:type="auto"/>
        <w:tblInd w:w="360" w:type="dxa"/>
        <w:tblLook w:val="04A0" w:firstRow="1" w:lastRow="0" w:firstColumn="1" w:lastColumn="0" w:noHBand="0" w:noVBand="1"/>
      </w:tblPr>
      <w:tblGrid>
        <w:gridCol w:w="8990"/>
      </w:tblGrid>
      <w:tr w:rsidR="0094668B" w14:paraId="361BAE59" w14:textId="77777777" w:rsidTr="0094668B">
        <w:tc>
          <w:tcPr>
            <w:tcW w:w="9350" w:type="dxa"/>
          </w:tcPr>
          <w:p w14:paraId="6AFE1D5C"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w:t>
            </w:r>
          </w:p>
          <w:p w14:paraId="31B93DD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To change this license header, choose License Headers in Project Properties.</w:t>
            </w:r>
          </w:p>
          <w:p w14:paraId="2A876529"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To change this template file, choose Tools | Templates</w:t>
            </w:r>
          </w:p>
          <w:p w14:paraId="2740A4D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and open the template in the editor.</w:t>
            </w:r>
          </w:p>
          <w:p w14:paraId="7601C3B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3CBE5956"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package question11;</w:t>
            </w:r>
          </w:p>
          <w:p w14:paraId="6D761CDE"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673E6EAD"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import java.util.Objects;</w:t>
            </w:r>
          </w:p>
          <w:p w14:paraId="6128D0C4"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75DDDAF2"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w:t>
            </w:r>
          </w:p>
          <w:p w14:paraId="5B257DC2"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48566174"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author Manoj Nuvvala</w:t>
            </w:r>
          </w:p>
          <w:p w14:paraId="34E58126"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639858C2"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public class pen {</w:t>
            </w:r>
          </w:p>
          <w:p w14:paraId="6691EF07"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078BD69C"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rivate String brand;</w:t>
            </w:r>
          </w:p>
          <w:p w14:paraId="1AB4C3D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rivate String ink;</w:t>
            </w:r>
          </w:p>
          <w:p w14:paraId="23C9C62E"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0EC49999"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ublic pen(String brand, String ink) {</w:t>
            </w:r>
          </w:p>
          <w:p w14:paraId="27452F9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this.brand = brand;</w:t>
            </w:r>
          </w:p>
          <w:p w14:paraId="24407A3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this.ink = ink;</w:t>
            </w:r>
          </w:p>
          <w:p w14:paraId="589E7F0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537D1074"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7FED2035"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ublic String getBrand() {</w:t>
            </w:r>
          </w:p>
          <w:p w14:paraId="46F98AF0"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brand;</w:t>
            </w:r>
          </w:p>
          <w:p w14:paraId="6E53F26D"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25882640"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73303964"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ublic String getInk() {</w:t>
            </w:r>
          </w:p>
          <w:p w14:paraId="1C16B0DC"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ink;</w:t>
            </w:r>
          </w:p>
          <w:p w14:paraId="2D8BA165"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60BB5F61"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0F46F53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Override</w:t>
            </w:r>
          </w:p>
          <w:p w14:paraId="303A04D1"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ublic String toString() {</w:t>
            </w:r>
          </w:p>
          <w:p w14:paraId="3CD7847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Pen{" + "brand=" + brand + ", ink=" + ink + '}';</w:t>
            </w:r>
          </w:p>
          <w:p w14:paraId="3302A2F3"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07322191"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293E709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Override</w:t>
            </w:r>
          </w:p>
          <w:p w14:paraId="5B735F66"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ublic int hashCode() {</w:t>
            </w:r>
          </w:p>
          <w:p w14:paraId="741FAB83"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nt hash = 7;</w:t>
            </w:r>
          </w:p>
          <w:p w14:paraId="7E03AA29"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hash = 41 * hash + Objects.hashCode(this.brand);</w:t>
            </w:r>
          </w:p>
          <w:p w14:paraId="6DA3E48C"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hash = 41 * hash + Objects.hashCode(this.ink);</w:t>
            </w:r>
          </w:p>
          <w:p w14:paraId="4383C03A"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hash;</w:t>
            </w:r>
          </w:p>
          <w:p w14:paraId="3072442B"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2AADE9F5"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6CF528A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Override</w:t>
            </w:r>
          </w:p>
          <w:p w14:paraId="142587E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ublic boolean equals(Object obj) {</w:t>
            </w:r>
          </w:p>
          <w:p w14:paraId="7EDB7EDB"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459EA4E0"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tep 1: this check. if yes , then return true.</w:t>
            </w:r>
          </w:p>
          <w:p w14:paraId="7227EF0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n this step the references of pen1 and pen2 are compared.If equal return true.</w:t>
            </w:r>
          </w:p>
          <w:p w14:paraId="0109CE9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704731D2"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f (this == obj) {</w:t>
            </w:r>
          </w:p>
          <w:p w14:paraId="764F439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true;</w:t>
            </w:r>
          </w:p>
          <w:p w14:paraId="59E1F33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lastRenderedPageBreak/>
              <w:t xml:space="preserve">        }</w:t>
            </w:r>
          </w:p>
          <w:p w14:paraId="4C3C77B2"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46C8C506"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tep 2: null check. if yes , then return false.</w:t>
            </w:r>
          </w:p>
          <w:p w14:paraId="1F3B5D76"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n this step,we will check if object is null.If null return false.</w:t>
            </w:r>
          </w:p>
          <w:p w14:paraId="437D2905"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339B84A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f (obj == null) {</w:t>
            </w:r>
          </w:p>
          <w:p w14:paraId="703CBA5B"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false;</w:t>
            </w:r>
          </w:p>
          <w:p w14:paraId="64C61E0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1F7B052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4D827B3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tep 3: getClass check.if not equal then return false.</w:t>
            </w:r>
          </w:p>
          <w:p w14:paraId="21BEE8F2"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e need to check if both the objects being compared are of same class type or not.</w:t>
            </w:r>
          </w:p>
          <w:p w14:paraId="33FB4336"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n this example we will compare pen1 and pen2 are of same class type,if not will return false.</w:t>
            </w:r>
          </w:p>
          <w:p w14:paraId="494E4A67"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5B893ED0"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3B3B92E5"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777F332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f (getClass() != obj.getClass()) {</w:t>
            </w:r>
          </w:p>
          <w:p w14:paraId="65DA68C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false;</w:t>
            </w:r>
          </w:p>
          <w:p w14:paraId="06F3C0F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503E8F8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0B1633E6"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tep 4: Typecast the object.</w:t>
            </w:r>
          </w:p>
          <w:p w14:paraId="6DD1B4F3"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This step must be done after getClass check</w:t>
            </w:r>
          </w:p>
          <w:p w14:paraId="2117C989"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289B5EF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final pen other = (pen) obj;</w:t>
            </w:r>
          </w:p>
          <w:p w14:paraId="6B970D8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1CEF1883"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tep 5: Comparing Objects</w:t>
            </w:r>
          </w:p>
          <w:p w14:paraId="1B8C280B"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Here we need to make a decision to consider the class member variables,</w:t>
            </w:r>
          </w:p>
          <w:p w14:paraId="6AE8E84A"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hen comparing two objects of a class.</w:t>
            </w:r>
          </w:p>
          <w:p w14:paraId="042444DD"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For example:</w:t>
            </w:r>
          </w:p>
          <w:p w14:paraId="7E728E00"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As per the below code,two pen objects are equal, only if ink and brand</w:t>
            </w:r>
          </w:p>
          <w:p w14:paraId="0BBE8D4A"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member variables are equal.And will return false, if any one of them is not equal.</w:t>
            </w:r>
          </w:p>
          <w:p w14:paraId="283F09F4"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156DA6B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f (this.ink != other.ink) {</w:t>
            </w:r>
          </w:p>
          <w:p w14:paraId="2AA1827D"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false;</w:t>
            </w:r>
          </w:p>
          <w:p w14:paraId="1117BE3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56EA194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if (!Objects.equals(this.brand, other.brand)) {</w:t>
            </w:r>
          </w:p>
          <w:p w14:paraId="6DD8A0F1"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false;</w:t>
            </w:r>
          </w:p>
          <w:p w14:paraId="2AA329D3"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50884943"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return true;</w:t>
            </w:r>
          </w:p>
          <w:p w14:paraId="176F5F5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26AA4C54"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277E5F53" w14:textId="6E3EE850"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w:t>
            </w:r>
          </w:p>
        </w:tc>
      </w:tr>
    </w:tbl>
    <w:p w14:paraId="58EC07F2" w14:textId="0DBE9A2F" w:rsidR="0094668B" w:rsidRDefault="0094668B" w:rsidP="0094668B">
      <w:pPr>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penDriver.java</w:t>
      </w:r>
    </w:p>
    <w:tbl>
      <w:tblPr>
        <w:tblStyle w:val="TableGrid"/>
        <w:tblW w:w="0" w:type="auto"/>
        <w:tblInd w:w="360" w:type="dxa"/>
        <w:tblLook w:val="04A0" w:firstRow="1" w:lastRow="0" w:firstColumn="1" w:lastColumn="0" w:noHBand="0" w:noVBand="1"/>
      </w:tblPr>
      <w:tblGrid>
        <w:gridCol w:w="8990"/>
      </w:tblGrid>
      <w:tr w:rsidR="0094668B" w14:paraId="306CF671" w14:textId="77777777" w:rsidTr="0094668B">
        <w:tc>
          <w:tcPr>
            <w:tcW w:w="9350" w:type="dxa"/>
          </w:tcPr>
          <w:p w14:paraId="6BB0E95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w:t>
            </w:r>
          </w:p>
          <w:p w14:paraId="7CF5A9AA"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To change this license header, choose License Headers in Project Properties.</w:t>
            </w:r>
          </w:p>
          <w:p w14:paraId="777ADBF6"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To change this template file, choose Tools | Templates</w:t>
            </w:r>
          </w:p>
          <w:p w14:paraId="3F555A4A"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and open the template in the editor.</w:t>
            </w:r>
          </w:p>
          <w:p w14:paraId="48758E5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60E2880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package question11;</w:t>
            </w:r>
          </w:p>
          <w:p w14:paraId="6D8A62DD"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70FFBA0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w:t>
            </w:r>
          </w:p>
          <w:p w14:paraId="1D91C25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7BDA5FCB"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author Manoj Nuvvala</w:t>
            </w:r>
          </w:p>
          <w:p w14:paraId="0399F22D"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43EC4C8A"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public class penDriver {</w:t>
            </w:r>
          </w:p>
          <w:p w14:paraId="5B4119B5"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6B840AD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43A0F55B"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param args the command line arguments</w:t>
            </w:r>
          </w:p>
          <w:p w14:paraId="10F18BB0"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1D889A6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ublic static void main(String[] args) {</w:t>
            </w:r>
          </w:p>
          <w:p w14:paraId="1C99505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 TODO code application logic here</w:t>
            </w:r>
          </w:p>
          <w:p w14:paraId="40AC0667"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ystem.out.println("Question:11 By MANOJ NUVVALA");</w:t>
            </w:r>
          </w:p>
          <w:p w14:paraId="227E6D5E"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en pen1 = new pen("Reynolds", "blue");</w:t>
            </w:r>
          </w:p>
          <w:p w14:paraId="673681B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en pen2 = new pen("Reynolds", "blue");</w:t>
            </w:r>
          </w:p>
          <w:p w14:paraId="311B5021"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pen pen3 = new pen("Bic", "black");</w:t>
            </w:r>
          </w:p>
          <w:p w14:paraId="7FDDC51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ystem.out.println("*** pen1 compared with pen2 using .equals ***");</w:t>
            </w:r>
          </w:p>
          <w:p w14:paraId="79E02CD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ystem.out.println(pen1.equals(pen2));</w:t>
            </w:r>
          </w:p>
          <w:p w14:paraId="28265588"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System.out.println(pen1.equals(pen3));</w:t>
            </w:r>
          </w:p>
          <w:p w14:paraId="61AC193F" w14:textId="7777777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 xml:space="preserve">    }</w:t>
            </w:r>
          </w:p>
          <w:p w14:paraId="225173BC" w14:textId="77777777" w:rsidR="0094668B" w:rsidRPr="0094668B" w:rsidRDefault="0094668B" w:rsidP="0094668B">
            <w:pPr>
              <w:jc w:val="both"/>
              <w:rPr>
                <w:rFonts w:ascii="Courier New" w:eastAsia="Times New Roman" w:hAnsi="Courier New" w:cs="Courier New"/>
                <w:bCs/>
                <w:color w:val="000000" w:themeColor="text1"/>
                <w:sz w:val="20"/>
                <w:szCs w:val="20"/>
              </w:rPr>
            </w:pPr>
          </w:p>
          <w:p w14:paraId="0785BB3E" w14:textId="29D1B1B7" w:rsidR="0094668B" w:rsidRPr="0094668B" w:rsidRDefault="0094668B" w:rsidP="0094668B">
            <w:pPr>
              <w:jc w:val="both"/>
              <w:rPr>
                <w:rFonts w:ascii="Courier New" w:eastAsia="Times New Roman" w:hAnsi="Courier New" w:cs="Courier New"/>
                <w:bCs/>
                <w:color w:val="000000" w:themeColor="text1"/>
                <w:sz w:val="20"/>
                <w:szCs w:val="20"/>
              </w:rPr>
            </w:pPr>
            <w:r w:rsidRPr="0094668B">
              <w:rPr>
                <w:rFonts w:ascii="Courier New" w:eastAsia="Times New Roman" w:hAnsi="Courier New" w:cs="Courier New"/>
                <w:bCs/>
                <w:color w:val="000000" w:themeColor="text1"/>
                <w:sz w:val="20"/>
                <w:szCs w:val="20"/>
              </w:rPr>
              <w:t>}</w:t>
            </w:r>
          </w:p>
        </w:tc>
      </w:tr>
    </w:tbl>
    <w:p w14:paraId="642DC29B" w14:textId="77777777" w:rsidR="0094668B" w:rsidRPr="0094668B" w:rsidRDefault="0094668B" w:rsidP="0094668B">
      <w:pPr>
        <w:ind w:left="360"/>
        <w:jc w:val="both"/>
        <w:rPr>
          <w:rFonts w:ascii="Times New Roman" w:eastAsia="Times New Roman" w:hAnsi="Times New Roman" w:cs="Times New Roman"/>
          <w:bCs/>
          <w:color w:val="000000" w:themeColor="text1"/>
          <w:sz w:val="24"/>
          <w:szCs w:val="24"/>
        </w:rPr>
      </w:pPr>
    </w:p>
    <w:p w14:paraId="58425B46" w14:textId="4D7E72E4" w:rsidR="00834076" w:rsidRDefault="0094668B" w:rsidP="00834076">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
        <w:t>OUTPUT:</w:t>
      </w:r>
    </w:p>
    <w:p w14:paraId="070A726B" w14:textId="18551C3A" w:rsidR="0094668B" w:rsidRDefault="0094668B" w:rsidP="00834076">
      <w:pPr>
        <w:jc w:val="both"/>
        <w:rPr>
          <w:rFonts w:ascii="Times New Roman" w:eastAsia="Times New Roman" w:hAnsi="Times New Roman" w:cs="Times New Roman"/>
          <w:bCs/>
          <w:color w:val="000000" w:themeColor="text1"/>
          <w:sz w:val="24"/>
          <w:szCs w:val="24"/>
        </w:rPr>
      </w:pPr>
      <w:r>
        <w:rPr>
          <w:noProof/>
        </w:rPr>
        <w:drawing>
          <wp:inline distT="0" distB="0" distL="0" distR="0" wp14:anchorId="14289E90" wp14:editId="3697F6FF">
            <wp:extent cx="5943600" cy="220599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205990"/>
                    </a:xfrm>
                    <a:prstGeom prst="rect">
                      <a:avLst/>
                    </a:prstGeom>
                  </pic:spPr>
                </pic:pic>
              </a:graphicData>
            </a:graphic>
          </wp:inline>
        </w:drawing>
      </w:r>
    </w:p>
    <w:p w14:paraId="4E89FD4C" w14:textId="77777777" w:rsidR="00834076" w:rsidRPr="00834076" w:rsidRDefault="00834076" w:rsidP="00834076">
      <w:pPr>
        <w:jc w:val="both"/>
        <w:rPr>
          <w:rFonts w:ascii="Times New Roman" w:eastAsia="Times New Roman" w:hAnsi="Times New Roman" w:cs="Times New Roman"/>
          <w:bCs/>
          <w:color w:val="000000" w:themeColor="text1"/>
          <w:sz w:val="24"/>
          <w:szCs w:val="24"/>
        </w:rPr>
      </w:pPr>
    </w:p>
    <w:p w14:paraId="52547244" w14:textId="3ABCF14B" w:rsidR="00641ACF" w:rsidRDefault="00641AC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D81A162"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1ED6E040" w:rsidR="006A0180" w:rsidRPr="009F0EB5"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3465CA1F" w14:textId="42105521" w:rsidR="009F0EB5" w:rsidRDefault="009F0EB5" w:rsidP="009F0EB5">
      <w:pPr>
        <w:autoSpaceDE w:val="0"/>
        <w:autoSpaceDN w:val="0"/>
        <w:adjustRightInd w:val="0"/>
        <w:spacing w:after="0" w:line="240" w:lineRule="auto"/>
        <w:jc w:val="both"/>
        <w:rPr>
          <w:rFonts w:ascii="TimesLTStd-Roman" w:hAnsi="TimesLTStd-Roman" w:cs="TimesLTStd-Roman"/>
          <w:color w:val="000000"/>
          <w:sz w:val="20"/>
          <w:szCs w:val="20"/>
        </w:rPr>
      </w:pPr>
    </w:p>
    <w:p w14:paraId="079E9B73" w14:textId="6ABE30B0" w:rsidR="009F0EB5" w:rsidRDefault="009F0EB5" w:rsidP="009F0EB5">
      <w:pPr>
        <w:autoSpaceDE w:val="0"/>
        <w:autoSpaceDN w:val="0"/>
        <w:adjustRightInd w:val="0"/>
        <w:spacing w:after="0" w:line="240" w:lineRule="auto"/>
        <w:jc w:val="both"/>
        <w:rPr>
          <w:rFonts w:ascii="TimesLTStd-Roman" w:hAnsi="TimesLTStd-Roman" w:cs="TimesLTStd-Roman"/>
          <w:color w:val="000000"/>
          <w:sz w:val="20"/>
          <w:szCs w:val="20"/>
        </w:rPr>
      </w:pPr>
    </w:p>
    <w:tbl>
      <w:tblPr>
        <w:tblStyle w:val="TableGrid"/>
        <w:tblW w:w="0" w:type="auto"/>
        <w:tblInd w:w="630" w:type="dxa"/>
        <w:tblLook w:val="04A0" w:firstRow="1" w:lastRow="0" w:firstColumn="1" w:lastColumn="0" w:noHBand="0" w:noVBand="1"/>
      </w:tblPr>
      <w:tblGrid>
        <w:gridCol w:w="8720"/>
      </w:tblGrid>
      <w:tr w:rsidR="009F0EB5" w14:paraId="5E2149E5" w14:textId="77777777" w:rsidTr="009F0EB5">
        <w:tc>
          <w:tcPr>
            <w:tcW w:w="9350" w:type="dxa"/>
          </w:tcPr>
          <w:p w14:paraId="35F5649B"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w:t>
            </w:r>
          </w:p>
          <w:p w14:paraId="22215591"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To change this license header, choose License Headers in Project Properties.</w:t>
            </w:r>
          </w:p>
          <w:p w14:paraId="73DC6B8C"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To change this template file, choose Tools | Templates</w:t>
            </w:r>
          </w:p>
          <w:p w14:paraId="6A16CBD3"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and open the template in the editor.</w:t>
            </w:r>
          </w:p>
          <w:p w14:paraId="07964223"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2A73DC15"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package question12;</w:t>
            </w:r>
          </w:p>
          <w:p w14:paraId="39CEE147"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50A53DDA"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w:t>
            </w:r>
          </w:p>
          <w:p w14:paraId="6E42C4F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128AF95F"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author Manoj Nuvvala</w:t>
            </w:r>
          </w:p>
          <w:p w14:paraId="788D697B"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641487D2"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public class Employee implements Comparable&lt;Employee&gt; {</w:t>
            </w:r>
          </w:p>
          <w:p w14:paraId="02AB721D"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0645687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rivate int empId;</w:t>
            </w:r>
          </w:p>
          <w:p w14:paraId="2FC4DA2C"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rivate String empName;</w:t>
            </w:r>
          </w:p>
          <w:p w14:paraId="2DF2A50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rivate double empSalary;</w:t>
            </w:r>
          </w:p>
          <w:p w14:paraId="50B14948"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3C55218A"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ublic Employee(int empId, String empName, double empSalary) {</w:t>
            </w:r>
          </w:p>
          <w:p w14:paraId="28F48D2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this.empId = empId;</w:t>
            </w:r>
          </w:p>
          <w:p w14:paraId="48D76808"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this.empName = empName;</w:t>
            </w:r>
          </w:p>
          <w:p w14:paraId="0ABEDF77"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this.empSalary = empSalary;</w:t>
            </w:r>
          </w:p>
          <w:p w14:paraId="578F8290"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3790C03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472A6853"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ublic int getEmpId() {</w:t>
            </w:r>
          </w:p>
          <w:p w14:paraId="40F1256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return empId;</w:t>
            </w:r>
          </w:p>
          <w:p w14:paraId="7E348D72"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412354FC"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03802A15"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ublic String getEmpName() {</w:t>
            </w:r>
          </w:p>
          <w:p w14:paraId="66DB15A2"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return empName;</w:t>
            </w:r>
          </w:p>
          <w:p w14:paraId="7DD9D5EB"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28F0920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301FFC5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ublic double getEmpSalary() {</w:t>
            </w:r>
          </w:p>
          <w:p w14:paraId="561FE2C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return empSalary;</w:t>
            </w:r>
          </w:p>
          <w:p w14:paraId="204CCCD5"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3D5AD29B"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604E6C3C"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Override</w:t>
            </w:r>
          </w:p>
          <w:p w14:paraId="3B9B112A"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ublic String toString() {</w:t>
            </w:r>
          </w:p>
          <w:p w14:paraId="46EE4A28"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return "Employee id: " + empId + " Employee name: " + empName</w:t>
            </w:r>
          </w:p>
          <w:p w14:paraId="3E9FA87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 Employee Salary: " + empSalary;</w:t>
            </w:r>
          </w:p>
          <w:p w14:paraId="0E0E9F19"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61FA2898"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54F436F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Override</w:t>
            </w:r>
          </w:p>
          <w:p w14:paraId="37EE9E11"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lastRenderedPageBreak/>
              <w:t xml:space="preserve">    public int compareTo(Employee obj) {</w:t>
            </w:r>
          </w:p>
          <w:p w14:paraId="5832CC50"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return Integer.compare(this.empId, obj.getEmpId());</w:t>
            </w:r>
          </w:p>
          <w:p w14:paraId="2FD5069C"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1A6B579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482C14A8" w14:textId="230B987E"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w:t>
            </w:r>
          </w:p>
        </w:tc>
      </w:tr>
    </w:tbl>
    <w:p w14:paraId="1D5ECCB2" w14:textId="77777777" w:rsidR="009F0EB5" w:rsidRPr="009F0EB5" w:rsidRDefault="009F0EB5" w:rsidP="009F0EB5">
      <w:pPr>
        <w:autoSpaceDE w:val="0"/>
        <w:autoSpaceDN w:val="0"/>
        <w:adjustRightInd w:val="0"/>
        <w:spacing w:after="0" w:line="240" w:lineRule="auto"/>
        <w:ind w:left="630"/>
        <w:jc w:val="both"/>
        <w:rPr>
          <w:rFonts w:ascii="TimesLTStd-Roman" w:hAnsi="TimesLTStd-Roman" w:cs="TimesLTStd-Roman"/>
          <w:color w:val="000000"/>
          <w:sz w:val="20"/>
          <w:szCs w:val="20"/>
        </w:rPr>
      </w:pPr>
    </w:p>
    <w:p w14:paraId="1FFA6EFA" w14:textId="26D22B03" w:rsidR="009F0EB5" w:rsidRDefault="009F0EB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7C8D66C" w14:textId="77777777" w:rsidR="009F0EB5" w:rsidRDefault="009F0EB5" w:rsidP="009F0EB5">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03CD8276" w14:textId="77777777" w:rsidR="009F0EB5" w:rsidRPr="00660ECD" w:rsidRDefault="009F0EB5" w:rsidP="009F0EB5">
      <w:pPr>
        <w:pStyle w:val="ListParagraph"/>
        <w:autoSpaceDE w:val="0"/>
        <w:autoSpaceDN w:val="0"/>
        <w:adjustRightInd w:val="0"/>
        <w:spacing w:after="0" w:line="240" w:lineRule="auto"/>
        <w:ind w:left="1440"/>
        <w:jc w:val="both"/>
        <w:rPr>
          <w:rFonts w:ascii="TimesLTStd-Roman" w:hAnsi="TimesLTStd-Roman" w:cs="TimesLTStd-Roman"/>
          <w:color w:val="000000"/>
          <w:sz w:val="20"/>
          <w:szCs w:val="20"/>
        </w:rPr>
      </w:pP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546F01D0" w14:textId="77777777" w:rsidR="00660ECD" w:rsidRPr="005A2E99" w:rsidRDefault="00660ECD" w:rsidP="005A2E99">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tbl>
      <w:tblPr>
        <w:tblStyle w:val="TableGrid"/>
        <w:tblW w:w="0" w:type="auto"/>
        <w:tblInd w:w="1080" w:type="dxa"/>
        <w:tblLook w:val="04A0" w:firstRow="1" w:lastRow="0" w:firstColumn="1" w:lastColumn="0" w:noHBand="0" w:noVBand="1"/>
      </w:tblPr>
      <w:tblGrid>
        <w:gridCol w:w="8270"/>
      </w:tblGrid>
      <w:tr w:rsidR="009F0EB5" w14:paraId="5C4E2880" w14:textId="77777777" w:rsidTr="009F0EB5">
        <w:tc>
          <w:tcPr>
            <w:tcW w:w="9350" w:type="dxa"/>
          </w:tcPr>
          <w:p w14:paraId="4CE40721"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w:t>
            </w:r>
          </w:p>
          <w:p w14:paraId="62F253D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To change this license header, choose License Headers in Project Properties.</w:t>
            </w:r>
          </w:p>
          <w:p w14:paraId="0586D9DD"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To change this template file, choose Tools | Templates</w:t>
            </w:r>
          </w:p>
          <w:p w14:paraId="2160B1B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and open the template in the editor.</w:t>
            </w:r>
          </w:p>
          <w:p w14:paraId="158E05A2"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047AD705"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package question12;</w:t>
            </w:r>
          </w:p>
          <w:p w14:paraId="77979302"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0CEFBCC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import java.util.ArrayList;</w:t>
            </w:r>
          </w:p>
          <w:p w14:paraId="6429B3F2"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import java.util.Collections;</w:t>
            </w:r>
          </w:p>
          <w:p w14:paraId="2EE937B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import java.util.Comparator;</w:t>
            </w:r>
          </w:p>
          <w:p w14:paraId="440B1111"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779A8BB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w:t>
            </w:r>
          </w:p>
          <w:p w14:paraId="7EEFFEAB"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5809CFB2"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author Manoj Nuvvala</w:t>
            </w:r>
          </w:p>
          <w:p w14:paraId="0B71B6F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24849FEF"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public class EmployeeDriver {</w:t>
            </w:r>
          </w:p>
          <w:p w14:paraId="0EF85FE1"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6982FC39"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61130D77"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param args the command line arguments</w:t>
            </w:r>
          </w:p>
          <w:p w14:paraId="32F88A9D"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03EA7098"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ublic static void main(String[] args) {</w:t>
            </w:r>
          </w:p>
          <w:p w14:paraId="53EE3C9A"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 TODO code application logic here</w:t>
            </w:r>
          </w:p>
          <w:p w14:paraId="7597C16D"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ArrayList&lt;Employee&gt; enmployees = new ArrayList&lt;&gt;();</w:t>
            </w:r>
          </w:p>
          <w:p w14:paraId="59E45880"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Answer for question 12: MANOJ NUVVALA");</w:t>
            </w:r>
          </w:p>
          <w:p w14:paraId="2824018A"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085BD93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enmployees.add(new Employee(01, "Iron Man", 100000));</w:t>
            </w:r>
          </w:p>
          <w:p w14:paraId="46A8AA6F"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enmployees.add(new Employee(02, "Thor", 90000));</w:t>
            </w:r>
          </w:p>
          <w:p w14:paraId="4F9F388B"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enmployees.add(new Employee(03, "Captian America", 87000));</w:t>
            </w:r>
          </w:p>
          <w:p w14:paraId="2A490CA1"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enmployees.add(new Employee(07, "Hulk", 79000));</w:t>
            </w:r>
          </w:p>
          <w:p w14:paraId="4F76580D"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enmployees.add(new Employee(25, "Hawk Eye", 65000));</w:t>
            </w:r>
          </w:p>
          <w:p w14:paraId="0A1CC337"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enmployees.add(new Employee(145, "Black widow", 5000));</w:t>
            </w:r>
          </w:p>
          <w:p w14:paraId="0C79DC51"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enmployees.add(new Employee(04, "Thanos", 99999));</w:t>
            </w:r>
          </w:p>
          <w:p w14:paraId="3A05BFE8"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Original list**************");</w:t>
            </w:r>
          </w:p>
          <w:p w14:paraId="099FEEC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for (Employee employee : enmployees) {</w:t>
            </w:r>
          </w:p>
          <w:p w14:paraId="5797939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employee);</w:t>
            </w:r>
          </w:p>
          <w:p w14:paraId="6D06FA00"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3FB1B787"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Sorted based on id************");</w:t>
            </w:r>
          </w:p>
          <w:p w14:paraId="1FDA94A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Collections.sort(enmployees);</w:t>
            </w:r>
          </w:p>
          <w:p w14:paraId="1F869A80"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for (Employee employee : enmployees) {</w:t>
            </w:r>
          </w:p>
          <w:p w14:paraId="09E1D853"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employee);</w:t>
            </w:r>
          </w:p>
          <w:p w14:paraId="3834A7F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571D8BD2"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2389DB3F"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Collections.sort(enmployees, new Comparator&lt;Employee&gt;() {</w:t>
            </w:r>
          </w:p>
          <w:p w14:paraId="7AACBF33"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Override</w:t>
            </w:r>
          </w:p>
          <w:p w14:paraId="502FF40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ublic int compare(Employee arg0, Employee arg1) {</w:t>
            </w:r>
          </w:p>
          <w:p w14:paraId="5AB1649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return Double.compare(arg0.getEmpSalary(), arg1.getEmpSalary());</w:t>
            </w:r>
          </w:p>
          <w:p w14:paraId="626DE47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2CE214ED"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78499951"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Sorted based on salary***********");</w:t>
            </w:r>
          </w:p>
          <w:p w14:paraId="3A8BB4BC"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for (Employee employee : enmployees) {</w:t>
            </w:r>
          </w:p>
          <w:p w14:paraId="1CA150F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employee);</w:t>
            </w:r>
          </w:p>
          <w:p w14:paraId="73ABBDD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1E9EBE18"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p>
          <w:p w14:paraId="4AEF623B"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Collections.sort(enmployees, new Comparator&lt;Employee&gt;() {</w:t>
            </w:r>
          </w:p>
          <w:p w14:paraId="5C983E29"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Override</w:t>
            </w:r>
          </w:p>
          <w:p w14:paraId="579584BC"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public int compare(Employee arg0, Employee arg1) {</w:t>
            </w:r>
          </w:p>
          <w:p w14:paraId="1E11F1F9"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return arg0.getEmpName().compareTo(arg1.getEmpName());</w:t>
            </w:r>
          </w:p>
          <w:p w14:paraId="317C907C"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12BFB346"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5F4D502E"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Sorted based on name************");</w:t>
            </w:r>
          </w:p>
          <w:p w14:paraId="3409E70D"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for (Employee employee : enmployees) {</w:t>
            </w:r>
          </w:p>
          <w:p w14:paraId="7AF1BE9A"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System.out.println(employee);</w:t>
            </w:r>
          </w:p>
          <w:p w14:paraId="272A14D4"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146DDEA9" w14:textId="77777777" w:rsidR="009F0EB5" w:rsidRP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 xml:space="preserve">    }</w:t>
            </w:r>
          </w:p>
          <w:p w14:paraId="22A98488" w14:textId="5603C479" w:rsidR="009F0EB5" w:rsidRDefault="009F0EB5" w:rsidP="009F0EB5">
            <w:pPr>
              <w:autoSpaceDE w:val="0"/>
              <w:autoSpaceDN w:val="0"/>
              <w:adjustRightInd w:val="0"/>
              <w:jc w:val="both"/>
              <w:rPr>
                <w:rFonts w:ascii="Courier New" w:hAnsi="Courier New" w:cs="Courier New"/>
                <w:color w:val="000000"/>
                <w:sz w:val="20"/>
                <w:szCs w:val="20"/>
              </w:rPr>
            </w:pPr>
            <w:r w:rsidRPr="009F0EB5">
              <w:rPr>
                <w:rFonts w:ascii="Courier New" w:hAnsi="Courier New" w:cs="Courier New"/>
                <w:color w:val="000000"/>
                <w:sz w:val="20"/>
                <w:szCs w:val="20"/>
              </w:rPr>
              <w:t>}</w:t>
            </w:r>
          </w:p>
        </w:tc>
      </w:tr>
    </w:tbl>
    <w:p w14:paraId="41A55BBC" w14:textId="69952FF2" w:rsidR="00660ECD" w:rsidRDefault="00660ECD" w:rsidP="00660ECD">
      <w:pPr>
        <w:autoSpaceDE w:val="0"/>
        <w:autoSpaceDN w:val="0"/>
        <w:adjustRightInd w:val="0"/>
        <w:spacing w:after="0" w:line="240" w:lineRule="auto"/>
        <w:ind w:left="1080"/>
        <w:jc w:val="both"/>
        <w:rPr>
          <w:rFonts w:ascii="Courier New" w:hAnsi="Courier New" w:cs="Courier New"/>
          <w:color w:val="000000"/>
          <w:sz w:val="20"/>
          <w:szCs w:val="20"/>
        </w:rPr>
      </w:pPr>
    </w:p>
    <w:p w14:paraId="64CABE91" w14:textId="4044ACE4" w:rsidR="009F0EB5" w:rsidRDefault="009F0EB5" w:rsidP="009F0EB5">
      <w:pPr>
        <w:autoSpaceDE w:val="0"/>
        <w:autoSpaceDN w:val="0"/>
        <w:adjustRightInd w:val="0"/>
        <w:spacing w:after="0" w:line="240" w:lineRule="auto"/>
        <w:jc w:val="both"/>
        <w:rPr>
          <w:rFonts w:ascii="Times New Roman" w:hAnsi="Times New Roman" w:cs="Times New Roman"/>
          <w:b/>
          <w:bCs/>
          <w:color w:val="000000"/>
          <w:sz w:val="24"/>
          <w:szCs w:val="24"/>
        </w:rPr>
      </w:pPr>
      <w:r w:rsidRPr="009F0EB5">
        <w:rPr>
          <w:rFonts w:ascii="Times New Roman" w:hAnsi="Times New Roman" w:cs="Times New Roman"/>
          <w:b/>
          <w:bCs/>
          <w:color w:val="000000"/>
          <w:sz w:val="24"/>
          <w:szCs w:val="24"/>
        </w:rPr>
        <w:t>OUTPUT</w:t>
      </w:r>
      <w:r>
        <w:rPr>
          <w:rFonts w:ascii="Times New Roman" w:hAnsi="Times New Roman" w:cs="Times New Roman"/>
          <w:b/>
          <w:bCs/>
          <w:color w:val="000000"/>
          <w:sz w:val="24"/>
          <w:szCs w:val="24"/>
        </w:rPr>
        <w:t xml:space="preserve"> :</w:t>
      </w:r>
    </w:p>
    <w:p w14:paraId="2E81D014" w14:textId="5C2401C6" w:rsidR="009F0EB5" w:rsidRDefault="009F0EB5" w:rsidP="009F0EB5">
      <w:pPr>
        <w:autoSpaceDE w:val="0"/>
        <w:autoSpaceDN w:val="0"/>
        <w:adjustRightInd w:val="0"/>
        <w:spacing w:after="0" w:line="240" w:lineRule="auto"/>
        <w:ind w:left="1080" w:hanging="720"/>
        <w:jc w:val="both"/>
        <w:rPr>
          <w:rFonts w:ascii="Times New Roman" w:hAnsi="Times New Roman" w:cs="Times New Roman"/>
          <w:b/>
          <w:bCs/>
          <w:color w:val="000000"/>
          <w:sz w:val="24"/>
          <w:szCs w:val="24"/>
        </w:rPr>
      </w:pPr>
      <w:r>
        <w:rPr>
          <w:noProof/>
        </w:rPr>
        <w:drawing>
          <wp:inline distT="0" distB="0" distL="0" distR="0" wp14:anchorId="184D8B29" wp14:editId="639AAF51">
            <wp:extent cx="5174552" cy="3825630"/>
            <wp:effectExtent l="0" t="0" r="762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78613" cy="3828633"/>
                    </a:xfrm>
                    <a:prstGeom prst="rect">
                      <a:avLst/>
                    </a:prstGeom>
                  </pic:spPr>
                </pic:pic>
              </a:graphicData>
            </a:graphic>
          </wp:inline>
        </w:drawing>
      </w:r>
    </w:p>
    <w:p w14:paraId="6C64F87F" w14:textId="7DD22349" w:rsidR="009F0EB5" w:rsidRDefault="009F0EB5" w:rsidP="009F0EB5">
      <w:pPr>
        <w:autoSpaceDE w:val="0"/>
        <w:autoSpaceDN w:val="0"/>
        <w:adjustRightInd w:val="0"/>
        <w:spacing w:after="0" w:line="240" w:lineRule="auto"/>
        <w:ind w:left="1080" w:hanging="720"/>
        <w:jc w:val="both"/>
        <w:rPr>
          <w:rFonts w:ascii="Times New Roman" w:hAnsi="Times New Roman" w:cs="Times New Roman"/>
          <w:b/>
          <w:bCs/>
          <w:color w:val="000000"/>
          <w:sz w:val="24"/>
          <w:szCs w:val="24"/>
        </w:rPr>
      </w:pPr>
      <w:r>
        <w:rPr>
          <w:noProof/>
        </w:rPr>
        <w:lastRenderedPageBreak/>
        <w:drawing>
          <wp:inline distT="0" distB="0" distL="0" distR="0" wp14:anchorId="4C21F74E" wp14:editId="47027F80">
            <wp:extent cx="5724249" cy="3287774"/>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9602" cy="3290848"/>
                    </a:xfrm>
                    <a:prstGeom prst="rect">
                      <a:avLst/>
                    </a:prstGeom>
                  </pic:spPr>
                </pic:pic>
              </a:graphicData>
            </a:graphic>
          </wp:inline>
        </w:drawing>
      </w:r>
    </w:p>
    <w:p w14:paraId="01A0A447" w14:textId="0ACAFBE8" w:rsidR="005C4719" w:rsidRDefault="005C4719" w:rsidP="009F0EB5">
      <w:pPr>
        <w:autoSpaceDE w:val="0"/>
        <w:autoSpaceDN w:val="0"/>
        <w:adjustRightInd w:val="0"/>
        <w:spacing w:after="0" w:line="240" w:lineRule="auto"/>
        <w:ind w:left="1080" w:hanging="720"/>
        <w:jc w:val="both"/>
        <w:rPr>
          <w:rFonts w:ascii="Times New Roman" w:hAnsi="Times New Roman" w:cs="Times New Roman"/>
          <w:b/>
          <w:bCs/>
          <w:color w:val="000000"/>
          <w:sz w:val="24"/>
          <w:szCs w:val="24"/>
        </w:rPr>
      </w:pPr>
    </w:p>
    <w:p w14:paraId="282EAB08" w14:textId="13280D6B" w:rsidR="005C4719" w:rsidRPr="005C4719" w:rsidRDefault="005C4719" w:rsidP="009F0EB5">
      <w:pPr>
        <w:autoSpaceDE w:val="0"/>
        <w:autoSpaceDN w:val="0"/>
        <w:adjustRightInd w:val="0"/>
        <w:spacing w:after="0" w:line="240" w:lineRule="auto"/>
        <w:ind w:left="1080" w:hanging="720"/>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GITHUB LINK: </w:t>
      </w:r>
      <w:r w:rsidRPr="005C4719">
        <w:rPr>
          <w:rFonts w:ascii="Times New Roman" w:hAnsi="Times New Roman" w:cs="Times New Roman"/>
          <w:color w:val="000000"/>
          <w:sz w:val="24"/>
          <w:szCs w:val="24"/>
        </w:rPr>
        <w:t>https://github.com/manojnuvvala/NUVVALA_Spring-2021-Final-Exam</w:t>
      </w:r>
    </w:p>
    <w:sectPr w:rsidR="005C4719" w:rsidRPr="005C4719" w:rsidSect="007E7DC2">
      <w:pgSz w:w="12240" w:h="15840"/>
      <w:pgMar w:top="81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080F9D"/>
    <w:multiLevelType w:val="hybridMultilevel"/>
    <w:tmpl w:val="243A0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8E3A5B"/>
    <w:multiLevelType w:val="hybridMultilevel"/>
    <w:tmpl w:val="EA58C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AE462C"/>
    <w:multiLevelType w:val="multilevel"/>
    <w:tmpl w:val="B590C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316094"/>
    <w:multiLevelType w:val="hybridMultilevel"/>
    <w:tmpl w:val="8C8677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9C0732"/>
    <w:multiLevelType w:val="multilevel"/>
    <w:tmpl w:val="79C4E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D66B5A"/>
    <w:multiLevelType w:val="multilevel"/>
    <w:tmpl w:val="4E28C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2F84CBF"/>
    <w:multiLevelType w:val="hybridMultilevel"/>
    <w:tmpl w:val="FDAA3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10"/>
  </w:num>
  <w:num w:numId="3">
    <w:abstractNumId w:val="13"/>
  </w:num>
  <w:num w:numId="4">
    <w:abstractNumId w:val="14"/>
  </w:num>
  <w:num w:numId="5">
    <w:abstractNumId w:val="1"/>
  </w:num>
  <w:num w:numId="6">
    <w:abstractNumId w:val="8"/>
  </w:num>
  <w:num w:numId="7">
    <w:abstractNumId w:val="9"/>
  </w:num>
  <w:num w:numId="8">
    <w:abstractNumId w:val="12"/>
  </w:num>
  <w:num w:numId="9">
    <w:abstractNumId w:val="3"/>
  </w:num>
  <w:num w:numId="10">
    <w:abstractNumId w:val="11"/>
  </w:num>
  <w:num w:numId="11">
    <w:abstractNumId w:val="2"/>
  </w:num>
  <w:num w:numId="12">
    <w:abstractNumId w:val="7"/>
  </w:num>
  <w:num w:numId="13">
    <w:abstractNumId w:val="6"/>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30383"/>
    <w:rsid w:val="00036805"/>
    <w:rsid w:val="00047A11"/>
    <w:rsid w:val="000515DB"/>
    <w:rsid w:val="00093DB7"/>
    <w:rsid w:val="000C3356"/>
    <w:rsid w:val="000C4844"/>
    <w:rsid w:val="000D48CB"/>
    <w:rsid w:val="00106E49"/>
    <w:rsid w:val="00130EEA"/>
    <w:rsid w:val="00145E20"/>
    <w:rsid w:val="0016229D"/>
    <w:rsid w:val="00170DF8"/>
    <w:rsid w:val="00172C65"/>
    <w:rsid w:val="00187E8F"/>
    <w:rsid w:val="001A6F7E"/>
    <w:rsid w:val="001C0A1D"/>
    <w:rsid w:val="002C489D"/>
    <w:rsid w:val="002F4F2F"/>
    <w:rsid w:val="00304CAA"/>
    <w:rsid w:val="00347C3B"/>
    <w:rsid w:val="00393668"/>
    <w:rsid w:val="003B0E09"/>
    <w:rsid w:val="003D307B"/>
    <w:rsid w:val="003E1754"/>
    <w:rsid w:val="00410A47"/>
    <w:rsid w:val="00466502"/>
    <w:rsid w:val="00485B79"/>
    <w:rsid w:val="004A72AF"/>
    <w:rsid w:val="004C00AC"/>
    <w:rsid w:val="004D7C7B"/>
    <w:rsid w:val="005134A6"/>
    <w:rsid w:val="00567A40"/>
    <w:rsid w:val="00576F07"/>
    <w:rsid w:val="005A1477"/>
    <w:rsid w:val="005A2E99"/>
    <w:rsid w:val="005A3A57"/>
    <w:rsid w:val="005B32E8"/>
    <w:rsid w:val="005B7F58"/>
    <w:rsid w:val="005C4719"/>
    <w:rsid w:val="005E6732"/>
    <w:rsid w:val="00622347"/>
    <w:rsid w:val="00641ACF"/>
    <w:rsid w:val="00660ECD"/>
    <w:rsid w:val="006A0180"/>
    <w:rsid w:val="006B0F29"/>
    <w:rsid w:val="006C51AA"/>
    <w:rsid w:val="006E7B44"/>
    <w:rsid w:val="007119A5"/>
    <w:rsid w:val="00727083"/>
    <w:rsid w:val="00796DA0"/>
    <w:rsid w:val="007D43C1"/>
    <w:rsid w:val="007E7DC2"/>
    <w:rsid w:val="007F4623"/>
    <w:rsid w:val="00801319"/>
    <w:rsid w:val="00811870"/>
    <w:rsid w:val="00815978"/>
    <w:rsid w:val="00834076"/>
    <w:rsid w:val="008B2B41"/>
    <w:rsid w:val="008B55DF"/>
    <w:rsid w:val="008D69C5"/>
    <w:rsid w:val="009304CF"/>
    <w:rsid w:val="0094668B"/>
    <w:rsid w:val="009648BF"/>
    <w:rsid w:val="009B4A4F"/>
    <w:rsid w:val="009B6A9C"/>
    <w:rsid w:val="009E1356"/>
    <w:rsid w:val="009F0EB5"/>
    <w:rsid w:val="00A0120F"/>
    <w:rsid w:val="00A1008D"/>
    <w:rsid w:val="00A44032"/>
    <w:rsid w:val="00A51787"/>
    <w:rsid w:val="00A810F6"/>
    <w:rsid w:val="00AC7EDA"/>
    <w:rsid w:val="00AE351A"/>
    <w:rsid w:val="00B57C9B"/>
    <w:rsid w:val="00B63917"/>
    <w:rsid w:val="00B767F2"/>
    <w:rsid w:val="00B772D6"/>
    <w:rsid w:val="00BB195C"/>
    <w:rsid w:val="00BC0D49"/>
    <w:rsid w:val="00BD4096"/>
    <w:rsid w:val="00BD40D9"/>
    <w:rsid w:val="00C175DD"/>
    <w:rsid w:val="00C26462"/>
    <w:rsid w:val="00C50E75"/>
    <w:rsid w:val="00C52001"/>
    <w:rsid w:val="00C646FA"/>
    <w:rsid w:val="00C65E23"/>
    <w:rsid w:val="00C66EAF"/>
    <w:rsid w:val="00C75C46"/>
    <w:rsid w:val="00C94D99"/>
    <w:rsid w:val="00CC23C9"/>
    <w:rsid w:val="00CE1C25"/>
    <w:rsid w:val="00CE416F"/>
    <w:rsid w:val="00D721F3"/>
    <w:rsid w:val="00DB23D1"/>
    <w:rsid w:val="00DC272D"/>
    <w:rsid w:val="00DF3724"/>
    <w:rsid w:val="00E36E05"/>
    <w:rsid w:val="00E417EF"/>
    <w:rsid w:val="00E60469"/>
    <w:rsid w:val="00EA36D9"/>
    <w:rsid w:val="00ED124D"/>
    <w:rsid w:val="00F4793F"/>
    <w:rsid w:val="00FB284B"/>
    <w:rsid w:val="00FC5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paragraph" w:styleId="Heading3">
    <w:name w:val="heading 3"/>
    <w:basedOn w:val="Normal"/>
    <w:link w:val="Heading3Char"/>
    <w:uiPriority w:val="9"/>
    <w:qFormat/>
    <w:rsid w:val="005A3A5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character" w:styleId="Emphasis">
    <w:name w:val="Emphasis"/>
    <w:basedOn w:val="DefaultParagraphFont"/>
    <w:uiPriority w:val="20"/>
    <w:qFormat/>
    <w:rsid w:val="00576F07"/>
    <w:rPr>
      <w:i/>
      <w:iCs/>
    </w:rPr>
  </w:style>
  <w:style w:type="paragraph" w:styleId="NormalWeb">
    <w:name w:val="Normal (Web)"/>
    <w:basedOn w:val="Normal"/>
    <w:uiPriority w:val="99"/>
    <w:semiHidden/>
    <w:unhideWhenUsed/>
    <w:rsid w:val="009B6A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5A3A57"/>
    <w:rPr>
      <w:rFonts w:ascii="Times New Roman" w:eastAsia="Times New Roman" w:hAnsi="Times New Roman" w:cs="Times New Roman"/>
      <w:b/>
      <w:bCs/>
      <w:sz w:val="27"/>
      <w:szCs w:val="27"/>
    </w:rPr>
  </w:style>
  <w:style w:type="table" w:styleId="TableGrid">
    <w:name w:val="Table Grid"/>
    <w:basedOn w:val="TableNormal"/>
    <w:uiPriority w:val="39"/>
    <w:rsid w:val="00DC27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B0E09"/>
    <w:pPr>
      <w:spacing w:after="0" w:line="240" w:lineRule="auto"/>
    </w:pPr>
  </w:style>
  <w:style w:type="character" w:customStyle="1" w:styleId="normaltextrun">
    <w:name w:val="normaltextrun"/>
    <w:basedOn w:val="DefaultParagraphFont"/>
    <w:rsid w:val="003B0E09"/>
  </w:style>
  <w:style w:type="character" w:customStyle="1" w:styleId="eop">
    <w:name w:val="eop"/>
    <w:basedOn w:val="DefaultParagraphFont"/>
    <w:rsid w:val="003B0E09"/>
  </w:style>
  <w:style w:type="paragraph" w:customStyle="1" w:styleId="paragraph">
    <w:name w:val="paragraph"/>
    <w:basedOn w:val="Normal"/>
    <w:rsid w:val="007E7D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496933">
      <w:bodyDiv w:val="1"/>
      <w:marLeft w:val="0"/>
      <w:marRight w:val="0"/>
      <w:marTop w:val="0"/>
      <w:marBottom w:val="0"/>
      <w:divBdr>
        <w:top w:val="none" w:sz="0" w:space="0" w:color="auto"/>
        <w:left w:val="none" w:sz="0" w:space="0" w:color="auto"/>
        <w:bottom w:val="none" w:sz="0" w:space="0" w:color="auto"/>
        <w:right w:val="none" w:sz="0" w:space="0" w:color="auto"/>
      </w:divBdr>
    </w:div>
    <w:div w:id="435096372">
      <w:bodyDiv w:val="1"/>
      <w:marLeft w:val="0"/>
      <w:marRight w:val="0"/>
      <w:marTop w:val="0"/>
      <w:marBottom w:val="0"/>
      <w:divBdr>
        <w:top w:val="none" w:sz="0" w:space="0" w:color="auto"/>
        <w:left w:val="none" w:sz="0" w:space="0" w:color="auto"/>
        <w:bottom w:val="none" w:sz="0" w:space="0" w:color="auto"/>
        <w:right w:val="none" w:sz="0" w:space="0" w:color="auto"/>
      </w:divBdr>
    </w:div>
    <w:div w:id="552808524">
      <w:bodyDiv w:val="1"/>
      <w:marLeft w:val="0"/>
      <w:marRight w:val="0"/>
      <w:marTop w:val="0"/>
      <w:marBottom w:val="0"/>
      <w:divBdr>
        <w:top w:val="none" w:sz="0" w:space="0" w:color="auto"/>
        <w:left w:val="none" w:sz="0" w:space="0" w:color="auto"/>
        <w:bottom w:val="none" w:sz="0" w:space="0" w:color="auto"/>
        <w:right w:val="none" w:sz="0" w:space="0" w:color="auto"/>
      </w:divBdr>
    </w:div>
    <w:div w:id="640574556">
      <w:bodyDiv w:val="1"/>
      <w:marLeft w:val="0"/>
      <w:marRight w:val="0"/>
      <w:marTop w:val="0"/>
      <w:marBottom w:val="0"/>
      <w:divBdr>
        <w:top w:val="none" w:sz="0" w:space="0" w:color="auto"/>
        <w:left w:val="none" w:sz="0" w:space="0" w:color="auto"/>
        <w:bottom w:val="none" w:sz="0" w:space="0" w:color="auto"/>
        <w:right w:val="none" w:sz="0" w:space="0" w:color="auto"/>
      </w:divBdr>
    </w:div>
    <w:div w:id="765002091">
      <w:bodyDiv w:val="1"/>
      <w:marLeft w:val="0"/>
      <w:marRight w:val="0"/>
      <w:marTop w:val="0"/>
      <w:marBottom w:val="0"/>
      <w:divBdr>
        <w:top w:val="none" w:sz="0" w:space="0" w:color="auto"/>
        <w:left w:val="none" w:sz="0" w:space="0" w:color="auto"/>
        <w:bottom w:val="none" w:sz="0" w:space="0" w:color="auto"/>
        <w:right w:val="none" w:sz="0" w:space="0" w:color="auto"/>
      </w:divBdr>
      <w:divsChild>
        <w:div w:id="198862850">
          <w:marLeft w:val="0"/>
          <w:marRight w:val="0"/>
          <w:marTop w:val="0"/>
          <w:marBottom w:val="0"/>
          <w:divBdr>
            <w:top w:val="none" w:sz="0" w:space="0" w:color="auto"/>
            <w:left w:val="none" w:sz="0" w:space="0" w:color="auto"/>
            <w:bottom w:val="none" w:sz="0" w:space="0" w:color="auto"/>
            <w:right w:val="none" w:sz="0" w:space="0" w:color="auto"/>
          </w:divBdr>
        </w:div>
      </w:divsChild>
    </w:div>
    <w:div w:id="1015810111">
      <w:bodyDiv w:val="1"/>
      <w:marLeft w:val="0"/>
      <w:marRight w:val="0"/>
      <w:marTop w:val="0"/>
      <w:marBottom w:val="0"/>
      <w:divBdr>
        <w:top w:val="none" w:sz="0" w:space="0" w:color="auto"/>
        <w:left w:val="none" w:sz="0" w:space="0" w:color="auto"/>
        <w:bottom w:val="none" w:sz="0" w:space="0" w:color="auto"/>
        <w:right w:val="none" w:sz="0" w:space="0" w:color="auto"/>
      </w:divBdr>
      <w:divsChild>
        <w:div w:id="1052267504">
          <w:marLeft w:val="0"/>
          <w:marRight w:val="0"/>
          <w:marTop w:val="0"/>
          <w:marBottom w:val="0"/>
          <w:divBdr>
            <w:top w:val="none" w:sz="0" w:space="0" w:color="auto"/>
            <w:left w:val="none" w:sz="0" w:space="0" w:color="auto"/>
            <w:bottom w:val="none" w:sz="0" w:space="0" w:color="auto"/>
            <w:right w:val="none" w:sz="0" w:space="0" w:color="auto"/>
          </w:divBdr>
        </w:div>
      </w:divsChild>
    </w:div>
    <w:div w:id="1113861969">
      <w:bodyDiv w:val="1"/>
      <w:marLeft w:val="0"/>
      <w:marRight w:val="0"/>
      <w:marTop w:val="0"/>
      <w:marBottom w:val="0"/>
      <w:divBdr>
        <w:top w:val="none" w:sz="0" w:space="0" w:color="auto"/>
        <w:left w:val="none" w:sz="0" w:space="0" w:color="auto"/>
        <w:bottom w:val="none" w:sz="0" w:space="0" w:color="auto"/>
        <w:right w:val="none" w:sz="0" w:space="0" w:color="auto"/>
      </w:divBdr>
    </w:div>
    <w:div w:id="1162625197">
      <w:bodyDiv w:val="1"/>
      <w:marLeft w:val="0"/>
      <w:marRight w:val="0"/>
      <w:marTop w:val="0"/>
      <w:marBottom w:val="0"/>
      <w:divBdr>
        <w:top w:val="none" w:sz="0" w:space="0" w:color="auto"/>
        <w:left w:val="none" w:sz="0" w:space="0" w:color="auto"/>
        <w:bottom w:val="none" w:sz="0" w:space="0" w:color="auto"/>
        <w:right w:val="none" w:sz="0" w:space="0" w:color="auto"/>
      </w:divBdr>
    </w:div>
    <w:div w:id="1163472110">
      <w:bodyDiv w:val="1"/>
      <w:marLeft w:val="0"/>
      <w:marRight w:val="0"/>
      <w:marTop w:val="0"/>
      <w:marBottom w:val="0"/>
      <w:divBdr>
        <w:top w:val="none" w:sz="0" w:space="0" w:color="auto"/>
        <w:left w:val="none" w:sz="0" w:space="0" w:color="auto"/>
        <w:bottom w:val="none" w:sz="0" w:space="0" w:color="auto"/>
        <w:right w:val="none" w:sz="0" w:space="0" w:color="auto"/>
      </w:divBdr>
    </w:div>
    <w:div w:id="1224098941">
      <w:bodyDiv w:val="1"/>
      <w:marLeft w:val="0"/>
      <w:marRight w:val="0"/>
      <w:marTop w:val="0"/>
      <w:marBottom w:val="0"/>
      <w:divBdr>
        <w:top w:val="none" w:sz="0" w:space="0" w:color="auto"/>
        <w:left w:val="none" w:sz="0" w:space="0" w:color="auto"/>
        <w:bottom w:val="none" w:sz="0" w:space="0" w:color="auto"/>
        <w:right w:val="none" w:sz="0" w:space="0" w:color="auto"/>
      </w:divBdr>
      <w:divsChild>
        <w:div w:id="1392120497">
          <w:marLeft w:val="0"/>
          <w:marRight w:val="0"/>
          <w:marTop w:val="0"/>
          <w:marBottom w:val="0"/>
          <w:divBdr>
            <w:top w:val="none" w:sz="0" w:space="0" w:color="auto"/>
            <w:left w:val="none" w:sz="0" w:space="0" w:color="auto"/>
            <w:bottom w:val="none" w:sz="0" w:space="0" w:color="auto"/>
            <w:right w:val="none" w:sz="0" w:space="0" w:color="auto"/>
          </w:divBdr>
        </w:div>
        <w:div w:id="719599722">
          <w:marLeft w:val="0"/>
          <w:marRight w:val="0"/>
          <w:marTop w:val="0"/>
          <w:marBottom w:val="0"/>
          <w:divBdr>
            <w:top w:val="none" w:sz="0" w:space="0" w:color="auto"/>
            <w:left w:val="none" w:sz="0" w:space="0" w:color="auto"/>
            <w:bottom w:val="none" w:sz="0" w:space="0" w:color="auto"/>
            <w:right w:val="none" w:sz="0" w:space="0" w:color="auto"/>
          </w:divBdr>
        </w:div>
        <w:div w:id="1417168775">
          <w:marLeft w:val="0"/>
          <w:marRight w:val="0"/>
          <w:marTop w:val="0"/>
          <w:marBottom w:val="0"/>
          <w:divBdr>
            <w:top w:val="none" w:sz="0" w:space="0" w:color="auto"/>
            <w:left w:val="none" w:sz="0" w:space="0" w:color="auto"/>
            <w:bottom w:val="none" w:sz="0" w:space="0" w:color="auto"/>
            <w:right w:val="none" w:sz="0" w:space="0" w:color="auto"/>
          </w:divBdr>
        </w:div>
        <w:div w:id="407969685">
          <w:marLeft w:val="0"/>
          <w:marRight w:val="0"/>
          <w:marTop w:val="0"/>
          <w:marBottom w:val="0"/>
          <w:divBdr>
            <w:top w:val="none" w:sz="0" w:space="0" w:color="auto"/>
            <w:left w:val="none" w:sz="0" w:space="0" w:color="auto"/>
            <w:bottom w:val="none" w:sz="0" w:space="0" w:color="auto"/>
            <w:right w:val="none" w:sz="0" w:space="0" w:color="auto"/>
          </w:divBdr>
        </w:div>
        <w:div w:id="487938441">
          <w:marLeft w:val="0"/>
          <w:marRight w:val="0"/>
          <w:marTop w:val="0"/>
          <w:marBottom w:val="0"/>
          <w:divBdr>
            <w:top w:val="none" w:sz="0" w:space="0" w:color="auto"/>
            <w:left w:val="none" w:sz="0" w:space="0" w:color="auto"/>
            <w:bottom w:val="none" w:sz="0" w:space="0" w:color="auto"/>
            <w:right w:val="none" w:sz="0" w:space="0" w:color="auto"/>
          </w:divBdr>
        </w:div>
        <w:div w:id="2090736313">
          <w:marLeft w:val="0"/>
          <w:marRight w:val="0"/>
          <w:marTop w:val="0"/>
          <w:marBottom w:val="0"/>
          <w:divBdr>
            <w:top w:val="none" w:sz="0" w:space="0" w:color="auto"/>
            <w:left w:val="none" w:sz="0" w:space="0" w:color="auto"/>
            <w:bottom w:val="none" w:sz="0" w:space="0" w:color="auto"/>
            <w:right w:val="none" w:sz="0" w:space="0" w:color="auto"/>
          </w:divBdr>
        </w:div>
        <w:div w:id="1052540686">
          <w:marLeft w:val="0"/>
          <w:marRight w:val="0"/>
          <w:marTop w:val="0"/>
          <w:marBottom w:val="0"/>
          <w:divBdr>
            <w:top w:val="none" w:sz="0" w:space="0" w:color="auto"/>
            <w:left w:val="none" w:sz="0" w:space="0" w:color="auto"/>
            <w:bottom w:val="none" w:sz="0" w:space="0" w:color="auto"/>
            <w:right w:val="none" w:sz="0" w:space="0" w:color="auto"/>
          </w:divBdr>
        </w:div>
        <w:div w:id="1554195020">
          <w:marLeft w:val="0"/>
          <w:marRight w:val="0"/>
          <w:marTop w:val="0"/>
          <w:marBottom w:val="0"/>
          <w:divBdr>
            <w:top w:val="none" w:sz="0" w:space="0" w:color="auto"/>
            <w:left w:val="none" w:sz="0" w:space="0" w:color="auto"/>
            <w:bottom w:val="none" w:sz="0" w:space="0" w:color="auto"/>
            <w:right w:val="none" w:sz="0" w:space="0" w:color="auto"/>
          </w:divBdr>
        </w:div>
      </w:divsChild>
    </w:div>
    <w:div w:id="1247225567">
      <w:bodyDiv w:val="1"/>
      <w:marLeft w:val="0"/>
      <w:marRight w:val="0"/>
      <w:marTop w:val="0"/>
      <w:marBottom w:val="0"/>
      <w:divBdr>
        <w:top w:val="none" w:sz="0" w:space="0" w:color="auto"/>
        <w:left w:val="none" w:sz="0" w:space="0" w:color="auto"/>
        <w:bottom w:val="none" w:sz="0" w:space="0" w:color="auto"/>
        <w:right w:val="none" w:sz="0" w:space="0" w:color="auto"/>
      </w:divBdr>
    </w:div>
    <w:div w:id="1276018061">
      <w:bodyDiv w:val="1"/>
      <w:marLeft w:val="0"/>
      <w:marRight w:val="0"/>
      <w:marTop w:val="0"/>
      <w:marBottom w:val="0"/>
      <w:divBdr>
        <w:top w:val="none" w:sz="0" w:space="0" w:color="auto"/>
        <w:left w:val="none" w:sz="0" w:space="0" w:color="auto"/>
        <w:bottom w:val="none" w:sz="0" w:space="0" w:color="auto"/>
        <w:right w:val="none" w:sz="0" w:space="0" w:color="auto"/>
      </w:divBdr>
    </w:div>
    <w:div w:id="1320231436">
      <w:bodyDiv w:val="1"/>
      <w:marLeft w:val="0"/>
      <w:marRight w:val="0"/>
      <w:marTop w:val="0"/>
      <w:marBottom w:val="0"/>
      <w:divBdr>
        <w:top w:val="none" w:sz="0" w:space="0" w:color="auto"/>
        <w:left w:val="none" w:sz="0" w:space="0" w:color="auto"/>
        <w:bottom w:val="none" w:sz="0" w:space="0" w:color="auto"/>
        <w:right w:val="none" w:sz="0" w:space="0" w:color="auto"/>
      </w:divBdr>
    </w:div>
    <w:div w:id="1422994625">
      <w:bodyDiv w:val="1"/>
      <w:marLeft w:val="0"/>
      <w:marRight w:val="0"/>
      <w:marTop w:val="0"/>
      <w:marBottom w:val="0"/>
      <w:divBdr>
        <w:top w:val="none" w:sz="0" w:space="0" w:color="auto"/>
        <w:left w:val="none" w:sz="0" w:space="0" w:color="auto"/>
        <w:bottom w:val="none" w:sz="0" w:space="0" w:color="auto"/>
        <w:right w:val="none" w:sz="0" w:space="0" w:color="auto"/>
      </w:divBdr>
    </w:div>
    <w:div w:id="1469936564">
      <w:bodyDiv w:val="1"/>
      <w:marLeft w:val="0"/>
      <w:marRight w:val="0"/>
      <w:marTop w:val="0"/>
      <w:marBottom w:val="0"/>
      <w:divBdr>
        <w:top w:val="none" w:sz="0" w:space="0" w:color="auto"/>
        <w:left w:val="none" w:sz="0" w:space="0" w:color="auto"/>
        <w:bottom w:val="none" w:sz="0" w:space="0" w:color="auto"/>
        <w:right w:val="none" w:sz="0" w:space="0" w:color="auto"/>
      </w:divBdr>
    </w:div>
    <w:div w:id="1491216452">
      <w:bodyDiv w:val="1"/>
      <w:marLeft w:val="0"/>
      <w:marRight w:val="0"/>
      <w:marTop w:val="0"/>
      <w:marBottom w:val="0"/>
      <w:divBdr>
        <w:top w:val="none" w:sz="0" w:space="0" w:color="auto"/>
        <w:left w:val="none" w:sz="0" w:space="0" w:color="auto"/>
        <w:bottom w:val="none" w:sz="0" w:space="0" w:color="auto"/>
        <w:right w:val="none" w:sz="0" w:space="0" w:color="auto"/>
      </w:divBdr>
    </w:div>
    <w:div w:id="1530484085">
      <w:bodyDiv w:val="1"/>
      <w:marLeft w:val="0"/>
      <w:marRight w:val="0"/>
      <w:marTop w:val="0"/>
      <w:marBottom w:val="0"/>
      <w:divBdr>
        <w:top w:val="none" w:sz="0" w:space="0" w:color="auto"/>
        <w:left w:val="none" w:sz="0" w:space="0" w:color="auto"/>
        <w:bottom w:val="none" w:sz="0" w:space="0" w:color="auto"/>
        <w:right w:val="none" w:sz="0" w:space="0" w:color="auto"/>
      </w:divBdr>
    </w:div>
    <w:div w:id="1781561176">
      <w:bodyDiv w:val="1"/>
      <w:marLeft w:val="0"/>
      <w:marRight w:val="0"/>
      <w:marTop w:val="0"/>
      <w:marBottom w:val="0"/>
      <w:divBdr>
        <w:top w:val="none" w:sz="0" w:space="0" w:color="auto"/>
        <w:left w:val="none" w:sz="0" w:space="0" w:color="auto"/>
        <w:bottom w:val="none" w:sz="0" w:space="0" w:color="auto"/>
        <w:right w:val="none" w:sz="0" w:space="0" w:color="auto"/>
      </w:divBdr>
    </w:div>
    <w:div w:id="1880313134">
      <w:bodyDiv w:val="1"/>
      <w:marLeft w:val="0"/>
      <w:marRight w:val="0"/>
      <w:marTop w:val="0"/>
      <w:marBottom w:val="0"/>
      <w:divBdr>
        <w:top w:val="none" w:sz="0" w:space="0" w:color="auto"/>
        <w:left w:val="none" w:sz="0" w:space="0" w:color="auto"/>
        <w:bottom w:val="none" w:sz="0" w:space="0" w:color="auto"/>
        <w:right w:val="none" w:sz="0" w:space="0" w:color="auto"/>
      </w:divBdr>
    </w:div>
    <w:div w:id="2018536542">
      <w:bodyDiv w:val="1"/>
      <w:marLeft w:val="0"/>
      <w:marRight w:val="0"/>
      <w:marTop w:val="0"/>
      <w:marBottom w:val="0"/>
      <w:divBdr>
        <w:top w:val="none" w:sz="0" w:space="0" w:color="auto"/>
        <w:left w:val="none" w:sz="0" w:space="0" w:color="auto"/>
        <w:bottom w:val="none" w:sz="0" w:space="0" w:color="auto"/>
        <w:right w:val="none" w:sz="0" w:space="0" w:color="auto"/>
      </w:divBdr>
    </w:div>
    <w:div w:id="2097627466">
      <w:bodyDiv w:val="1"/>
      <w:marLeft w:val="0"/>
      <w:marRight w:val="0"/>
      <w:marTop w:val="0"/>
      <w:marBottom w:val="0"/>
      <w:divBdr>
        <w:top w:val="none" w:sz="0" w:space="0" w:color="auto"/>
        <w:left w:val="none" w:sz="0" w:space="0" w:color="auto"/>
        <w:bottom w:val="none" w:sz="0" w:space="0" w:color="auto"/>
        <w:right w:val="none" w:sz="0" w:space="0" w:color="auto"/>
      </w:divBdr>
    </w:div>
    <w:div w:id="211852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http://tutorials.jenkov.com/java/classes.html"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TotalTime>
  <Pages>47</Pages>
  <Words>7448</Words>
  <Characters>42455</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4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Nuvvala,Manoj</cp:lastModifiedBy>
  <cp:revision>13</cp:revision>
  <dcterms:created xsi:type="dcterms:W3CDTF">2021-05-06T05:03:00Z</dcterms:created>
  <dcterms:modified xsi:type="dcterms:W3CDTF">2021-05-06T22:58:00Z</dcterms:modified>
</cp:coreProperties>
</file>